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466C07">
      <w:pPr>
        <w:spacing w:line="240" w:lineRule="auto"/>
        <w:ind w:firstLine="0"/>
        <w:jc w:val="center"/>
        <w:rPr>
          <w:rFonts w:eastAsiaTheme="minorEastAsia" w:cs="Times New Roman"/>
          <w:lang w:eastAsia="ja-JP"/>
        </w:rPr>
      </w:pPr>
      <w:bookmarkStart w:id="0" w:name="introduction"/>
      <w:bookmarkEnd w:id="0"/>
    </w:p>
    <w:p w14:paraId="78F9CF65" w14:textId="77777777" w:rsidR="00503ED8" w:rsidRPr="001F6A9A" w:rsidRDefault="00503ED8" w:rsidP="00466C07">
      <w:pPr>
        <w:spacing w:line="240" w:lineRule="auto"/>
        <w:ind w:firstLine="0"/>
        <w:jc w:val="center"/>
        <w:rPr>
          <w:rFonts w:eastAsiaTheme="minorEastAsia" w:cs="Times New Roman"/>
          <w:lang w:eastAsia="ja-JP"/>
        </w:rPr>
      </w:pPr>
    </w:p>
    <w:p w14:paraId="2296616F" w14:textId="77777777" w:rsidR="00503ED8" w:rsidRDefault="00503ED8" w:rsidP="00466C07">
      <w:pPr>
        <w:spacing w:line="240" w:lineRule="auto"/>
        <w:ind w:firstLine="0"/>
        <w:jc w:val="center"/>
        <w:rPr>
          <w:rFonts w:eastAsiaTheme="minorEastAsia" w:cs="Times New Roman"/>
          <w:lang w:eastAsia="ja-JP"/>
        </w:rPr>
      </w:pPr>
    </w:p>
    <w:p w14:paraId="7E24B005" w14:textId="77777777" w:rsidR="00503ED8" w:rsidRDefault="00503ED8" w:rsidP="00466C07">
      <w:pPr>
        <w:spacing w:line="240" w:lineRule="auto"/>
        <w:ind w:firstLine="0"/>
        <w:jc w:val="center"/>
        <w:rPr>
          <w:rFonts w:eastAsiaTheme="minorEastAsia" w:cs="Times New Roman"/>
          <w:lang w:eastAsia="ja-JP"/>
        </w:rPr>
      </w:pPr>
    </w:p>
    <w:p w14:paraId="6081A1B5" w14:textId="77777777" w:rsidR="00503ED8" w:rsidRDefault="00503ED8" w:rsidP="00466C07">
      <w:pPr>
        <w:spacing w:line="240" w:lineRule="auto"/>
        <w:ind w:firstLine="0"/>
        <w:jc w:val="center"/>
        <w:rPr>
          <w:rFonts w:eastAsiaTheme="minorEastAsia" w:cs="Times New Roman"/>
          <w:lang w:eastAsia="ja-JP"/>
        </w:rPr>
      </w:pPr>
    </w:p>
    <w:p w14:paraId="68257A30"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466C07">
      <w:pPr>
        <w:spacing w:line="240" w:lineRule="auto"/>
        <w:ind w:firstLine="0"/>
        <w:jc w:val="center"/>
        <w:rPr>
          <w:rFonts w:eastAsiaTheme="minorEastAsia" w:cs="Times New Roman"/>
          <w:lang w:eastAsia="ja-JP"/>
        </w:rPr>
      </w:pPr>
    </w:p>
    <w:p w14:paraId="6468BCF8" w14:textId="77777777" w:rsidR="00503ED8" w:rsidRPr="001F6A9A" w:rsidRDefault="00503ED8" w:rsidP="00466C07">
      <w:pPr>
        <w:spacing w:line="240" w:lineRule="auto"/>
        <w:ind w:firstLine="0"/>
        <w:jc w:val="center"/>
        <w:rPr>
          <w:rFonts w:eastAsiaTheme="minorEastAsia" w:cs="Times New Roman"/>
          <w:lang w:eastAsia="ja-JP"/>
        </w:rPr>
      </w:pPr>
    </w:p>
    <w:p w14:paraId="2126564E" w14:textId="77777777" w:rsidR="00503ED8" w:rsidRPr="001F6A9A" w:rsidRDefault="00503ED8" w:rsidP="00466C07">
      <w:pPr>
        <w:spacing w:line="240" w:lineRule="auto"/>
        <w:ind w:firstLine="0"/>
        <w:jc w:val="center"/>
        <w:rPr>
          <w:rFonts w:eastAsiaTheme="minorEastAsia" w:cs="Times New Roman"/>
          <w:lang w:eastAsia="ja-JP"/>
        </w:rPr>
      </w:pPr>
    </w:p>
    <w:p w14:paraId="56C9B5F7" w14:textId="77777777" w:rsidR="00503ED8" w:rsidRDefault="00503ED8" w:rsidP="00466C07">
      <w:pPr>
        <w:spacing w:line="240" w:lineRule="auto"/>
        <w:ind w:firstLine="0"/>
        <w:jc w:val="center"/>
        <w:rPr>
          <w:rFonts w:eastAsiaTheme="minorEastAsia" w:cs="Times New Roman"/>
          <w:lang w:eastAsia="ja-JP"/>
        </w:rPr>
      </w:pPr>
    </w:p>
    <w:p w14:paraId="1356B773" w14:textId="77777777" w:rsidR="00503ED8" w:rsidRDefault="00503ED8" w:rsidP="00466C07">
      <w:pPr>
        <w:spacing w:line="240" w:lineRule="auto"/>
        <w:ind w:firstLine="0"/>
        <w:jc w:val="center"/>
        <w:rPr>
          <w:rFonts w:eastAsiaTheme="minorEastAsia" w:cs="Times New Roman"/>
          <w:lang w:eastAsia="ja-JP"/>
        </w:rPr>
      </w:pPr>
    </w:p>
    <w:p w14:paraId="00C86DC7" w14:textId="77777777" w:rsidR="00503ED8" w:rsidRDefault="00503ED8" w:rsidP="00466C07">
      <w:pPr>
        <w:spacing w:line="240" w:lineRule="auto"/>
        <w:ind w:firstLine="0"/>
        <w:jc w:val="center"/>
        <w:rPr>
          <w:rFonts w:eastAsiaTheme="minorEastAsia" w:cs="Times New Roman"/>
          <w:lang w:eastAsia="ja-JP"/>
        </w:rPr>
      </w:pPr>
    </w:p>
    <w:p w14:paraId="24282B35"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466C07">
      <w:pPr>
        <w:spacing w:line="240" w:lineRule="auto"/>
        <w:ind w:firstLine="0"/>
        <w:jc w:val="center"/>
        <w:rPr>
          <w:rFonts w:eastAsiaTheme="minorEastAsia" w:cs="Times New Roman"/>
          <w:lang w:eastAsia="ja-JP"/>
        </w:rPr>
      </w:pPr>
    </w:p>
    <w:p w14:paraId="27AFDBE7"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466C07">
      <w:pPr>
        <w:spacing w:line="240" w:lineRule="auto"/>
        <w:ind w:firstLine="0"/>
        <w:jc w:val="center"/>
        <w:rPr>
          <w:rFonts w:eastAsiaTheme="minorEastAsia" w:cs="Times New Roman"/>
          <w:lang w:eastAsia="ja-JP"/>
        </w:rPr>
      </w:pPr>
    </w:p>
    <w:p w14:paraId="681AD5FF" w14:textId="77777777" w:rsidR="00503ED8" w:rsidRPr="001F6A9A" w:rsidRDefault="00503ED8" w:rsidP="00466C07">
      <w:pPr>
        <w:spacing w:line="240" w:lineRule="auto"/>
        <w:ind w:firstLine="0"/>
        <w:jc w:val="center"/>
        <w:rPr>
          <w:rFonts w:eastAsiaTheme="minorEastAsia" w:cs="Times New Roman"/>
          <w:lang w:eastAsia="ja-JP"/>
        </w:rPr>
      </w:pPr>
    </w:p>
    <w:p w14:paraId="689096FA" w14:textId="77777777" w:rsidR="00503ED8" w:rsidRDefault="00503ED8" w:rsidP="00466C07">
      <w:pPr>
        <w:spacing w:line="240" w:lineRule="auto"/>
        <w:ind w:firstLine="0"/>
        <w:jc w:val="center"/>
        <w:rPr>
          <w:rFonts w:eastAsiaTheme="minorEastAsia" w:cs="Times New Roman"/>
          <w:lang w:eastAsia="ja-JP"/>
        </w:rPr>
      </w:pPr>
    </w:p>
    <w:p w14:paraId="0DFCD63B" w14:textId="77777777" w:rsidR="00503ED8" w:rsidRDefault="00503ED8" w:rsidP="00466C07">
      <w:pPr>
        <w:spacing w:line="240" w:lineRule="auto"/>
        <w:ind w:firstLine="0"/>
        <w:jc w:val="center"/>
        <w:rPr>
          <w:rFonts w:eastAsiaTheme="minorEastAsia" w:cs="Times New Roman"/>
          <w:lang w:eastAsia="ja-JP"/>
        </w:rPr>
      </w:pPr>
    </w:p>
    <w:p w14:paraId="37B34E01" w14:textId="77777777" w:rsidR="00503ED8" w:rsidRDefault="00503ED8" w:rsidP="00466C07">
      <w:pPr>
        <w:spacing w:line="240" w:lineRule="auto"/>
        <w:ind w:firstLine="0"/>
        <w:jc w:val="center"/>
        <w:rPr>
          <w:rFonts w:eastAsiaTheme="minorEastAsia" w:cs="Times New Roman"/>
          <w:lang w:eastAsia="ja-JP"/>
        </w:rPr>
      </w:pPr>
    </w:p>
    <w:p w14:paraId="74C45B85" w14:textId="77777777" w:rsidR="00503ED8" w:rsidRDefault="00503ED8" w:rsidP="00466C07">
      <w:pPr>
        <w:spacing w:line="240" w:lineRule="auto"/>
        <w:ind w:firstLine="0"/>
        <w:jc w:val="center"/>
        <w:rPr>
          <w:rFonts w:eastAsiaTheme="minorEastAsia" w:cs="Times New Roman"/>
          <w:lang w:eastAsia="ja-JP"/>
        </w:rPr>
      </w:pPr>
    </w:p>
    <w:p w14:paraId="2BF7F162" w14:textId="77777777" w:rsidR="00503ED8" w:rsidRDefault="00503ED8" w:rsidP="00466C07">
      <w:pPr>
        <w:spacing w:line="240" w:lineRule="auto"/>
        <w:ind w:firstLine="0"/>
        <w:jc w:val="center"/>
        <w:rPr>
          <w:rFonts w:eastAsiaTheme="minorEastAsia" w:cs="Times New Roman"/>
          <w:lang w:eastAsia="ja-JP"/>
        </w:rPr>
      </w:pPr>
    </w:p>
    <w:p w14:paraId="61F3FE03" w14:textId="77777777" w:rsidR="00503ED8"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466C07">
      <w:pPr>
        <w:spacing w:line="240" w:lineRule="auto"/>
        <w:ind w:firstLine="0"/>
        <w:jc w:val="center"/>
        <w:rPr>
          <w:rFonts w:eastAsiaTheme="minorEastAsia" w:cs="Times New Roman"/>
          <w:lang w:eastAsia="ja-JP"/>
        </w:rPr>
      </w:pPr>
    </w:p>
    <w:p w14:paraId="78AFC03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466C07">
      <w:pPr>
        <w:spacing w:line="240" w:lineRule="auto"/>
        <w:ind w:firstLine="0"/>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466C07">
      <w:pPr>
        <w:spacing w:line="240" w:lineRule="auto"/>
        <w:ind w:firstLine="0"/>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466C07">
      <w:pPr>
        <w:spacing w:line="240" w:lineRule="auto"/>
        <w:ind w:firstLine="0"/>
        <w:jc w:val="center"/>
        <w:rPr>
          <w:rFonts w:eastAsiaTheme="minorEastAsia" w:cs="Times New Roman"/>
          <w:lang w:eastAsia="ja-JP"/>
        </w:rPr>
      </w:pPr>
    </w:p>
    <w:p w14:paraId="780B0EE3" w14:textId="77777777" w:rsidR="00503ED8" w:rsidRDefault="00503ED8" w:rsidP="00466C07">
      <w:pPr>
        <w:spacing w:line="240" w:lineRule="auto"/>
        <w:ind w:firstLine="0"/>
        <w:jc w:val="center"/>
        <w:rPr>
          <w:rFonts w:eastAsiaTheme="minorEastAsia" w:cs="Times New Roman"/>
          <w:lang w:eastAsia="ja-JP"/>
        </w:rPr>
      </w:pPr>
    </w:p>
    <w:p w14:paraId="5B4719EB" w14:textId="77777777" w:rsidR="00503ED8" w:rsidRDefault="00503ED8" w:rsidP="00466C07">
      <w:pPr>
        <w:spacing w:line="240" w:lineRule="auto"/>
        <w:ind w:firstLine="0"/>
        <w:jc w:val="center"/>
        <w:rPr>
          <w:rFonts w:eastAsiaTheme="minorEastAsia" w:cs="Times New Roman"/>
          <w:lang w:eastAsia="ja-JP"/>
        </w:rPr>
      </w:pPr>
    </w:p>
    <w:p w14:paraId="51BA2529" w14:textId="77777777" w:rsidR="00503ED8" w:rsidRDefault="00503ED8" w:rsidP="00466C07">
      <w:pPr>
        <w:spacing w:line="240" w:lineRule="auto"/>
        <w:ind w:firstLine="0"/>
        <w:jc w:val="center"/>
        <w:rPr>
          <w:rFonts w:eastAsiaTheme="minorEastAsia" w:cs="Times New Roman"/>
          <w:lang w:eastAsia="ja-JP"/>
        </w:rPr>
      </w:pPr>
    </w:p>
    <w:p w14:paraId="6D307919" w14:textId="77777777" w:rsidR="00503ED8" w:rsidRDefault="00503ED8" w:rsidP="00466C07">
      <w:pPr>
        <w:spacing w:line="240" w:lineRule="auto"/>
        <w:ind w:firstLine="0"/>
        <w:jc w:val="center"/>
        <w:rPr>
          <w:rFonts w:eastAsiaTheme="minorEastAsia" w:cs="Times New Roman"/>
          <w:lang w:eastAsia="ja-JP"/>
        </w:rPr>
      </w:pPr>
    </w:p>
    <w:p w14:paraId="77A2A0CD" w14:textId="77777777" w:rsidR="00503ED8" w:rsidRPr="001F6A9A" w:rsidRDefault="00503ED8" w:rsidP="00466C07">
      <w:pPr>
        <w:spacing w:line="240" w:lineRule="auto"/>
        <w:ind w:firstLine="0"/>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432799">
      <w:pPr>
        <w:spacing w:line="240" w:lineRule="auto"/>
        <w:ind w:firstLine="0"/>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C637D4">
          <w:footerReference w:type="even" r:id="rId9"/>
          <w:footerReference w:type="default" r:id="rId10"/>
          <w:footerReference w:type="first" r:id="rId11"/>
          <w:pgSz w:w="12240" w:h="15840"/>
          <w:pgMar w:top="1440" w:right="1440" w:bottom="1440" w:left="1440" w:header="720" w:footer="720" w:gutter="0"/>
          <w:cols w:space="720"/>
          <w:titlePg/>
        </w:sectPr>
      </w:pPr>
    </w:p>
    <w:p w14:paraId="1952403C" w14:textId="77777777" w:rsidR="00E2078E" w:rsidRDefault="00E2078E" w:rsidP="00E2078E">
      <w:pPr>
        <w:pStyle w:val="Heading1"/>
      </w:pPr>
      <w:r>
        <w:lastRenderedPageBreak/>
        <w:t>Abstract</w:t>
      </w:r>
    </w:p>
    <w:p w14:paraId="0376EB95" w14:textId="77777777" w:rsidR="00E2078E" w:rsidRDefault="00E2078E" w:rsidP="00E2078E">
      <w:r>
        <w:t>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Miscanthus</w:t>
      </w:r>
      <w:r>
        <w:t xml:space="preserve"> </w:t>
      </w:r>
      <m:oMath>
        <m:r>
          <w:rPr>
            <w:rFonts w:ascii="Cambria Math" w:hAnsi="Cambria Math"/>
          </w:rPr>
          <m:t>×</m:t>
        </m:r>
      </m:oMath>
      <w:r>
        <w:t xml:space="preserve"> </w:t>
      </w:r>
      <w:r>
        <w:rPr>
          <w:i/>
        </w:rPr>
        <w:t>giganteus</w:t>
      </w:r>
      <w:r>
        <w:t xml:space="preserve"> and </w:t>
      </w:r>
      <w:r>
        <w:rPr>
          <w:i/>
        </w:rPr>
        <w:t>Panicum virgatum</w:t>
      </w:r>
      <w:r>
        <w:t>), and the taxonomic partitioning of vertical niche space in a restored prairie.</w:t>
      </w:r>
    </w:p>
    <w:p w14:paraId="043865EF" w14:textId="77777777" w:rsidR="00E2078E" w:rsidRDefault="00E2078E" w:rsidP="00E2078E">
      <w:pPr>
        <w:pStyle w:val="BodyText"/>
      </w:pPr>
      <w:r>
        <w:t>To determine the effect of climate change on soil C in conventional row crop agriculture, I measured root and soil respiration under soybeans and maize grown under elevated temperature (ambient + ~2 °C) and elevated CO</w:t>
      </w:r>
      <w:r>
        <w:rPr>
          <w:vertAlign w:val="subscript"/>
        </w:rPr>
        <w:t>2</w:t>
      </w:r>
      <w:r>
        <w:t xml:space="preserve"> (+200 ppm) for three years, then used a process-based ecosystem model (DayCent) to extend these observations and infer long-term changes in soil C. Heating and CO</w:t>
      </w:r>
      <w:r>
        <w:rPr>
          <w:vertAlign w:val="subscript"/>
        </w:rPr>
        <w:t>2</w:t>
      </w:r>
      <w:r>
        <w:t xml:space="preserve"> both increased microbial respiration by ~20%, and heating reduced root respiration by ~25%. Particulate organic matter was lower in elevated CO</w:t>
      </w:r>
      <w:r>
        <w:rPr>
          <w:vertAlign w:val="subscript"/>
        </w:rPr>
        <w:t>2</w:t>
      </w:r>
      <w:r>
        <w:t xml:space="preserve"> plots, possibly indicating a CO</w:t>
      </w:r>
      <w:r>
        <w:rPr>
          <w:vertAlign w:val="subscript"/>
        </w:rPr>
        <w:t>2</w:t>
      </w:r>
      <w:r>
        <w:t xml:space="preserve"> priming effect on the loss of old soil carbon. DayCent results agreed with heated-plot observations but did not resolve the speculated CO</w:t>
      </w:r>
      <w:r>
        <w:rPr>
          <w:vertAlign w:val="subscript"/>
        </w:rPr>
        <w:t>2</w:t>
      </w:r>
      <w:r>
        <w:t xml:space="preserve"> priming effect, because the model has no mechanism to simulate priming. Over the next several decades, I predict a substantial loss of C from agricultural soils.</w:t>
      </w:r>
    </w:p>
    <w:p w14:paraId="02AB3B26" w14:textId="77777777" w:rsidR="00E2078E" w:rsidRDefault="00E2078E" w:rsidP="00E2078E">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w:t>
      </w:r>
      <w:r>
        <w:lastRenderedPageBreak/>
        <w:t>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ystems confer drought tolerance. By growing exceptionally large, fine, highly-dispersed root systems that sent substantial amounts of C into very deep soil, land use conversion from row crops to perennial grass biofuels is likely to create a large and persistent C sink.</w:t>
      </w:r>
    </w:p>
    <w:p w14:paraId="7E08D28E" w14:textId="77777777" w:rsidR="00E2078E" w:rsidRDefault="00E2078E" w:rsidP="00E2078E">
      <w:pPr>
        <w:pStyle w:val="BodyText"/>
      </w:pPr>
      <w:r>
        <w:t xml:space="preserve">To learn how species arrange themselves in space within complex communities and infer their roles in C cycling, I used a DNA metabarcoding approach to identify the </w:t>
      </w:r>
      <w:r>
        <w:rPr>
          <w:i/>
        </w:rPr>
        <w:t>ITS2</w:t>
      </w:r>
      <w:r>
        <w:t xml:space="preserve"> sequences of taxa present in mixed root samples from va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proportionately important for deep-soil functions that affect the resilience of the whole ecosystem, such as water uptake, N leaching prevention, and C storage.</w:t>
      </w:r>
    </w:p>
    <w:p w14:paraId="748C5D0A" w14:textId="77777777" w:rsidR="001E2CF8" w:rsidRDefault="00E2078E" w:rsidP="00E2078E">
      <w:pPr>
        <w:pStyle w:val="BodyText"/>
        <w:sectPr w:rsidR="001E2CF8" w:rsidSect="00C637D4">
          <w:pgSz w:w="12240" w:h="15840"/>
          <w:pgMar w:top="1440" w:right="1440" w:bottom="1440" w:left="1440" w:header="720" w:footer="720" w:gutter="0"/>
          <w:pgNumType w:fmt="lowerRoman"/>
          <w:cols w:space="720"/>
        </w:sectPr>
      </w:pPr>
      <w:r>
        <w:t xml:space="preserve">Overall, this research highlights that business as usual will probably not be a tenable response to climate change and that a shift from row cropping toward perennial grass biofuel </w:t>
      </w:r>
      <w:r>
        <w:lastRenderedPageBreak/>
        <w:t>systems, either in the form of high-yield monocultures or as low-input high-diversity systems, is likely to promote C storage. However, the time horizons required for significant accumulation are long (decades to generations) and policies intended to promote C storage will only be effective if they provide incentives structured for long-term stability.</w:t>
      </w:r>
    </w:p>
    <w:p w14:paraId="47DA471D" w14:textId="77777777" w:rsidR="001E2CF8" w:rsidRPr="001A16F9" w:rsidRDefault="001E2CF8" w:rsidP="001E2CF8">
      <w:pPr>
        <w:pStyle w:val="Heading1"/>
      </w:pPr>
      <w:r w:rsidRPr="001A16F9">
        <w:lastRenderedPageBreak/>
        <w:t>Acknowledgements</w:t>
      </w:r>
    </w:p>
    <w:p w14:paraId="2D287B99" w14:textId="77777777" w:rsidR="0068788F" w:rsidRDefault="009A2E08" w:rsidP="0068788F">
      <w:r>
        <w:t>I</w:t>
      </w:r>
      <w:r w:rsidR="00435144">
        <w:t>f I</w:t>
      </w:r>
      <w:r>
        <w:t xml:space="preserve"> spoke to </w:t>
      </w:r>
      <w:r w:rsidR="00435144">
        <w:t>you between 2009 and 2016, yo</w:t>
      </w:r>
      <w:r w:rsidR="00A94FF5">
        <w:t>u helped me finish this project;</w:t>
      </w:r>
      <w:r w:rsidR="00435144">
        <w:t xml:space="preserve"> </w:t>
      </w:r>
      <w:r>
        <w:t xml:space="preserve">either by letting me </w:t>
      </w:r>
      <w:proofErr w:type="gramStart"/>
      <w:r>
        <w:t>talk</w:t>
      </w:r>
      <w:proofErr w:type="gramEnd"/>
      <w:r>
        <w:t xml:space="preserve"> carbon at you or by forcing me to take a break from talking about carbon.</w:t>
      </w:r>
      <w:r w:rsidR="00435144">
        <w:t xml:space="preserve"> Thank you</w:t>
      </w:r>
      <w:r w:rsidR="007B3011">
        <w:t xml:space="preserve"> all</w:t>
      </w:r>
      <w:r w:rsidR="00435144">
        <w:t>!</w:t>
      </w:r>
      <w:r w:rsidR="00480AB5">
        <w:t xml:space="preserve"> </w:t>
      </w:r>
    </w:p>
    <w:p w14:paraId="05381AE3" w14:textId="051A7680" w:rsidR="00435144" w:rsidRDefault="00480AB5" w:rsidP="0068788F">
      <w:r>
        <w:t xml:space="preserve">I am </w:t>
      </w:r>
      <w:r w:rsidRPr="007B3011">
        <w:rPr>
          <w:i/>
        </w:rPr>
        <w:t>especially</w:t>
      </w:r>
      <w:r>
        <w:t xml:space="preserve"> grateful for consistent, dedicated help from: </w:t>
      </w:r>
    </w:p>
    <w:p w14:paraId="62360F2C" w14:textId="562B3F10" w:rsidR="00925590" w:rsidRDefault="001E2CF8" w:rsidP="00925590">
      <w:r>
        <w:t>My advisor, Evan DeLucia, and my committee: Sarah Davis, Carl Bernacchi, Andrew Leakey, and Mark David, for advice, encouragement, and telling me when I was wrong.</w:t>
      </w:r>
    </w:p>
    <w:p w14:paraId="6D2C93FC" w14:textId="2977DC8F" w:rsidR="00925590" w:rsidRDefault="00E3194E" w:rsidP="00925590">
      <w:r>
        <w:t>C</w:t>
      </w:r>
      <w:r w:rsidR="007B3011">
        <w:t>oauthors</w:t>
      </w:r>
      <w:r w:rsidR="001E2CF8">
        <w:t xml:space="preserve"> </w:t>
      </w:r>
      <w:r w:rsidR="007B3011">
        <w:t>Tara</w:t>
      </w:r>
      <w:r w:rsidR="001E2CF8">
        <w:t xml:space="preserve"> Hudiburg, </w:t>
      </w:r>
      <w:r w:rsidR="007B3011">
        <w:t>Michael Masters, David LeBauer, Krista Anderson-Teixeira, Scott</w:t>
      </w:r>
      <w:r w:rsidR="001E2CF8">
        <w:t xml:space="preserve"> Woolbright, Taylor</w:t>
      </w:r>
      <w:r w:rsidR="007B3011">
        <w:t xml:space="preserve"> Pederson, and Christopher</w:t>
      </w:r>
      <w:r w:rsidR="001E2CF8">
        <w:t xml:space="preserve"> Sligar, for their contributions at every stage from experimental design through tedious lab/fieldwork to copyediting.</w:t>
      </w:r>
    </w:p>
    <w:p w14:paraId="56073296" w14:textId="4DD72DDC" w:rsidR="00925590" w:rsidRDefault="001E2CF8" w:rsidP="00925590">
      <w:proofErr w:type="gramStart"/>
      <w:r>
        <w:t>The IGB and Plant Biology staff, especially Melinda LaBorg, Rayme Dorsey, Lisa Boise, Connie Wilder, and Jana Lenz.</w:t>
      </w:r>
      <w:proofErr w:type="gramEnd"/>
      <w:r>
        <w:t xml:space="preserve"> If there is a single deadline I didn’t miss on my way to the degree, it is to their credit rather than mine.</w:t>
      </w:r>
    </w:p>
    <w:p w14:paraId="4EF10917" w14:textId="46618944" w:rsidR="00925590" w:rsidRDefault="001E2CF8" w:rsidP="00925590">
      <w:r>
        <w:t>The Plant Biology Association of Graduate Students and the DeLucia lab, for fellowship,</w:t>
      </w:r>
      <w:r w:rsidR="00584DCC">
        <w:t xml:space="preserve"> celebration, commiseration, a</w:t>
      </w:r>
      <w:r w:rsidR="005915DF">
        <w:t xml:space="preserve">nd for watering my </w:t>
      </w:r>
      <w:r w:rsidR="00584DCC">
        <w:t xml:space="preserve">desk </w:t>
      </w:r>
      <w:r w:rsidR="005915DF">
        <w:t>plants while I was gone</w:t>
      </w:r>
      <w:r w:rsidR="00584DCC">
        <w:t xml:space="preserve"> for months</w:t>
      </w:r>
      <w:r w:rsidR="005915DF">
        <w:t>.</w:t>
      </w:r>
    </w:p>
    <w:p w14:paraId="63D97416" w14:textId="0D2708E8" w:rsidR="00925590" w:rsidRDefault="001E2CF8" w:rsidP="00925590">
      <w:r>
        <w:t>Programming and statistics mentors Michael Dietze, Jenny Bryan, Charlie Loyd, Nick Blanchard-Wright, Sam Kimbrel, Baptiste A</w:t>
      </w:r>
      <w:r w:rsidRPr="009553B6">
        <w:t>uguié</w:t>
      </w:r>
      <w:r>
        <w:t>, and an exceptionally helpful user of the Freenode #r channel who I</w:t>
      </w:r>
      <w:r w:rsidR="00F874BA">
        <w:t xml:space="preserve"> </w:t>
      </w:r>
      <w:r w:rsidR="00946540">
        <w:t>know only as “MrFlick.” If this</w:t>
      </w:r>
      <w:r w:rsidR="00F874BA">
        <w:t xml:space="preserve"> crew</w:t>
      </w:r>
      <w:r>
        <w:t xml:space="preserve"> could teach me Git and vector math, they can teach anyone anything.</w:t>
      </w:r>
    </w:p>
    <w:p w14:paraId="0DE9A7BC" w14:textId="77777777" w:rsidR="001E2CF8" w:rsidRDefault="001E2CF8" w:rsidP="001E2CF8">
      <w:proofErr w:type="gramStart"/>
      <w:r>
        <w:t>My wife, Laurel Brehm, for leading the way.</w:t>
      </w:r>
      <w:proofErr w:type="gramEnd"/>
      <w:r>
        <w:t xml:space="preserve"> It’s official now: You will </w:t>
      </w:r>
      <w:r w:rsidRPr="00AA59EA">
        <w:rPr>
          <w:i/>
        </w:rPr>
        <w:t>always</w:t>
      </w:r>
      <w:r>
        <w:t xml:space="preserve"> have more degrees than me. </w:t>
      </w:r>
    </w:p>
    <w:p w14:paraId="6F048692" w14:textId="3817650C" w:rsidR="0078289A" w:rsidRDefault="0078289A" w:rsidP="00E2078E">
      <w:pPr>
        <w:pStyle w:val="BodyText"/>
        <w:sectPr w:rsidR="0078289A" w:rsidSect="00C637D4">
          <w:pgSz w:w="12240" w:h="15840"/>
          <w:pgMar w:top="1440" w:right="1440" w:bottom="1440" w:left="1440" w:header="720" w:footer="720" w:gutter="0"/>
          <w:pgNumType w:fmt="lowerRoman"/>
          <w:cols w:space="720"/>
        </w:sectPr>
      </w:pPr>
    </w:p>
    <w:p w14:paraId="7F35E323" w14:textId="6AE2FA2E" w:rsidR="0093232B" w:rsidRDefault="00B573F4" w:rsidP="0093232B">
      <w:pPr>
        <w:pStyle w:val="Heading1"/>
      </w:pPr>
      <w:r>
        <w:lastRenderedPageBreak/>
        <w:t>Table o</w:t>
      </w:r>
      <w:r w:rsidR="0093232B">
        <w:t>f Contents</w:t>
      </w:r>
    </w:p>
    <w:p w14:paraId="5157B11F" w14:textId="55617E72" w:rsidR="0093232B" w:rsidRDefault="0093232B" w:rsidP="0093232B">
      <w:pPr>
        <w:ind w:firstLine="0"/>
      </w:pPr>
      <w:r>
        <w:t>CHAPTER 1: Introduction………………………………………………………………………..1</w:t>
      </w:r>
    </w:p>
    <w:p w14:paraId="2C32D265" w14:textId="1BE1C827" w:rsidR="0093232B" w:rsidRDefault="0093232B" w:rsidP="0093232B">
      <w:pPr>
        <w:ind w:firstLine="0"/>
      </w:pPr>
      <w:r>
        <w:t>CHAPTER 2: Elevated CO</w:t>
      </w:r>
      <w:r>
        <w:rPr>
          <w:vertAlign w:val="subscript"/>
        </w:rPr>
        <w:t>2</w:t>
      </w:r>
      <w:r>
        <w:t xml:space="preserve"> and temperature increase soil C losses from a soybean-maize ecosystem……………………………………………………………………………</w:t>
      </w:r>
      <w:r w:rsidR="00C6320B">
        <w:t>………..</w:t>
      </w:r>
      <w:r>
        <w:t>…</w:t>
      </w:r>
      <w:r w:rsidR="00C6320B">
        <w:t>.</w:t>
      </w:r>
      <w:r w:rsidR="002746B8">
        <w:t>11</w:t>
      </w:r>
    </w:p>
    <w:p w14:paraId="34BE4841" w14:textId="4D7E966B" w:rsidR="0093232B" w:rsidRDefault="0093232B" w:rsidP="0093232B">
      <w:pPr>
        <w:ind w:firstLine="0"/>
      </w:pPr>
      <w:r>
        <w:t xml:space="preserve">CHAPTER 3: Root volume distribution of maturing perennial grasses revealed by correcting for minirhizotron surface </w:t>
      </w:r>
      <w:proofErr w:type="gramStart"/>
      <w:r>
        <w:t>effects</w:t>
      </w:r>
      <w:proofErr w:type="gramEnd"/>
      <w:r>
        <w:t>…………………………………………</w:t>
      </w:r>
      <w:r w:rsidR="00C6320B">
        <w:t>………………………</w:t>
      </w:r>
      <w:r>
        <w:t>…</w:t>
      </w:r>
      <w:r w:rsidR="00C6320B">
        <w:t>.</w:t>
      </w:r>
      <w:r w:rsidR="00B23EF7">
        <w:t>49</w:t>
      </w:r>
    </w:p>
    <w:p w14:paraId="02E6BE1C" w14:textId="045C8388" w:rsidR="0093232B" w:rsidRDefault="0093232B" w:rsidP="0093232B">
      <w:pPr>
        <w:ind w:firstLine="0"/>
      </w:pPr>
      <w:r>
        <w:t xml:space="preserve">CHAPTER 4: </w:t>
      </w:r>
      <w:r w:rsidRPr="00B75331">
        <w:t>Molecular analysis shows taxonomic partitioning of root placement by depth in a prairie plant community</w:t>
      </w:r>
      <w:r w:rsidR="00B573F4">
        <w:t>…</w:t>
      </w:r>
      <w:r w:rsidR="00C6320B">
        <w:t>……………………………………………………………………...</w:t>
      </w:r>
      <w:r w:rsidR="002746B8">
        <w:t>..</w:t>
      </w:r>
      <w:r w:rsidR="006F5A99">
        <w:t>83</w:t>
      </w:r>
    </w:p>
    <w:p w14:paraId="6EBB7504" w14:textId="1E700E6A" w:rsidR="00084597" w:rsidRDefault="0093232B" w:rsidP="0093232B">
      <w:pPr>
        <w:ind w:firstLine="0"/>
      </w:pPr>
      <w:r>
        <w:t>CHAPTER 5: Conclusion…………………………………………………………………</w:t>
      </w:r>
      <w:r w:rsidR="00C6320B">
        <w:t>……</w:t>
      </w:r>
      <w:r w:rsidR="002746B8">
        <w:t>1</w:t>
      </w:r>
      <w:r w:rsidR="004478E2">
        <w:t>1</w:t>
      </w:r>
      <w:r w:rsidR="00163A5C">
        <w:t>0</w:t>
      </w:r>
    </w:p>
    <w:p w14:paraId="73A8AF4C" w14:textId="2959DDB6" w:rsidR="00122819" w:rsidRDefault="00DD4C76" w:rsidP="0093232B">
      <w:pPr>
        <w:ind w:firstLine="0"/>
      </w:pPr>
      <w:r>
        <w:t>APPENDIX A: DayCent model fit evaluation…………………………………………………113</w:t>
      </w:r>
    </w:p>
    <w:p w14:paraId="779B668E" w14:textId="45B98859" w:rsidR="00122819" w:rsidRDefault="00122819" w:rsidP="0093232B">
      <w:pPr>
        <w:ind w:firstLine="0"/>
      </w:pPr>
      <w:r>
        <w:t xml:space="preserve">APPENDIX B: </w:t>
      </w:r>
      <w:r w:rsidRPr="00122819">
        <w:t>Rhizotron model fit evaluation</w:t>
      </w:r>
      <w:r>
        <w:t>………………………………………………..</w:t>
      </w:r>
      <w:r w:rsidR="00651326">
        <w:t>.</w:t>
      </w:r>
      <w:r>
        <w:t>122</w:t>
      </w:r>
    </w:p>
    <w:p w14:paraId="120B472C" w14:textId="3D217BAF" w:rsidR="00122819" w:rsidRDefault="00122819" w:rsidP="0093232B">
      <w:pPr>
        <w:ind w:firstLine="0"/>
      </w:pPr>
      <w:r>
        <w:t xml:space="preserve">APPENDIX C: </w:t>
      </w:r>
      <w:r w:rsidRPr="00122819">
        <w:t>Supplemental figures for taxonomic partitioning of root placement</w:t>
      </w:r>
      <w:r>
        <w:t>………….</w:t>
      </w:r>
      <w:bookmarkStart w:id="1" w:name="_GoBack"/>
      <w:bookmarkEnd w:id="1"/>
      <w:r>
        <w:t>129</w:t>
      </w:r>
    </w:p>
    <w:p w14:paraId="7A628928" w14:textId="77777777" w:rsidR="0009237C" w:rsidRDefault="0009237C" w:rsidP="0093232B">
      <w:pPr>
        <w:ind w:firstLine="0"/>
        <w:sectPr w:rsidR="0009237C" w:rsidSect="00C637D4">
          <w:pgSz w:w="12240" w:h="15840"/>
          <w:pgMar w:top="1440" w:right="1440" w:bottom="1440" w:left="1440" w:header="720" w:footer="720" w:gutter="0"/>
          <w:pgNumType w:fmt="lowerRoman"/>
          <w:cols w:space="720"/>
        </w:sectPr>
      </w:pPr>
    </w:p>
    <w:p w14:paraId="57E5ED3B" w14:textId="5831B4F7" w:rsidR="00B84251" w:rsidRDefault="00C64F3C" w:rsidP="007B1F16">
      <w:pPr>
        <w:pStyle w:val="Heading1"/>
      </w:pPr>
      <w:r>
        <w:lastRenderedPageBreak/>
        <w:t>Chapter 1</w:t>
      </w:r>
    </w:p>
    <w:p w14:paraId="35511AB0" w14:textId="77777777" w:rsidR="00760DB9" w:rsidRDefault="00760DB9" w:rsidP="00760DB9">
      <w:pPr>
        <w:pStyle w:val="Heading1"/>
      </w:pPr>
      <w:bookmarkStart w:id="2" w:name="elevated-co2-and-temperature-increase-so"/>
      <w:bookmarkEnd w:id="2"/>
      <w:r>
        <w:t>Introduction</w:t>
      </w:r>
    </w:p>
    <w:p w14:paraId="03799DFE" w14:textId="77777777" w:rsidR="00760DB9" w:rsidRDefault="00760DB9" w:rsidP="00760DB9">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il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these feedbacks may be stabilizing if a new land use stores more C or destabilizing if it releases C (Anderson-Teixeira and DeLucia 2011). Therefore when considering possible land-use scenarios, quantifying their C storage potential is fundamental to predicting climate responses and is an essential step toward choosing policies that promote positive climate outcomes.</w:t>
      </w:r>
    </w:p>
    <w:p w14:paraId="6BAEDAC2" w14:textId="77777777" w:rsidR="00760DB9" w:rsidRDefault="00760DB9" w:rsidP="00760DB9">
      <w:pPr>
        <w:pStyle w:val="BodyText"/>
      </w:pPr>
      <w:r>
        <w:t xml:space="preserve">The dominant ecosystems of the Midwest are agricultural, and are currently managed almost exclusively for the production of maize and soybean, generally grown in rotation. In 2016 a total </w:t>
      </w:r>
      <w:proofErr w:type="gramStart"/>
      <w:r>
        <w:t>of 71.3 million Ha</w:t>
      </w:r>
      <w:proofErr w:type="gramEnd"/>
      <w:r>
        <w:t xml:space="preserve"> were planted to maize and soybean (NASS 2016), making it the largest ecosystem type in the continental US by area. Since their aboveground biomass is removed or tilled in each year, C storage in these ecosystems consists exclusively of the belowground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2E0B3B3D" w14:textId="77777777" w:rsidR="00760DB9" w:rsidRDefault="00760DB9" w:rsidP="00760DB9">
      <w:pPr>
        <w:pStyle w:val="BodyText"/>
      </w:pPr>
      <w:r>
        <w:lastRenderedPageBreak/>
        <w:t>The largest current use for US-produced maize (~40% of total production; NASS 2016) is as a feedstock for the production of ethanol. It has been suggested that changing some of this acreage to produce cellulosic fuel crops could potentially have climate and economic benefits. In general, cellulosic crops that take a “land sparing” approach (Anderson-Teixeira et al. 2012) 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7FEC6940" w14:textId="77777777" w:rsidR="00760DB9" w:rsidRDefault="00760DB9" w:rsidP="00760DB9">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ed on three land-use scenarios that can be characterized as conventional tillage, high-yield perennial grasses, and low-input restored prairie. Because these scenarios differ greatly in their depth of previous study, the outstanding questions about belowground C cycling differ in each system. This means that in each system I collected very different measurements, not all of which can immediately be converted into units of carbon. But in each case I have attempted to assess what my results mean for the long-term C status of the system.</w:t>
      </w:r>
    </w:p>
    <w:p w14:paraId="2B8EB124" w14:textId="77777777" w:rsidR="00760DB9" w:rsidRDefault="00760DB9" w:rsidP="00760DB9">
      <w:pPr>
        <w:pStyle w:val="Heading2"/>
      </w:pPr>
      <w:bookmarkStart w:id="3" w:name="scenario-1-maize-soybean-rotation"/>
      <w:bookmarkEnd w:id="3"/>
      <w:r>
        <w:lastRenderedPageBreak/>
        <w:t>Scenario 1: Maize-soybean rotation</w:t>
      </w:r>
    </w:p>
    <w:p w14:paraId="1C2E7358" w14:textId="77777777" w:rsidR="00760DB9" w:rsidRDefault="00760DB9" w:rsidP="00760DB9">
      <w:r>
        <w:t>I bega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5572E231" w14:textId="77777777" w:rsidR="006E4DF4" w:rsidRDefault="006E4DF4" w:rsidP="00760DB9">
      <w:pPr>
        <w:pStyle w:val="Heading2"/>
      </w:pPr>
      <w:bookmarkStart w:id="4" w:name="scenario-2-high-yield-biofuels"/>
      <w:bookmarkEnd w:id="4"/>
    </w:p>
    <w:p w14:paraId="3D0BB276" w14:textId="77777777" w:rsidR="00760DB9" w:rsidRDefault="00760DB9" w:rsidP="00760DB9">
      <w:pPr>
        <w:pStyle w:val="Heading2"/>
      </w:pPr>
      <w:r>
        <w:t>Scenario 2: High-yield biofuels</w:t>
      </w:r>
    </w:p>
    <w:p w14:paraId="04CA3B41" w14:textId="77777777" w:rsidR="00760DB9" w:rsidRDefault="00760DB9" w:rsidP="00760DB9">
      <w:r>
        <w:t xml:space="preserve">Next, I asked whether some of the predicted soil C losses </w:t>
      </w:r>
      <w:proofErr w:type="gramStart"/>
      <w:r>
        <w:t>can</w:t>
      </w:r>
      <w:proofErr w:type="gramEnd"/>
      <w:r>
        <w:t xml:space="preserve"> be avoided by changing management strategies. High-yielding perennial grasses have large root systems and reduced disturbance cycles and have been proposed as a promising biofuel feedstock that may also </w:t>
      </w:r>
      <w:r>
        <w:lastRenderedPageBreak/>
        <w:t xml:space="preserve">increase soil C storage (Agostini et al. 2015). However, the stability of this C may depend greatly on the timing of its arrival and its physical placement in the soil profile (De Deyn et al. 2008). To explore root C inputs in more depth, improved nondestructive methods of root monitoring are needed (Rewald et al. 2012, Topp et al. 2016). I developed and calibrated a Bayesian statistical model written in Stan (Stan Development Team 2016) to estimate the root volume of a full soil profile from minirhizotron images, and combined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soil layers where it may be highly resistant to decomposition. This suggests that these root carbon inputs can be maintained as soil carbon for longer than if they were sent to shallower soil.</w:t>
      </w:r>
    </w:p>
    <w:p w14:paraId="75380865" w14:textId="77777777" w:rsidR="00760DB9" w:rsidRDefault="00760DB9" w:rsidP="00760DB9">
      <w:pPr>
        <w:pStyle w:val="Heading2"/>
      </w:pPr>
      <w:bookmarkStart w:id="5" w:name="scenario-3-low-input-high-diversity-biof"/>
      <w:bookmarkEnd w:id="5"/>
    </w:p>
    <w:p w14:paraId="5D4FCCAE" w14:textId="77777777" w:rsidR="00760DB9" w:rsidRDefault="00760DB9" w:rsidP="00760DB9">
      <w:pPr>
        <w:pStyle w:val="Heading2"/>
      </w:pPr>
      <w:r>
        <w:t>Scenario 3: Low-input high-diversity biofuels</w:t>
      </w:r>
    </w:p>
    <w:p w14:paraId="596C2585" w14:textId="77777777" w:rsidR="00760DB9" w:rsidRDefault="00760DB9" w:rsidP="00760DB9">
      <w:r>
        <w:t xml:space="preserve">Finally, I turned to </w:t>
      </w:r>
      <w:proofErr w:type="gramStart"/>
      <w:r>
        <w:t>a multispecies</w:t>
      </w:r>
      <w:proofErr w:type="gramEnd"/>
      <w:r>
        <w:t xml:space="preserve">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could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was very basic: “Here </w:t>
      </w:r>
      <w:r>
        <w:lastRenderedPageBreak/>
        <w:t>are some roots, but which species grew them?” I used DNA metabarcoding to disentangle the species in the root mixture and asked whether there is any spatial structure to the root stand: How do the species partition the niche space, and how does that affect the potential for C storage? I found that grasses increased in prevalence deeper in the soil profile, implying that deep-soil C inputs are likely also enriched in grass roots. Since grasses tend to have lower turnover than forb roots, and since deep soil layers have the highest chance of long-term C storage, this combination suggests that deep-soil C storage under prairies could be greater and more stable than suggested by shallow sampling.</w:t>
      </w:r>
    </w:p>
    <w:p w14:paraId="01A6F877" w14:textId="77777777" w:rsidR="00760DB9" w:rsidRDefault="00760DB9" w:rsidP="00760DB9">
      <w:pPr>
        <w:pStyle w:val="Heading2"/>
      </w:pPr>
      <w:bookmarkStart w:id="6" w:name="scaling-up-exploiting-computation-to-mat"/>
      <w:bookmarkEnd w:id="6"/>
    </w:p>
    <w:p w14:paraId="24E85841" w14:textId="77777777" w:rsidR="00760DB9" w:rsidRDefault="00760DB9" w:rsidP="00760DB9">
      <w:pPr>
        <w:pStyle w:val="Heading2"/>
      </w:pPr>
      <w:r>
        <w:t>Scaling up: Exploiting computation to match small samples to big questions</w:t>
      </w:r>
    </w:p>
    <w:p w14:paraId="008E6F89" w14:textId="77777777" w:rsidR="00760DB9" w:rsidRDefault="00760DB9" w:rsidP="00760DB9">
      <w:r>
        <w:t>In addition to their link of arising from an interest in soil C, these projects also share a common methodological theme: In each case the scale of the inference I wanted to make was poorly matched to the scale of the available measurement methods.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was to collect what direct measurements were available, then use models to synthesize the available information to match the scale of the question.</w:t>
      </w:r>
    </w:p>
    <w:p w14:paraId="73599DE7" w14:textId="77777777" w:rsidR="00760DB9" w:rsidRDefault="00760DB9" w:rsidP="00760DB9">
      <w:pPr>
        <w:pStyle w:val="BodyText"/>
      </w:pPr>
      <w:r>
        <w:t xml:space="preserve">The model is different for each question: In chapter 2, I scaled root and microbial respiration from instantaneous flux rates to century-scale changes in pool size by using a well-tested and mechanistically validated simulation of ecosystem biogeochemical processes. In </w:t>
      </w:r>
      <w:r>
        <w:lastRenderedPageBreak/>
        <w:t>chapter 3, I used a novel Bayesian statistical model to correct biases in image-based estimates of root distribution, therefore bringing an indirect measurement method into closer agreement with more laborious direct observations. Finally, in chapter 4, I applied bioinformatic tools from the rapidly emerging field of environmental metagenomics to filter noisy, mixed-sample DNA sequences into estimates of root identity and to attribute spatially partitioned niches to their taxonomic groups.</w:t>
      </w:r>
    </w:p>
    <w:p w14:paraId="500B9D88" w14:textId="77777777" w:rsidR="00760DB9" w:rsidRDefault="00760DB9" w:rsidP="00760DB9">
      <w:pPr>
        <w:pStyle w:val="BodyText"/>
      </w:pPr>
      <w:r>
        <w:t xml:space="preserve">All of these computational analyses used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w:t>
      </w:r>
      <w:proofErr w:type="gramStart"/>
      <w:r>
        <w:t>of</w:t>
      </w:r>
      <w:proofErr w:type="gramEnd"/>
      <w:r>
        <w:t xml:space="preserve">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r alter the code for their own purposes. If you find errors, please tell me.</w:t>
      </w:r>
    </w:p>
    <w:p w14:paraId="5E4F05F7" w14:textId="77777777" w:rsidR="00335A83" w:rsidRDefault="00335A83" w:rsidP="00760DB9">
      <w:pPr>
        <w:pStyle w:val="Heading2"/>
      </w:pPr>
      <w:bookmarkStart w:id="7" w:name="references"/>
      <w:bookmarkEnd w:id="7"/>
    </w:p>
    <w:p w14:paraId="68A73E19" w14:textId="77777777" w:rsidR="00760DB9" w:rsidRDefault="00760DB9" w:rsidP="00760DB9">
      <w:pPr>
        <w:pStyle w:val="Heading2"/>
      </w:pPr>
      <w:r>
        <w:t>References</w:t>
      </w:r>
    </w:p>
    <w:p w14:paraId="73064129" w14:textId="77777777" w:rsidR="00760DB9" w:rsidRDefault="00760DB9" w:rsidP="00760DB9">
      <w:pPr>
        <w:pStyle w:val="Bibliography"/>
      </w:pPr>
      <w:proofErr w:type="gramStart"/>
      <w:r>
        <w:t>Agostini, F., A. S. Gregory, and G. M. Richter.</w:t>
      </w:r>
      <w:proofErr w:type="gramEnd"/>
      <w:r>
        <w:t xml:space="preserve"> 2015. Carbon sequestration by perennial energy crops: is the jury still out? </w:t>
      </w:r>
      <w:proofErr w:type="gramStart"/>
      <w:r>
        <w:t>BioEnergy Research 8:1057–1080.</w:t>
      </w:r>
      <w:proofErr w:type="gramEnd"/>
    </w:p>
    <w:p w14:paraId="51FEBA4E" w14:textId="77777777" w:rsidR="00760DB9" w:rsidRDefault="00760DB9" w:rsidP="00760DB9">
      <w:pPr>
        <w:pStyle w:val="Bibliography"/>
      </w:pPr>
      <w:r>
        <w:t>Ainsworth, E. A., and S. P. Long. 2005. What have we learned from 15 years of free-air CO</w:t>
      </w:r>
      <w:r>
        <w:rPr>
          <w:vertAlign w:val="subscript"/>
        </w:rPr>
        <w:t>2</w:t>
      </w:r>
      <w:r>
        <w:t xml:space="preserve"> enrichment (FACE)? A meta-analytic review of the responses of photosynthesis, canopy properties and plant production to rising CO</w:t>
      </w:r>
      <w:r>
        <w:rPr>
          <w:vertAlign w:val="subscript"/>
        </w:rPr>
        <w:t>2</w:t>
      </w:r>
      <w:r>
        <w:t xml:space="preserve">. </w:t>
      </w:r>
      <w:proofErr w:type="gramStart"/>
      <w:r>
        <w:t>New Phytologist 165:351–372.</w:t>
      </w:r>
      <w:proofErr w:type="gramEnd"/>
    </w:p>
    <w:p w14:paraId="343E1848" w14:textId="77777777" w:rsidR="00760DB9" w:rsidRDefault="00760DB9" w:rsidP="00760DB9">
      <w:pPr>
        <w:pStyle w:val="Bibliography"/>
      </w:pPr>
      <w:r>
        <w:lastRenderedPageBreak/>
        <w:t xml:space="preserve">Allmaras, R. R., D. R. Linden, and C. E. Clapp. 2004. Corn-residue transformations into root and soil carbon as related to nitrogen, tillage, and stover management. </w:t>
      </w:r>
      <w:proofErr w:type="gramStart"/>
      <w:r>
        <w:t>Soil Science Society of America Journal 68:1366–1375.</w:t>
      </w:r>
      <w:proofErr w:type="gramEnd"/>
    </w:p>
    <w:p w14:paraId="4D3642BE" w14:textId="77777777" w:rsidR="00760DB9" w:rsidRDefault="00760DB9" w:rsidP="00760DB9">
      <w:pPr>
        <w:pStyle w:val="Bibliography"/>
      </w:pPr>
      <w:proofErr w:type="gramStart"/>
      <w:r>
        <w:t>Anderson-Teixeira, K. J., and E. H. DeLucia.</w:t>
      </w:r>
      <w:proofErr w:type="gramEnd"/>
      <w:r>
        <w:t xml:space="preserve"> 2011. The greenhouse gas value of ecosystems. </w:t>
      </w:r>
      <w:proofErr w:type="gramStart"/>
      <w:r>
        <w:t>Global Change Biology 17:425–438.</w:t>
      </w:r>
      <w:proofErr w:type="gramEnd"/>
    </w:p>
    <w:p w14:paraId="35AB62E4" w14:textId="77777777" w:rsidR="00760DB9" w:rsidRDefault="00760DB9" w:rsidP="00760DB9">
      <w:pPr>
        <w:pStyle w:val="Bibliography"/>
      </w:pPr>
      <w:proofErr w:type="gramStart"/>
      <w:r>
        <w:t>Anderson-Teixeira, K. J., B. D. Duval, S. P. Long, and E. H. DeLucia.</w:t>
      </w:r>
      <w:proofErr w:type="gramEnd"/>
      <w:r>
        <w:t xml:space="preserve"> 2012. Biofuels on the landscape: Is “land sharing” preferable to “land sparing”? </w:t>
      </w:r>
      <w:proofErr w:type="gramStart"/>
      <w:r>
        <w:t>Ecological Applications 22:2035–2048.</w:t>
      </w:r>
      <w:proofErr w:type="gramEnd"/>
    </w:p>
    <w:p w14:paraId="0AFDA5F0" w14:textId="77777777" w:rsidR="00760DB9" w:rsidRDefault="00760DB9" w:rsidP="00760DB9">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3FD3AB40" w14:textId="77777777" w:rsidR="00760DB9" w:rsidRDefault="00760DB9" w:rsidP="00760DB9">
      <w:pPr>
        <w:pStyle w:val="Bibliography"/>
      </w:pPr>
      <w:r>
        <w:t xml:space="preserve">Bach, E. M., and K. S. Hofmockel. 2016. A time for every season: soil aggregate turnover stimulates decomposition and reduces carbon loss in grasslands managed for bioenergy. </w:t>
      </w:r>
      <w:proofErr w:type="gramStart"/>
      <w:r>
        <w:t>Global Change Biology Bioenergy 8:588–599.</w:t>
      </w:r>
      <w:proofErr w:type="gramEnd"/>
    </w:p>
    <w:p w14:paraId="365D7F88" w14:textId="77777777" w:rsidR="00760DB9" w:rsidRDefault="00760DB9" w:rsidP="00760DB9">
      <w:pPr>
        <w:pStyle w:val="Bibliography"/>
      </w:pPr>
      <w:r>
        <w:t xml:space="preserve">Bernacchi, C. J., S. E. Hollinger, and T. Meyers. 2005. The conversion of the corn/soybean ecosystem to no-till agriculture may result in a carbon sink. </w:t>
      </w:r>
      <w:proofErr w:type="gramStart"/>
      <w:r>
        <w:t>Global Change Biology 11:1867–1872.</w:t>
      </w:r>
      <w:proofErr w:type="gramEnd"/>
    </w:p>
    <w:p w14:paraId="3BF2509C" w14:textId="77777777" w:rsidR="00760DB9" w:rsidRDefault="00760DB9" w:rsidP="00760DB9">
      <w:pPr>
        <w:pStyle w:val="Bibliography"/>
      </w:pPr>
      <w:proofErr w:type="gramStart"/>
      <w:r>
        <w:t>David, M. B., G. F. McIsaac, R. G. Darmody, and R. A. Omonode.</w:t>
      </w:r>
      <w:proofErr w:type="gramEnd"/>
      <w:r>
        <w:t xml:space="preserve"> 2009. Long-term changes in mollisol organic carbon and nitrogen. </w:t>
      </w:r>
      <w:proofErr w:type="gramStart"/>
      <w:r>
        <w:t>Journal of Environmental Quality 38:200–211.</w:t>
      </w:r>
      <w:proofErr w:type="gramEnd"/>
    </w:p>
    <w:p w14:paraId="5A0B4018" w14:textId="77777777" w:rsidR="00760DB9" w:rsidRDefault="00760DB9" w:rsidP="00760DB9">
      <w:pPr>
        <w:pStyle w:val="Bibliography"/>
      </w:pPr>
      <w:r>
        <w:t xml:space="preserve">Davis, S. C., W. J. Parton, S. J. Del Grosso, C. Keough, E. Marx, P. R. Adler, and E. H. DeLucia. 2012. Impact of second-generation biofuel agriculture on greenhouse-gas emissions in the corn-growing regions of the US. </w:t>
      </w:r>
      <w:proofErr w:type="gramStart"/>
      <w:r>
        <w:t>Frontiers in Ecology and the Environment 10:69–74.</w:t>
      </w:r>
      <w:proofErr w:type="gramEnd"/>
    </w:p>
    <w:p w14:paraId="7CA6C73C" w14:textId="77777777" w:rsidR="00760DB9" w:rsidRDefault="00760DB9" w:rsidP="00760DB9">
      <w:pPr>
        <w:pStyle w:val="Bibliography"/>
      </w:pPr>
      <w:r>
        <w:lastRenderedPageBreak/>
        <w:t xml:space="preserve">De Deyn, G. B., J. H. C. Cornelissen, and R. D. Bardgett. 2008. Plant functional traits and soil carbon sequestration in contrasting biomes. </w:t>
      </w:r>
      <w:proofErr w:type="gramStart"/>
      <w:r>
        <w:t>Ecology Letters 11:516–531.</w:t>
      </w:r>
      <w:proofErr w:type="gramEnd"/>
    </w:p>
    <w:p w14:paraId="253645EE" w14:textId="77777777" w:rsidR="00760DB9" w:rsidRDefault="00760DB9" w:rsidP="00760DB9">
      <w:pPr>
        <w:pStyle w:val="Bibliography"/>
      </w:pPr>
      <w:r>
        <w:t xml:space="preserve">Fargione, J. E., T. R. Cooper, D. J. Flaspohler, J. Hill, C. Lehman, T. McCoy, S. McLeod, E. J. Nelson, K. S. Oberhauser, and D. Tilman. 2009. Bioenergy and wildlife: Threats and opportunities for grassland conservation. </w:t>
      </w:r>
      <w:proofErr w:type="gramStart"/>
      <w:r>
        <w:t>BioScience 59:767–777.</w:t>
      </w:r>
      <w:proofErr w:type="gramEnd"/>
    </w:p>
    <w:p w14:paraId="2E257C20" w14:textId="77777777" w:rsidR="00760DB9" w:rsidRDefault="00760DB9" w:rsidP="00760DB9">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6F17A818" w14:textId="77777777" w:rsidR="00760DB9" w:rsidRDefault="00760DB9" w:rsidP="00760DB9">
      <w:pPr>
        <w:pStyle w:val="Bibliography"/>
      </w:pPr>
      <w:r>
        <w:t xml:space="preserve">Gelfand, I., R. Sahajpal, X. Zhang, R. C. Izaurralde, K. L. Gross, and G. P. Robertson. 2013. Sustainable bioenergy production from marginal lands in the US Midwest. </w:t>
      </w:r>
      <w:proofErr w:type="gramStart"/>
      <w:r>
        <w:t>Nature 493:514–517.</w:t>
      </w:r>
      <w:proofErr w:type="gramEnd"/>
    </w:p>
    <w:p w14:paraId="7998A411" w14:textId="77777777" w:rsidR="00760DB9" w:rsidRDefault="00760DB9" w:rsidP="00760DB9">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6FDB0A0C" w14:textId="77777777" w:rsidR="00760DB9" w:rsidRDefault="00760DB9" w:rsidP="00760DB9">
      <w:pPr>
        <w:pStyle w:val="Bibliography"/>
      </w:pPr>
      <w:r>
        <w:t xml:space="preserve">Heaton, E. A., F. G. Dohleman, and S. P. Long. 2008. Meeting US biofuel goals with less land: the potential of Miscanthus. </w:t>
      </w:r>
      <w:proofErr w:type="gramStart"/>
      <w:r>
        <w:t>Global Change Biology 14:2000–2014.</w:t>
      </w:r>
      <w:proofErr w:type="gramEnd"/>
    </w:p>
    <w:p w14:paraId="411D6186" w14:textId="77777777" w:rsidR="00760DB9" w:rsidRDefault="00760DB9" w:rsidP="00760DB9">
      <w:pPr>
        <w:pStyle w:val="Bibliography"/>
      </w:pPr>
      <w:r>
        <w:t>Hudiburg, T. W., W. Wang, M. Khanna, S. P. Long, P. Dwivedi, W. J. Parton, M. Hartman, and E. H. DeLucia. 2016. Impacts of a 32-billion-gallon bioenergy landscape on land and fossil fuel use in the US. Nature Energy 1:15005.</w:t>
      </w:r>
    </w:p>
    <w:p w14:paraId="1F333290" w14:textId="77777777" w:rsidR="00760DB9" w:rsidRDefault="00760DB9" w:rsidP="00760DB9">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A2792D6" w14:textId="77777777" w:rsidR="00760DB9" w:rsidRDefault="00760DB9" w:rsidP="00760DB9">
      <w:pPr>
        <w:pStyle w:val="Bibliography"/>
      </w:pPr>
      <w:proofErr w:type="gramStart"/>
      <w:r>
        <w:lastRenderedPageBreak/>
        <w:t>Melillo, J. M., T. Richmond, and G. W. Yohe, editors.</w:t>
      </w:r>
      <w:proofErr w:type="gramEnd"/>
      <w:r>
        <w:t xml:space="preserve"> 2016. Climate change impacts in the United States: The third National Climate Assessment. Page 814. U.S. Global Change Research Program; U.S. Government Printing Office.</w:t>
      </w:r>
    </w:p>
    <w:p w14:paraId="2B38CB06" w14:textId="77777777" w:rsidR="00760DB9" w:rsidRDefault="00760DB9" w:rsidP="00760DB9">
      <w:pPr>
        <w:pStyle w:val="Bibliography"/>
      </w:pPr>
      <w:r>
        <w:t xml:space="preserve">NASS. 2016. Census of Agriculture Quick Stats 2.0. </w:t>
      </w:r>
      <w:hyperlink r:id="rId12">
        <w:r>
          <w:t>http://www.nass.usda.gov/Quick_Stats/</w:t>
        </w:r>
      </w:hyperlink>
      <w:r>
        <w:t>.</w:t>
      </w:r>
    </w:p>
    <w:p w14:paraId="3CD17042" w14:textId="77777777" w:rsidR="00760DB9" w:rsidRDefault="00760DB9" w:rsidP="00760DB9">
      <w:pPr>
        <w:pStyle w:val="Bibliography"/>
      </w:pPr>
      <w:proofErr w:type="gramStart"/>
      <w:r>
        <w:t>Parton, W. J., M. D. Hartman, D. S. Ojima, and D. S. Schimel.</w:t>
      </w:r>
      <w:proofErr w:type="gramEnd"/>
      <w:r>
        <w:t xml:space="preserve"> 1998. DAYCENT and its land surface submodel: description and testing. Global and Planetary Change 19:35–48.</w:t>
      </w:r>
    </w:p>
    <w:p w14:paraId="49CC6DF7" w14:textId="77777777" w:rsidR="00760DB9" w:rsidRDefault="00760DB9" w:rsidP="00760DB9">
      <w:pPr>
        <w:pStyle w:val="Bibliography"/>
      </w:pPr>
      <w:r>
        <w:t>Rewald, B., C. Meinen, M. Trockenbrodt, J. E. Ephrath, and S. Rachmilevitch. 2012. Root taxa identification in plant mixtures – current techniques and future challenges. Plant and Soil 359:165–182.</w:t>
      </w:r>
    </w:p>
    <w:p w14:paraId="42A37C57" w14:textId="77777777" w:rsidR="00760DB9" w:rsidRDefault="00760DB9" w:rsidP="00760DB9">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w:t>
      </w:r>
      <w:proofErr w:type="gramStart"/>
      <w:r>
        <w:t>Contribution of working group II to the fifth assessment report of the Intergovernmental Panel on Climate Change.</w:t>
      </w:r>
      <w:proofErr w:type="gramEnd"/>
      <w:r>
        <w:t xml:space="preserve"> </w:t>
      </w:r>
      <w:proofErr w:type="gramStart"/>
      <w:r>
        <w:t>Cambridge University Press, Cambridge, United Kingdom; New York, NY, USA.</w:t>
      </w:r>
      <w:proofErr w:type="gramEnd"/>
    </w:p>
    <w:p w14:paraId="14E5E6C1" w14:textId="77777777" w:rsidR="00760DB9" w:rsidRDefault="00760DB9" w:rsidP="00760DB9">
      <w:pPr>
        <w:pStyle w:val="Bibliography"/>
      </w:pPr>
      <w:proofErr w:type="gramStart"/>
      <w:r>
        <w:t>Ruiz-Vera, U. M., M. H. Siebers, D. W. Drag, D. R. Ort, and C. J. Bernacchi.</w:t>
      </w:r>
      <w:proofErr w:type="gramEnd"/>
      <w:r>
        <w:t xml:space="preserve"> 2015. Canopy warming caused photosynthetic acclimation and reduced seed yield in maize grown at ambient and elevated [CO</w:t>
      </w:r>
      <w:r>
        <w:rPr>
          <w:vertAlign w:val="subscript"/>
        </w:rPr>
        <w:t>2</w:t>
      </w:r>
      <w:r>
        <w:t xml:space="preserve">]. </w:t>
      </w:r>
      <w:proofErr w:type="gramStart"/>
      <w:r>
        <w:t>Global Change Biology 21:4237–4249.</w:t>
      </w:r>
      <w:proofErr w:type="gramEnd"/>
    </w:p>
    <w:p w14:paraId="52D24916" w14:textId="77777777" w:rsidR="00760DB9" w:rsidRDefault="00760DB9" w:rsidP="00760DB9">
      <w:pPr>
        <w:pStyle w:val="Bibliography"/>
      </w:pPr>
      <w:r>
        <w:t>Ruiz-Vera, U. M., M. Siebers, S. B. Gray, D. W. Drag, D. M. Rosenthal, B. A. Kimball, D. R. Ort, and C. J. Bernacchi. 2013. Global warming can negate the expected CO</w:t>
      </w:r>
      <w:r>
        <w:rPr>
          <w:vertAlign w:val="subscript"/>
        </w:rPr>
        <w:t>2</w:t>
      </w:r>
      <w:r>
        <w:t xml:space="preserve"> stimulation </w:t>
      </w:r>
      <w:r>
        <w:lastRenderedPageBreak/>
        <w:t>in photosynthesis and productivity for soybean grown in the Midwest United States. Plant Physiology 162:410–423.</w:t>
      </w:r>
    </w:p>
    <w:p w14:paraId="684ABC10" w14:textId="77777777" w:rsidR="00760DB9" w:rsidRDefault="00760DB9" w:rsidP="00760DB9">
      <w:pPr>
        <w:pStyle w:val="Bibliography"/>
      </w:pPr>
      <w:proofErr w:type="gramStart"/>
      <w:r>
        <w:t>Stan Development Team.</w:t>
      </w:r>
      <w:proofErr w:type="gramEnd"/>
      <w:r>
        <w:t xml:space="preserve"> </w:t>
      </w:r>
      <w:proofErr w:type="gramStart"/>
      <w:r>
        <w:t>2016. Stan Modeling Language Users Guide and Reference Manual, version 2.12.0.</w:t>
      </w:r>
      <w:proofErr w:type="gramEnd"/>
      <w:r>
        <w:t xml:space="preserve"> </w:t>
      </w:r>
      <w:hyperlink r:id="rId13">
        <w:r>
          <w:t>http://mc-stan.org</w:t>
        </w:r>
      </w:hyperlink>
      <w:r>
        <w:t>.</w:t>
      </w:r>
    </w:p>
    <w:p w14:paraId="161DA14F" w14:textId="77777777" w:rsidR="00760DB9" w:rsidRDefault="00760DB9" w:rsidP="00760DB9">
      <w:pPr>
        <w:pStyle w:val="Bibliography"/>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72DDCCCD" w14:textId="1BBCCEAA" w:rsidR="000F7A10" w:rsidRDefault="000F7A10" w:rsidP="00603BF0">
      <w:pPr>
        <w:pStyle w:val="Bibliography"/>
        <w:sectPr w:rsidR="000F7A10" w:rsidSect="00C637D4">
          <w:headerReference w:type="default" r:id="rId14"/>
          <w:footerReference w:type="default" r:id="rId15"/>
          <w:pgSz w:w="12240" w:h="15840"/>
          <w:pgMar w:top="1440" w:right="1440" w:bottom="1440" w:left="1440" w:header="720" w:footer="720" w:gutter="0"/>
          <w:pgNumType w:start="1"/>
          <w:cols w:space="720"/>
        </w:sectPr>
      </w:pPr>
    </w:p>
    <w:p w14:paraId="35146993" w14:textId="77777777" w:rsidR="004C32BB" w:rsidRDefault="004C32BB" w:rsidP="004C32BB">
      <w:pPr>
        <w:pStyle w:val="Heading1"/>
      </w:pPr>
      <w:r>
        <w:lastRenderedPageBreak/>
        <w:t>Chapter 2</w:t>
      </w:r>
    </w:p>
    <w:p w14:paraId="6B22FF32" w14:textId="15CC32DE" w:rsidR="004C32BB" w:rsidRDefault="004C32BB" w:rsidP="004C32BB">
      <w:pPr>
        <w:pStyle w:val="Heading1"/>
      </w:pPr>
      <w:r>
        <w:t>Elevated CO</w:t>
      </w:r>
      <w:r>
        <w:rPr>
          <w:vertAlign w:val="subscript"/>
        </w:rPr>
        <w:t>2</w:t>
      </w:r>
      <w:r>
        <w:t xml:space="preserve"> and temperature increase soil C losses from a soybean-maize ecosystem</w:t>
      </w:r>
      <w:r w:rsidR="00DA24BD">
        <w:rPr>
          <w:rStyle w:val="FootnoteReference"/>
        </w:rPr>
        <w:footnoteReference w:id="1"/>
      </w:r>
    </w:p>
    <w:p w14:paraId="38A5165A" w14:textId="77777777" w:rsidR="004C32BB" w:rsidRDefault="004C32BB" w:rsidP="004C32BB">
      <w:pPr>
        <w:pStyle w:val="Heading2"/>
      </w:pPr>
      <w:bookmarkStart w:id="8" w:name="running-head-climate-change-loses-soil-c"/>
      <w:bookmarkEnd w:id="8"/>
    </w:p>
    <w:p w14:paraId="305757D5" w14:textId="77777777" w:rsidR="004C32BB" w:rsidRDefault="004C32BB" w:rsidP="004C32BB">
      <w:pPr>
        <w:pStyle w:val="Heading2"/>
      </w:pPr>
      <w:r>
        <w:t>Abstract</w:t>
      </w:r>
    </w:p>
    <w:p w14:paraId="21D157C1" w14:textId="77777777" w:rsidR="004C32BB" w:rsidRDefault="004C32BB" w:rsidP="004C32BB">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w:t>
      </w:r>
      <w:r>
        <w:lastRenderedPageBreak/>
        <w:t>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772044A0" w14:textId="77777777" w:rsidR="004C32BB" w:rsidRDefault="004C32BB" w:rsidP="004C32BB"/>
    <w:p w14:paraId="2BF5B333" w14:textId="77777777" w:rsidR="004C32BB" w:rsidRDefault="004C32BB" w:rsidP="004C32BB">
      <w:pPr>
        <w:pStyle w:val="Heading2"/>
      </w:pPr>
      <w:r>
        <w:t>Introduction</w:t>
      </w:r>
    </w:p>
    <w:p w14:paraId="0BE875C9" w14:textId="77777777" w:rsidR="004C32BB" w:rsidRDefault="004C32BB" w:rsidP="004C32BB">
      <w:r>
        <w:t>Human activity, primarily fossil fuel burning, is increasing atmospheric [CO</w:t>
      </w:r>
      <w:r>
        <w:rPr>
          <w:vertAlign w:val="subscript"/>
        </w:rPr>
        <w:t>2</w:t>
      </w:r>
      <w:r>
        <w:t>] and raising global mean temperature (Hartmann et al. 2013). These changes are likely to have direct and indirect effects on storage of soil organic carbon (SOC), but estimates of the direction and magnitude of these effects are poorly constrained (Dieleman et al. 2012, Lu et al. 2013). Soils worldwide store over two orders of magnitude more C than annual anthropogenic emissions (</w:t>
      </w:r>
      <m:oMath>
        <m:r>
          <w:rPr>
            <w:rFonts w:ascii="Cambria Math" w:hAnsi="Cambria Math"/>
          </w:rPr>
          <m:t>≈</m:t>
        </m:r>
      </m:oMath>
      <w:r>
        <w:t xml:space="preserve"> 1500 Pg C in the top 1 m; Eswaran et al.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nd Oades 1980).</w:t>
      </w:r>
    </w:p>
    <w:p w14:paraId="6FFB53B8" w14:textId="77777777" w:rsidR="004C32BB" w:rsidRDefault="004C32BB" w:rsidP="004C32BB">
      <w:pPr>
        <w:pStyle w:val="BodyText"/>
      </w:pPr>
      <w:r>
        <w:t>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et al.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w:t>
      </w:r>
      <w:r>
        <w:lastRenderedPageBreak/>
        <w:t>a change in the rate of soil C loss. R</w:t>
      </w:r>
      <w:r>
        <w:rPr>
          <w:vertAlign w:val="subscript"/>
        </w:rPr>
        <w:t>het</w:t>
      </w:r>
      <w:r>
        <w:t xml:space="preserve"> is strongly controlled by soil temperature and moisture and therefore expected to shift under future climate conditions (Davidson and Janssens 2006, Subke and Bahn 2010, Conant et al.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nd Larionova 2005).</w:t>
      </w:r>
    </w:p>
    <w:p w14:paraId="17C7A06C" w14:textId="77777777" w:rsidR="004C32BB" w:rsidRDefault="004C32BB" w:rsidP="004C32BB">
      <w:pPr>
        <w:pStyle w:val="BodyText"/>
      </w:pPr>
      <w:r>
        <w:t>Previous soil heating experiments have generally shown short-term increases in R</w:t>
      </w:r>
      <w:r>
        <w:rPr>
          <w:vertAlign w:val="subscript"/>
        </w:rPr>
        <w:t>tot</w:t>
      </w:r>
      <w:r>
        <w:t xml:space="preserve"> (Rustad et al. 2001, Wu et al. 2011), except when heating exacerbated soil water limitations (Schindlbacher et al. 2012, Wall et al. 2013, Suseela and Dukes 2013, Pendall et al. 2013, Wang et al.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et al. 2001, Chevallier et al. 2015) or by physiological adaptation of the microbial community (Allison et al.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but support for this assumption is equivocal (Hartley et al. 2007, Bond-Lamberty and Thomson 2010, Suseela and Dukes 2013, Wang et al. 2014).</w:t>
      </w:r>
    </w:p>
    <w:p w14:paraId="60621C55" w14:textId="77777777" w:rsidR="004C32BB" w:rsidRDefault="004C32BB" w:rsidP="004C32BB">
      <w:pPr>
        <w:pStyle w:val="BodyText"/>
      </w:pPr>
      <w:r>
        <w:t>Previous CO</w:t>
      </w:r>
      <w:r>
        <w:rPr>
          <w:vertAlign w:val="subscript"/>
        </w:rPr>
        <w:t>2</w:t>
      </w:r>
      <w:r>
        <w:t xml:space="preserve"> enrichment experiments have generally shown sustained increases in R</w:t>
      </w:r>
      <w:r>
        <w:rPr>
          <w:vertAlign w:val="subscript"/>
        </w:rPr>
        <w:t>tot</w:t>
      </w:r>
      <w:r>
        <w:t xml:space="preserve"> (King et al. 2004, Bernhardt et al. 2006, Pregitzer et al. 2006, Peralta and Wander 2008, Carrillo et al. 2011, Drake et al. 2011, Adair et al. 2011, Keidel et al. 2015), but there are few reported results from field experiments that manipulate both heat and CO</w:t>
      </w:r>
      <w:r>
        <w:rPr>
          <w:vertAlign w:val="subscript"/>
        </w:rPr>
        <w:t>2</w:t>
      </w:r>
      <w:r>
        <w:t xml:space="preserve"> simultaneously. Of those that </w:t>
      </w:r>
      <w:r>
        <w:lastRenderedPageBreak/>
        <w:t>are reported (Carrillo et al. 2011, Pendall et al. 2011, 2013, Selsted et al.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44A48261" w14:textId="512518B6" w:rsidR="004C32BB" w:rsidRDefault="004C32BB" w:rsidP="00CE441D">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et al.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bookmarkStart w:id="9" w:name="materials-and-methods"/>
      <w:bookmarkEnd w:id="9"/>
    </w:p>
    <w:p w14:paraId="3CB6E530" w14:textId="77777777" w:rsidR="00A03CD0" w:rsidRDefault="00A03CD0" w:rsidP="004C32BB">
      <w:pPr>
        <w:pStyle w:val="Heading2"/>
      </w:pPr>
    </w:p>
    <w:p w14:paraId="762A9E7F" w14:textId="77777777" w:rsidR="004C32BB" w:rsidRDefault="004C32BB" w:rsidP="004C32BB">
      <w:pPr>
        <w:pStyle w:val="Heading2"/>
      </w:pPr>
      <w:r>
        <w:t>Materials and methods</w:t>
      </w:r>
    </w:p>
    <w:p w14:paraId="5C0F777B" w14:textId="77777777" w:rsidR="004C32BB" w:rsidRDefault="004C32BB" w:rsidP="004C32BB">
      <w:pPr>
        <w:pStyle w:val="Heading3"/>
      </w:pPr>
      <w:bookmarkStart w:id="10" w:name="site-description"/>
      <w:bookmarkEnd w:id="10"/>
      <w:r>
        <w:t>Site description</w:t>
      </w:r>
    </w:p>
    <w:p w14:paraId="58678193" w14:textId="77777777" w:rsidR="004C32BB" w:rsidRDefault="004C32BB" w:rsidP="004C32BB">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cultivated for over 100 years. </w:t>
      </w:r>
      <w:r>
        <w:lastRenderedPageBreak/>
        <w:t>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15E2C0B8" w14:textId="77777777" w:rsidR="004C32BB" w:rsidRDefault="004C32BB" w:rsidP="004C32BB">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et al. 2004, Morgan et al. 2005), with the exception that no fall tillage was done after the 2010 maize crop so that the heating equipment could be kept in operation overwinter.</w:t>
      </w:r>
    </w:p>
    <w:p w14:paraId="3707FDEE" w14:textId="77777777" w:rsidR="004C32BB" w:rsidRDefault="004C32BB" w:rsidP="004C32BB">
      <w:pPr>
        <w:pStyle w:val="Heading3"/>
      </w:pPr>
      <w:bookmarkStart w:id="11" w:name="elevated-co2-and-temperature-treatments"/>
      <w:bookmarkEnd w:id="11"/>
      <w:r>
        <w:t>Elevated CO</w:t>
      </w:r>
      <w:r>
        <w:rPr>
          <w:vertAlign w:val="subscript"/>
        </w:rPr>
        <w:t>2</w:t>
      </w:r>
      <w:r>
        <w:t xml:space="preserve"> and temperature treatments</w:t>
      </w:r>
    </w:p>
    <w:p w14:paraId="48A557F2" w14:textId="77777777" w:rsidR="004C32BB" w:rsidRDefault="004C32BB" w:rsidP="004C32BB">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nrichment (FACE) technology (Miglietta et al. 2001). Elevated CO</w:t>
      </w:r>
      <w:r>
        <w:rPr>
          <w:vertAlign w:val="subscript"/>
        </w:rPr>
        <w:t>2</w:t>
      </w:r>
      <w:r>
        <w:t xml:space="preserve"> was maintained from dawn until dusk throughout the growing season. The high-CO</w:t>
      </w:r>
      <w:r>
        <w:rPr>
          <w:vertAlign w:val="subscript"/>
        </w:rPr>
        <w:t>2</w:t>
      </w:r>
      <w:r>
        <w:t xml:space="preserve"> rings in the study area have been fumigated every growing season since 2001.</w:t>
      </w:r>
    </w:p>
    <w:p w14:paraId="0A2BB982" w14:textId="77777777" w:rsidR="004C32BB" w:rsidRDefault="004C32BB" w:rsidP="004C32BB">
      <w:pPr>
        <w:pStyle w:val="BodyText"/>
      </w:pPr>
      <w:r>
        <w:lastRenderedPageBreak/>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et al. 2013, 2015, Rosenthal et al. 2014).</w:t>
      </w:r>
    </w:p>
    <w:p w14:paraId="4A78547E" w14:textId="77777777" w:rsidR="004C32BB" w:rsidRDefault="004C32BB" w:rsidP="004C32BB">
      <w:pPr>
        <w:pStyle w:val="Heading3"/>
      </w:pPr>
      <w:bookmarkStart w:id="12" w:name="measurement-of-soil-properties-and-co2-e"/>
      <w:bookmarkEnd w:id="12"/>
      <w:r>
        <w:t>Measurement of soil properties and CO</w:t>
      </w:r>
      <w:r>
        <w:rPr>
          <w:vertAlign w:val="subscript"/>
        </w:rPr>
        <w:t>2</w:t>
      </w:r>
      <w:r>
        <w:t xml:space="preserve"> efflux</w:t>
      </w:r>
    </w:p>
    <w:p w14:paraId="054E3C52" w14:textId="77777777" w:rsidR="004C32BB" w:rsidRDefault="004C32BB" w:rsidP="004C32BB">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et al. 1976, Anderson-Teixeira et al. 2013), so this root-exclusion collar acts as a small trenched plot (Vogel and Valentine 2005). Collars were installed at crop emergence time each spring and left in place all year, then removed for field tillage just before the next year’s planting. This annual reinstallation also eliminated several major limitations that apply to root-exclusion methods in untilled systems: it removed any accumulated difference in C or nutrient availability from previous years of root </w:t>
      </w:r>
      <w:r>
        <w:lastRenderedPageBreak/>
        <w:t>exclusion, and there was no need to correct for decomposition of roots severed during installation (Hanson et al.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256CC166" w14:textId="77777777" w:rsidR="004C32BB" w:rsidRDefault="004C32BB" w:rsidP="004C32BB">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was logged every second. Linear regressions on static-chamber observations underestimate the initial flux rate (Healy et al. 1996), so flux rates were computed in software by the LI-8100, which fit a saturating exponential curve of the form:</w:t>
      </w:r>
    </w:p>
    <w:p w14:paraId="584434F4" w14:textId="77777777" w:rsidR="004C32BB" w:rsidRDefault="00D43AFE" w:rsidP="004C32BB">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4BB058BF" w14:textId="77777777" w:rsidR="004C32BB" w:rsidRDefault="004C32BB" w:rsidP="004C32BB">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474964A3" w14:textId="77777777" w:rsidR="004C32BB" w:rsidRDefault="004C32BB" w:rsidP="004C32BB">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et al. 2001), meaning that in elevated-CO</w:t>
      </w:r>
      <w:r>
        <w:rPr>
          <w:vertAlign w:val="subscript"/>
        </w:rPr>
        <w:t>2</w:t>
      </w:r>
      <w:r>
        <w:t xml:space="preserve"> plots the flux chamber would sometimes close on a 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w:t>
      </w:r>
      <w:r>
        <w:lastRenderedPageBreak/>
        <w:t>rate. We corrected this bias using a method recommended by Li-Cor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5A6A578" w14:textId="77777777" w:rsidR="004C32BB" w:rsidRDefault="004C32BB" w:rsidP="004C32BB">
      <w:pPr>
        <w:pStyle w:val="BodyText"/>
      </w:pPr>
      <w:r>
        <w:t>Soil temperatures were measured simultaneously with each respiration measurement using a thermocouple probe inserted to 5 cm depth. Soil volumetric water content was measured from 5 to 105 cm depth 2-3 times each week using a capacitance probe and is reported elsewhere (Rosenthal et al. 2014, Ruiz-Vera et al. 2015).</w:t>
      </w:r>
    </w:p>
    <w:p w14:paraId="4526C7C8" w14:textId="77777777" w:rsidR="004C32BB" w:rsidRDefault="004C32BB" w:rsidP="004C32BB">
      <w:pPr>
        <w:pStyle w:val="BodyText"/>
      </w:pPr>
      <w:r>
        <w:t>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combusted to determine C content using an elemental analyzer (Costech ECS4010; Costech Analytical Technologies, Valencia, California, USA).</w:t>
      </w:r>
    </w:p>
    <w:p w14:paraId="7BCB1FAA" w14:textId="77777777" w:rsidR="004C32BB" w:rsidRDefault="004C32BB" w:rsidP="004C32BB">
      <w:pPr>
        <w:pStyle w:val="Heading3"/>
      </w:pPr>
      <w:bookmarkStart w:id="13" w:name="statistical-analysis"/>
      <w:bookmarkEnd w:id="13"/>
      <w:r>
        <w:t>Statistical analysis</w:t>
      </w:r>
    </w:p>
    <w:p w14:paraId="3A8ABF0F" w14:textId="77777777" w:rsidR="004C32BB" w:rsidRDefault="004C32BB" w:rsidP="004C32BB">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xml:space="preserve">. Blocks </w:t>
      </w:r>
      <w:r>
        <w:lastRenderedPageBreak/>
        <w:t>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et al.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et al. 2000). Full statistical output and data-processing scripts are available in the data package for this manuscript (Black et al. 2016).</w:t>
      </w:r>
    </w:p>
    <w:p w14:paraId="77D0777D" w14:textId="77777777" w:rsidR="004C32BB" w:rsidRDefault="004C32BB" w:rsidP="004C32BB">
      <w:pPr>
        <w:pStyle w:val="Heading3"/>
      </w:pPr>
      <w:bookmarkStart w:id="14" w:name="modeling-of-soil-respiration-and-soil-or"/>
      <w:bookmarkEnd w:id="14"/>
      <w:r>
        <w:t>Modeling of soil respiration and soil organic carbon</w:t>
      </w:r>
    </w:p>
    <w:p w14:paraId="1384FCD6" w14:textId="77777777" w:rsidR="004C32BB" w:rsidRDefault="004C32BB" w:rsidP="004C32BB">
      <w:r>
        <w:t xml:space="preserve">Because a three-year heating experiment is likely too short to detect changes in SOC, we performed an </w:t>
      </w:r>
      <w:r>
        <w:rPr>
          <w:i/>
        </w:rPr>
        <w:t>in silico</w:t>
      </w:r>
      <w:r>
        <w:t xml:space="preserve"> experiment using a process-based ecosystem model (DayCent; Parton et al.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et al. 2010, 2012, Hartman et al. 2011). DayCent model development has been closely tied to previous global change experiments and its input </w:t>
      </w:r>
      <w:r>
        <w:lastRenderedPageBreak/>
        <w:t>parameters are designed for easy calibration against experimentally measured responses (Parton et al. 2007, Frey et al. 2013).</w:t>
      </w:r>
    </w:p>
    <w:p w14:paraId="6FE44C1F" w14:textId="77777777" w:rsidR="004C32BB" w:rsidRDefault="004C32BB" w:rsidP="004C32BB">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24492BD0" w14:textId="597DFBC3" w:rsidR="004C32BB" w:rsidRDefault="004C32BB" w:rsidP="004C32BB">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Illinois prairie remnants (David et al.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yr) SOM C and N of 10450 and 760 g m</w:t>
      </w:r>
      <w:r>
        <w:rPr>
          <w:vertAlign w:val="superscript"/>
        </w:rPr>
        <w:t>-2</w:t>
      </w:r>
      <w:r>
        <w:t>, respectively, in the top 20 cm (Figure </w:t>
      </w:r>
      <w:r w:rsidR="005F49DC">
        <w:t>A.</w:t>
      </w:r>
      <w:r>
        <w:t xml:space="preserve">1). These totals are comparable to those measured in tallgrass prairie remnants on deep, mesic soils throughout the Midwest (Aref and Wander 1998, Kucharik et al. 2006, Matamala et al. 2008, David et al. 2009, Jelinski and Kucharik 2009, Brye and Riley 2009) and were achieved using turnover rates for the </w:t>
      </w:r>
      <w:r>
        <w:lastRenderedPageBreak/>
        <w:t>active, intermediate, and slow soil C pools of 11, 0.1, and 0.002 yr</w:t>
      </w:r>
      <w:r>
        <w:rPr>
          <w:vertAlign w:val="superscript"/>
        </w:rPr>
        <w:t>-1</w:t>
      </w:r>
      <w:r>
        <w:t>, giving residence times of 33 days, 10 years and 500 years, respectively.</w:t>
      </w:r>
    </w:p>
    <w:p w14:paraId="2622896E" w14:textId="79D5D927" w:rsidR="004C32BB" w:rsidRDefault="004C32BB" w:rsidP="004C32BB">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Table </w:t>
      </w:r>
      <w:r w:rsidR="005F49DC">
        <w:t>A.</w:t>
      </w:r>
      <w:r>
        <w:t>1). Additionally, we reduced the rate of nonsymbiotic soil N fixation and the fraction of mineralized N lost to nitrification to better match conditions observed in row crop systems (Table </w:t>
      </w:r>
      <w:r w:rsidR="005F49DC">
        <w:t>A.</w:t>
      </w:r>
      <w:r>
        <w:t>1). Site-specific parameters were based on soil conditions measured at the site (Peralta and Wander 2008, C. Black, unpublished data; J. Jastrow, unpublished data; Moran and Jastrow 2010), soil moisture measured at the site (S. B. Gray, unpublished data; Rosenthal et al. 2014, Ruiz-Vera et al. 2015), and historical weather 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Table </w:t>
      </w:r>
      <w:r w:rsidR="005F49DC">
        <w:t>A.</w:t>
      </w:r>
      <w:r>
        <w:t>3). In contrast, soybean yield increases have come mostly from improved yield partitioning at constant plant size (Koester et al. 2014), so our soybean parameters were constant except that we increased the maximum harvest index in 1950 and 1980.</w:t>
      </w:r>
    </w:p>
    <w:p w14:paraId="15FF03A6" w14:textId="2E3F85EA" w:rsidR="004C32BB" w:rsidRDefault="004C32BB" w:rsidP="004C32BB">
      <w:pPr>
        <w:pStyle w:val="BodyText"/>
      </w:pPr>
      <w:r>
        <w:lastRenderedPageBreak/>
        <w:t>The management history of the site before 1980 was inferred from records of crop acreage and fertilizer usage for Champaign County retrieved from the National Agricultural Statistics Service (NASS 2011). Site management since 1980 is well described (Moran and Jastrow 2010) and was simulated accordingly (Table </w:t>
      </w:r>
      <w:r w:rsidR="005F49DC">
        <w:t>A.</w:t>
      </w:r>
      <w:r>
        <w:t>2).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nd Jastrow 2010).</w:t>
      </w:r>
    </w:p>
    <w:p w14:paraId="733BC41A" w14:textId="77777777" w:rsidR="004C32BB" w:rsidRDefault="004C32BB" w:rsidP="004C32BB">
      <w:pPr>
        <w:pStyle w:val="BodyText"/>
      </w:pPr>
      <w:r>
        <w:t>To simulate the SoyFACE climate change manipulations, we extended the 20</w:t>
      </w:r>
      <w:r>
        <w:rPr>
          <w:vertAlign w:val="superscript"/>
        </w:rPr>
        <w:t>th</w:t>
      </w:r>
      <w:r>
        <w:t>-century simulation for the years 2001-2109 using the actual 2001-2011 planting and harvest dates of the SoyFACE experimental field. Weather data for 2001-2011 was retrieved from DAYMET (Thornton et al.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56DF209D" w14:textId="69CA407B" w:rsidR="004C32BB" w:rsidRDefault="004C32BB" w:rsidP="004C32BB">
      <w:pPr>
        <w:pStyle w:val="BodyText"/>
      </w:pPr>
      <w:r>
        <w:lastRenderedPageBreak/>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w:t>
      </w:r>
      <w:r w:rsidR="005F49DC">
        <w:t>are available online (Appendix</w:t>
      </w:r>
      <w:r>
        <w:t xml:space="preserve"> </w:t>
      </w:r>
      <w:r w:rsidR="005F49DC">
        <w:t>A</w:t>
      </w:r>
      <w:r>
        <w:t>; Black et al. 2016).</w:t>
      </w:r>
    </w:p>
    <w:p w14:paraId="48F31AF3" w14:textId="77777777" w:rsidR="004C32BB" w:rsidRDefault="004C32BB" w:rsidP="004C32BB">
      <w:pPr>
        <w:pStyle w:val="Heading2"/>
      </w:pPr>
      <w:bookmarkStart w:id="15" w:name="results"/>
      <w:bookmarkEnd w:id="15"/>
    </w:p>
    <w:p w14:paraId="315DB60B" w14:textId="77777777" w:rsidR="004C32BB" w:rsidRDefault="004C32BB" w:rsidP="004C32BB">
      <w:pPr>
        <w:pStyle w:val="Heading2"/>
      </w:pPr>
      <w:r>
        <w:t>Results</w:t>
      </w:r>
    </w:p>
    <w:p w14:paraId="731D8EB2" w14:textId="77777777" w:rsidR="004C32BB" w:rsidRDefault="004C32BB" w:rsidP="004C32BB">
      <w:pPr>
        <w:pStyle w:val="Heading3"/>
      </w:pPr>
      <w:bookmarkStart w:id="16" w:name="temperature-and-co2-manipulation"/>
      <w:bookmarkEnd w:id="16"/>
      <w:r>
        <w:t>Temperature and CO</w:t>
      </w:r>
      <w:r>
        <w:rPr>
          <w:vertAlign w:val="subscript"/>
        </w:rPr>
        <w:t>2</w:t>
      </w:r>
      <w:r>
        <w:t xml:space="preserve"> manipulation</w:t>
      </w:r>
    </w:p>
    <w:p w14:paraId="4FF8468A" w14:textId="77777777" w:rsidR="004C32BB" w:rsidRDefault="004C32BB" w:rsidP="004C32BB">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et al.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2.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2.1). There was no consistent difference in soil temperature between eCO</w:t>
      </w:r>
      <w:r>
        <w:rPr>
          <w:vertAlign w:val="subscript"/>
        </w:rPr>
        <w:t>2</w:t>
      </w:r>
      <w:r>
        <w:t xml:space="preserve"> and unfumigated plots given the same heat treatment.</w:t>
      </w:r>
    </w:p>
    <w:p w14:paraId="02B6E9FD" w14:textId="77777777" w:rsidR="004C32BB" w:rsidRDefault="004C32BB" w:rsidP="004C32BB">
      <w:pPr>
        <w:pStyle w:val="Heading3"/>
      </w:pPr>
      <w:bookmarkStart w:id="17" w:name="soil-respiration"/>
      <w:bookmarkEnd w:id="17"/>
      <w:r>
        <w:lastRenderedPageBreak/>
        <w:t>Soil respiration</w:t>
      </w:r>
    </w:p>
    <w:p w14:paraId="3E3B37D2" w14:textId="77777777" w:rsidR="004C32BB" w:rsidRDefault="004C32BB" w:rsidP="004C32BB">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2).</w:t>
      </w:r>
    </w:p>
    <w:p w14:paraId="00D953E1" w14:textId="77777777" w:rsidR="004C32BB" w:rsidRDefault="004C32BB" w:rsidP="004C32BB">
      <w:pPr>
        <w:pStyle w:val="BodyText"/>
      </w:pPr>
      <w:r>
        <w:t>Separate mixed-model analyses of respiration from each season (Table 2.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2.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xml:space="preserve">) differed between treatments. The main effect of </w:t>
      </w:r>
      <w:r>
        <w:lastRenderedPageBreak/>
        <w:t>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2C738806" w14:textId="77777777" w:rsidR="004C32BB" w:rsidRDefault="004C32BB" w:rsidP="004C32BB">
      <w:pPr>
        <w:pStyle w:val="Heading3"/>
      </w:pPr>
      <w:bookmarkStart w:id="18" w:name="particulate-organic-matter"/>
      <w:bookmarkEnd w:id="18"/>
      <w:r>
        <w:t>Particulate organic matter</w:t>
      </w:r>
    </w:p>
    <w:p w14:paraId="67362B3D" w14:textId="77777777" w:rsidR="004C32BB" w:rsidRDefault="004C32BB" w:rsidP="004C32BB">
      <w:r>
        <w:t>POM-C declined from the beginning to the end of the experiment (2009 &gt; all other harvests; Tukey HSD p &lt; 0.01; Figure 2.4) and was approximately 14% lower in eCO</w:t>
      </w:r>
      <w:r>
        <w:rPr>
          <w:vertAlign w:val="subscript"/>
        </w:rPr>
        <w:t>2</w:t>
      </w:r>
      <w:r>
        <w:t xml:space="preserve"> plots than in ambient plots (ANOVA F=7.69, p &lt; 0.01; Figure 2.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2425BF6E" w14:textId="77777777" w:rsidR="004C32BB" w:rsidRDefault="004C32BB" w:rsidP="004C32BB">
      <w:pPr>
        <w:pStyle w:val="Heading3"/>
      </w:pPr>
      <w:bookmarkStart w:id="19" w:name="daycent-model"/>
      <w:bookmarkEnd w:id="19"/>
      <w:r>
        <w:t>DayCent model</w:t>
      </w:r>
    </w:p>
    <w:p w14:paraId="572DAF48" w14:textId="17D33BA8" w:rsidR="004C32BB" w:rsidRDefault="004C32BB" w:rsidP="004C32BB">
      <w:r>
        <w:t>DayCent simulations of 20th-century grain yields of maize and soybeans agreed well with historic crop yields from Champaign County and captured about half of the observed year-to-year variation in yield (Figure </w:t>
      </w:r>
      <w:r w:rsidR="005F49DC">
        <w:t>A.</w:t>
      </w:r>
      <w:r>
        <w:t>2 &amp; Figure </w:t>
      </w:r>
      <w:r w:rsidR="005F49DC">
        <w:t>A.</w:t>
      </w:r>
      <w:r>
        <w:t>3; root-mean-square error = 82.6 g C m</w:t>
      </w:r>
      <w:r>
        <w:rPr>
          <w:vertAlign w:val="superscript"/>
        </w:rPr>
        <w:t>-2</w:t>
      </w:r>
      <w:r>
        <w:t>, RMSE/mean = 0.53). Modeled total C and N in soil organic matter at the end of the historic agriculture scenario were both very near the values measured at SoyFACE (Figure </w:t>
      </w:r>
      <w:r w:rsidR="005F49DC">
        <w:t>A.</w:t>
      </w:r>
      <w:r>
        <w:t>1). During the 2001-2008 CO</w:t>
      </w:r>
      <w:r>
        <w:rPr>
          <w:vertAlign w:val="subscript"/>
        </w:rPr>
        <w:t>2</w:t>
      </w:r>
      <w:r>
        <w:t xml:space="preserve"> simulation, the temporal dynamics of modeled aboveground biomass within each season matched well with values observed at SoyFACE in those years (Figure </w:t>
      </w:r>
      <w:r w:rsidR="005F49DC">
        <w:t>A.</w:t>
      </w:r>
      <w:r>
        <w:t>4). Observed soybean grain yields at the site averaged 191 ± 30 g C m</w:t>
      </w:r>
      <w:r>
        <w:rPr>
          <w:vertAlign w:val="superscript"/>
        </w:rPr>
        <w:t>-2</w:t>
      </w:r>
      <w:r>
        <w:t xml:space="preserve"> in ambient plots and 212 ± 39 in eCO</w:t>
      </w:r>
      <w:r>
        <w:rPr>
          <w:vertAlign w:val="subscript"/>
        </w:rPr>
        <w:t>2</w:t>
      </w:r>
      <w:r>
        <w:t xml:space="preserve"> plots (Twine et al.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et al. 2006, Markelz et al. 2011, Ruiz-Vera et al. 2015); modeled yields for the same years were 432 ± 38 and 460 ± 22 g C m</w:t>
      </w:r>
      <w:r>
        <w:rPr>
          <w:vertAlign w:val="superscript"/>
        </w:rPr>
        <w:t>-2</w:t>
      </w:r>
      <w:r>
        <w:t>, respectively.</w:t>
      </w:r>
    </w:p>
    <w:p w14:paraId="0EAA5292" w14:textId="77777777" w:rsidR="004C32BB" w:rsidRDefault="004C32BB" w:rsidP="004C32BB">
      <w:pPr>
        <w:pStyle w:val="BodyText"/>
      </w:pPr>
      <w:r>
        <w:lastRenderedPageBreak/>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2.1). Modeled temperatures in elevated CO</w:t>
      </w:r>
      <w:r>
        <w:rPr>
          <w:vertAlign w:val="subscript"/>
        </w:rPr>
        <w:t>2</w:t>
      </w:r>
      <w:r>
        <w:t xml:space="preserve"> model runs were 0.5 ± 0.4 °C lower than those in ambient runs, but no consistent differences were observed in the field (Figure 2.1).</w:t>
      </w:r>
    </w:p>
    <w:p w14:paraId="372E76B8" w14:textId="45094EB3" w:rsidR="004C32BB" w:rsidRDefault="004C32BB" w:rsidP="004C32BB">
      <w:pPr>
        <w:pStyle w:val="BodyText"/>
      </w:pPr>
      <w:r>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Figure </w:t>
      </w:r>
      <w:r w:rsidR="005F49DC">
        <w:t>A.</w:t>
      </w:r>
      <w:r>
        <w:t>5).</w:t>
      </w:r>
    </w:p>
    <w:p w14:paraId="0C8D35DB" w14:textId="77777777" w:rsidR="004C32BB" w:rsidRDefault="004C32BB" w:rsidP="004C32BB">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2.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2.5).</w:t>
      </w:r>
    </w:p>
    <w:p w14:paraId="2057D133" w14:textId="77777777" w:rsidR="004C32BB" w:rsidRDefault="004C32BB" w:rsidP="004C32BB">
      <w:pPr>
        <w:pStyle w:val="Heading2"/>
      </w:pPr>
      <w:bookmarkStart w:id="20" w:name="discussion"/>
      <w:bookmarkEnd w:id="20"/>
    </w:p>
    <w:p w14:paraId="640165AC" w14:textId="77777777" w:rsidR="004C32BB" w:rsidRDefault="004C32BB" w:rsidP="004C32BB">
      <w:pPr>
        <w:pStyle w:val="Heading2"/>
      </w:pPr>
      <w:r>
        <w:t>Discussion</w:t>
      </w:r>
    </w:p>
    <w:p w14:paraId="24A650A7" w14:textId="77777777" w:rsidR="004C32BB" w:rsidRDefault="004C32BB" w:rsidP="004C32BB">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w:t>
      </w:r>
      <w:r>
        <w:lastRenderedPageBreak/>
        <w:t>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1B70CFFE" w14:textId="77777777" w:rsidR="004C32BB" w:rsidRDefault="004C32BB" w:rsidP="004C32BB">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2; Table 2.1) and our model results are consistent with these increases leading to losses of C from all soil pools (Figure 2.5). Because heating reduced R</w:t>
      </w:r>
      <w:r>
        <w:rPr>
          <w:vertAlign w:val="subscript"/>
        </w:rPr>
        <w:t>aut</w:t>
      </w:r>
      <w:r>
        <w:t xml:space="preserve"> simultaneously with increasing R</w:t>
      </w:r>
      <w:r>
        <w:rPr>
          <w:vertAlign w:val="subscript"/>
        </w:rPr>
        <w:t>het</w:t>
      </w:r>
      <w:r>
        <w:t>, there was no change in total soil respiration with heat (Figure 2.2; Table 2.1). This result contrasts with many previous studies (reviewed in Rustad et al. 2001, Wang et al. 2014) where R</w:t>
      </w:r>
      <w:r>
        <w:rPr>
          <w:vertAlign w:val="subscript"/>
        </w:rPr>
        <w:t>tot</w:t>
      </w:r>
      <w:r>
        <w:t xml:space="preserve"> increased under heating except under water limitation, but this discrepancy is explained by partitioning fluxes into their autotrophic and heterotrophic components.</w:t>
      </w:r>
    </w:p>
    <w:p w14:paraId="51E7F506" w14:textId="77777777" w:rsidR="004C32BB" w:rsidRDefault="004C32BB" w:rsidP="004C32BB">
      <w:pPr>
        <w:pStyle w:val="BodyText"/>
      </w:pPr>
      <w:r>
        <w:t>Consistent with recent meta-analyses (Dieleman et al. 2012, Wang et al.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et al. 2014).</w:t>
      </w:r>
    </w:p>
    <w:p w14:paraId="4AAFD865" w14:textId="77777777" w:rsidR="004C32BB" w:rsidRDefault="004C32BB" w:rsidP="004C32BB">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w:t>
      </w:r>
      <w:r>
        <w:lastRenderedPageBreak/>
        <w:t>long-term effect of heat on soil C. Although aboveground plant biomass was higher in eCO</w:t>
      </w:r>
      <w:r>
        <w:rPr>
          <w:vertAlign w:val="subscript"/>
        </w:rPr>
        <w:t>2</w:t>
      </w:r>
      <w:r>
        <w:t xml:space="preserve"> plots during soybean years, heating largely negated this difference (Ruiz-Vera et al.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nd Wander 2008, Moran and Jastrow 2010, Carrillo et al. 2011, Drake et al. 2011, Hopkins et al. 2014, Fang et al. 2015), rather than offsetting the effect of heat.</w:t>
      </w:r>
    </w:p>
    <w:p w14:paraId="570D8623" w14:textId="77777777" w:rsidR="004C32BB" w:rsidRDefault="004C32BB" w:rsidP="004C32BB">
      <w:pPr>
        <w:pStyle w:val="BodyText"/>
      </w:pPr>
      <w:r>
        <w:t>The priming hypothesis also is consistent with our observation that POM-C declined from 2009 to 2011 and was lower in eCO</w:t>
      </w:r>
      <w:r>
        <w:rPr>
          <w:vertAlign w:val="subscript"/>
        </w:rPr>
        <w:t>2</w:t>
      </w:r>
      <w:r>
        <w:t xml:space="preserve"> plots than in unfumigated plots (Figure 2.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CDFD8B0" w14:textId="77777777" w:rsidR="004C32BB" w:rsidRDefault="004C32BB" w:rsidP="004C32BB">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et al. 2003, Pregitzer et al. 2008, Drake et al. 2011, Adair et al. 2011, Lam et al. 2014), many heat </w:t>
      </w:r>
      <m:oMath>
        <m:r>
          <w:rPr>
            <w:rFonts w:ascii="Cambria Math" w:hAnsi="Cambria Math"/>
          </w:rPr>
          <m:t>×</m:t>
        </m:r>
      </m:oMath>
      <w:r>
        <w:t xml:space="preserve"> CO</w:t>
      </w:r>
      <w:r>
        <w:rPr>
          <w:vertAlign w:val="subscript"/>
        </w:rPr>
        <w:t>2</w:t>
      </w:r>
      <w:r>
        <w:t xml:space="preserve"> experiments are dominated by indirect effects </w:t>
      </w:r>
      <w:r>
        <w:lastRenderedPageBreak/>
        <w:t>(Dieleman et al. 2012), which seem to be mediated by the joint effects of CO</w:t>
      </w:r>
      <w:r>
        <w:rPr>
          <w:vertAlign w:val="subscript"/>
        </w:rPr>
        <w:t>2</w:t>
      </w:r>
      <w:r>
        <w:t xml:space="preserve"> and heating on soil water availability (Wan et al. 2007, Pendall et al. 2011, 2013, Selsted et al.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et al. 2014, Ruiz-Vera et al. 2015). Thus the effects of water availability on R</w:t>
      </w:r>
      <w:r>
        <w:rPr>
          <w:vertAlign w:val="subscript"/>
        </w:rPr>
        <w:t>het</w:t>
      </w:r>
      <w:r>
        <w:t xml:space="preserve"> appear to be additive to the heat effect, not a driving mechanism.</w:t>
      </w:r>
    </w:p>
    <w:p w14:paraId="7288A7F5" w14:textId="77777777" w:rsidR="004C32BB" w:rsidRDefault="004C32BB" w:rsidP="004C32BB">
      <w:pPr>
        <w:pStyle w:val="BodyText"/>
      </w:pPr>
      <w:r>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et al.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FA061E7" w14:textId="77777777" w:rsidR="004C32BB" w:rsidRDefault="004C32BB" w:rsidP="004C32BB">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et al. 2007).</w:t>
      </w:r>
    </w:p>
    <w:p w14:paraId="46D8DD85" w14:textId="77777777" w:rsidR="004C32BB" w:rsidRDefault="004C32BB" w:rsidP="004C32BB">
      <w:pPr>
        <w:pStyle w:val="BodyText"/>
      </w:pPr>
      <w:r>
        <w:t xml:space="preserve">Given the difficulty of inferring SOC changes from short-term direct measurements and the number of known processes that DayCent integrates, we posit that these model results </w:t>
      </w:r>
      <w:r>
        <w:lastRenderedPageBreak/>
        <w:t xml:space="preserve">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et al. 2013), but this requires a 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To produce more accurate long-term predictions of SOC dynamics under systems with active priming, models with explicit microbial processes may be needed (Wieder et al. 2013).</w:t>
      </w:r>
    </w:p>
    <w:p w14:paraId="08B701E0" w14:textId="77777777" w:rsidR="004C32BB" w:rsidRDefault="004C32BB" w:rsidP="004C32BB">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6FCF9795" w14:textId="77777777" w:rsidR="004C32BB" w:rsidRDefault="004C32BB" w:rsidP="004C32BB">
      <w:pPr>
        <w:pStyle w:val="Heading2"/>
      </w:pPr>
      <w:bookmarkStart w:id="21" w:name="acknowledgements"/>
      <w:bookmarkEnd w:id="21"/>
    </w:p>
    <w:p w14:paraId="09F72B97" w14:textId="77777777" w:rsidR="004C32BB" w:rsidRDefault="004C32BB" w:rsidP="004C32BB">
      <w:pPr>
        <w:pStyle w:val="Heading2"/>
      </w:pPr>
      <w:r>
        <w:t>Acknowledgements</w:t>
      </w:r>
    </w:p>
    <w:p w14:paraId="538FAD35" w14:textId="3003795B" w:rsidR="00C57904" w:rsidRDefault="004C32BB" w:rsidP="00AA0CC2">
      <w:r>
        <w:t xml:space="preserve">Thank you to Michael Masters, Nicholas DeLucia, Ahbisheik Pal, and Micah Sweeney for assistance with data collection; Michael Masters and Corey Mitchell for soil C analyses; </w:t>
      </w:r>
      <w:r>
        <w:lastRenderedPageBreak/>
        <w:t>David Drag and Kannan Puthuval for maintaining the experimental site; Sharon Gray, Matthew Siebers, Andrew Leakey, and Eva Joo for sharing calibration data; and Robert Paul, Benjamin Duval, and Cindy Keogh for valuable advice about DayCent.</w:t>
      </w:r>
      <w:r>
        <w:br/>
      </w:r>
      <w:proofErr w:type="gramStart"/>
      <w:r>
        <w:t>Portions of this research were funded by the US Department of Energy’s National Institute</w:t>
      </w:r>
      <w:proofErr w:type="gramEnd"/>
      <w:r>
        <w:t xml:space="preserve"> for Climatic Change Research.</w:t>
      </w:r>
    </w:p>
    <w:p w14:paraId="7B775539" w14:textId="77777777" w:rsidR="004C32BB" w:rsidRDefault="004C32BB" w:rsidP="004C32BB">
      <w:pPr>
        <w:sectPr w:rsidR="004C32BB" w:rsidSect="00C637D4">
          <w:footerReference w:type="default" r:id="rId16"/>
          <w:pgSz w:w="12240" w:h="15840"/>
          <w:pgMar w:top="1440" w:right="1440" w:bottom="1440" w:left="1440" w:header="720" w:footer="720" w:gutter="0"/>
          <w:cols w:space="720"/>
        </w:sectPr>
      </w:pPr>
    </w:p>
    <w:p w14:paraId="2C0D78A6" w14:textId="7BA5049A" w:rsidR="004C32BB" w:rsidRDefault="004C32BB" w:rsidP="004C32BB">
      <w:pPr>
        <w:pStyle w:val="Heading2"/>
      </w:pPr>
      <w:bookmarkStart w:id="22" w:name="tables-and-figures"/>
      <w:bookmarkEnd w:id="22"/>
      <w:r>
        <w:lastRenderedPageBreak/>
        <w:t>T</w:t>
      </w:r>
      <w:r w:rsidR="00D42CF4">
        <w:t>able</w:t>
      </w:r>
      <w:r>
        <w:t xml:space="preserve"> and Figures</w:t>
      </w:r>
    </w:p>
    <w:p w14:paraId="1BDA4569" w14:textId="77777777" w:rsidR="004C32BB" w:rsidRDefault="004C32BB" w:rsidP="004C32BB">
      <w:pPr>
        <w:pStyle w:val="TableCaption"/>
      </w:pPr>
      <w:r>
        <w:t>Table 2.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p w14:paraId="1FA57D1A" w14:textId="77777777" w:rsidR="004C32BB" w:rsidRDefault="004C32BB" w:rsidP="004C32BB">
      <w:pPr>
        <w:pStyle w:val="TableCaption"/>
      </w:pPr>
    </w:p>
    <w:tbl>
      <w:tblPr>
        <w:tblW w:w="4840" w:type="pct"/>
        <w:tblInd w:w="108" w:type="dxa"/>
        <w:tblLook w:val="07E0" w:firstRow="1" w:lastRow="1" w:firstColumn="1" w:lastColumn="1" w:noHBand="1" w:noVBand="1"/>
        <w:tblCaption w:val="Table 2.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338"/>
        <w:gridCol w:w="756"/>
        <w:gridCol w:w="756"/>
        <w:gridCol w:w="998"/>
        <w:gridCol w:w="994"/>
        <w:gridCol w:w="918"/>
        <w:gridCol w:w="1350"/>
        <w:gridCol w:w="1079"/>
        <w:gridCol w:w="1081"/>
      </w:tblGrid>
      <w:tr w:rsidR="009B635D" w14:paraId="4596A1D6" w14:textId="77777777" w:rsidTr="009B635D">
        <w:tc>
          <w:tcPr>
            <w:tcW w:w="722" w:type="pct"/>
            <w:tcBorders>
              <w:bottom w:val="single" w:sz="0" w:space="0" w:color="auto"/>
            </w:tcBorders>
            <w:vAlign w:val="bottom"/>
          </w:tcPr>
          <w:p w14:paraId="2ABD0B83" w14:textId="77777777" w:rsidR="004C32BB" w:rsidRDefault="004C32BB" w:rsidP="00934B90">
            <w:pPr>
              <w:pStyle w:val="Compact"/>
              <w:jc w:val="center"/>
            </w:pPr>
            <w:r>
              <w:t>Component</w:t>
            </w:r>
          </w:p>
        </w:tc>
        <w:tc>
          <w:tcPr>
            <w:tcW w:w="0" w:type="auto"/>
            <w:tcBorders>
              <w:bottom w:val="single" w:sz="0" w:space="0" w:color="auto"/>
            </w:tcBorders>
            <w:vAlign w:val="bottom"/>
          </w:tcPr>
          <w:p w14:paraId="316F7BDB" w14:textId="77777777" w:rsidR="004C32BB" w:rsidRDefault="004C32BB" w:rsidP="00934B90">
            <w:pPr>
              <w:pStyle w:val="Compact"/>
            </w:pPr>
            <w:r>
              <w:t>Heat</w:t>
            </w:r>
          </w:p>
        </w:tc>
        <w:tc>
          <w:tcPr>
            <w:tcW w:w="0" w:type="auto"/>
            <w:tcBorders>
              <w:bottom w:val="single" w:sz="0" w:space="0" w:color="auto"/>
            </w:tcBorders>
            <w:vAlign w:val="bottom"/>
          </w:tcPr>
          <w:p w14:paraId="1CEF3D2E" w14:textId="77777777" w:rsidR="004C32BB" w:rsidRDefault="004C32BB" w:rsidP="00934B90">
            <w:pPr>
              <w:pStyle w:val="Compact"/>
            </w:pPr>
            <w:r>
              <w:t>CO</w:t>
            </w:r>
            <w:r>
              <w:rPr>
                <w:vertAlign w:val="subscript"/>
              </w:rPr>
              <w:t>2</w:t>
            </w:r>
          </w:p>
        </w:tc>
        <w:tc>
          <w:tcPr>
            <w:tcW w:w="0" w:type="auto"/>
            <w:tcBorders>
              <w:bottom w:val="single" w:sz="0" w:space="0" w:color="auto"/>
            </w:tcBorders>
            <w:vAlign w:val="bottom"/>
          </w:tcPr>
          <w:p w14:paraId="210ABF2A" w14:textId="77777777" w:rsidR="004C32BB" w:rsidRDefault="004C32BB" w:rsidP="00934B90">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3454839A" w14:textId="77777777" w:rsidR="004C32BB" w:rsidRDefault="004C32BB" w:rsidP="00934B90">
            <w:pPr>
              <w:pStyle w:val="Compact"/>
            </w:pPr>
            <w:r>
              <w:t xml:space="preserve">Heat </w:t>
            </w:r>
            <m:oMath>
              <m:r>
                <w:rPr>
                  <w:rFonts w:ascii="Cambria Math" w:hAnsi="Cambria Math"/>
                </w:rPr>
                <m:t>×</m:t>
              </m:r>
            </m:oMath>
            <w:r>
              <w:t xml:space="preserve"> Day</w:t>
            </w:r>
          </w:p>
        </w:tc>
        <w:tc>
          <w:tcPr>
            <w:tcW w:w="495" w:type="pct"/>
            <w:tcBorders>
              <w:bottom w:val="single" w:sz="0" w:space="0" w:color="auto"/>
            </w:tcBorders>
            <w:vAlign w:val="bottom"/>
          </w:tcPr>
          <w:p w14:paraId="29498084" w14:textId="77777777" w:rsidR="004C32BB" w:rsidRDefault="004C32BB" w:rsidP="00934B90">
            <w:pPr>
              <w:pStyle w:val="Compact"/>
            </w:pPr>
            <w:r>
              <w:t>CO</w:t>
            </w:r>
            <w:r>
              <w:rPr>
                <w:vertAlign w:val="subscript"/>
              </w:rPr>
              <w:t>2</w:t>
            </w:r>
            <w:r>
              <w:t xml:space="preserve"> </w:t>
            </w:r>
            <m:oMath>
              <m:r>
                <w:rPr>
                  <w:rFonts w:ascii="Cambria Math" w:hAnsi="Cambria Math"/>
                </w:rPr>
                <m:t>×</m:t>
              </m:r>
            </m:oMath>
            <w:r>
              <w:t xml:space="preserve"> Day</w:t>
            </w:r>
          </w:p>
        </w:tc>
        <w:tc>
          <w:tcPr>
            <w:tcW w:w="728" w:type="pct"/>
            <w:tcBorders>
              <w:bottom w:val="single" w:sz="0" w:space="0" w:color="auto"/>
            </w:tcBorders>
            <w:vAlign w:val="bottom"/>
          </w:tcPr>
          <w:p w14:paraId="03D40C11" w14:textId="77777777" w:rsidR="004C32BB" w:rsidRDefault="004C32BB" w:rsidP="00934B90">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582" w:type="pct"/>
            <w:tcBorders>
              <w:bottom w:val="single" w:sz="0" w:space="0" w:color="auto"/>
            </w:tcBorders>
            <w:vAlign w:val="bottom"/>
          </w:tcPr>
          <w:p w14:paraId="78DF9FEB" w14:textId="77777777" w:rsidR="004C32BB" w:rsidRDefault="004C32BB" w:rsidP="00934B90">
            <w:pPr>
              <w:pStyle w:val="Compact"/>
              <w:jc w:val="center"/>
            </w:pPr>
            <w:r>
              <w:t>Heat % change</w:t>
            </w:r>
          </w:p>
        </w:tc>
        <w:tc>
          <w:tcPr>
            <w:tcW w:w="583" w:type="pct"/>
            <w:tcBorders>
              <w:bottom w:val="single" w:sz="0" w:space="0" w:color="auto"/>
            </w:tcBorders>
            <w:vAlign w:val="bottom"/>
          </w:tcPr>
          <w:p w14:paraId="3606FFF8" w14:textId="77777777" w:rsidR="004C32BB" w:rsidRDefault="004C32BB" w:rsidP="00934B90">
            <w:pPr>
              <w:pStyle w:val="Compact"/>
              <w:jc w:val="center"/>
            </w:pPr>
            <w:r>
              <w:t>CO</w:t>
            </w:r>
            <w:r>
              <w:rPr>
                <w:vertAlign w:val="subscript"/>
              </w:rPr>
              <w:t>2</w:t>
            </w:r>
            <w:r>
              <w:t xml:space="preserve"> % change</w:t>
            </w:r>
          </w:p>
        </w:tc>
      </w:tr>
      <w:tr w:rsidR="004C32BB" w14:paraId="1EF8F0F7" w14:textId="77777777" w:rsidTr="009B635D">
        <w:trPr>
          <w:gridAfter w:val="7"/>
          <w:wAfter w:w="3871" w:type="pct"/>
        </w:trPr>
        <w:tc>
          <w:tcPr>
            <w:tcW w:w="1129" w:type="pct"/>
            <w:gridSpan w:val="2"/>
          </w:tcPr>
          <w:p w14:paraId="3ECB794A" w14:textId="77777777" w:rsidR="004C32BB" w:rsidRDefault="004C32BB" w:rsidP="00934B90">
            <w:pPr>
              <w:pStyle w:val="Compact"/>
            </w:pPr>
            <w:r>
              <w:t>Soy 2009</w:t>
            </w:r>
          </w:p>
        </w:tc>
      </w:tr>
      <w:tr w:rsidR="009B635D" w14:paraId="6FB645A2" w14:textId="77777777" w:rsidTr="009B635D">
        <w:tc>
          <w:tcPr>
            <w:tcW w:w="722" w:type="pct"/>
          </w:tcPr>
          <w:p w14:paraId="4F40E87B" w14:textId="77777777" w:rsidR="004C32BB" w:rsidRDefault="004C32BB" w:rsidP="00934B90">
            <w:pPr>
              <w:pStyle w:val="Compact"/>
              <w:jc w:val="center"/>
            </w:pPr>
            <w:r>
              <w:t>R</w:t>
            </w:r>
            <w:r>
              <w:rPr>
                <w:vertAlign w:val="subscript"/>
              </w:rPr>
              <w:t>aut</w:t>
            </w:r>
          </w:p>
        </w:tc>
        <w:tc>
          <w:tcPr>
            <w:tcW w:w="0" w:type="auto"/>
          </w:tcPr>
          <w:p w14:paraId="08238BBB" w14:textId="77777777" w:rsidR="004C32BB" w:rsidRDefault="004C32BB" w:rsidP="00934B90">
            <w:pPr>
              <w:pStyle w:val="Compact"/>
            </w:pPr>
            <w:r>
              <w:rPr>
                <w:b/>
              </w:rPr>
              <w:t>0.014</w:t>
            </w:r>
          </w:p>
        </w:tc>
        <w:tc>
          <w:tcPr>
            <w:tcW w:w="0" w:type="auto"/>
          </w:tcPr>
          <w:p w14:paraId="56B43EA1" w14:textId="77777777" w:rsidR="004C32BB" w:rsidRDefault="004C32BB" w:rsidP="00934B90">
            <w:pPr>
              <w:pStyle w:val="Compact"/>
            </w:pPr>
            <w:r>
              <w:rPr>
                <w:b/>
              </w:rPr>
              <w:t>0.089</w:t>
            </w:r>
          </w:p>
        </w:tc>
        <w:tc>
          <w:tcPr>
            <w:tcW w:w="0" w:type="auto"/>
          </w:tcPr>
          <w:p w14:paraId="5BD37B15" w14:textId="77777777" w:rsidR="004C32BB" w:rsidRDefault="004C32BB" w:rsidP="00934B90">
            <w:pPr>
              <w:pStyle w:val="Compact"/>
            </w:pPr>
            <w:r>
              <w:t>0.552</w:t>
            </w:r>
          </w:p>
        </w:tc>
        <w:tc>
          <w:tcPr>
            <w:tcW w:w="0" w:type="auto"/>
          </w:tcPr>
          <w:p w14:paraId="5B25B13D" w14:textId="77777777" w:rsidR="004C32BB" w:rsidRDefault="004C32BB" w:rsidP="00934B90">
            <w:pPr>
              <w:pStyle w:val="Compact"/>
            </w:pPr>
            <w:r>
              <w:t>0.737</w:t>
            </w:r>
          </w:p>
        </w:tc>
        <w:tc>
          <w:tcPr>
            <w:tcW w:w="495" w:type="pct"/>
          </w:tcPr>
          <w:p w14:paraId="500D5E7B" w14:textId="77777777" w:rsidR="004C32BB" w:rsidRDefault="004C32BB" w:rsidP="00934B90">
            <w:pPr>
              <w:pStyle w:val="Compact"/>
            </w:pPr>
            <w:r>
              <w:t>0.717</w:t>
            </w:r>
          </w:p>
        </w:tc>
        <w:tc>
          <w:tcPr>
            <w:tcW w:w="728" w:type="pct"/>
          </w:tcPr>
          <w:p w14:paraId="2BEE6F0C" w14:textId="77777777" w:rsidR="004C32BB" w:rsidRDefault="004C32BB" w:rsidP="00934B90">
            <w:pPr>
              <w:pStyle w:val="Compact"/>
            </w:pPr>
            <w:r>
              <w:t>0.988</w:t>
            </w:r>
          </w:p>
        </w:tc>
        <w:tc>
          <w:tcPr>
            <w:tcW w:w="582" w:type="pct"/>
          </w:tcPr>
          <w:p w14:paraId="7526FB71" w14:textId="77777777" w:rsidR="004C32BB" w:rsidRDefault="004C32BB" w:rsidP="00934B90">
            <w:pPr>
              <w:pStyle w:val="Compact"/>
              <w:jc w:val="center"/>
            </w:pPr>
            <w:r>
              <w:t>-53 ± 15</w:t>
            </w:r>
          </w:p>
        </w:tc>
        <w:tc>
          <w:tcPr>
            <w:tcW w:w="583" w:type="pct"/>
          </w:tcPr>
          <w:p w14:paraId="73892751" w14:textId="77777777" w:rsidR="004C32BB" w:rsidRDefault="004C32BB" w:rsidP="00934B90">
            <w:pPr>
              <w:pStyle w:val="Compact"/>
              <w:jc w:val="center"/>
            </w:pPr>
            <w:r>
              <w:t>-41 ± 17</w:t>
            </w:r>
          </w:p>
        </w:tc>
      </w:tr>
      <w:tr w:rsidR="009B635D" w14:paraId="3A5B0B10" w14:textId="77777777" w:rsidTr="009B635D">
        <w:tc>
          <w:tcPr>
            <w:tcW w:w="722" w:type="pct"/>
          </w:tcPr>
          <w:p w14:paraId="3E9A57C1" w14:textId="77777777" w:rsidR="004C32BB" w:rsidRDefault="004C32BB" w:rsidP="00934B90">
            <w:pPr>
              <w:pStyle w:val="Compact"/>
              <w:jc w:val="center"/>
            </w:pPr>
            <w:r>
              <w:t>R</w:t>
            </w:r>
            <w:r>
              <w:rPr>
                <w:vertAlign w:val="subscript"/>
              </w:rPr>
              <w:t>het</w:t>
            </w:r>
          </w:p>
        </w:tc>
        <w:tc>
          <w:tcPr>
            <w:tcW w:w="0" w:type="auto"/>
          </w:tcPr>
          <w:p w14:paraId="4225635A" w14:textId="77777777" w:rsidR="004C32BB" w:rsidRDefault="004C32BB" w:rsidP="00934B90">
            <w:pPr>
              <w:pStyle w:val="Compact"/>
            </w:pPr>
            <w:r>
              <w:rPr>
                <w:b/>
              </w:rPr>
              <w:t>0.035</w:t>
            </w:r>
          </w:p>
        </w:tc>
        <w:tc>
          <w:tcPr>
            <w:tcW w:w="0" w:type="auto"/>
          </w:tcPr>
          <w:p w14:paraId="2F613E2D" w14:textId="77777777" w:rsidR="004C32BB" w:rsidRDefault="004C32BB" w:rsidP="00934B90">
            <w:pPr>
              <w:pStyle w:val="Compact"/>
            </w:pPr>
            <w:r>
              <w:rPr>
                <w:b/>
              </w:rPr>
              <w:t>0.068</w:t>
            </w:r>
          </w:p>
        </w:tc>
        <w:tc>
          <w:tcPr>
            <w:tcW w:w="0" w:type="auto"/>
          </w:tcPr>
          <w:p w14:paraId="409B0CF4" w14:textId="77777777" w:rsidR="004C32BB" w:rsidRDefault="004C32BB" w:rsidP="00934B90">
            <w:pPr>
              <w:pStyle w:val="Compact"/>
            </w:pPr>
            <w:r>
              <w:t>0.271</w:t>
            </w:r>
          </w:p>
        </w:tc>
        <w:tc>
          <w:tcPr>
            <w:tcW w:w="0" w:type="auto"/>
          </w:tcPr>
          <w:p w14:paraId="174CC6DB" w14:textId="77777777" w:rsidR="004C32BB" w:rsidRDefault="004C32BB" w:rsidP="00934B90">
            <w:pPr>
              <w:pStyle w:val="Compact"/>
            </w:pPr>
            <w:r>
              <w:t>0.790</w:t>
            </w:r>
          </w:p>
        </w:tc>
        <w:tc>
          <w:tcPr>
            <w:tcW w:w="495" w:type="pct"/>
          </w:tcPr>
          <w:p w14:paraId="77758DB5" w14:textId="77777777" w:rsidR="004C32BB" w:rsidRDefault="004C32BB" w:rsidP="00934B90">
            <w:pPr>
              <w:pStyle w:val="Compact"/>
            </w:pPr>
            <w:r>
              <w:t>0.495</w:t>
            </w:r>
          </w:p>
        </w:tc>
        <w:tc>
          <w:tcPr>
            <w:tcW w:w="728" w:type="pct"/>
          </w:tcPr>
          <w:p w14:paraId="73CA43E6" w14:textId="77777777" w:rsidR="004C32BB" w:rsidRDefault="004C32BB" w:rsidP="00934B90">
            <w:pPr>
              <w:pStyle w:val="Compact"/>
            </w:pPr>
            <w:r>
              <w:t>0.724</w:t>
            </w:r>
          </w:p>
        </w:tc>
        <w:tc>
          <w:tcPr>
            <w:tcW w:w="582" w:type="pct"/>
          </w:tcPr>
          <w:p w14:paraId="319BC52B" w14:textId="77777777" w:rsidR="004C32BB" w:rsidRDefault="004C32BB" w:rsidP="00934B90">
            <w:pPr>
              <w:pStyle w:val="Compact"/>
              <w:jc w:val="center"/>
            </w:pPr>
            <w:r>
              <w:t>32 ± 11</w:t>
            </w:r>
          </w:p>
        </w:tc>
        <w:tc>
          <w:tcPr>
            <w:tcW w:w="583" w:type="pct"/>
          </w:tcPr>
          <w:p w14:paraId="3FE7CAC7" w14:textId="77777777" w:rsidR="004C32BB" w:rsidRDefault="004C32BB" w:rsidP="00934B90">
            <w:pPr>
              <w:pStyle w:val="Compact"/>
              <w:jc w:val="center"/>
            </w:pPr>
            <w:r>
              <w:t>31 ± 11</w:t>
            </w:r>
          </w:p>
        </w:tc>
      </w:tr>
      <w:tr w:rsidR="009B635D" w14:paraId="23E453FC" w14:textId="77777777" w:rsidTr="009B635D">
        <w:tc>
          <w:tcPr>
            <w:tcW w:w="722" w:type="pct"/>
          </w:tcPr>
          <w:p w14:paraId="51C42553" w14:textId="77777777" w:rsidR="004C32BB" w:rsidRDefault="004C32BB" w:rsidP="00934B90">
            <w:pPr>
              <w:pStyle w:val="Compact"/>
              <w:jc w:val="center"/>
            </w:pPr>
            <w:r>
              <w:t>R</w:t>
            </w:r>
            <w:r>
              <w:rPr>
                <w:vertAlign w:val="subscript"/>
              </w:rPr>
              <w:t>tot</w:t>
            </w:r>
          </w:p>
        </w:tc>
        <w:tc>
          <w:tcPr>
            <w:tcW w:w="0" w:type="auto"/>
          </w:tcPr>
          <w:p w14:paraId="6CD8CA0D" w14:textId="77777777" w:rsidR="004C32BB" w:rsidRDefault="004C32BB" w:rsidP="00934B90">
            <w:pPr>
              <w:pStyle w:val="Compact"/>
            </w:pPr>
            <w:r>
              <w:t>0.475</w:t>
            </w:r>
          </w:p>
        </w:tc>
        <w:tc>
          <w:tcPr>
            <w:tcW w:w="0" w:type="auto"/>
          </w:tcPr>
          <w:p w14:paraId="53CC39F3" w14:textId="77777777" w:rsidR="004C32BB" w:rsidRDefault="004C32BB" w:rsidP="00934B90">
            <w:pPr>
              <w:pStyle w:val="Compact"/>
            </w:pPr>
            <w:r>
              <w:t>0.920</w:t>
            </w:r>
          </w:p>
        </w:tc>
        <w:tc>
          <w:tcPr>
            <w:tcW w:w="0" w:type="auto"/>
          </w:tcPr>
          <w:p w14:paraId="5CD80866" w14:textId="77777777" w:rsidR="004C32BB" w:rsidRDefault="004C32BB" w:rsidP="00934B90">
            <w:pPr>
              <w:pStyle w:val="Compact"/>
            </w:pPr>
            <w:r>
              <w:t>0.636</w:t>
            </w:r>
          </w:p>
        </w:tc>
        <w:tc>
          <w:tcPr>
            <w:tcW w:w="0" w:type="auto"/>
          </w:tcPr>
          <w:p w14:paraId="66C72B30" w14:textId="77777777" w:rsidR="004C32BB" w:rsidRDefault="004C32BB" w:rsidP="00934B90">
            <w:pPr>
              <w:pStyle w:val="Compact"/>
            </w:pPr>
            <w:r>
              <w:t>0.859</w:t>
            </w:r>
          </w:p>
        </w:tc>
        <w:tc>
          <w:tcPr>
            <w:tcW w:w="495" w:type="pct"/>
          </w:tcPr>
          <w:p w14:paraId="01D0AD21" w14:textId="77777777" w:rsidR="004C32BB" w:rsidRDefault="004C32BB" w:rsidP="00934B90">
            <w:pPr>
              <w:pStyle w:val="Compact"/>
            </w:pPr>
            <w:r>
              <w:t>0.389</w:t>
            </w:r>
          </w:p>
        </w:tc>
        <w:tc>
          <w:tcPr>
            <w:tcW w:w="728" w:type="pct"/>
          </w:tcPr>
          <w:p w14:paraId="3D8E728D" w14:textId="77777777" w:rsidR="004C32BB" w:rsidRDefault="004C32BB" w:rsidP="00934B90">
            <w:pPr>
              <w:pStyle w:val="Compact"/>
            </w:pPr>
            <w:r>
              <w:t>0.932</w:t>
            </w:r>
          </w:p>
        </w:tc>
        <w:tc>
          <w:tcPr>
            <w:tcW w:w="582" w:type="pct"/>
          </w:tcPr>
          <w:p w14:paraId="1CCD6178" w14:textId="77777777" w:rsidR="004C32BB" w:rsidRDefault="004C32BB" w:rsidP="00934B90">
            <w:pPr>
              <w:pStyle w:val="Compact"/>
              <w:jc w:val="center"/>
            </w:pPr>
            <w:r>
              <w:t>-6 ± 7</w:t>
            </w:r>
          </w:p>
        </w:tc>
        <w:tc>
          <w:tcPr>
            <w:tcW w:w="583" w:type="pct"/>
          </w:tcPr>
          <w:p w14:paraId="0E2105B3" w14:textId="77777777" w:rsidR="004C32BB" w:rsidRDefault="004C32BB" w:rsidP="00934B90">
            <w:pPr>
              <w:pStyle w:val="Compact"/>
              <w:jc w:val="center"/>
            </w:pPr>
            <w:r>
              <w:t>0 ± 8</w:t>
            </w:r>
          </w:p>
        </w:tc>
      </w:tr>
      <w:tr w:rsidR="004C32BB" w14:paraId="28090D4D" w14:textId="77777777" w:rsidTr="009B635D">
        <w:trPr>
          <w:gridAfter w:val="7"/>
          <w:wAfter w:w="3871" w:type="pct"/>
        </w:trPr>
        <w:tc>
          <w:tcPr>
            <w:tcW w:w="1129" w:type="pct"/>
            <w:gridSpan w:val="2"/>
          </w:tcPr>
          <w:p w14:paraId="0976A79E" w14:textId="77777777" w:rsidR="004C32BB" w:rsidRDefault="004C32BB" w:rsidP="00934B90">
            <w:pPr>
              <w:pStyle w:val="Compact"/>
            </w:pPr>
            <w:r>
              <w:t>Fallow 2009-2010</w:t>
            </w:r>
            <w:r>
              <w:rPr>
                <w:vertAlign w:val="superscript"/>
              </w:rPr>
              <w:t>1</w:t>
            </w:r>
          </w:p>
        </w:tc>
      </w:tr>
      <w:tr w:rsidR="009B635D" w14:paraId="746E64D3" w14:textId="77777777" w:rsidTr="009B635D">
        <w:tc>
          <w:tcPr>
            <w:tcW w:w="722" w:type="pct"/>
          </w:tcPr>
          <w:p w14:paraId="7E4FFF96" w14:textId="77777777" w:rsidR="004C32BB" w:rsidRDefault="004C32BB" w:rsidP="00934B90">
            <w:pPr>
              <w:pStyle w:val="Compact"/>
              <w:jc w:val="center"/>
            </w:pPr>
            <w:r>
              <w:t>R</w:t>
            </w:r>
            <w:r>
              <w:rPr>
                <w:vertAlign w:val="subscript"/>
              </w:rPr>
              <w:t>aut</w:t>
            </w:r>
          </w:p>
        </w:tc>
        <w:tc>
          <w:tcPr>
            <w:tcW w:w="0" w:type="auto"/>
          </w:tcPr>
          <w:p w14:paraId="5E0D1BAB" w14:textId="77777777" w:rsidR="004C32BB" w:rsidRDefault="004C32BB" w:rsidP="00934B90">
            <w:pPr>
              <w:pStyle w:val="Compact"/>
            </w:pPr>
            <w:r>
              <w:t>0.465</w:t>
            </w:r>
          </w:p>
        </w:tc>
        <w:tc>
          <w:tcPr>
            <w:tcW w:w="0" w:type="auto"/>
          </w:tcPr>
          <w:p w14:paraId="37EB6AD4" w14:textId="77777777" w:rsidR="004C32BB" w:rsidRDefault="004C32BB" w:rsidP="00934B90">
            <w:pPr>
              <w:pStyle w:val="Compact"/>
            </w:pPr>
            <w:r>
              <w:t>0.915</w:t>
            </w:r>
          </w:p>
        </w:tc>
        <w:tc>
          <w:tcPr>
            <w:tcW w:w="0" w:type="auto"/>
          </w:tcPr>
          <w:p w14:paraId="5D6E1C95" w14:textId="77777777" w:rsidR="004C32BB" w:rsidRDefault="004C32BB" w:rsidP="00934B90">
            <w:pPr>
              <w:pStyle w:val="Compact"/>
            </w:pPr>
            <w:r>
              <w:t>0.845</w:t>
            </w:r>
          </w:p>
        </w:tc>
        <w:tc>
          <w:tcPr>
            <w:tcW w:w="0" w:type="auto"/>
          </w:tcPr>
          <w:p w14:paraId="644B6A9A" w14:textId="77777777" w:rsidR="004C32BB" w:rsidRDefault="004C32BB" w:rsidP="00934B90">
            <w:pPr>
              <w:pStyle w:val="Compact"/>
            </w:pPr>
            <w:r>
              <w:t>0.909</w:t>
            </w:r>
          </w:p>
        </w:tc>
        <w:tc>
          <w:tcPr>
            <w:tcW w:w="495" w:type="pct"/>
          </w:tcPr>
          <w:p w14:paraId="3C45740E" w14:textId="77777777" w:rsidR="004C32BB" w:rsidRDefault="004C32BB" w:rsidP="00934B90">
            <w:pPr>
              <w:pStyle w:val="Compact"/>
            </w:pPr>
            <w:r>
              <w:t>0.922</w:t>
            </w:r>
          </w:p>
        </w:tc>
        <w:tc>
          <w:tcPr>
            <w:tcW w:w="728" w:type="pct"/>
          </w:tcPr>
          <w:p w14:paraId="4F821C52" w14:textId="77777777" w:rsidR="004C32BB" w:rsidRDefault="004C32BB" w:rsidP="00934B90">
            <w:pPr>
              <w:pStyle w:val="Compact"/>
            </w:pPr>
            <w:r>
              <w:t>0.899</w:t>
            </w:r>
          </w:p>
        </w:tc>
        <w:tc>
          <w:tcPr>
            <w:tcW w:w="582" w:type="pct"/>
          </w:tcPr>
          <w:p w14:paraId="4D854A75" w14:textId="77777777" w:rsidR="004C32BB" w:rsidRDefault="004C32BB" w:rsidP="00934B90">
            <w:pPr>
              <w:pStyle w:val="Compact"/>
              <w:jc w:val="center"/>
            </w:pPr>
            <w:r>
              <w:t>26 ± 50</w:t>
            </w:r>
          </w:p>
        </w:tc>
        <w:tc>
          <w:tcPr>
            <w:tcW w:w="583" w:type="pct"/>
          </w:tcPr>
          <w:p w14:paraId="0D864E16" w14:textId="77777777" w:rsidR="004C32BB" w:rsidRDefault="004C32BB" w:rsidP="00934B90">
            <w:pPr>
              <w:pStyle w:val="Compact"/>
              <w:jc w:val="center"/>
            </w:pPr>
            <w:r>
              <w:t>-6 ± 43</w:t>
            </w:r>
          </w:p>
        </w:tc>
      </w:tr>
      <w:tr w:rsidR="009B635D" w14:paraId="5CC06D1C" w14:textId="77777777" w:rsidTr="009B635D">
        <w:tc>
          <w:tcPr>
            <w:tcW w:w="722" w:type="pct"/>
          </w:tcPr>
          <w:p w14:paraId="4A1EF3C1" w14:textId="77777777" w:rsidR="004C32BB" w:rsidRDefault="004C32BB" w:rsidP="00934B90">
            <w:pPr>
              <w:pStyle w:val="Compact"/>
              <w:jc w:val="center"/>
            </w:pPr>
            <w:r>
              <w:t>R</w:t>
            </w:r>
            <w:r>
              <w:rPr>
                <w:vertAlign w:val="subscript"/>
              </w:rPr>
              <w:t>het</w:t>
            </w:r>
          </w:p>
        </w:tc>
        <w:tc>
          <w:tcPr>
            <w:tcW w:w="0" w:type="auto"/>
          </w:tcPr>
          <w:p w14:paraId="207A0BC1" w14:textId="77777777" w:rsidR="004C32BB" w:rsidRDefault="004C32BB" w:rsidP="00934B90">
            <w:pPr>
              <w:pStyle w:val="Compact"/>
            </w:pPr>
            <w:r>
              <w:t>0.875</w:t>
            </w:r>
          </w:p>
        </w:tc>
        <w:tc>
          <w:tcPr>
            <w:tcW w:w="0" w:type="auto"/>
          </w:tcPr>
          <w:p w14:paraId="0521C063" w14:textId="77777777" w:rsidR="004C32BB" w:rsidRDefault="004C32BB" w:rsidP="00934B90">
            <w:pPr>
              <w:pStyle w:val="Compact"/>
            </w:pPr>
            <w:r>
              <w:rPr>
                <w:b/>
              </w:rPr>
              <w:t>0.097</w:t>
            </w:r>
          </w:p>
        </w:tc>
        <w:tc>
          <w:tcPr>
            <w:tcW w:w="0" w:type="auto"/>
          </w:tcPr>
          <w:p w14:paraId="7ADE3E33" w14:textId="77777777" w:rsidR="004C32BB" w:rsidRDefault="004C32BB" w:rsidP="00934B90">
            <w:pPr>
              <w:pStyle w:val="Compact"/>
            </w:pPr>
            <w:r>
              <w:t>0.879</w:t>
            </w:r>
          </w:p>
        </w:tc>
        <w:tc>
          <w:tcPr>
            <w:tcW w:w="0" w:type="auto"/>
          </w:tcPr>
          <w:p w14:paraId="3B05191F" w14:textId="77777777" w:rsidR="004C32BB" w:rsidRDefault="004C32BB" w:rsidP="00934B90">
            <w:pPr>
              <w:pStyle w:val="Compact"/>
            </w:pPr>
            <w:r>
              <w:rPr>
                <w:b/>
              </w:rPr>
              <w:t>0.053</w:t>
            </w:r>
          </w:p>
        </w:tc>
        <w:tc>
          <w:tcPr>
            <w:tcW w:w="495" w:type="pct"/>
          </w:tcPr>
          <w:p w14:paraId="4DA197FF" w14:textId="77777777" w:rsidR="004C32BB" w:rsidRDefault="004C32BB" w:rsidP="00934B90">
            <w:pPr>
              <w:pStyle w:val="Compact"/>
            </w:pPr>
            <w:r>
              <w:t>0.775</w:t>
            </w:r>
          </w:p>
        </w:tc>
        <w:tc>
          <w:tcPr>
            <w:tcW w:w="728" w:type="pct"/>
          </w:tcPr>
          <w:p w14:paraId="4B50F464" w14:textId="77777777" w:rsidR="004C32BB" w:rsidRDefault="004C32BB" w:rsidP="00934B90">
            <w:pPr>
              <w:pStyle w:val="Compact"/>
            </w:pPr>
            <w:r>
              <w:t>0.934</w:t>
            </w:r>
          </w:p>
        </w:tc>
        <w:tc>
          <w:tcPr>
            <w:tcW w:w="582" w:type="pct"/>
          </w:tcPr>
          <w:p w14:paraId="7BBC8999" w14:textId="77777777" w:rsidR="004C32BB" w:rsidRDefault="004C32BB" w:rsidP="00934B90">
            <w:pPr>
              <w:pStyle w:val="Compact"/>
              <w:jc w:val="center"/>
            </w:pPr>
            <w:r>
              <w:t>5 ± 7</w:t>
            </w:r>
          </w:p>
        </w:tc>
        <w:tc>
          <w:tcPr>
            <w:tcW w:w="583" w:type="pct"/>
          </w:tcPr>
          <w:p w14:paraId="0AF7BAA8" w14:textId="77777777" w:rsidR="004C32BB" w:rsidRDefault="004C32BB" w:rsidP="00934B90">
            <w:pPr>
              <w:pStyle w:val="Compact"/>
              <w:jc w:val="center"/>
            </w:pPr>
            <w:r>
              <w:t>14 ± 7</w:t>
            </w:r>
          </w:p>
        </w:tc>
      </w:tr>
      <w:tr w:rsidR="009B635D" w14:paraId="79029FB6" w14:textId="77777777" w:rsidTr="009B635D">
        <w:tc>
          <w:tcPr>
            <w:tcW w:w="722" w:type="pct"/>
          </w:tcPr>
          <w:p w14:paraId="5D26C035" w14:textId="77777777" w:rsidR="004C32BB" w:rsidRDefault="004C32BB" w:rsidP="00934B90">
            <w:pPr>
              <w:pStyle w:val="Compact"/>
              <w:jc w:val="center"/>
            </w:pPr>
            <w:r>
              <w:t>R</w:t>
            </w:r>
            <w:r>
              <w:rPr>
                <w:vertAlign w:val="subscript"/>
              </w:rPr>
              <w:t>tot</w:t>
            </w:r>
          </w:p>
        </w:tc>
        <w:tc>
          <w:tcPr>
            <w:tcW w:w="0" w:type="auto"/>
          </w:tcPr>
          <w:p w14:paraId="32A8A6D1" w14:textId="77777777" w:rsidR="004C32BB" w:rsidRDefault="004C32BB" w:rsidP="00934B90">
            <w:pPr>
              <w:pStyle w:val="Compact"/>
            </w:pPr>
            <w:r>
              <w:t>0.315</w:t>
            </w:r>
          </w:p>
        </w:tc>
        <w:tc>
          <w:tcPr>
            <w:tcW w:w="0" w:type="auto"/>
          </w:tcPr>
          <w:p w14:paraId="0B14798B" w14:textId="77777777" w:rsidR="004C32BB" w:rsidRDefault="004C32BB" w:rsidP="00934B90">
            <w:pPr>
              <w:pStyle w:val="Compact"/>
            </w:pPr>
            <w:r>
              <w:t>0.424</w:t>
            </w:r>
          </w:p>
        </w:tc>
        <w:tc>
          <w:tcPr>
            <w:tcW w:w="0" w:type="auto"/>
          </w:tcPr>
          <w:p w14:paraId="2B878644" w14:textId="77777777" w:rsidR="004C32BB" w:rsidRDefault="004C32BB" w:rsidP="00934B90">
            <w:pPr>
              <w:pStyle w:val="Compact"/>
            </w:pPr>
            <w:r>
              <w:t>0.776</w:t>
            </w:r>
          </w:p>
        </w:tc>
        <w:tc>
          <w:tcPr>
            <w:tcW w:w="0" w:type="auto"/>
          </w:tcPr>
          <w:p w14:paraId="09369E19" w14:textId="77777777" w:rsidR="004C32BB" w:rsidRDefault="004C32BB" w:rsidP="00934B90">
            <w:pPr>
              <w:pStyle w:val="Compact"/>
            </w:pPr>
            <w:r>
              <w:t>0.869</w:t>
            </w:r>
          </w:p>
        </w:tc>
        <w:tc>
          <w:tcPr>
            <w:tcW w:w="495" w:type="pct"/>
          </w:tcPr>
          <w:p w14:paraId="0F5BCBD3" w14:textId="77777777" w:rsidR="004C32BB" w:rsidRDefault="004C32BB" w:rsidP="00934B90">
            <w:pPr>
              <w:pStyle w:val="Compact"/>
            </w:pPr>
            <w:r>
              <w:t>0.915</w:t>
            </w:r>
          </w:p>
        </w:tc>
        <w:tc>
          <w:tcPr>
            <w:tcW w:w="728" w:type="pct"/>
          </w:tcPr>
          <w:p w14:paraId="4FA70D9B" w14:textId="77777777" w:rsidR="004C32BB" w:rsidRDefault="004C32BB" w:rsidP="00934B90">
            <w:pPr>
              <w:pStyle w:val="Compact"/>
            </w:pPr>
            <w:r>
              <w:t>0.901</w:t>
            </w:r>
          </w:p>
        </w:tc>
        <w:tc>
          <w:tcPr>
            <w:tcW w:w="582" w:type="pct"/>
          </w:tcPr>
          <w:p w14:paraId="56C1D6BD" w14:textId="77777777" w:rsidR="004C32BB" w:rsidRDefault="004C32BB" w:rsidP="00934B90">
            <w:pPr>
              <w:pStyle w:val="Compact"/>
              <w:jc w:val="center"/>
            </w:pPr>
            <w:r>
              <w:t>12 ± 12</w:t>
            </w:r>
          </w:p>
        </w:tc>
        <w:tc>
          <w:tcPr>
            <w:tcW w:w="583" w:type="pct"/>
          </w:tcPr>
          <w:p w14:paraId="6557EBEC" w14:textId="77777777" w:rsidR="004C32BB" w:rsidRDefault="004C32BB" w:rsidP="00934B90">
            <w:pPr>
              <w:pStyle w:val="Compact"/>
              <w:jc w:val="center"/>
            </w:pPr>
            <w:r>
              <w:t>8 ± 12</w:t>
            </w:r>
          </w:p>
        </w:tc>
      </w:tr>
      <w:tr w:rsidR="004C32BB" w14:paraId="0642C3F5" w14:textId="77777777" w:rsidTr="009B635D">
        <w:trPr>
          <w:gridAfter w:val="7"/>
          <w:wAfter w:w="3871" w:type="pct"/>
        </w:trPr>
        <w:tc>
          <w:tcPr>
            <w:tcW w:w="1129" w:type="pct"/>
            <w:gridSpan w:val="2"/>
          </w:tcPr>
          <w:p w14:paraId="74B6074B" w14:textId="77777777" w:rsidR="004C32BB" w:rsidRDefault="004C32BB" w:rsidP="00934B90">
            <w:pPr>
              <w:pStyle w:val="Compact"/>
            </w:pPr>
            <w:r>
              <w:t>Maize 2010</w:t>
            </w:r>
          </w:p>
        </w:tc>
      </w:tr>
      <w:tr w:rsidR="009B635D" w14:paraId="5209D763" w14:textId="77777777" w:rsidTr="009B635D">
        <w:tc>
          <w:tcPr>
            <w:tcW w:w="722" w:type="pct"/>
          </w:tcPr>
          <w:p w14:paraId="4A643D49" w14:textId="77777777" w:rsidR="004C32BB" w:rsidRDefault="004C32BB" w:rsidP="00934B90">
            <w:pPr>
              <w:pStyle w:val="Compact"/>
              <w:jc w:val="center"/>
            </w:pPr>
            <w:r>
              <w:t>R</w:t>
            </w:r>
            <w:r>
              <w:rPr>
                <w:vertAlign w:val="subscript"/>
              </w:rPr>
              <w:t>aut</w:t>
            </w:r>
          </w:p>
        </w:tc>
        <w:tc>
          <w:tcPr>
            <w:tcW w:w="0" w:type="auto"/>
          </w:tcPr>
          <w:p w14:paraId="028FE49A" w14:textId="77777777" w:rsidR="004C32BB" w:rsidRDefault="004C32BB" w:rsidP="00934B90">
            <w:pPr>
              <w:pStyle w:val="Compact"/>
            </w:pPr>
            <w:r>
              <w:t>0.716</w:t>
            </w:r>
          </w:p>
        </w:tc>
        <w:tc>
          <w:tcPr>
            <w:tcW w:w="0" w:type="auto"/>
          </w:tcPr>
          <w:p w14:paraId="65419B92" w14:textId="77777777" w:rsidR="004C32BB" w:rsidRDefault="004C32BB" w:rsidP="00934B90">
            <w:pPr>
              <w:pStyle w:val="Compact"/>
            </w:pPr>
            <w:r>
              <w:t>0.806</w:t>
            </w:r>
          </w:p>
        </w:tc>
        <w:tc>
          <w:tcPr>
            <w:tcW w:w="0" w:type="auto"/>
          </w:tcPr>
          <w:p w14:paraId="20FA0FA7" w14:textId="77777777" w:rsidR="004C32BB" w:rsidRDefault="004C32BB" w:rsidP="00934B90">
            <w:pPr>
              <w:pStyle w:val="Compact"/>
            </w:pPr>
            <w:r>
              <w:t>0.917</w:t>
            </w:r>
          </w:p>
        </w:tc>
        <w:tc>
          <w:tcPr>
            <w:tcW w:w="0" w:type="auto"/>
          </w:tcPr>
          <w:p w14:paraId="34373B75" w14:textId="77777777" w:rsidR="004C32BB" w:rsidRDefault="004C32BB" w:rsidP="00934B90">
            <w:pPr>
              <w:pStyle w:val="Compact"/>
            </w:pPr>
            <w:r>
              <w:t>0.561</w:t>
            </w:r>
          </w:p>
        </w:tc>
        <w:tc>
          <w:tcPr>
            <w:tcW w:w="495" w:type="pct"/>
          </w:tcPr>
          <w:p w14:paraId="45F0BD69" w14:textId="77777777" w:rsidR="004C32BB" w:rsidRDefault="004C32BB" w:rsidP="00934B90">
            <w:pPr>
              <w:pStyle w:val="Compact"/>
            </w:pPr>
            <w:r>
              <w:t>0.317</w:t>
            </w:r>
          </w:p>
        </w:tc>
        <w:tc>
          <w:tcPr>
            <w:tcW w:w="728" w:type="pct"/>
          </w:tcPr>
          <w:p w14:paraId="3F9F510B" w14:textId="77777777" w:rsidR="004C32BB" w:rsidRDefault="004C32BB" w:rsidP="00934B90">
            <w:pPr>
              <w:pStyle w:val="Compact"/>
            </w:pPr>
            <w:r>
              <w:t>0.277</w:t>
            </w:r>
          </w:p>
        </w:tc>
        <w:tc>
          <w:tcPr>
            <w:tcW w:w="582" w:type="pct"/>
          </w:tcPr>
          <w:p w14:paraId="5DF4DC0D" w14:textId="77777777" w:rsidR="004C32BB" w:rsidRDefault="004C32BB" w:rsidP="00934B90">
            <w:pPr>
              <w:pStyle w:val="Compact"/>
              <w:jc w:val="center"/>
            </w:pPr>
            <w:r>
              <w:t>-8 ± 19</w:t>
            </w:r>
          </w:p>
        </w:tc>
        <w:tc>
          <w:tcPr>
            <w:tcW w:w="583" w:type="pct"/>
          </w:tcPr>
          <w:p w14:paraId="15AABC63" w14:textId="77777777" w:rsidR="004C32BB" w:rsidRDefault="004C32BB" w:rsidP="00934B90">
            <w:pPr>
              <w:pStyle w:val="Compact"/>
              <w:jc w:val="center"/>
            </w:pPr>
            <w:r>
              <w:t>6 ± 20</w:t>
            </w:r>
          </w:p>
        </w:tc>
      </w:tr>
      <w:tr w:rsidR="009B635D" w14:paraId="55952358" w14:textId="77777777" w:rsidTr="009B635D">
        <w:tc>
          <w:tcPr>
            <w:tcW w:w="722" w:type="pct"/>
          </w:tcPr>
          <w:p w14:paraId="5E98DE5C" w14:textId="77777777" w:rsidR="004C32BB" w:rsidRDefault="004C32BB" w:rsidP="00934B90">
            <w:pPr>
              <w:pStyle w:val="Compact"/>
              <w:jc w:val="center"/>
            </w:pPr>
            <w:r>
              <w:t>R</w:t>
            </w:r>
            <w:r>
              <w:rPr>
                <w:vertAlign w:val="subscript"/>
              </w:rPr>
              <w:t>het</w:t>
            </w:r>
          </w:p>
        </w:tc>
        <w:tc>
          <w:tcPr>
            <w:tcW w:w="0" w:type="auto"/>
          </w:tcPr>
          <w:p w14:paraId="299750C1" w14:textId="77777777" w:rsidR="004C32BB" w:rsidRDefault="004C32BB" w:rsidP="00934B90">
            <w:pPr>
              <w:pStyle w:val="Compact"/>
            </w:pPr>
            <w:r>
              <w:rPr>
                <w:b/>
              </w:rPr>
              <w:t>0.053</w:t>
            </w:r>
          </w:p>
        </w:tc>
        <w:tc>
          <w:tcPr>
            <w:tcW w:w="0" w:type="auto"/>
          </w:tcPr>
          <w:p w14:paraId="2D01D415" w14:textId="77777777" w:rsidR="004C32BB" w:rsidRDefault="004C32BB" w:rsidP="00934B90">
            <w:pPr>
              <w:pStyle w:val="Compact"/>
            </w:pPr>
            <w:r>
              <w:t>0.137</w:t>
            </w:r>
          </w:p>
        </w:tc>
        <w:tc>
          <w:tcPr>
            <w:tcW w:w="0" w:type="auto"/>
          </w:tcPr>
          <w:p w14:paraId="3A31E68C" w14:textId="77777777" w:rsidR="004C32BB" w:rsidRDefault="004C32BB" w:rsidP="00934B90">
            <w:pPr>
              <w:pStyle w:val="Compact"/>
            </w:pPr>
            <w:r>
              <w:t>0.181</w:t>
            </w:r>
          </w:p>
        </w:tc>
        <w:tc>
          <w:tcPr>
            <w:tcW w:w="0" w:type="auto"/>
          </w:tcPr>
          <w:p w14:paraId="27665630" w14:textId="77777777" w:rsidR="004C32BB" w:rsidRDefault="004C32BB" w:rsidP="00934B90">
            <w:pPr>
              <w:pStyle w:val="Compact"/>
            </w:pPr>
            <w:r>
              <w:t>0.704</w:t>
            </w:r>
          </w:p>
        </w:tc>
        <w:tc>
          <w:tcPr>
            <w:tcW w:w="495" w:type="pct"/>
          </w:tcPr>
          <w:p w14:paraId="1C05344D" w14:textId="77777777" w:rsidR="004C32BB" w:rsidRDefault="004C32BB" w:rsidP="00934B90">
            <w:pPr>
              <w:pStyle w:val="Compact"/>
            </w:pPr>
            <w:r>
              <w:t>0.632</w:t>
            </w:r>
          </w:p>
        </w:tc>
        <w:tc>
          <w:tcPr>
            <w:tcW w:w="728" w:type="pct"/>
          </w:tcPr>
          <w:p w14:paraId="0EB41EAE" w14:textId="77777777" w:rsidR="004C32BB" w:rsidRDefault="004C32BB" w:rsidP="00934B90">
            <w:pPr>
              <w:pStyle w:val="Compact"/>
            </w:pPr>
            <w:r>
              <w:t>0.931</w:t>
            </w:r>
          </w:p>
        </w:tc>
        <w:tc>
          <w:tcPr>
            <w:tcW w:w="582" w:type="pct"/>
          </w:tcPr>
          <w:p w14:paraId="2F09AF3C" w14:textId="77777777" w:rsidR="004C32BB" w:rsidRDefault="004C32BB" w:rsidP="00934B90">
            <w:pPr>
              <w:pStyle w:val="Compact"/>
              <w:jc w:val="center"/>
            </w:pPr>
            <w:r>
              <w:t>20 ± 8</w:t>
            </w:r>
          </w:p>
        </w:tc>
        <w:tc>
          <w:tcPr>
            <w:tcW w:w="583" w:type="pct"/>
          </w:tcPr>
          <w:p w14:paraId="21946937" w14:textId="77777777" w:rsidR="004C32BB" w:rsidRDefault="004C32BB" w:rsidP="00934B90">
            <w:pPr>
              <w:pStyle w:val="Compact"/>
              <w:jc w:val="center"/>
            </w:pPr>
            <w:r>
              <w:t>28 ± 15</w:t>
            </w:r>
          </w:p>
        </w:tc>
      </w:tr>
      <w:tr w:rsidR="009B635D" w14:paraId="57540B9E" w14:textId="77777777" w:rsidTr="009B635D">
        <w:tc>
          <w:tcPr>
            <w:tcW w:w="722" w:type="pct"/>
          </w:tcPr>
          <w:p w14:paraId="5579C1EE" w14:textId="77777777" w:rsidR="004C32BB" w:rsidRDefault="004C32BB" w:rsidP="00934B90">
            <w:pPr>
              <w:pStyle w:val="Compact"/>
              <w:jc w:val="center"/>
            </w:pPr>
            <w:r>
              <w:t>R</w:t>
            </w:r>
            <w:r>
              <w:rPr>
                <w:vertAlign w:val="subscript"/>
              </w:rPr>
              <w:t>tot</w:t>
            </w:r>
          </w:p>
        </w:tc>
        <w:tc>
          <w:tcPr>
            <w:tcW w:w="0" w:type="auto"/>
          </w:tcPr>
          <w:p w14:paraId="3B11B4EF" w14:textId="77777777" w:rsidR="004C32BB" w:rsidRDefault="004C32BB" w:rsidP="00934B90">
            <w:pPr>
              <w:pStyle w:val="Compact"/>
            </w:pPr>
            <w:r>
              <w:t>0.263</w:t>
            </w:r>
          </w:p>
        </w:tc>
        <w:tc>
          <w:tcPr>
            <w:tcW w:w="0" w:type="auto"/>
          </w:tcPr>
          <w:p w14:paraId="3156F6C3" w14:textId="77777777" w:rsidR="004C32BB" w:rsidRDefault="004C32BB" w:rsidP="00934B90">
            <w:pPr>
              <w:pStyle w:val="Compact"/>
            </w:pPr>
            <w:r>
              <w:rPr>
                <w:b/>
              </w:rPr>
              <w:t>0.059</w:t>
            </w:r>
          </w:p>
        </w:tc>
        <w:tc>
          <w:tcPr>
            <w:tcW w:w="0" w:type="auto"/>
          </w:tcPr>
          <w:p w14:paraId="70456AAF" w14:textId="77777777" w:rsidR="004C32BB" w:rsidRDefault="004C32BB" w:rsidP="00934B90">
            <w:pPr>
              <w:pStyle w:val="Compact"/>
            </w:pPr>
            <w:r>
              <w:t>0.226</w:t>
            </w:r>
          </w:p>
        </w:tc>
        <w:tc>
          <w:tcPr>
            <w:tcW w:w="0" w:type="auto"/>
          </w:tcPr>
          <w:p w14:paraId="321A9F3B" w14:textId="77777777" w:rsidR="004C32BB" w:rsidRDefault="004C32BB" w:rsidP="00934B90">
            <w:pPr>
              <w:pStyle w:val="Compact"/>
            </w:pPr>
            <w:r>
              <w:t>0.687</w:t>
            </w:r>
          </w:p>
        </w:tc>
        <w:tc>
          <w:tcPr>
            <w:tcW w:w="495" w:type="pct"/>
          </w:tcPr>
          <w:p w14:paraId="425B6463" w14:textId="77777777" w:rsidR="004C32BB" w:rsidRDefault="004C32BB" w:rsidP="00934B90">
            <w:pPr>
              <w:pStyle w:val="Compact"/>
            </w:pPr>
            <w:r>
              <w:t>0.642</w:t>
            </w:r>
          </w:p>
        </w:tc>
        <w:tc>
          <w:tcPr>
            <w:tcW w:w="728" w:type="pct"/>
          </w:tcPr>
          <w:p w14:paraId="47270E85" w14:textId="77777777" w:rsidR="004C32BB" w:rsidRDefault="004C32BB" w:rsidP="00934B90">
            <w:pPr>
              <w:pStyle w:val="Compact"/>
            </w:pPr>
            <w:r>
              <w:t>0.605</w:t>
            </w:r>
          </w:p>
        </w:tc>
        <w:tc>
          <w:tcPr>
            <w:tcW w:w="582" w:type="pct"/>
          </w:tcPr>
          <w:p w14:paraId="4064D504" w14:textId="77777777" w:rsidR="004C32BB" w:rsidRDefault="004C32BB" w:rsidP="00934B90">
            <w:pPr>
              <w:pStyle w:val="Compact"/>
              <w:jc w:val="center"/>
            </w:pPr>
            <w:r>
              <w:t>8 ± 7</w:t>
            </w:r>
          </w:p>
        </w:tc>
        <w:tc>
          <w:tcPr>
            <w:tcW w:w="583" w:type="pct"/>
          </w:tcPr>
          <w:p w14:paraId="774CC5FA" w14:textId="77777777" w:rsidR="004C32BB" w:rsidRDefault="004C32BB" w:rsidP="00934B90">
            <w:pPr>
              <w:pStyle w:val="Compact"/>
              <w:jc w:val="center"/>
            </w:pPr>
            <w:r>
              <w:t>20 ± 7</w:t>
            </w:r>
          </w:p>
        </w:tc>
      </w:tr>
      <w:tr w:rsidR="004C32BB" w14:paraId="386C0235" w14:textId="77777777" w:rsidTr="009B635D">
        <w:trPr>
          <w:gridAfter w:val="7"/>
          <w:wAfter w:w="3871" w:type="pct"/>
        </w:trPr>
        <w:tc>
          <w:tcPr>
            <w:tcW w:w="1129" w:type="pct"/>
            <w:gridSpan w:val="2"/>
          </w:tcPr>
          <w:p w14:paraId="4E4E99B8" w14:textId="77777777" w:rsidR="004C32BB" w:rsidRDefault="004C32BB" w:rsidP="00934B90">
            <w:pPr>
              <w:pStyle w:val="Compact"/>
            </w:pPr>
            <w:r>
              <w:t>Fallow 2010-2011</w:t>
            </w:r>
          </w:p>
        </w:tc>
      </w:tr>
      <w:tr w:rsidR="009B635D" w14:paraId="493DADE0" w14:textId="77777777" w:rsidTr="009B635D">
        <w:tc>
          <w:tcPr>
            <w:tcW w:w="722" w:type="pct"/>
          </w:tcPr>
          <w:p w14:paraId="229D8758" w14:textId="77777777" w:rsidR="004C32BB" w:rsidRDefault="004C32BB" w:rsidP="00934B90">
            <w:pPr>
              <w:pStyle w:val="Compact"/>
              <w:jc w:val="center"/>
            </w:pPr>
            <w:r>
              <w:t>R</w:t>
            </w:r>
            <w:r>
              <w:rPr>
                <w:vertAlign w:val="subscript"/>
              </w:rPr>
              <w:t>aut</w:t>
            </w:r>
          </w:p>
        </w:tc>
        <w:tc>
          <w:tcPr>
            <w:tcW w:w="0" w:type="auto"/>
          </w:tcPr>
          <w:p w14:paraId="105DF784" w14:textId="77777777" w:rsidR="004C32BB" w:rsidRDefault="004C32BB" w:rsidP="00934B90">
            <w:pPr>
              <w:pStyle w:val="Compact"/>
            </w:pPr>
            <w:r>
              <w:t>0.532</w:t>
            </w:r>
          </w:p>
        </w:tc>
        <w:tc>
          <w:tcPr>
            <w:tcW w:w="0" w:type="auto"/>
          </w:tcPr>
          <w:p w14:paraId="7FED2D6F" w14:textId="77777777" w:rsidR="004C32BB" w:rsidRDefault="004C32BB" w:rsidP="00934B90">
            <w:pPr>
              <w:pStyle w:val="Compact"/>
            </w:pPr>
            <w:r>
              <w:t>0.796</w:t>
            </w:r>
          </w:p>
        </w:tc>
        <w:tc>
          <w:tcPr>
            <w:tcW w:w="0" w:type="auto"/>
          </w:tcPr>
          <w:p w14:paraId="48F4FB27" w14:textId="77777777" w:rsidR="004C32BB" w:rsidRDefault="004C32BB" w:rsidP="00934B90">
            <w:pPr>
              <w:pStyle w:val="Compact"/>
            </w:pPr>
            <w:r>
              <w:t>0.216</w:t>
            </w:r>
          </w:p>
        </w:tc>
        <w:tc>
          <w:tcPr>
            <w:tcW w:w="0" w:type="auto"/>
          </w:tcPr>
          <w:p w14:paraId="7953DC82" w14:textId="77777777" w:rsidR="004C32BB" w:rsidRDefault="004C32BB" w:rsidP="00934B90">
            <w:pPr>
              <w:pStyle w:val="Compact"/>
            </w:pPr>
            <w:r>
              <w:t>0.940</w:t>
            </w:r>
          </w:p>
        </w:tc>
        <w:tc>
          <w:tcPr>
            <w:tcW w:w="495" w:type="pct"/>
          </w:tcPr>
          <w:p w14:paraId="213F6329" w14:textId="77777777" w:rsidR="004C32BB" w:rsidRDefault="004C32BB" w:rsidP="00934B90">
            <w:pPr>
              <w:pStyle w:val="Compact"/>
            </w:pPr>
            <w:r>
              <w:t>0.339</w:t>
            </w:r>
          </w:p>
        </w:tc>
        <w:tc>
          <w:tcPr>
            <w:tcW w:w="728" w:type="pct"/>
          </w:tcPr>
          <w:p w14:paraId="17CBE028" w14:textId="77777777" w:rsidR="004C32BB" w:rsidRDefault="004C32BB" w:rsidP="00934B90">
            <w:pPr>
              <w:pStyle w:val="Compact"/>
            </w:pPr>
            <w:r>
              <w:t>0.231</w:t>
            </w:r>
          </w:p>
        </w:tc>
        <w:tc>
          <w:tcPr>
            <w:tcW w:w="582" w:type="pct"/>
          </w:tcPr>
          <w:p w14:paraId="03632438" w14:textId="77777777" w:rsidR="004C32BB" w:rsidRDefault="004C32BB" w:rsidP="00934B90">
            <w:pPr>
              <w:pStyle w:val="Compact"/>
              <w:jc w:val="center"/>
            </w:pPr>
            <w:r>
              <w:t>-17 ± 30</w:t>
            </w:r>
          </w:p>
        </w:tc>
        <w:tc>
          <w:tcPr>
            <w:tcW w:w="583" w:type="pct"/>
          </w:tcPr>
          <w:p w14:paraId="0D7128FA" w14:textId="77777777" w:rsidR="004C32BB" w:rsidRDefault="004C32BB" w:rsidP="00934B90">
            <w:pPr>
              <w:pStyle w:val="Compact"/>
              <w:jc w:val="center"/>
            </w:pPr>
            <w:r>
              <w:t>1 ± 43</w:t>
            </w:r>
          </w:p>
        </w:tc>
      </w:tr>
      <w:tr w:rsidR="009B635D" w14:paraId="1A91ACAC" w14:textId="77777777" w:rsidTr="009B635D">
        <w:tc>
          <w:tcPr>
            <w:tcW w:w="722" w:type="pct"/>
          </w:tcPr>
          <w:p w14:paraId="5E4446E9" w14:textId="77777777" w:rsidR="004C32BB" w:rsidRDefault="004C32BB" w:rsidP="00934B90">
            <w:pPr>
              <w:pStyle w:val="Compact"/>
              <w:jc w:val="center"/>
            </w:pPr>
            <w:r>
              <w:t>R</w:t>
            </w:r>
            <w:r>
              <w:rPr>
                <w:vertAlign w:val="subscript"/>
              </w:rPr>
              <w:t>het</w:t>
            </w:r>
          </w:p>
        </w:tc>
        <w:tc>
          <w:tcPr>
            <w:tcW w:w="0" w:type="auto"/>
          </w:tcPr>
          <w:p w14:paraId="7C613EFE" w14:textId="77777777" w:rsidR="004C32BB" w:rsidRDefault="004C32BB" w:rsidP="00934B90">
            <w:pPr>
              <w:pStyle w:val="Compact"/>
            </w:pPr>
            <w:r>
              <w:t>0.740</w:t>
            </w:r>
          </w:p>
        </w:tc>
        <w:tc>
          <w:tcPr>
            <w:tcW w:w="0" w:type="auto"/>
          </w:tcPr>
          <w:p w14:paraId="39BA9B1F" w14:textId="77777777" w:rsidR="004C32BB" w:rsidRDefault="004C32BB" w:rsidP="00934B90">
            <w:pPr>
              <w:pStyle w:val="Compact"/>
            </w:pPr>
            <w:r>
              <w:t>0.800</w:t>
            </w:r>
          </w:p>
        </w:tc>
        <w:tc>
          <w:tcPr>
            <w:tcW w:w="0" w:type="auto"/>
          </w:tcPr>
          <w:p w14:paraId="46DDD00C" w14:textId="77777777" w:rsidR="004C32BB" w:rsidRDefault="004C32BB" w:rsidP="00934B90">
            <w:pPr>
              <w:pStyle w:val="Compact"/>
            </w:pPr>
            <w:r>
              <w:t>0.687</w:t>
            </w:r>
          </w:p>
        </w:tc>
        <w:tc>
          <w:tcPr>
            <w:tcW w:w="0" w:type="auto"/>
          </w:tcPr>
          <w:p w14:paraId="468349C1" w14:textId="77777777" w:rsidR="004C32BB" w:rsidRDefault="004C32BB" w:rsidP="00934B90">
            <w:pPr>
              <w:pStyle w:val="Compact"/>
            </w:pPr>
            <w:r>
              <w:t>0.636</w:t>
            </w:r>
          </w:p>
        </w:tc>
        <w:tc>
          <w:tcPr>
            <w:tcW w:w="495" w:type="pct"/>
          </w:tcPr>
          <w:p w14:paraId="35B15272" w14:textId="77777777" w:rsidR="004C32BB" w:rsidRDefault="004C32BB" w:rsidP="00934B90">
            <w:pPr>
              <w:pStyle w:val="Compact"/>
            </w:pPr>
            <w:r>
              <w:t>0.310</w:t>
            </w:r>
          </w:p>
        </w:tc>
        <w:tc>
          <w:tcPr>
            <w:tcW w:w="728" w:type="pct"/>
          </w:tcPr>
          <w:p w14:paraId="6EB4B761" w14:textId="77777777" w:rsidR="004C32BB" w:rsidRDefault="004C32BB" w:rsidP="00934B90">
            <w:pPr>
              <w:pStyle w:val="Compact"/>
            </w:pPr>
            <w:r>
              <w:t>0.752</w:t>
            </w:r>
          </w:p>
        </w:tc>
        <w:tc>
          <w:tcPr>
            <w:tcW w:w="582" w:type="pct"/>
          </w:tcPr>
          <w:p w14:paraId="25EBE785" w14:textId="77777777" w:rsidR="004C32BB" w:rsidRDefault="004C32BB" w:rsidP="00934B90">
            <w:pPr>
              <w:pStyle w:val="Compact"/>
              <w:jc w:val="center"/>
            </w:pPr>
            <w:r>
              <w:t>6 ± 12</w:t>
            </w:r>
          </w:p>
        </w:tc>
        <w:tc>
          <w:tcPr>
            <w:tcW w:w="583" w:type="pct"/>
          </w:tcPr>
          <w:p w14:paraId="661DA6B7" w14:textId="77777777" w:rsidR="004C32BB" w:rsidRDefault="004C32BB" w:rsidP="00934B90">
            <w:pPr>
              <w:pStyle w:val="Compact"/>
              <w:jc w:val="center"/>
            </w:pPr>
            <w:r>
              <w:t>1 ± 12</w:t>
            </w:r>
          </w:p>
        </w:tc>
      </w:tr>
      <w:tr w:rsidR="009B635D" w14:paraId="6017B59E" w14:textId="77777777" w:rsidTr="009B635D">
        <w:tc>
          <w:tcPr>
            <w:tcW w:w="722" w:type="pct"/>
          </w:tcPr>
          <w:p w14:paraId="619A156E" w14:textId="77777777" w:rsidR="004C32BB" w:rsidRDefault="004C32BB" w:rsidP="00934B90">
            <w:pPr>
              <w:pStyle w:val="Compact"/>
              <w:jc w:val="center"/>
            </w:pPr>
            <w:r>
              <w:t>R</w:t>
            </w:r>
            <w:r>
              <w:rPr>
                <w:vertAlign w:val="subscript"/>
              </w:rPr>
              <w:t>tot</w:t>
            </w:r>
          </w:p>
        </w:tc>
        <w:tc>
          <w:tcPr>
            <w:tcW w:w="0" w:type="auto"/>
          </w:tcPr>
          <w:p w14:paraId="6F34F9B8" w14:textId="77777777" w:rsidR="004C32BB" w:rsidRDefault="004C32BB" w:rsidP="00934B90">
            <w:pPr>
              <w:pStyle w:val="Compact"/>
            </w:pPr>
            <w:r>
              <w:t>0.771</w:t>
            </w:r>
          </w:p>
        </w:tc>
        <w:tc>
          <w:tcPr>
            <w:tcW w:w="0" w:type="auto"/>
          </w:tcPr>
          <w:p w14:paraId="5E5D0319" w14:textId="77777777" w:rsidR="004C32BB" w:rsidRDefault="004C32BB" w:rsidP="00934B90">
            <w:pPr>
              <w:pStyle w:val="Compact"/>
            </w:pPr>
            <w:r>
              <w:t>0.953</w:t>
            </w:r>
          </w:p>
        </w:tc>
        <w:tc>
          <w:tcPr>
            <w:tcW w:w="0" w:type="auto"/>
          </w:tcPr>
          <w:p w14:paraId="314CCEA5" w14:textId="77777777" w:rsidR="004C32BB" w:rsidRDefault="004C32BB" w:rsidP="00934B90">
            <w:pPr>
              <w:pStyle w:val="Compact"/>
            </w:pPr>
            <w:r>
              <w:t>0.381</w:t>
            </w:r>
          </w:p>
        </w:tc>
        <w:tc>
          <w:tcPr>
            <w:tcW w:w="0" w:type="auto"/>
          </w:tcPr>
          <w:p w14:paraId="6AA04D61" w14:textId="77777777" w:rsidR="004C32BB" w:rsidRDefault="004C32BB" w:rsidP="00934B90">
            <w:pPr>
              <w:pStyle w:val="Compact"/>
            </w:pPr>
            <w:r>
              <w:t>0.977</w:t>
            </w:r>
          </w:p>
        </w:tc>
        <w:tc>
          <w:tcPr>
            <w:tcW w:w="495" w:type="pct"/>
          </w:tcPr>
          <w:p w14:paraId="22C58058" w14:textId="77777777" w:rsidR="004C32BB" w:rsidRDefault="004C32BB" w:rsidP="00934B90">
            <w:pPr>
              <w:pStyle w:val="Compact"/>
            </w:pPr>
            <w:r>
              <w:t>0.204</w:t>
            </w:r>
          </w:p>
        </w:tc>
        <w:tc>
          <w:tcPr>
            <w:tcW w:w="728" w:type="pct"/>
          </w:tcPr>
          <w:p w14:paraId="0DD97E59" w14:textId="77777777" w:rsidR="004C32BB" w:rsidRDefault="004C32BB" w:rsidP="00934B90">
            <w:pPr>
              <w:pStyle w:val="Compact"/>
            </w:pPr>
            <w:r>
              <w:t>0.117</w:t>
            </w:r>
          </w:p>
        </w:tc>
        <w:tc>
          <w:tcPr>
            <w:tcW w:w="582" w:type="pct"/>
          </w:tcPr>
          <w:p w14:paraId="6BD0CFA8" w14:textId="77777777" w:rsidR="004C32BB" w:rsidRDefault="004C32BB" w:rsidP="00934B90">
            <w:pPr>
              <w:pStyle w:val="Compact"/>
              <w:jc w:val="center"/>
            </w:pPr>
            <w:r>
              <w:t>-2 ± 11</w:t>
            </w:r>
          </w:p>
        </w:tc>
        <w:tc>
          <w:tcPr>
            <w:tcW w:w="583" w:type="pct"/>
          </w:tcPr>
          <w:p w14:paraId="44BB4A21" w14:textId="77777777" w:rsidR="004C32BB" w:rsidRDefault="004C32BB" w:rsidP="00934B90">
            <w:pPr>
              <w:pStyle w:val="Compact"/>
              <w:jc w:val="center"/>
            </w:pPr>
            <w:r>
              <w:t>2 ± 17</w:t>
            </w:r>
          </w:p>
        </w:tc>
      </w:tr>
      <w:tr w:rsidR="004C32BB" w14:paraId="658890F4" w14:textId="77777777" w:rsidTr="009B635D">
        <w:trPr>
          <w:gridAfter w:val="7"/>
          <w:wAfter w:w="3871" w:type="pct"/>
        </w:trPr>
        <w:tc>
          <w:tcPr>
            <w:tcW w:w="1129" w:type="pct"/>
            <w:gridSpan w:val="2"/>
          </w:tcPr>
          <w:p w14:paraId="089F623E" w14:textId="77777777" w:rsidR="004C32BB" w:rsidRDefault="004C32BB" w:rsidP="00934B90">
            <w:pPr>
              <w:pStyle w:val="Compact"/>
            </w:pPr>
            <w:r>
              <w:t>Soy 2011</w:t>
            </w:r>
          </w:p>
        </w:tc>
      </w:tr>
      <w:tr w:rsidR="009B635D" w14:paraId="0516F443" w14:textId="77777777" w:rsidTr="009B635D">
        <w:tc>
          <w:tcPr>
            <w:tcW w:w="722" w:type="pct"/>
          </w:tcPr>
          <w:p w14:paraId="432DD5D4" w14:textId="77777777" w:rsidR="004C32BB" w:rsidRDefault="004C32BB" w:rsidP="00934B90">
            <w:pPr>
              <w:pStyle w:val="Compact"/>
              <w:jc w:val="center"/>
            </w:pPr>
            <w:r>
              <w:t>R</w:t>
            </w:r>
            <w:r>
              <w:rPr>
                <w:vertAlign w:val="subscript"/>
              </w:rPr>
              <w:t>aut</w:t>
            </w:r>
          </w:p>
        </w:tc>
        <w:tc>
          <w:tcPr>
            <w:tcW w:w="0" w:type="auto"/>
          </w:tcPr>
          <w:p w14:paraId="50710327" w14:textId="77777777" w:rsidR="004C32BB" w:rsidRDefault="004C32BB" w:rsidP="00934B90">
            <w:pPr>
              <w:pStyle w:val="Compact"/>
            </w:pPr>
            <w:r>
              <w:rPr>
                <w:b/>
              </w:rPr>
              <w:t>0.018</w:t>
            </w:r>
          </w:p>
        </w:tc>
        <w:tc>
          <w:tcPr>
            <w:tcW w:w="0" w:type="auto"/>
          </w:tcPr>
          <w:p w14:paraId="1A92C08B" w14:textId="77777777" w:rsidR="004C32BB" w:rsidRDefault="004C32BB" w:rsidP="00934B90">
            <w:pPr>
              <w:pStyle w:val="Compact"/>
            </w:pPr>
            <w:r>
              <w:t>0.190</w:t>
            </w:r>
          </w:p>
        </w:tc>
        <w:tc>
          <w:tcPr>
            <w:tcW w:w="0" w:type="auto"/>
          </w:tcPr>
          <w:p w14:paraId="0AF15204" w14:textId="77777777" w:rsidR="004C32BB" w:rsidRDefault="004C32BB" w:rsidP="00934B90">
            <w:pPr>
              <w:pStyle w:val="Compact"/>
            </w:pPr>
            <w:r>
              <w:t>0.864</w:t>
            </w:r>
          </w:p>
        </w:tc>
        <w:tc>
          <w:tcPr>
            <w:tcW w:w="0" w:type="auto"/>
          </w:tcPr>
          <w:p w14:paraId="66E41BCC" w14:textId="77777777" w:rsidR="004C32BB" w:rsidRDefault="004C32BB" w:rsidP="00934B90">
            <w:pPr>
              <w:pStyle w:val="Compact"/>
            </w:pPr>
            <w:r>
              <w:t>0.690</w:t>
            </w:r>
          </w:p>
        </w:tc>
        <w:tc>
          <w:tcPr>
            <w:tcW w:w="495" w:type="pct"/>
          </w:tcPr>
          <w:p w14:paraId="580B51BA" w14:textId="77777777" w:rsidR="004C32BB" w:rsidRDefault="004C32BB" w:rsidP="00934B90">
            <w:pPr>
              <w:pStyle w:val="Compact"/>
            </w:pPr>
            <w:r>
              <w:t>0.794</w:t>
            </w:r>
          </w:p>
        </w:tc>
        <w:tc>
          <w:tcPr>
            <w:tcW w:w="728" w:type="pct"/>
          </w:tcPr>
          <w:p w14:paraId="454B26A2" w14:textId="77777777" w:rsidR="004C32BB" w:rsidRDefault="004C32BB" w:rsidP="00934B90">
            <w:pPr>
              <w:pStyle w:val="Compact"/>
            </w:pPr>
            <w:r>
              <w:t>0.381</w:t>
            </w:r>
          </w:p>
        </w:tc>
        <w:tc>
          <w:tcPr>
            <w:tcW w:w="582" w:type="pct"/>
          </w:tcPr>
          <w:p w14:paraId="6F15FB6D" w14:textId="77777777" w:rsidR="004C32BB" w:rsidRDefault="004C32BB" w:rsidP="00934B90">
            <w:pPr>
              <w:pStyle w:val="Compact"/>
              <w:jc w:val="center"/>
            </w:pPr>
            <w:r>
              <w:t>-48 ± 15</w:t>
            </w:r>
          </w:p>
        </w:tc>
        <w:tc>
          <w:tcPr>
            <w:tcW w:w="583" w:type="pct"/>
          </w:tcPr>
          <w:p w14:paraId="395B77FD" w14:textId="77777777" w:rsidR="004C32BB" w:rsidRDefault="004C32BB" w:rsidP="00934B90">
            <w:pPr>
              <w:pStyle w:val="Compact"/>
              <w:jc w:val="center"/>
            </w:pPr>
            <w:r>
              <w:t>57 ± 33</w:t>
            </w:r>
          </w:p>
        </w:tc>
      </w:tr>
      <w:tr w:rsidR="009B635D" w14:paraId="58D03A99" w14:textId="77777777" w:rsidTr="009B635D">
        <w:tc>
          <w:tcPr>
            <w:tcW w:w="722" w:type="pct"/>
          </w:tcPr>
          <w:p w14:paraId="5CA56F87" w14:textId="77777777" w:rsidR="004C32BB" w:rsidRDefault="004C32BB" w:rsidP="00934B90">
            <w:pPr>
              <w:pStyle w:val="Compact"/>
              <w:jc w:val="center"/>
            </w:pPr>
            <w:r>
              <w:t>R</w:t>
            </w:r>
            <w:r>
              <w:rPr>
                <w:vertAlign w:val="subscript"/>
              </w:rPr>
              <w:t>het</w:t>
            </w:r>
          </w:p>
        </w:tc>
        <w:tc>
          <w:tcPr>
            <w:tcW w:w="0" w:type="auto"/>
          </w:tcPr>
          <w:p w14:paraId="51B468EE" w14:textId="77777777" w:rsidR="004C32BB" w:rsidRDefault="004C32BB" w:rsidP="00934B90">
            <w:pPr>
              <w:pStyle w:val="Compact"/>
            </w:pPr>
            <w:r>
              <w:rPr>
                <w:b/>
              </w:rPr>
              <w:t>0.047</w:t>
            </w:r>
          </w:p>
        </w:tc>
        <w:tc>
          <w:tcPr>
            <w:tcW w:w="0" w:type="auto"/>
          </w:tcPr>
          <w:p w14:paraId="112A58F7" w14:textId="77777777" w:rsidR="004C32BB" w:rsidRDefault="004C32BB" w:rsidP="00934B90">
            <w:pPr>
              <w:pStyle w:val="Compact"/>
            </w:pPr>
            <w:r>
              <w:t>0.224</w:t>
            </w:r>
          </w:p>
        </w:tc>
        <w:tc>
          <w:tcPr>
            <w:tcW w:w="0" w:type="auto"/>
          </w:tcPr>
          <w:p w14:paraId="20A3C1CA" w14:textId="77777777" w:rsidR="004C32BB" w:rsidRDefault="004C32BB" w:rsidP="00934B90">
            <w:pPr>
              <w:pStyle w:val="Compact"/>
            </w:pPr>
            <w:r>
              <w:t>0.700</w:t>
            </w:r>
          </w:p>
        </w:tc>
        <w:tc>
          <w:tcPr>
            <w:tcW w:w="0" w:type="auto"/>
          </w:tcPr>
          <w:p w14:paraId="454E35DA" w14:textId="77777777" w:rsidR="004C32BB" w:rsidRDefault="004C32BB" w:rsidP="00934B90">
            <w:pPr>
              <w:pStyle w:val="Compact"/>
            </w:pPr>
            <w:r>
              <w:t>0.801</w:t>
            </w:r>
          </w:p>
        </w:tc>
        <w:tc>
          <w:tcPr>
            <w:tcW w:w="495" w:type="pct"/>
          </w:tcPr>
          <w:p w14:paraId="6474D35F" w14:textId="77777777" w:rsidR="004C32BB" w:rsidRDefault="004C32BB" w:rsidP="00934B90">
            <w:pPr>
              <w:pStyle w:val="Compact"/>
            </w:pPr>
            <w:r>
              <w:t>0.739</w:t>
            </w:r>
          </w:p>
        </w:tc>
        <w:tc>
          <w:tcPr>
            <w:tcW w:w="728" w:type="pct"/>
          </w:tcPr>
          <w:p w14:paraId="70DDC1EB" w14:textId="77777777" w:rsidR="004C32BB" w:rsidRDefault="004C32BB" w:rsidP="00934B90">
            <w:pPr>
              <w:pStyle w:val="Compact"/>
            </w:pPr>
            <w:r>
              <w:rPr>
                <w:b/>
              </w:rPr>
              <w:t>0.091</w:t>
            </w:r>
          </w:p>
        </w:tc>
        <w:tc>
          <w:tcPr>
            <w:tcW w:w="582" w:type="pct"/>
          </w:tcPr>
          <w:p w14:paraId="06654F7B" w14:textId="77777777" w:rsidR="004C32BB" w:rsidRDefault="004C32BB" w:rsidP="00934B90">
            <w:pPr>
              <w:pStyle w:val="Compact"/>
              <w:jc w:val="center"/>
            </w:pPr>
            <w:r>
              <w:t>27 ± 11</w:t>
            </w:r>
          </w:p>
        </w:tc>
        <w:tc>
          <w:tcPr>
            <w:tcW w:w="583" w:type="pct"/>
          </w:tcPr>
          <w:p w14:paraId="77A6E5F1" w14:textId="77777777" w:rsidR="004C32BB" w:rsidRDefault="004C32BB" w:rsidP="00934B90">
            <w:pPr>
              <w:pStyle w:val="Compact"/>
              <w:jc w:val="center"/>
            </w:pPr>
            <w:r>
              <w:t>18 ± 12</w:t>
            </w:r>
          </w:p>
        </w:tc>
      </w:tr>
      <w:tr w:rsidR="009B635D" w14:paraId="27D21993" w14:textId="77777777" w:rsidTr="009B635D">
        <w:tc>
          <w:tcPr>
            <w:tcW w:w="722" w:type="pct"/>
          </w:tcPr>
          <w:p w14:paraId="4764D6B9" w14:textId="77777777" w:rsidR="004C32BB" w:rsidRDefault="004C32BB" w:rsidP="00934B90">
            <w:pPr>
              <w:pStyle w:val="Compact"/>
              <w:jc w:val="center"/>
            </w:pPr>
            <w:r>
              <w:t>R</w:t>
            </w:r>
            <w:r>
              <w:rPr>
                <w:vertAlign w:val="subscript"/>
              </w:rPr>
              <w:t>tot</w:t>
            </w:r>
          </w:p>
        </w:tc>
        <w:tc>
          <w:tcPr>
            <w:tcW w:w="0" w:type="auto"/>
          </w:tcPr>
          <w:p w14:paraId="028E5A91" w14:textId="77777777" w:rsidR="004C32BB" w:rsidRDefault="004C32BB" w:rsidP="00934B90">
            <w:pPr>
              <w:pStyle w:val="Compact"/>
            </w:pPr>
            <w:r>
              <w:t>0.131</w:t>
            </w:r>
          </w:p>
        </w:tc>
        <w:tc>
          <w:tcPr>
            <w:tcW w:w="0" w:type="auto"/>
          </w:tcPr>
          <w:p w14:paraId="2A351A9C" w14:textId="77777777" w:rsidR="004C32BB" w:rsidRDefault="004C32BB" w:rsidP="00934B90">
            <w:pPr>
              <w:pStyle w:val="Compact"/>
            </w:pPr>
            <w:r>
              <w:t>0.252</w:t>
            </w:r>
          </w:p>
        </w:tc>
        <w:tc>
          <w:tcPr>
            <w:tcW w:w="0" w:type="auto"/>
          </w:tcPr>
          <w:p w14:paraId="524A9369" w14:textId="77777777" w:rsidR="004C32BB" w:rsidRDefault="004C32BB" w:rsidP="00934B90">
            <w:pPr>
              <w:pStyle w:val="Compact"/>
            </w:pPr>
            <w:r>
              <w:t>0.824</w:t>
            </w:r>
          </w:p>
        </w:tc>
        <w:tc>
          <w:tcPr>
            <w:tcW w:w="0" w:type="auto"/>
          </w:tcPr>
          <w:p w14:paraId="12061198" w14:textId="77777777" w:rsidR="004C32BB" w:rsidRDefault="004C32BB" w:rsidP="00934B90">
            <w:pPr>
              <w:pStyle w:val="Compact"/>
            </w:pPr>
            <w:r>
              <w:t>0.906</w:t>
            </w:r>
          </w:p>
        </w:tc>
        <w:tc>
          <w:tcPr>
            <w:tcW w:w="495" w:type="pct"/>
          </w:tcPr>
          <w:p w14:paraId="0DDD9DA8" w14:textId="77777777" w:rsidR="004C32BB" w:rsidRDefault="004C32BB" w:rsidP="00934B90">
            <w:pPr>
              <w:pStyle w:val="Compact"/>
            </w:pPr>
            <w:r>
              <w:t>0.822</w:t>
            </w:r>
          </w:p>
        </w:tc>
        <w:tc>
          <w:tcPr>
            <w:tcW w:w="728" w:type="pct"/>
          </w:tcPr>
          <w:p w14:paraId="09F5FAAB" w14:textId="77777777" w:rsidR="004C32BB" w:rsidRDefault="004C32BB" w:rsidP="00934B90">
            <w:pPr>
              <w:pStyle w:val="Compact"/>
            </w:pPr>
            <w:r>
              <w:t>0.997</w:t>
            </w:r>
          </w:p>
        </w:tc>
        <w:tc>
          <w:tcPr>
            <w:tcW w:w="582" w:type="pct"/>
          </w:tcPr>
          <w:p w14:paraId="3C9E3449" w14:textId="77777777" w:rsidR="004C32BB" w:rsidRDefault="004C32BB" w:rsidP="00934B90">
            <w:pPr>
              <w:pStyle w:val="Compact"/>
              <w:jc w:val="center"/>
            </w:pPr>
            <w:r>
              <w:t>-11 ± 6</w:t>
            </w:r>
          </w:p>
        </w:tc>
        <w:tc>
          <w:tcPr>
            <w:tcW w:w="583" w:type="pct"/>
          </w:tcPr>
          <w:p w14:paraId="1C4896E9" w14:textId="77777777" w:rsidR="004C32BB" w:rsidRDefault="004C32BB" w:rsidP="00934B90">
            <w:pPr>
              <w:pStyle w:val="Compact"/>
              <w:jc w:val="center"/>
            </w:pPr>
            <w:r>
              <w:t>29 ± 21</w:t>
            </w:r>
          </w:p>
        </w:tc>
      </w:tr>
    </w:tbl>
    <w:p w14:paraId="422BE755" w14:textId="77777777" w:rsidR="004C32BB" w:rsidRDefault="004C32BB" w:rsidP="004C32BB">
      <w:pPr>
        <w:pStyle w:val="BodyText"/>
        <w:rPr>
          <w:vertAlign w:val="superscript"/>
        </w:rPr>
      </w:pPr>
    </w:p>
    <w:p w14:paraId="295673EF" w14:textId="77777777" w:rsidR="004C32BB" w:rsidRDefault="004C32BB" w:rsidP="004C32BB">
      <w:pPr>
        <w:pStyle w:val="Compact"/>
      </w:pPr>
      <w:r>
        <w:rPr>
          <w:vertAlign w:val="superscript"/>
        </w:rPr>
        <w:t>1</w:t>
      </w:r>
      <w:r>
        <w:t>Data from March 1, 2010 were excluded from the model because they contained no usable observations from heated plots.</w:t>
      </w:r>
    </w:p>
    <w:p w14:paraId="74AA594F" w14:textId="77777777" w:rsidR="004C32BB" w:rsidRDefault="004C32BB" w:rsidP="004C32BB">
      <w:pPr>
        <w:sectPr w:rsidR="004C32BB" w:rsidSect="00C637D4">
          <w:footerReference w:type="default" r:id="rId17"/>
          <w:pgSz w:w="12240" w:h="15840"/>
          <w:pgMar w:top="1440" w:right="1440" w:bottom="1440" w:left="1440" w:header="720" w:footer="720" w:gutter="0"/>
          <w:cols w:space="720"/>
        </w:sectPr>
      </w:pPr>
    </w:p>
    <w:p w14:paraId="46312276" w14:textId="77777777" w:rsidR="004C32BB" w:rsidRDefault="004C32BB" w:rsidP="004C32BB">
      <w:pPr>
        <w:pStyle w:val="Compact"/>
      </w:pPr>
      <w:r>
        <w:rPr>
          <w:noProof/>
        </w:rPr>
        <w:lastRenderedPageBreak/>
        <w:drawing>
          <wp:inline distT="0" distB="0" distL="0" distR="0" wp14:anchorId="6193B9ED" wp14:editId="2AD71B5B">
            <wp:extent cx="5943600" cy="3432048"/>
            <wp:effectExtent l="0" t="0" r="0" b="0"/>
            <wp:docPr id="1" name="Picture" descr="Figure 2.1: Temperature measured 5 cm below the soil surface at SoyFACE between June 2009 and October 2011. Error bars show treatment means \pm 1 standard error for each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8"/>
                    <a:stretch>
                      <a:fillRect/>
                    </a:stretch>
                  </pic:blipFill>
                  <pic:spPr bwMode="auto">
                    <a:xfrm>
                      <a:off x="0" y="0"/>
                      <a:ext cx="5943600" cy="3432048"/>
                    </a:xfrm>
                    <a:prstGeom prst="rect">
                      <a:avLst/>
                    </a:prstGeom>
                    <a:noFill/>
                    <a:ln w="9525">
                      <a:noFill/>
                      <a:headEnd/>
                      <a:tailEnd/>
                    </a:ln>
                  </pic:spPr>
                </pic:pic>
              </a:graphicData>
            </a:graphic>
          </wp:inline>
        </w:drawing>
      </w:r>
    </w:p>
    <w:p w14:paraId="6603DEF5" w14:textId="77777777" w:rsidR="004C32BB" w:rsidRDefault="004C32BB" w:rsidP="004C32BB">
      <w:pPr>
        <w:pStyle w:val="Compact"/>
      </w:pPr>
    </w:p>
    <w:p w14:paraId="3D8D51E4" w14:textId="77777777" w:rsidR="004C32BB" w:rsidRDefault="004C32BB" w:rsidP="004C32BB">
      <w:pPr>
        <w:pStyle w:val="Compact"/>
      </w:pPr>
      <w:r>
        <w:t xml:space="preserve">Figure 2.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718B7F74" w14:textId="77777777" w:rsidR="004C32BB" w:rsidRDefault="004C32BB" w:rsidP="004C32BB">
      <w:pPr>
        <w:pStyle w:val="Compact"/>
        <w:sectPr w:rsidR="004C32BB" w:rsidSect="00C637D4">
          <w:footerReference w:type="default" r:id="rId19"/>
          <w:pgSz w:w="12240" w:h="15840"/>
          <w:pgMar w:top="1440" w:right="1440" w:bottom="1440" w:left="1440" w:header="720" w:footer="720" w:gutter="0"/>
          <w:cols w:space="720"/>
        </w:sectPr>
      </w:pPr>
    </w:p>
    <w:p w14:paraId="0FA56700" w14:textId="77777777" w:rsidR="004C32BB" w:rsidRDefault="004C32BB" w:rsidP="004C32BB">
      <w:pPr>
        <w:pStyle w:val="Compact"/>
      </w:pPr>
      <w:r>
        <w:rPr>
          <w:noProof/>
        </w:rPr>
        <w:lastRenderedPageBreak/>
        <w:drawing>
          <wp:inline distT="0" distB="0" distL="0" distR="0" wp14:anchorId="5CEE1530" wp14:editId="1D57F520">
            <wp:extent cx="5505458" cy="7315200"/>
            <wp:effectExtent l="0" t="0" r="6350" b="0"/>
            <wp:docPr id="2" name="Picture" descr="Figure 2.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20"/>
                    <a:stretch>
                      <a:fillRect/>
                    </a:stretch>
                  </pic:blipFill>
                  <pic:spPr bwMode="auto">
                    <a:xfrm>
                      <a:off x="0" y="0"/>
                      <a:ext cx="5506835" cy="7317030"/>
                    </a:xfrm>
                    <a:prstGeom prst="rect">
                      <a:avLst/>
                    </a:prstGeom>
                    <a:noFill/>
                    <a:ln w="9525">
                      <a:noFill/>
                      <a:headEnd/>
                      <a:tailEnd/>
                    </a:ln>
                  </pic:spPr>
                </pic:pic>
              </a:graphicData>
            </a:graphic>
          </wp:inline>
        </w:drawing>
      </w:r>
    </w:p>
    <w:p w14:paraId="576D272B" w14:textId="77777777" w:rsidR="004C32BB" w:rsidRDefault="004C32BB" w:rsidP="004C32BB">
      <w:pPr>
        <w:pStyle w:val="Compact"/>
      </w:pPr>
    </w:p>
    <w:p w14:paraId="118470FE" w14:textId="77777777" w:rsidR="004C32BB" w:rsidRDefault="004C32BB" w:rsidP="004C32BB">
      <w:pPr>
        <w:pStyle w:val="Compact"/>
      </w:pPr>
      <w:r>
        <w:t>Figure 2.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20EF87FB" w14:textId="77777777" w:rsidR="004C32BB" w:rsidRDefault="004C32BB" w:rsidP="004C32BB">
      <w:pPr>
        <w:pStyle w:val="Compact"/>
        <w:sectPr w:rsidR="004C32BB" w:rsidSect="00C637D4">
          <w:footerReference w:type="default" r:id="rId21"/>
          <w:pgSz w:w="12240" w:h="15840"/>
          <w:pgMar w:top="1440" w:right="1440" w:bottom="1440" w:left="1440" w:header="720" w:footer="720" w:gutter="0"/>
          <w:cols w:space="720"/>
        </w:sectPr>
      </w:pPr>
    </w:p>
    <w:p w14:paraId="20407B82" w14:textId="77777777" w:rsidR="004C32BB" w:rsidRDefault="004C32BB" w:rsidP="004C32BB">
      <w:pPr>
        <w:pStyle w:val="Compact"/>
      </w:pPr>
      <w:r>
        <w:rPr>
          <w:noProof/>
        </w:rPr>
        <w:lastRenderedPageBreak/>
        <w:drawing>
          <wp:inline distT="0" distB="0" distL="0" distR="0" wp14:anchorId="51FDF6A3" wp14:editId="16EBAFFF">
            <wp:extent cx="5505526" cy="7086600"/>
            <wp:effectExtent l="0" t="0" r="0" b="0"/>
            <wp:docPr id="3" name="Picture" descr="Figure 2.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22"/>
                    <a:stretch>
                      <a:fillRect/>
                    </a:stretch>
                  </pic:blipFill>
                  <pic:spPr bwMode="auto">
                    <a:xfrm>
                      <a:off x="0" y="0"/>
                      <a:ext cx="5505526" cy="7086600"/>
                    </a:xfrm>
                    <a:prstGeom prst="rect">
                      <a:avLst/>
                    </a:prstGeom>
                    <a:noFill/>
                    <a:ln w="9525">
                      <a:noFill/>
                      <a:headEnd/>
                      <a:tailEnd/>
                    </a:ln>
                  </pic:spPr>
                </pic:pic>
              </a:graphicData>
            </a:graphic>
          </wp:inline>
        </w:drawing>
      </w:r>
    </w:p>
    <w:p w14:paraId="64CEDD1A" w14:textId="77777777" w:rsidR="004C32BB" w:rsidRDefault="004C32BB" w:rsidP="004C32BB">
      <w:pPr>
        <w:pStyle w:val="Compact"/>
      </w:pPr>
    </w:p>
    <w:p w14:paraId="6F051518" w14:textId="77777777" w:rsidR="004C32BB" w:rsidRDefault="004C32BB" w:rsidP="004C32BB">
      <w:pPr>
        <w:pStyle w:val="Compact"/>
      </w:pPr>
      <w:r>
        <w:t>Figure 2.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1073414" w14:textId="77777777" w:rsidR="004C32BB" w:rsidRDefault="004C32BB" w:rsidP="004C32BB">
      <w:pPr>
        <w:sectPr w:rsidR="004C32BB" w:rsidSect="00C637D4">
          <w:footerReference w:type="default" r:id="rId23"/>
          <w:pgSz w:w="12240" w:h="15840"/>
          <w:pgMar w:top="1440" w:right="1440" w:bottom="1440" w:left="1440" w:header="720" w:footer="720" w:gutter="0"/>
          <w:cols w:space="720"/>
        </w:sectPr>
      </w:pPr>
    </w:p>
    <w:p w14:paraId="7C65AE91" w14:textId="77777777" w:rsidR="004C32BB" w:rsidRDefault="004C32BB" w:rsidP="004C32BB">
      <w:pPr>
        <w:pStyle w:val="Compact"/>
      </w:pPr>
      <w:r>
        <w:rPr>
          <w:noProof/>
        </w:rPr>
        <w:lastRenderedPageBreak/>
        <w:drawing>
          <wp:inline distT="0" distB="0" distL="0" distR="0" wp14:anchorId="6ACB88E0" wp14:editId="1D4EDEE8">
            <wp:extent cx="3377946" cy="7086600"/>
            <wp:effectExtent l="0" t="0" r="0" b="0"/>
            <wp:docPr id="4" name="Picture" descr="Figure 2.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4"/>
                    <a:stretch>
                      <a:fillRect/>
                    </a:stretch>
                  </pic:blipFill>
                  <pic:spPr bwMode="auto">
                    <a:xfrm>
                      <a:off x="0" y="0"/>
                      <a:ext cx="3379547" cy="7089959"/>
                    </a:xfrm>
                    <a:prstGeom prst="rect">
                      <a:avLst/>
                    </a:prstGeom>
                    <a:noFill/>
                    <a:ln w="9525">
                      <a:noFill/>
                      <a:headEnd/>
                      <a:tailEnd/>
                    </a:ln>
                  </pic:spPr>
                </pic:pic>
              </a:graphicData>
            </a:graphic>
          </wp:inline>
        </w:drawing>
      </w:r>
    </w:p>
    <w:p w14:paraId="63E6DF91" w14:textId="77777777" w:rsidR="004C32BB" w:rsidRDefault="004C32BB" w:rsidP="004C32BB">
      <w:pPr>
        <w:pStyle w:val="Compact"/>
      </w:pPr>
    </w:p>
    <w:p w14:paraId="2B1BB749" w14:textId="77777777" w:rsidR="004C32BB" w:rsidRDefault="004C32BB" w:rsidP="004C32BB">
      <w:pPr>
        <w:pStyle w:val="Compact"/>
      </w:pPr>
      <w:r>
        <w:t xml:space="preserve">Figure 2.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61533DCA" w14:textId="77777777" w:rsidR="004C32BB" w:rsidRDefault="004C32BB" w:rsidP="004C32BB">
      <w:pPr>
        <w:sectPr w:rsidR="004C32BB" w:rsidSect="00C637D4">
          <w:footerReference w:type="default" r:id="rId25"/>
          <w:pgSz w:w="12240" w:h="15840"/>
          <w:pgMar w:top="1440" w:right="1440" w:bottom="1440" w:left="1440" w:header="720" w:footer="720" w:gutter="0"/>
          <w:cols w:space="720"/>
        </w:sectPr>
      </w:pPr>
    </w:p>
    <w:p w14:paraId="51765928" w14:textId="77777777" w:rsidR="004C32BB" w:rsidRDefault="004C32BB" w:rsidP="004C32BB">
      <w:pPr>
        <w:pStyle w:val="Compact"/>
      </w:pPr>
      <w:r>
        <w:rPr>
          <w:noProof/>
        </w:rPr>
        <w:lastRenderedPageBreak/>
        <w:drawing>
          <wp:inline distT="0" distB="0" distL="0" distR="0" wp14:anchorId="75CA228D" wp14:editId="11C5652C">
            <wp:extent cx="5943600" cy="4443983"/>
            <wp:effectExtent l="0" t="0" r="0" b="1270"/>
            <wp:docPr id="5" name="Picture" descr="Figure 2.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6"/>
                    <a:stretch>
                      <a:fillRect/>
                    </a:stretch>
                  </pic:blipFill>
                  <pic:spPr bwMode="auto">
                    <a:xfrm>
                      <a:off x="0" y="0"/>
                      <a:ext cx="5944170" cy="4444409"/>
                    </a:xfrm>
                    <a:prstGeom prst="rect">
                      <a:avLst/>
                    </a:prstGeom>
                    <a:noFill/>
                    <a:ln w="9525">
                      <a:noFill/>
                      <a:headEnd/>
                      <a:tailEnd/>
                    </a:ln>
                  </pic:spPr>
                </pic:pic>
              </a:graphicData>
            </a:graphic>
          </wp:inline>
        </w:drawing>
      </w:r>
    </w:p>
    <w:p w14:paraId="44472727" w14:textId="77777777" w:rsidR="004C32BB" w:rsidRDefault="004C32BB" w:rsidP="004C32BB">
      <w:pPr>
        <w:pStyle w:val="ImageCaption"/>
      </w:pPr>
    </w:p>
    <w:p w14:paraId="164FA097" w14:textId="30637BAA" w:rsidR="00AA0CC2" w:rsidRDefault="004C32BB" w:rsidP="00D54955">
      <w:pPr>
        <w:pStyle w:val="Compact"/>
        <w:sectPr w:rsidR="00AA0CC2" w:rsidSect="00C637D4">
          <w:footerReference w:type="default" r:id="rId27"/>
          <w:pgSz w:w="12240" w:h="15840"/>
          <w:pgMar w:top="1440" w:right="1440" w:bottom="1440" w:left="1440" w:header="720" w:footer="720" w:gutter="0"/>
          <w:cols w:space="720"/>
        </w:sectPr>
      </w:pPr>
      <w:r>
        <w:t>Figure 2.5: Mean annual values for total soil organic matter (g C m</w:t>
      </w:r>
      <w:r>
        <w:rPr>
          <w:vertAlign w:val="superscript"/>
        </w:rPr>
        <w:t>-2</w:t>
      </w:r>
      <w:r>
        <w:t xml:space="preserve">) predicted by DayCent in the top 20 cm of SoyFACE soil. </w:t>
      </w:r>
      <w:bookmarkStart w:id="23" w:name="supplement-2.s1-daycent-model-fit-evalua"/>
      <w:bookmarkEnd w:id="23"/>
    </w:p>
    <w:p w14:paraId="07D074B6" w14:textId="77777777" w:rsidR="00AA0CC2" w:rsidRDefault="00AA0CC2" w:rsidP="00AA0CC2">
      <w:pPr>
        <w:pStyle w:val="Heading2"/>
        <w:tabs>
          <w:tab w:val="left" w:pos="720"/>
        </w:tabs>
      </w:pPr>
      <w:r>
        <w:lastRenderedPageBreak/>
        <w:t>References</w:t>
      </w:r>
    </w:p>
    <w:p w14:paraId="631A11E7" w14:textId="77777777" w:rsidR="00AA0CC2" w:rsidRDefault="00AA0CC2" w:rsidP="00AA0CC2">
      <w:pPr>
        <w:pStyle w:val="Bibliography"/>
      </w:pPr>
      <w:r>
        <w:t>Adair, E. C., P. B. Reich, J. J. Trost, and S. E. Hobbie. 2011. Elevated CO</w:t>
      </w:r>
      <w:r>
        <w:rPr>
          <w:vertAlign w:val="subscript"/>
        </w:rPr>
        <w:t>2</w:t>
      </w:r>
      <w:r>
        <w:t xml:space="preserve"> stimulates grassland soil respiration by increasing carbon inputs rather than by enhancing soil moisture. </w:t>
      </w:r>
      <w:proofErr w:type="gramStart"/>
      <w:r>
        <w:t>Global Change Biology 17:3546–3563.</w:t>
      </w:r>
      <w:proofErr w:type="gramEnd"/>
    </w:p>
    <w:p w14:paraId="7A2DB610" w14:textId="77777777" w:rsidR="00AA0CC2" w:rsidRDefault="00AA0CC2" w:rsidP="00AA0CC2">
      <w:pPr>
        <w:pStyle w:val="Bibliography"/>
      </w:pPr>
      <w:r>
        <w:t xml:space="preserve">Allison, S. D., M. D. Wallenstein, and M. A. Bradford. 2010. Soil-carbon response to warming dependent on microbial physiology. </w:t>
      </w:r>
      <w:proofErr w:type="gramStart"/>
      <w:r>
        <w:t>Nature Geoscience 3:336–340.</w:t>
      </w:r>
      <w:proofErr w:type="gramEnd"/>
    </w:p>
    <w:p w14:paraId="46AE7A46" w14:textId="77777777" w:rsidR="00AA0CC2" w:rsidRDefault="00AA0CC2" w:rsidP="00AA0CC2">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2E95B003" w14:textId="77777777" w:rsidR="00AA0CC2" w:rsidRDefault="00AA0CC2" w:rsidP="00AA0CC2">
      <w:pPr>
        <w:pStyle w:val="Bibliography"/>
      </w:pPr>
      <w:proofErr w:type="gramStart"/>
      <w:r>
        <w:t>Angel, J. 2010a.</w:t>
      </w:r>
      <w:proofErr w:type="gramEnd"/>
      <w:r>
        <w:t xml:space="preserve"> </w:t>
      </w:r>
      <w:proofErr w:type="gramStart"/>
      <w:r>
        <w:t>Official 1981-2010 Climate Normals.</w:t>
      </w:r>
      <w:proofErr w:type="gramEnd"/>
      <w:r>
        <w:t xml:space="preserve"> </w:t>
      </w:r>
      <w:proofErr w:type="gramStart"/>
      <w:r>
        <w:t>Illinois State Climatologist Office, Illinois State Water Survey.</w:t>
      </w:r>
      <w:proofErr w:type="gramEnd"/>
      <w:r>
        <w:t xml:space="preserve"> </w:t>
      </w:r>
      <w:hyperlink r:id="rId28">
        <w:r>
          <w:t>http://www.isws.illinois.edu/atmos/statecli/newnormals/normals.USC00118740.txt</w:t>
        </w:r>
      </w:hyperlink>
      <w:r>
        <w:t>.</w:t>
      </w:r>
    </w:p>
    <w:p w14:paraId="3F8E4219" w14:textId="77777777" w:rsidR="00AA0CC2" w:rsidRDefault="00AA0CC2" w:rsidP="00AA0CC2">
      <w:pPr>
        <w:pStyle w:val="Bibliography"/>
      </w:pPr>
      <w:proofErr w:type="gramStart"/>
      <w:r>
        <w:t>Angel, J. 2010b.</w:t>
      </w:r>
      <w:proofErr w:type="gramEnd"/>
      <w:r>
        <w:t xml:space="preserve"> </w:t>
      </w:r>
      <w:proofErr w:type="gramStart"/>
      <w:r>
        <w:t>Climate Observations for Champaign-Urbana, IL.</w:t>
      </w:r>
      <w:proofErr w:type="gramEnd"/>
      <w:r>
        <w:t xml:space="preserve"> </w:t>
      </w:r>
      <w:proofErr w:type="gramStart"/>
      <w:r>
        <w:t>Illinois State Climatologist Office, Illinois State Water Survey.</w:t>
      </w:r>
      <w:proofErr w:type="gramEnd"/>
      <w:r>
        <w:t xml:space="preserve"> </w:t>
      </w:r>
      <w:hyperlink r:id="rId29">
        <w:r>
          <w:t>http://www.isws.illinois.edu/atmos/statecli/cuweather/index.htm</w:t>
        </w:r>
      </w:hyperlink>
      <w:r>
        <w:t>.</w:t>
      </w:r>
    </w:p>
    <w:p w14:paraId="4F8A9F35" w14:textId="77777777" w:rsidR="00AA0CC2" w:rsidRDefault="00AA0CC2" w:rsidP="00AA0CC2">
      <w:pPr>
        <w:pStyle w:val="Bibliography"/>
      </w:pPr>
      <w:r>
        <w:t xml:space="preserve">Aref, S., and M. Wander. 1998. Long-term trends of corn yield and soil organic matter in different crop sequences and soil fertility treatments on the morrow plots. </w:t>
      </w:r>
      <w:proofErr w:type="gramStart"/>
      <w:r>
        <w:t>Advances in Agronomy 62:153–197.</w:t>
      </w:r>
      <w:proofErr w:type="gramEnd"/>
    </w:p>
    <w:p w14:paraId="140AA433" w14:textId="77777777" w:rsidR="00AA0CC2" w:rsidRDefault="00AA0CC2" w:rsidP="00AA0CC2">
      <w:pPr>
        <w:pStyle w:val="Bibliography"/>
      </w:pPr>
      <w:r>
        <w:t>Bernhardt, E. S., J. J. Barber, J. S. Pippen, L. Taneva, J. A. Andrews, and W. H. Schlesinger. 2006. Long-term effects of free air CO</w:t>
      </w:r>
      <w:r>
        <w:rPr>
          <w:vertAlign w:val="subscript"/>
        </w:rPr>
        <w:t>2</w:t>
      </w:r>
      <w:r>
        <w:t xml:space="preserve"> enrichment (FACE) on soil respiration. </w:t>
      </w:r>
      <w:proofErr w:type="gramStart"/>
      <w:r>
        <w:t>Biogeochemistry 77:91–116.</w:t>
      </w:r>
      <w:proofErr w:type="gramEnd"/>
    </w:p>
    <w:p w14:paraId="7749FA3D" w14:textId="77777777" w:rsidR="00AA0CC2" w:rsidRDefault="00AA0CC2" w:rsidP="00AA0CC2">
      <w:pPr>
        <w:pStyle w:val="Bibliography"/>
      </w:pPr>
      <w:r>
        <w:lastRenderedPageBreak/>
        <w:t>Black, C. K., S. C. Davis, T. W. Hudiburg, C. J. Bernacchi, and E. H. DeLucia. 2016. Data from: Elevated CO</w:t>
      </w:r>
      <w:r>
        <w:rPr>
          <w:vertAlign w:val="subscript"/>
        </w:rPr>
        <w:t>2</w:t>
      </w:r>
      <w:r>
        <w:t xml:space="preserve"> and temperature increase soil C losses from a soybean-maize ecosystem. </w:t>
      </w:r>
      <w:proofErr w:type="gramStart"/>
      <w:r>
        <w:t>Dryad Digital Repository.</w:t>
      </w:r>
      <w:proofErr w:type="gramEnd"/>
      <w:r>
        <w:t xml:space="preserve"> </w:t>
      </w:r>
      <w:hyperlink r:id="rId30">
        <w:r>
          <w:t>http://dx.doi.org/10.5061/dryad.bn7j3</w:t>
        </w:r>
      </w:hyperlink>
      <w:r>
        <w:t>.</w:t>
      </w:r>
    </w:p>
    <w:p w14:paraId="6C11DB76" w14:textId="77777777" w:rsidR="00AA0CC2" w:rsidRDefault="00AA0CC2" w:rsidP="00AA0CC2">
      <w:pPr>
        <w:pStyle w:val="Bibliography"/>
      </w:pPr>
      <w:proofErr w:type="gramStart"/>
      <w:r>
        <w:t>Bond-Lamberty, B., and A. Thomson.</w:t>
      </w:r>
      <w:proofErr w:type="gramEnd"/>
      <w:r>
        <w:t xml:space="preserve"> 2010. Temperature-associated increases in the global soil respiration record. </w:t>
      </w:r>
      <w:proofErr w:type="gramStart"/>
      <w:r>
        <w:t>Nature 464:579–582.</w:t>
      </w:r>
      <w:proofErr w:type="gramEnd"/>
    </w:p>
    <w:p w14:paraId="041D2DE4" w14:textId="77777777" w:rsidR="00AA0CC2" w:rsidRDefault="00AA0CC2" w:rsidP="00AA0CC2">
      <w:pPr>
        <w:pStyle w:val="Bibliography"/>
      </w:pPr>
      <w:proofErr w:type="gramStart"/>
      <w:r>
        <w:t>Bradford, M. A. 2013.</w:t>
      </w:r>
      <w:proofErr w:type="gramEnd"/>
      <w:r>
        <w:t xml:space="preserve"> </w:t>
      </w:r>
      <w:proofErr w:type="gramStart"/>
      <w:r>
        <w:t>Thermal adaptation of decomposer communities in warming soils.</w:t>
      </w:r>
      <w:proofErr w:type="gramEnd"/>
      <w:r>
        <w:t xml:space="preserve"> </w:t>
      </w:r>
      <w:proofErr w:type="gramStart"/>
      <w:r>
        <w:t>Frontiers in Microbiology 4:1–16.</w:t>
      </w:r>
      <w:proofErr w:type="gramEnd"/>
    </w:p>
    <w:p w14:paraId="6E762638" w14:textId="77777777" w:rsidR="00AA0CC2" w:rsidRDefault="00AA0CC2" w:rsidP="00AA0CC2">
      <w:pPr>
        <w:pStyle w:val="Bibliography"/>
      </w:pPr>
      <w:r>
        <w:t>Brye, K. R., and T. L. Riley. 2009. Soil and plant property differences across a chronosequence of humid-temperate tallgrass prairie restorations. Soil Science 174:346–357.</w:t>
      </w:r>
    </w:p>
    <w:p w14:paraId="45A51A7E" w14:textId="77777777" w:rsidR="00AA0CC2" w:rsidRDefault="00AA0CC2" w:rsidP="00AA0CC2">
      <w:pPr>
        <w:pStyle w:val="Bibliography"/>
      </w:pPr>
      <w:r>
        <w:t>Carrillo, Y., E. G. Pendall, F. A. Dijkstra, J. A. Morgan, and J. M. Newcomb. 2011. Response of soil organic matter pools to elevated CO</w:t>
      </w:r>
      <w:r>
        <w:rPr>
          <w:vertAlign w:val="subscript"/>
        </w:rPr>
        <w:t>2</w:t>
      </w:r>
      <w:r>
        <w:t xml:space="preserve"> and warming in </w:t>
      </w:r>
      <w:proofErr w:type="gramStart"/>
      <w:r>
        <w:t>a semi</w:t>
      </w:r>
      <w:proofErr w:type="gramEnd"/>
      <w:r>
        <w:t>-arid grassland. Plant and Soil 347:339–350.</w:t>
      </w:r>
    </w:p>
    <w:p w14:paraId="69F64031" w14:textId="77777777" w:rsidR="00AA0CC2" w:rsidRDefault="00AA0CC2" w:rsidP="00AA0CC2">
      <w:pPr>
        <w:pStyle w:val="Bibliography"/>
      </w:pPr>
      <w:r>
        <w:t xml:space="preserve">Cheng, W. X., W. J. Parton, M. A. Gonzalez-Meler, R. P. Phillips, S. Asao, G. G. McNickle, E. Brzostek, and J. D. Jastrow. 2013. Synthesis and modeling perspectives of rhizosphere priming. </w:t>
      </w:r>
      <w:proofErr w:type="gramStart"/>
      <w:r>
        <w:t>New Phytologist 201:31–44.</w:t>
      </w:r>
      <w:proofErr w:type="gramEnd"/>
    </w:p>
    <w:p w14:paraId="270991A3" w14:textId="77777777" w:rsidR="00AA0CC2" w:rsidRDefault="00AA0CC2" w:rsidP="00AA0CC2">
      <w:pPr>
        <w:pStyle w:val="Bibliography"/>
      </w:pPr>
      <w:r>
        <w:t>Chevallier, T., K. Hmaidi, E. Kouakoua, M. Bernoux, T. Gallali, J. Toucet, C. Jolivet, P. Deleporte, and B. G. Barthès. 2015. Physical protection of soil carbon in macroaggregates does not reduce the temperature dependence of soil CO</w:t>
      </w:r>
      <w:r>
        <w:rPr>
          <w:vertAlign w:val="subscript"/>
        </w:rPr>
        <w:t>2</w:t>
      </w:r>
      <w:r>
        <w:t xml:space="preserve"> emissions. </w:t>
      </w:r>
      <w:proofErr w:type="gramStart"/>
      <w:r>
        <w:t>Journal of Plant Nutrition and Soil Science 178:592–600.</w:t>
      </w:r>
      <w:proofErr w:type="gramEnd"/>
    </w:p>
    <w:p w14:paraId="3524DB07" w14:textId="77777777" w:rsidR="00AA0CC2" w:rsidRDefault="00AA0CC2" w:rsidP="00AA0CC2">
      <w:pPr>
        <w:pStyle w:val="Bibliography"/>
      </w:pPr>
      <w:r>
        <w:t xml:space="preserve">Conant, R. T., M. G. Ryan, G. I. Ågren, H. E. Birge, E. A. Davidson, P. E. Eliasson, S. E. Evans, S. D. Frey, C. P. Giardina, F. M. Hopkins, R. Hyvönen, M. U. F. Kirschbaum, J. M. Lavallee, J. Leifeld, W. J. Parton, J. Megan Steinweg, M. D. Wallenstein, J. Å. Martin Wetterstedt, and M. A. Bradford. 2011. Temperature and soil organic matter </w:t>
      </w:r>
      <w:r>
        <w:lastRenderedPageBreak/>
        <w:t xml:space="preserve">decomposition rates – synthesis of current knowledge and a way forward. </w:t>
      </w:r>
      <w:proofErr w:type="gramStart"/>
      <w:r>
        <w:t>Global Change Biology 17:3392–3404.</w:t>
      </w:r>
      <w:proofErr w:type="gramEnd"/>
    </w:p>
    <w:p w14:paraId="61F379F3" w14:textId="77777777" w:rsidR="00AA0CC2" w:rsidRDefault="00AA0CC2" w:rsidP="00AA0CC2">
      <w:pPr>
        <w:pStyle w:val="Bibliography"/>
      </w:pPr>
      <w:proofErr w:type="gramStart"/>
      <w:r>
        <w:t>David, M. B., G. F. McIsaac, R. G. Darmody, and R. A. Omonode.</w:t>
      </w:r>
      <w:proofErr w:type="gramEnd"/>
      <w:r>
        <w:t xml:space="preserve"> 2009. Long-term changes in mollisol organic carbon and nitrogen. </w:t>
      </w:r>
      <w:proofErr w:type="gramStart"/>
      <w:r>
        <w:t>Journal of Environmental Quality 38:200–211.</w:t>
      </w:r>
      <w:proofErr w:type="gramEnd"/>
    </w:p>
    <w:p w14:paraId="549A5A62" w14:textId="77777777" w:rsidR="00AA0CC2" w:rsidRDefault="00AA0CC2" w:rsidP="00AA0CC2">
      <w:pPr>
        <w:pStyle w:val="Bibliography"/>
      </w:pPr>
      <w:r>
        <w:t xml:space="preserve">Davidson, E. A., and I. A. Janssens. 2006. Temperature sensitivity of soil carbon decomposition and feedbacks to climate change. </w:t>
      </w:r>
      <w:proofErr w:type="gramStart"/>
      <w:r>
        <w:t>Nature 440:165–173.</w:t>
      </w:r>
      <w:proofErr w:type="gramEnd"/>
    </w:p>
    <w:p w14:paraId="408A4C26" w14:textId="77777777" w:rsidR="00AA0CC2" w:rsidRDefault="00AA0CC2" w:rsidP="00AA0CC2">
      <w:pPr>
        <w:pStyle w:val="Bibliography"/>
      </w:pPr>
      <w:r>
        <w:t xml:space="preserve">Davis, S. C., W. J. Parton, S. J. Del Grosso, C. Keough, E. Marx, P. R. Adler, and E. H. DeLucia. 2012. Impact of second-generation biofuel agriculture on greenhouse-gas emissions in the corn-growing regions of the US. </w:t>
      </w:r>
      <w:proofErr w:type="gramStart"/>
      <w:r>
        <w:t>Frontiers in Ecology and the Environment 10:69–74.</w:t>
      </w:r>
      <w:proofErr w:type="gramEnd"/>
    </w:p>
    <w:p w14:paraId="149832E3" w14:textId="77777777" w:rsidR="00AA0CC2" w:rsidRDefault="00AA0CC2" w:rsidP="00AA0CC2">
      <w:pPr>
        <w:pStyle w:val="Bibliography"/>
      </w:pPr>
      <w:r>
        <w:t xml:space="preserve">Davis, S. C., W. J. Parton, F. G. Dohleman, C. M. Smith, S. J. Del Grosso, A. D. Kent, and E. H. DeLucia. 2010. Comparative biogeochemical cycles of bioenergy crops reveal </w:t>
      </w:r>
      <w:proofErr w:type="gramStart"/>
      <w:r>
        <w:t>nitrogen-fixation</w:t>
      </w:r>
      <w:proofErr w:type="gramEnd"/>
      <w:r>
        <w:t xml:space="preserve"> and low greenhouse gas emissions in a </w:t>
      </w:r>
      <w:r>
        <w:rPr>
          <w:i/>
        </w:rPr>
        <w:t>Miscanthus × giganteus</w:t>
      </w:r>
      <w:r>
        <w:t xml:space="preserve"> agro-ecosystem. </w:t>
      </w:r>
      <w:proofErr w:type="gramStart"/>
      <w:r>
        <w:t>Ecosystems 13:144–156.</w:t>
      </w:r>
      <w:proofErr w:type="gramEnd"/>
    </w:p>
    <w:p w14:paraId="2DE4E337" w14:textId="77777777" w:rsidR="00AA0CC2" w:rsidRDefault="00AA0CC2" w:rsidP="00AA0CC2">
      <w:pPr>
        <w:pStyle w:val="Bibliography"/>
      </w:pPr>
      <w:r>
        <w:t>Dieleman, W. I. J., S. Vicca, F. A. Dijkstra, F. Hagedorn, M. J. Hovenden, K. S. Larsen, J. A. Morgan, A. Volder, C. Beier, J. S. Dukes, J. King, S. Leuzinger, S. Linder, Y. Luo, R. Oren, P. De Angelis, D. T. Tingey, M. R. Hoosbeek, and I. A. Janssens. 2012. Simple additive effects are rare: a quantitative review of plant biomass and soil process responses to combined manipulations of CO</w:t>
      </w:r>
      <w:r>
        <w:rPr>
          <w:vertAlign w:val="subscript"/>
        </w:rPr>
        <w:t xml:space="preserve">2 </w:t>
      </w:r>
      <w:r>
        <w:t xml:space="preserve">and temperature. </w:t>
      </w:r>
      <w:proofErr w:type="gramStart"/>
      <w:r>
        <w:t>Global Change Biology 18:2681–2693.</w:t>
      </w:r>
      <w:proofErr w:type="gramEnd"/>
    </w:p>
    <w:p w14:paraId="40ED8A06" w14:textId="77777777" w:rsidR="00AA0CC2" w:rsidRDefault="00AA0CC2" w:rsidP="00AA0CC2">
      <w:pPr>
        <w:pStyle w:val="Bibliography"/>
      </w:pPr>
      <w:r>
        <w:t xml:space="preserve">Drake, J. E., A. Gallet-Budynek, K. S. Hofmockel, E. S. Bernhardt, S. A. Billings, R. B. Jackson, K. S. Johnsen, J. Lichter, H. R. McCarthy, M. L. McCormack, D. J. P. Moore, R. Oren, S. Palmroth, R. P. Phillips, J. S. Pippen, S. G. Pritchard, K. K. Treseder, W. H. </w:t>
      </w:r>
      <w:r>
        <w:lastRenderedPageBreak/>
        <w:t>Schlesinger, E. H. DeLucia, and A. C. Finzi. 2011. Increases in the flux of carbon belowground stimulate nitrogen uptake and sustain the long-term enhancement of forest productivity under elevated CO</w:t>
      </w:r>
      <w:r>
        <w:rPr>
          <w:vertAlign w:val="subscript"/>
        </w:rPr>
        <w:t>2</w:t>
      </w:r>
      <w:r>
        <w:t xml:space="preserve">. </w:t>
      </w:r>
      <w:proofErr w:type="gramStart"/>
      <w:r>
        <w:t>Ecology Letters 14:349–357.</w:t>
      </w:r>
      <w:proofErr w:type="gramEnd"/>
    </w:p>
    <w:p w14:paraId="73D4E83C" w14:textId="77777777" w:rsidR="00AA0CC2" w:rsidRDefault="00AA0CC2" w:rsidP="00AA0CC2">
      <w:pPr>
        <w:pStyle w:val="Bibliography"/>
      </w:pPr>
      <w:proofErr w:type="gramStart"/>
      <w:r>
        <w:t>Duvick, D. N. 2005.</w:t>
      </w:r>
      <w:proofErr w:type="gramEnd"/>
      <w:r>
        <w:t xml:space="preserve"> The contribution of breeding to yield advances in maize (</w:t>
      </w:r>
      <w:r>
        <w:rPr>
          <w:i/>
        </w:rPr>
        <w:t>Zea mays</w:t>
      </w:r>
      <w:r>
        <w:t xml:space="preserve"> L.). </w:t>
      </w:r>
      <w:proofErr w:type="gramStart"/>
      <w:r>
        <w:t>Advances in Agronomy 86:83–145.</w:t>
      </w:r>
      <w:proofErr w:type="gramEnd"/>
    </w:p>
    <w:p w14:paraId="49DE40C1" w14:textId="77777777" w:rsidR="00AA0CC2" w:rsidRDefault="00AA0CC2" w:rsidP="00AA0CC2">
      <w:pPr>
        <w:pStyle w:val="Bibliography"/>
      </w:pPr>
      <w:r>
        <w:t>Eswaran, H., E. Van Den Berg, and P. Reich. 1993. Organic carbon in soils of the world. Soil Science Society of America Journal 57:192–194.</w:t>
      </w:r>
    </w:p>
    <w:p w14:paraId="6E6708CC" w14:textId="77777777" w:rsidR="00AA0CC2" w:rsidRDefault="00AA0CC2" w:rsidP="00AA0CC2">
      <w:pPr>
        <w:pStyle w:val="Bibliography"/>
      </w:pPr>
      <w:r>
        <w:t xml:space="preserve">Fang, H., S. Cheng, E. Lin, G. Yu, S. Niu, Y. Wang, M. Xu, X. Dang, L. Li, and L. Wang. 2015. Elevated atmospheric carbon dioxide concentration stimulates soil microbial activity and impacts water-extractable organic carbon in an agricultural soil. </w:t>
      </w:r>
      <w:proofErr w:type="gramStart"/>
      <w:r>
        <w:t>Biogeochemistry 122:253–267.</w:t>
      </w:r>
      <w:proofErr w:type="gramEnd"/>
    </w:p>
    <w:p w14:paraId="01C96E67" w14:textId="77777777" w:rsidR="00AA0CC2" w:rsidRDefault="00AA0CC2" w:rsidP="00AA0CC2">
      <w:pPr>
        <w:pStyle w:val="Bibliography"/>
      </w:pPr>
      <w:proofErr w:type="gramStart"/>
      <w:r>
        <w:t>Filion, M., P. Dutilleul, and C. Potvin.</w:t>
      </w:r>
      <w:proofErr w:type="gramEnd"/>
      <w:r>
        <w:t xml:space="preserve"> 2000. Optimum experimental design for Free-Air Carbon dioxide Enrichment (FACE) studies. </w:t>
      </w:r>
      <w:proofErr w:type="gramStart"/>
      <w:r>
        <w:t>Global Change Biology 6:843–854.</w:t>
      </w:r>
      <w:proofErr w:type="gramEnd"/>
    </w:p>
    <w:p w14:paraId="279D154D" w14:textId="77777777" w:rsidR="00AA0CC2" w:rsidRDefault="00AA0CC2" w:rsidP="00AA0CC2">
      <w:pPr>
        <w:pStyle w:val="Bibliography"/>
      </w:pPr>
      <w:r>
        <w:t xml:space="preserve">Frey, S. D., J. Lee, J. M. Melillo, and J. Six. 2013. The temperature response of soil microbial efficiency and its feedback to climate. </w:t>
      </w:r>
      <w:proofErr w:type="gramStart"/>
      <w:r>
        <w:t>Nature Climate Change 3:395–398.</w:t>
      </w:r>
      <w:proofErr w:type="gramEnd"/>
    </w:p>
    <w:p w14:paraId="5046E113" w14:textId="77777777" w:rsidR="00AA0CC2" w:rsidRDefault="00AA0CC2" w:rsidP="00AA0CC2">
      <w:pPr>
        <w:pStyle w:val="Bibliography"/>
      </w:pPr>
      <w:r>
        <w:t xml:space="preserve">Hanson, P. J., N. T. Edwards, C. T. Garten, and J. A. Andrews. 2000. Separating root and soil microbial contributions to soil respiration: A review of methods and observations. </w:t>
      </w:r>
      <w:proofErr w:type="gramStart"/>
      <w:r>
        <w:t>Biogeochemistry 48:115–146.</w:t>
      </w:r>
      <w:proofErr w:type="gramEnd"/>
    </w:p>
    <w:p w14:paraId="4A3565ED" w14:textId="77777777" w:rsidR="00AA0CC2" w:rsidRDefault="00AA0CC2" w:rsidP="00AA0CC2">
      <w:pPr>
        <w:pStyle w:val="Bibliography"/>
      </w:pPr>
      <w:r>
        <w:t xml:space="preserve">Hartley, I. P., A. Heinemeyer, S. P. Evans, and P. Ineson. 2007. The effect of soil warming on bulk soil vs. rhizosphere respiration. </w:t>
      </w:r>
      <w:proofErr w:type="gramStart"/>
      <w:r>
        <w:t>Global Change Biology 13:2654–2667.</w:t>
      </w:r>
      <w:proofErr w:type="gramEnd"/>
    </w:p>
    <w:p w14:paraId="7D940EA2" w14:textId="77777777" w:rsidR="00AA0CC2" w:rsidRDefault="00AA0CC2" w:rsidP="00AA0CC2">
      <w:pPr>
        <w:pStyle w:val="Bibliography"/>
      </w:pPr>
      <w:r>
        <w:t xml:space="preserve">Hartman, M. D., E. R. Merchant, W. J. Parton, M. P. Gutmann, S. M. Lutz, and S. A. Williams. 2011. Impact of historical land-use changes on greenhouse gas exchange in the U.S. Great Plains, 1883–2003. </w:t>
      </w:r>
      <w:proofErr w:type="gramStart"/>
      <w:r>
        <w:t>Ecological Applications 21:1105–1119.</w:t>
      </w:r>
      <w:proofErr w:type="gramEnd"/>
    </w:p>
    <w:p w14:paraId="34025F61" w14:textId="77777777" w:rsidR="00AA0CC2" w:rsidRDefault="00AA0CC2" w:rsidP="00AA0CC2">
      <w:pPr>
        <w:pStyle w:val="Bibliography"/>
      </w:pPr>
      <w:r>
        <w:lastRenderedPageBreak/>
        <w:t>Hartmann, D., A. M. G. Klein Tank, M. Rusticucci, L. V. Alexander, S. Brönnimann, Y. A</w:t>
      </w:r>
      <w:proofErr w:type="gramStart"/>
      <w:r>
        <w:t>.-</w:t>
      </w:r>
      <w:proofErr w:type="gramEnd"/>
      <w:r>
        <w:t xml:space="preserve">R. Charabi, F. J. Dentener, E. J. Dlugokencky, D. R. Easterling, A. Kaplan, B. J. Soden, P. W. Thorne, M. Wild, and P. Zhai. 2013. Observations: Atmosphere and Surface. </w:t>
      </w:r>
      <w:proofErr w:type="gramStart"/>
      <w:r>
        <w:t xml:space="preserve">Pages 159–254 </w:t>
      </w:r>
      <w:r>
        <w:rPr>
          <w:i/>
        </w:rPr>
        <w:t>in</w:t>
      </w:r>
      <w:r>
        <w:t xml:space="preserve"> Intergovernmental Panel on Climate Change, editor.</w:t>
      </w:r>
      <w:proofErr w:type="gramEnd"/>
      <w:r>
        <w:t xml:space="preserve"> Climate change </w:t>
      </w:r>
      <w:proofErr w:type="gramStart"/>
      <w:r>
        <w:t>2013 :</w:t>
      </w:r>
      <w:proofErr w:type="gramEnd"/>
      <w:r>
        <w:t xml:space="preserve"> The physical science basis : Working group I contribution to the fifth assessment report of the intergovernmental panel on climate change. </w:t>
      </w:r>
      <w:proofErr w:type="gramStart"/>
      <w:r>
        <w:t>Cambridge University Press, Cambridge.</w:t>
      </w:r>
      <w:proofErr w:type="gramEnd"/>
    </w:p>
    <w:p w14:paraId="5A11CFE6" w14:textId="77777777" w:rsidR="00AA0CC2" w:rsidRDefault="00AA0CC2" w:rsidP="00AA0CC2">
      <w:pPr>
        <w:pStyle w:val="Bibliography"/>
      </w:pPr>
      <w:r>
        <w:t>Healy, R. W., R. G. Striegl, T. F. Russell, G. L. Hutchinson, and G. P. Livingston. 1996. Numerical evaluation of static-chamber measurements of soil—atmosphere gas exchange: identification of physical processes. Soil Science Society of America Journal 60:740–747.</w:t>
      </w:r>
    </w:p>
    <w:p w14:paraId="78618537" w14:textId="77777777" w:rsidR="00AA0CC2" w:rsidRDefault="00AA0CC2" w:rsidP="00AA0CC2">
      <w:pPr>
        <w:pStyle w:val="Bibliography"/>
      </w:pPr>
      <w:proofErr w:type="gramStart"/>
      <w:r>
        <w:t>Hopkins, F. M., T. R. Filley, G. Gleixner, M. Lange, S. M. Top, and S. E. Trumbore.</w:t>
      </w:r>
      <w:proofErr w:type="gramEnd"/>
      <w:r>
        <w:t xml:space="preserve"> 2014. Increased belowground carbon inputs and warming promote loss of soil organic carbon through complementary microbial responses. Soil Biology and Biochemistry 76:57–69.</w:t>
      </w:r>
    </w:p>
    <w:p w14:paraId="504086F1" w14:textId="77777777" w:rsidR="00AA0CC2" w:rsidRDefault="00AA0CC2" w:rsidP="00AA0CC2">
      <w:pPr>
        <w:pStyle w:val="Bibliography"/>
      </w:pPr>
      <w:proofErr w:type="gramStart"/>
      <w:r>
        <w:t>Hudiburg, T. W., S. C. Davis, W. J. Parton, and E. H. DeLucia.</w:t>
      </w:r>
      <w:proofErr w:type="gramEnd"/>
      <w:r>
        <w:t xml:space="preserve"> 2015. Bioenergy crop greenhouse gas mitigation potential under a range of management practices. </w:t>
      </w:r>
      <w:proofErr w:type="gramStart"/>
      <w:r>
        <w:t>Global Change Biology Bioenergy 7:366–374.</w:t>
      </w:r>
      <w:proofErr w:type="gramEnd"/>
    </w:p>
    <w:p w14:paraId="56859E0C" w14:textId="77777777" w:rsidR="00AA0CC2" w:rsidRDefault="00AA0CC2" w:rsidP="00AA0CC2">
      <w:pPr>
        <w:pStyle w:val="Bibliography"/>
      </w:pPr>
      <w:r>
        <w:t>Jelinski, N. A., and C. J. Kucharik. 2009. Land-use effects on soil carbon and nitrogen on a U.S. Midwestern floodplain. Soil Science Society of America Journal 73:217–225.</w:t>
      </w:r>
    </w:p>
    <w:p w14:paraId="5F0D0BAC" w14:textId="77777777" w:rsidR="00AA0CC2" w:rsidRDefault="00AA0CC2" w:rsidP="00AA0CC2">
      <w:pPr>
        <w:pStyle w:val="Bibliography"/>
      </w:pPr>
      <w:r>
        <w:t>Keidel, L., C. Kammann, L. Grünhage, G. Moser, and C. Müller. 2015. Positive feedback of elevated CO</w:t>
      </w:r>
      <w:r>
        <w:rPr>
          <w:vertAlign w:val="subscript"/>
        </w:rPr>
        <w:t>2</w:t>
      </w:r>
      <w:r>
        <w:t xml:space="preserve"> on soil respiration in late autumn and winter. </w:t>
      </w:r>
      <w:proofErr w:type="gramStart"/>
      <w:r>
        <w:t>Biogeosciences 12:1257–1269.</w:t>
      </w:r>
      <w:proofErr w:type="gramEnd"/>
    </w:p>
    <w:p w14:paraId="1285B31C" w14:textId="77777777" w:rsidR="00AA0CC2" w:rsidRDefault="00AA0CC2" w:rsidP="00AA0CC2">
      <w:pPr>
        <w:pStyle w:val="Bibliography"/>
      </w:pPr>
      <w:proofErr w:type="gramStart"/>
      <w:r>
        <w:lastRenderedPageBreak/>
        <w:t>Kimball, B. A. 2005.</w:t>
      </w:r>
      <w:proofErr w:type="gramEnd"/>
      <w:r>
        <w:t xml:space="preserve"> </w:t>
      </w:r>
      <w:proofErr w:type="gramStart"/>
      <w:r>
        <w:t>Theory and performance of an infrared heater for warming ecosystems.</w:t>
      </w:r>
      <w:proofErr w:type="gramEnd"/>
      <w:r>
        <w:t xml:space="preserve"> </w:t>
      </w:r>
      <w:proofErr w:type="gramStart"/>
      <w:r>
        <w:t>Global Change Biology 11:2041–2056.</w:t>
      </w:r>
      <w:proofErr w:type="gramEnd"/>
    </w:p>
    <w:p w14:paraId="2E34E2AF" w14:textId="77777777" w:rsidR="00AA0CC2" w:rsidRDefault="00AA0CC2" w:rsidP="00AA0CC2">
      <w:pPr>
        <w:pStyle w:val="Bibliography"/>
      </w:pPr>
      <w:r>
        <w:t>King, J. S., P. J. Hanson, E. Bernhardt, P. deAngelis, R. J. Norby, and K. S. Pregitzer. 2004. A multiyear synthesis of soil respiration responses to elevated atmospheric CO</w:t>
      </w:r>
      <w:r>
        <w:rPr>
          <w:vertAlign w:val="subscript"/>
        </w:rPr>
        <w:t>2</w:t>
      </w:r>
      <w:r>
        <w:t xml:space="preserve"> from four forest FACE experiments. </w:t>
      </w:r>
      <w:proofErr w:type="gramStart"/>
      <w:r>
        <w:t>Global Change Biology 10:1027–1042.</w:t>
      </w:r>
      <w:proofErr w:type="gramEnd"/>
    </w:p>
    <w:p w14:paraId="3DE91F2D" w14:textId="77777777" w:rsidR="00AA0CC2" w:rsidRDefault="00AA0CC2" w:rsidP="00AA0CC2">
      <w:pPr>
        <w:pStyle w:val="Bibliography"/>
      </w:pPr>
      <w:r>
        <w:t>Koester, R. P., J. A. Skoneczka, T. R. Cary, B. W. Diers, and E. A. Ainsworth. 2014. Historical gains in soybean (</w:t>
      </w:r>
      <w:r>
        <w:rPr>
          <w:i/>
        </w:rPr>
        <w:t>Glycine max</w:t>
      </w:r>
      <w:r>
        <w:t xml:space="preserve"> Merr.) seed yield are driven by linear increases in light interception, energy conversion, and partitioning efficiencies. </w:t>
      </w:r>
      <w:proofErr w:type="gramStart"/>
      <w:r>
        <w:t>Journal of Experimental Botany 65:3311–3321.</w:t>
      </w:r>
      <w:proofErr w:type="gramEnd"/>
    </w:p>
    <w:p w14:paraId="335DE5C1" w14:textId="77777777" w:rsidR="00AA0CC2" w:rsidRDefault="00AA0CC2" w:rsidP="00AA0CC2">
      <w:pPr>
        <w:pStyle w:val="Bibliography"/>
      </w:pPr>
      <w:r>
        <w:t xml:space="preserve">Kucharik, C. J., N. J. Fayram, and K. N. Cahill. 2006. A paired study of prairie carbon stocks, fluxes, and phenology: comparing the world’s oldest prairie restoration with an adjacent remnant. </w:t>
      </w:r>
      <w:proofErr w:type="gramStart"/>
      <w:r>
        <w:t>Global Change Biology 12:122–139.</w:t>
      </w:r>
      <w:proofErr w:type="gramEnd"/>
    </w:p>
    <w:p w14:paraId="3443DFE0" w14:textId="77777777" w:rsidR="00AA0CC2" w:rsidRDefault="00AA0CC2" w:rsidP="00AA0CC2">
      <w:pPr>
        <w:pStyle w:val="Bibliography"/>
      </w:pPr>
      <w:r>
        <w:t xml:space="preserve">Kuzyakov, Y., and A. A. Larionova. 2005. Root and rhizomicrobial respiration: A review of approaches to estimate respiration by autotrophic and heterotrophic organisms in soil. </w:t>
      </w:r>
      <w:proofErr w:type="gramStart"/>
      <w:r>
        <w:t>Journal of Plant Nutrition and Soil Science 168:503–520.</w:t>
      </w:r>
      <w:proofErr w:type="gramEnd"/>
    </w:p>
    <w:p w14:paraId="2AF06825" w14:textId="77777777" w:rsidR="00AA0CC2" w:rsidRDefault="00AA0CC2" w:rsidP="00AA0CC2">
      <w:pPr>
        <w:pStyle w:val="Bibliography"/>
      </w:pPr>
      <w:proofErr w:type="gramStart"/>
      <w:r>
        <w:t>Lam, S. K., R. Norton, R. Armstrong, and D. Chen.</w:t>
      </w:r>
      <w:proofErr w:type="gramEnd"/>
      <w:r>
        <w:t xml:space="preserve"> 2014. Increased microbial activity under elevated [CO</w:t>
      </w:r>
      <w:r>
        <w:rPr>
          <w:vertAlign w:val="subscript"/>
        </w:rPr>
        <w:t>2</w:t>
      </w:r>
      <w:r>
        <w:t>] does not enhance residue decomposition in a semi-arid cropping system in Australia. Soil Biology and Biochemistry 72:97–99.</w:t>
      </w:r>
    </w:p>
    <w:p w14:paraId="63D83020" w14:textId="77777777" w:rsidR="00AA0CC2" w:rsidRDefault="00AA0CC2" w:rsidP="00AA0CC2">
      <w:pPr>
        <w:pStyle w:val="Bibliography"/>
      </w:pPr>
      <w:r>
        <w:t>Leakey, A. D. B., C. J. Bernacchi, F. G. Dohleman, D. Ort, and S. P. Long. 2004. Will photosynthesis of maize (</w:t>
      </w:r>
      <w:r>
        <w:rPr>
          <w:i/>
        </w:rPr>
        <w:t>Zea mays</w:t>
      </w:r>
      <w:r>
        <w:t>) in the US Corn Belt increas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t>Global Change Biology 10:951–962.</w:t>
      </w:r>
      <w:proofErr w:type="gramEnd"/>
    </w:p>
    <w:p w14:paraId="77BB2FE9" w14:textId="77777777" w:rsidR="00AA0CC2" w:rsidRDefault="00AA0CC2" w:rsidP="00AA0CC2">
      <w:pPr>
        <w:pStyle w:val="Bibliography"/>
      </w:pPr>
      <w:r>
        <w:lastRenderedPageBreak/>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6329FA40" w14:textId="77777777" w:rsidR="00AA0CC2" w:rsidRDefault="00AA0CC2" w:rsidP="00AA0CC2">
      <w:pPr>
        <w:pStyle w:val="Bibliography"/>
      </w:pPr>
      <w:r>
        <w:t xml:space="preserve">Lenth, R. V. 2016. Least-squares means: The R package lsmeans. </w:t>
      </w:r>
      <w:proofErr w:type="gramStart"/>
      <w:r>
        <w:t>Journal of Statistical Software 69:1–33.</w:t>
      </w:r>
      <w:proofErr w:type="gramEnd"/>
    </w:p>
    <w:p w14:paraId="5C7245C9" w14:textId="77777777" w:rsidR="00AA0CC2" w:rsidRDefault="00AA0CC2" w:rsidP="00AA0CC2">
      <w:pPr>
        <w:pStyle w:val="Bibliography"/>
      </w:pPr>
      <w:r>
        <w:t xml:space="preserve">Lu, M., X. Zhou, Q. Yang, H. Li, Y. Luo, C. Fang, J. Chen, X. Yang, and B. Li. 2013. Responses of ecosystem carbon cycle to experimental warming: a meta-analysis. </w:t>
      </w:r>
      <w:proofErr w:type="gramStart"/>
      <w:r>
        <w:t>Ecology 94:726–738.</w:t>
      </w:r>
      <w:proofErr w:type="gramEnd"/>
    </w:p>
    <w:p w14:paraId="26EC1660" w14:textId="77777777" w:rsidR="00AA0CC2" w:rsidRDefault="00AA0CC2" w:rsidP="00AA0CC2">
      <w:pPr>
        <w:pStyle w:val="Bibliography"/>
      </w:pPr>
      <w:r>
        <w:t xml:space="preserve">Luo, Y., S. Wan, D. Hui, and L. L. Wallace. 2001. Acclimatization of soil respiration to warming in a tall grass prairie. </w:t>
      </w:r>
      <w:proofErr w:type="gramStart"/>
      <w:r>
        <w:t>Nature 413:622–625.</w:t>
      </w:r>
      <w:proofErr w:type="gramEnd"/>
    </w:p>
    <w:p w14:paraId="4A2318FF" w14:textId="77777777" w:rsidR="00AA0CC2" w:rsidRDefault="00AA0CC2" w:rsidP="00AA0CC2">
      <w:pPr>
        <w:pStyle w:val="Bibliography"/>
      </w:pPr>
      <w:proofErr w:type="gramStart"/>
      <w:r>
        <w:t>Markelz, R. J. C., R. S. Strellner, and A. D. B. Leakey.</w:t>
      </w:r>
      <w:proofErr w:type="gramEnd"/>
      <w:r>
        <w:t xml:space="preserve">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proofErr w:type="gramStart"/>
      <w:r>
        <w:t>Journal of Experimental Botany 62:3235–3246.</w:t>
      </w:r>
      <w:proofErr w:type="gramEnd"/>
    </w:p>
    <w:p w14:paraId="3F82CA59" w14:textId="77777777" w:rsidR="00AA0CC2" w:rsidRDefault="00AA0CC2" w:rsidP="00AA0CC2">
      <w:pPr>
        <w:pStyle w:val="Bibliography"/>
      </w:pPr>
      <w:r>
        <w:t>Marriott, E. E., and M. M. Wander. 2006. Total and labile soil organic matter in organic and conventional farming systems. Soil Science Society of America Journal 70:950–959.</w:t>
      </w:r>
    </w:p>
    <w:p w14:paraId="17999EC3" w14:textId="77777777" w:rsidR="00AA0CC2" w:rsidRDefault="00AA0CC2" w:rsidP="00AA0CC2">
      <w:pPr>
        <w:pStyle w:val="Bibliography"/>
      </w:pPr>
      <w:r>
        <w:t xml:space="preserve">Matamala, R. R., J. D. Jastrow, R. M. Miller, and C. T. Garten. 2008. Temporal changes in C and N stocks of restored prairie: implications for C sequestration strategies. </w:t>
      </w:r>
      <w:proofErr w:type="gramStart"/>
      <w:r>
        <w:t>Ecological Applications 18:1470–1488.</w:t>
      </w:r>
      <w:proofErr w:type="gramEnd"/>
    </w:p>
    <w:p w14:paraId="7B6C5DED" w14:textId="77777777" w:rsidR="00AA0CC2" w:rsidRDefault="00AA0CC2" w:rsidP="00AA0CC2">
      <w:pPr>
        <w:pStyle w:val="Bibliography"/>
      </w:pPr>
      <w:r>
        <w:t>Mayaki, J., I. Teare, and L. Stone. 1976. Top and root growth of irrigated and nonirrigated soybeans. Crop Science 16:92–94.</w:t>
      </w:r>
    </w:p>
    <w:p w14:paraId="075C4B0E" w14:textId="77777777" w:rsidR="00AA0CC2" w:rsidRDefault="00AA0CC2" w:rsidP="00AA0CC2">
      <w:pPr>
        <w:pStyle w:val="Bibliography"/>
      </w:pPr>
      <w:proofErr w:type="gramStart"/>
      <w:r>
        <w:t>Miglietta, F., A. Peressotti, F. P. Vaccari, A. Zaldei, P. deAngelis, and G. Scarascia-Mugnozza.</w:t>
      </w:r>
      <w:proofErr w:type="gramEnd"/>
      <w:r>
        <w:t xml:space="preserve"> 2001. Free-air CO</w:t>
      </w:r>
      <w:r>
        <w:rPr>
          <w:vertAlign w:val="subscript"/>
        </w:rPr>
        <w:t>2</w:t>
      </w:r>
      <w:r>
        <w:t xml:space="preserve"> enrichment (FACE) of a poplar plantation: the POPFACE fumigation system. </w:t>
      </w:r>
      <w:proofErr w:type="gramStart"/>
      <w:r>
        <w:t>New Phytologist 150:465–476.</w:t>
      </w:r>
      <w:proofErr w:type="gramEnd"/>
    </w:p>
    <w:p w14:paraId="7AB81899" w14:textId="77777777" w:rsidR="00AA0CC2" w:rsidRDefault="00AA0CC2" w:rsidP="00AA0CC2">
      <w:pPr>
        <w:pStyle w:val="Bibliography"/>
      </w:pPr>
      <w:proofErr w:type="gramStart"/>
      <w:r>
        <w:lastRenderedPageBreak/>
        <w:t>Moran, K. K., and J. D. Jastrow.</w:t>
      </w:r>
      <w:proofErr w:type="gramEnd"/>
      <w:r>
        <w:t xml:space="preserve"> 2010. Elevated carbon dioxide does not offset loss of soil carbon from a corn-soybean agroecosystem. </w:t>
      </w:r>
      <w:proofErr w:type="gramStart"/>
      <w:r>
        <w:t>Environmental Pollution 158:1088–1094.</w:t>
      </w:r>
      <w:proofErr w:type="gramEnd"/>
    </w:p>
    <w:p w14:paraId="03948E7C" w14:textId="77777777" w:rsidR="00AA0CC2" w:rsidRDefault="00AA0CC2" w:rsidP="00AA0CC2">
      <w:pPr>
        <w:pStyle w:val="Bibliography"/>
      </w:pPr>
      <w:r>
        <w:t>Morgan, P. B., G. A. Bollero, R. L. Nelson, F. G. Dohleman, and S. P. Long. 2005. Smaller than predicted increase in aboveground net primary production and yield of field-grown soybean under fully open-air [CO</w:t>
      </w:r>
      <w:r>
        <w:rPr>
          <w:vertAlign w:val="subscript"/>
        </w:rPr>
        <w:t>2</w:t>
      </w:r>
      <w:r>
        <w:t xml:space="preserve">] elevation. </w:t>
      </w:r>
      <w:proofErr w:type="gramStart"/>
      <w:r>
        <w:t>Global Change Biology 11:1856–1865.</w:t>
      </w:r>
      <w:proofErr w:type="gramEnd"/>
    </w:p>
    <w:p w14:paraId="752AE9E9" w14:textId="77777777" w:rsidR="00AA0CC2" w:rsidRDefault="00AA0CC2" w:rsidP="00AA0CC2">
      <w:pPr>
        <w:pStyle w:val="Bibliography"/>
      </w:pPr>
      <w:r>
        <w:t xml:space="preserve">NASS. 2011. Census of Agriculture Quick Stats 2.0. </w:t>
      </w:r>
      <w:proofErr w:type="gramStart"/>
      <w:r>
        <w:t>National Agricultural Statistics Service, United States Department of Agriculture.</w:t>
      </w:r>
      <w:proofErr w:type="gramEnd"/>
      <w:r>
        <w:t xml:space="preserve"> </w:t>
      </w:r>
      <w:hyperlink r:id="rId31">
        <w:r>
          <w:t>http://www.nass.usda.gov/Quick_Stats/</w:t>
        </w:r>
      </w:hyperlink>
      <w:r>
        <w:t>.</w:t>
      </w:r>
    </w:p>
    <w:p w14:paraId="0A5C78B3" w14:textId="77777777" w:rsidR="00AA0CC2" w:rsidRDefault="00AA0CC2" w:rsidP="00AA0CC2">
      <w:pPr>
        <w:pStyle w:val="Bibliography"/>
      </w:pPr>
      <w:r>
        <w:t xml:space="preserve">NRCS. 2012. Web Soil Survey. </w:t>
      </w:r>
      <w:proofErr w:type="gramStart"/>
      <w:r>
        <w:t>Soil Survey Staff, Natural Resources Conservation Service, United States Department of Agriculture.</w:t>
      </w:r>
      <w:proofErr w:type="gramEnd"/>
      <w:r>
        <w:t xml:space="preserve"> </w:t>
      </w:r>
      <w:hyperlink r:id="rId32">
        <w:r>
          <w:t>http://websoilsurvey.nrcs.usda.gov/</w:t>
        </w:r>
      </w:hyperlink>
      <w:r>
        <w:t>.</w:t>
      </w:r>
    </w:p>
    <w:p w14:paraId="188F119E" w14:textId="77777777" w:rsidR="00AA0CC2" w:rsidRDefault="00AA0CC2" w:rsidP="00AA0CC2">
      <w:pPr>
        <w:pStyle w:val="Bibliography"/>
      </w:pPr>
      <w:proofErr w:type="gramStart"/>
      <w:r>
        <w:t>Parton, W. J., M. D. Hartman, D. S. Ojima, and D. S. Schimel.</w:t>
      </w:r>
      <w:proofErr w:type="gramEnd"/>
      <w:r>
        <w:t xml:space="preserve"> 1998. DAYCENT and its land surface submodel: description and testing. Global and Planetary Change 19:35–48.</w:t>
      </w:r>
    </w:p>
    <w:p w14:paraId="43A3A2C7" w14:textId="77777777" w:rsidR="00AA0CC2" w:rsidRDefault="00AA0CC2" w:rsidP="00AA0CC2">
      <w:pPr>
        <w:pStyle w:val="Bibliography"/>
      </w:pPr>
      <w:proofErr w:type="gramStart"/>
      <w:r>
        <w:t>Parton, W. J., J. A. Morgan, G. Wang, and S. J. Del Grosso.</w:t>
      </w:r>
      <w:proofErr w:type="gramEnd"/>
      <w:r>
        <w:t xml:space="preserve"> 2007. Projected ecosystem impact of the Prairie Heating and CO</w:t>
      </w:r>
      <w:r>
        <w:rPr>
          <w:vertAlign w:val="subscript"/>
        </w:rPr>
        <w:t>2</w:t>
      </w:r>
      <w:r>
        <w:t xml:space="preserve"> Enrichment experiment. </w:t>
      </w:r>
      <w:proofErr w:type="gramStart"/>
      <w:r>
        <w:t>New Phytologist 174:823–834.</w:t>
      </w:r>
      <w:proofErr w:type="gramEnd"/>
    </w:p>
    <w:p w14:paraId="77A897F6" w14:textId="77777777" w:rsidR="00AA0CC2" w:rsidRDefault="00AA0CC2" w:rsidP="00AA0CC2">
      <w:pPr>
        <w:pStyle w:val="Bibliography"/>
      </w:pPr>
      <w:r>
        <w:t>Pendall, E. G., S. J. Del Grosso, J. King, D. R. LeCain, D. Milchunas, J. A. Morgan, A. Mosier, D. S. Ojima, W. J. Parton, P. Tans, and J. White. 2003. Elevated atmospheric CO</w:t>
      </w:r>
      <w:r>
        <w:rPr>
          <w:vertAlign w:val="subscript"/>
        </w:rPr>
        <w:t>2</w:t>
      </w:r>
      <w:r>
        <w:t xml:space="preserve"> effects and soil water feedbacks on soil respiration components in a Colorado grassland. Global Biogeochemical Cycles 17:1046.</w:t>
      </w:r>
    </w:p>
    <w:p w14:paraId="19DAB93F" w14:textId="77777777" w:rsidR="00AA0CC2" w:rsidRDefault="00AA0CC2" w:rsidP="00AA0CC2">
      <w:pPr>
        <w:pStyle w:val="Bibliography"/>
      </w:pPr>
      <w:r>
        <w:t xml:space="preserve">Pendall, E. G., J. L. Heisler-White, D. G. Williams, F. A. Dijkstra, Y. Carrillo, J. A. Morgan, and D. R. LeCain. 2013. Warming reduces carbon losses from grassland exposed to elevated atmospheric carbon dioxide. </w:t>
      </w:r>
      <w:proofErr w:type="gramStart"/>
      <w:r>
        <w:t>PLoS ONE 8:e71921.</w:t>
      </w:r>
      <w:proofErr w:type="gramEnd"/>
    </w:p>
    <w:p w14:paraId="7701698B" w14:textId="77777777" w:rsidR="00AA0CC2" w:rsidRDefault="00AA0CC2" w:rsidP="00AA0CC2">
      <w:pPr>
        <w:pStyle w:val="Bibliography"/>
      </w:pPr>
      <w:r>
        <w:t xml:space="preserve">Pendall, E. G., Y. Osanai, A. L. Williams, and M. J. Hovenden. 2011. Soil carbon storage under simulated climate change is mediated by plant functional type. </w:t>
      </w:r>
      <w:proofErr w:type="gramStart"/>
      <w:r>
        <w:t>Global Change Biology 17:505–514.</w:t>
      </w:r>
      <w:proofErr w:type="gramEnd"/>
    </w:p>
    <w:p w14:paraId="0C3AFA87" w14:textId="77777777" w:rsidR="00AA0CC2" w:rsidRDefault="00AA0CC2" w:rsidP="00AA0CC2">
      <w:pPr>
        <w:pStyle w:val="Bibliography"/>
      </w:pPr>
      <w:r>
        <w:lastRenderedPageBreak/>
        <w:t>Peralta, A. L., and M. M. Wander. 2008. Soil organic matter dynamics under soybean exposed to elevated [CO</w:t>
      </w:r>
      <w:r>
        <w:rPr>
          <w:vertAlign w:val="subscript"/>
        </w:rPr>
        <w:t>2</w:t>
      </w:r>
      <w:r>
        <w:t>]. Plant and Soil 303:69–81.</w:t>
      </w:r>
    </w:p>
    <w:p w14:paraId="4DA9B86D" w14:textId="77777777" w:rsidR="00AA0CC2" w:rsidRDefault="00AA0CC2" w:rsidP="00AA0CC2">
      <w:pPr>
        <w:pStyle w:val="Bibliography"/>
      </w:pPr>
      <w:r>
        <w:t xml:space="preserve">Pinheiro, J., D. Bates, S. DebRoy, D. Sarkar, and R Core Team. 2016. </w:t>
      </w:r>
      <w:proofErr w:type="gramStart"/>
      <w:r>
        <w:t>nlme</w:t>
      </w:r>
      <w:proofErr w:type="gramEnd"/>
      <w:r>
        <w:t xml:space="preserve">: Linear and nonlinear mixed effects models. </w:t>
      </w:r>
      <w:proofErr w:type="gramStart"/>
      <w:r>
        <w:t>R package version 3.1-127.</w:t>
      </w:r>
      <w:proofErr w:type="gramEnd"/>
      <w:r>
        <w:t xml:space="preserve"> </w:t>
      </w:r>
      <w:hyperlink r:id="rId33">
        <w:r>
          <w:t>http://CRAN.R-project.org/package=nlme</w:t>
        </w:r>
      </w:hyperlink>
      <w:r>
        <w:t>.</w:t>
      </w:r>
    </w:p>
    <w:p w14:paraId="03150DF6" w14:textId="77777777" w:rsidR="00AA0CC2" w:rsidRDefault="00AA0CC2" w:rsidP="00AA0CC2">
      <w:pPr>
        <w:pStyle w:val="Bibliography"/>
      </w:pPr>
      <w:r>
        <w:t>Pregitzer, K. S., A. J. Burton, J. S. King, and D. R. Zak.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t>New Phytologist 180:153–161.</w:t>
      </w:r>
      <w:proofErr w:type="gramEnd"/>
    </w:p>
    <w:p w14:paraId="59C53A1B" w14:textId="77777777" w:rsidR="00AA0CC2" w:rsidRDefault="00AA0CC2" w:rsidP="00AA0CC2">
      <w:pPr>
        <w:pStyle w:val="Bibliography"/>
      </w:pPr>
      <w:proofErr w:type="gramStart"/>
      <w:r>
        <w:t>Pregitzer, K., W. Loya, M. Kubiske, and D. Zak.</w:t>
      </w:r>
      <w:proofErr w:type="gramEnd"/>
      <w:r>
        <w:t xml:space="preserve"> 2006. Soil respiration in northern forests exposed to elevated atmospheric carbon dioxide and ozone. </w:t>
      </w:r>
      <w:proofErr w:type="gramStart"/>
      <w:r>
        <w:t>Oecologia 148:503–516.</w:t>
      </w:r>
      <w:proofErr w:type="gramEnd"/>
    </w:p>
    <w:p w14:paraId="7E53104C" w14:textId="77777777" w:rsidR="00AA0CC2" w:rsidRDefault="00AA0CC2" w:rsidP="00AA0CC2">
      <w:pPr>
        <w:pStyle w:val="Bibliography"/>
      </w:pPr>
      <w:proofErr w:type="gramStart"/>
      <w:r>
        <w:t>R Core Team.</w:t>
      </w:r>
      <w:proofErr w:type="gramEnd"/>
      <w:r>
        <w:t xml:space="preserve"> 2016. R: A language and environment for statistical computing. Version 3.2.4. </w:t>
      </w:r>
      <w:proofErr w:type="gramStart"/>
      <w:r>
        <w:t>R Foundation for Statistical Computing, Vienna, Austria.</w:t>
      </w:r>
      <w:proofErr w:type="gramEnd"/>
      <w:r>
        <w:t xml:space="preserve"> </w:t>
      </w:r>
      <w:hyperlink r:id="rId34">
        <w:r>
          <w:t>https://www.R-project.org/</w:t>
        </w:r>
      </w:hyperlink>
      <w:r>
        <w:t>.</w:t>
      </w:r>
    </w:p>
    <w:p w14:paraId="53A5396E" w14:textId="77777777" w:rsidR="00AA0CC2" w:rsidRDefault="00AA0CC2" w:rsidP="00AA0CC2">
      <w:pPr>
        <w:pStyle w:val="Bibliography"/>
      </w:pPr>
      <w:proofErr w:type="gramStart"/>
      <w:r>
        <w:t>Rosenthal, D. M., U. M. Ruiz-Vera, M. H. Siebers, S. B. Gray, C. J. Bernacchi, and D. R. Ort.</w:t>
      </w:r>
      <w:proofErr w:type="gramEnd"/>
      <w:r>
        <w:t xml:space="preserve">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w:t>
      </w:r>
      <w:proofErr w:type="gramStart"/>
      <w:r>
        <w:t>open air</w:t>
      </w:r>
      <w:proofErr w:type="gramEnd"/>
      <w:r>
        <w:t xml:space="preserve"> field conditions. Plant Science 226:136–146.</w:t>
      </w:r>
    </w:p>
    <w:p w14:paraId="04991AB0" w14:textId="77777777" w:rsidR="00AA0CC2" w:rsidRDefault="00AA0CC2" w:rsidP="00AA0CC2">
      <w:pPr>
        <w:pStyle w:val="Bibliography"/>
      </w:pPr>
      <w:proofErr w:type="gramStart"/>
      <w:r>
        <w:t>Ruiz-Vera, U. M., M. H. Siebers, D. W. Drag, D. R. Ort, and C. J. Bernacchi.</w:t>
      </w:r>
      <w:proofErr w:type="gramEnd"/>
      <w:r>
        <w:t xml:space="preserve"> 2015. Canopy warming caused photosynthetic acclimation and reduced seed yield in maize grown at ambient and elevated [CO</w:t>
      </w:r>
      <w:r>
        <w:rPr>
          <w:vertAlign w:val="subscript"/>
        </w:rPr>
        <w:t>2</w:t>
      </w:r>
      <w:r>
        <w:t xml:space="preserve">]. </w:t>
      </w:r>
      <w:proofErr w:type="gramStart"/>
      <w:r>
        <w:t>Global Change Biology 21:4237–4249.</w:t>
      </w:r>
      <w:proofErr w:type="gramEnd"/>
    </w:p>
    <w:p w14:paraId="00A190BB" w14:textId="77777777" w:rsidR="00AA0CC2" w:rsidRDefault="00AA0CC2" w:rsidP="00AA0CC2">
      <w:pPr>
        <w:pStyle w:val="Bibliography"/>
      </w:pPr>
      <w:r>
        <w:t>Ruiz-Vera, U. M., M. Siebers, S. B. Gray, D. W. Drag, D. M. Rosenthal, B. A. Kimball, D. R. Ort, and C. Bernacchi. 2013. Global warming can negate the expected CO</w:t>
      </w:r>
      <w:r>
        <w:rPr>
          <w:vertAlign w:val="subscript"/>
        </w:rPr>
        <w:t>2</w:t>
      </w:r>
      <w:r>
        <w:t xml:space="preserve"> stimulation in photosynthesis and productivity for soybean grown in the Midwest United States. Plant Physiology 162:410–423.</w:t>
      </w:r>
    </w:p>
    <w:p w14:paraId="513A11A7" w14:textId="77777777" w:rsidR="00AA0CC2" w:rsidRDefault="00AA0CC2" w:rsidP="00AA0CC2">
      <w:pPr>
        <w:pStyle w:val="Bibliography"/>
      </w:pPr>
      <w:r>
        <w:lastRenderedPageBreak/>
        <w:t xml:space="preserve">Rustad, L., J. L. Campbell, G. M. Marion, R. J. Norby, M. J. Mitchell, A. E. Hartley, J. H. C. Cornelissen, and J. Gurevitch. 2001. A meta-analysis of the response of soil respiration, net nitrogen mineralization, and aboveground plant growth to experimental ecosystem warming. </w:t>
      </w:r>
      <w:proofErr w:type="gramStart"/>
      <w:r>
        <w:t>Oecologia 126:543–562.</w:t>
      </w:r>
      <w:proofErr w:type="gramEnd"/>
    </w:p>
    <w:p w14:paraId="3BC40498" w14:textId="77777777" w:rsidR="00AA0CC2" w:rsidRDefault="00AA0CC2" w:rsidP="00AA0CC2">
      <w:pPr>
        <w:pStyle w:val="Bibliography"/>
      </w:pPr>
      <w:r>
        <w:t xml:space="preserve">Schindlbacher, A., S. Wunderlich, W. Borken, B. Kitzler, S. Zechmeister-Boltenstern, and R. Jandl. 2012. Soil respiration under climate change: prolonged summer drought offsets </w:t>
      </w:r>
      <w:proofErr w:type="gramStart"/>
      <w:r>
        <w:t>soil warming</w:t>
      </w:r>
      <w:proofErr w:type="gramEnd"/>
      <w:r>
        <w:t xml:space="preserve"> effects. </w:t>
      </w:r>
      <w:proofErr w:type="gramStart"/>
      <w:r>
        <w:t>Global Change Biology 18:2270–2279.</w:t>
      </w:r>
      <w:proofErr w:type="gramEnd"/>
    </w:p>
    <w:p w14:paraId="69F100C0" w14:textId="77777777" w:rsidR="00AA0CC2" w:rsidRDefault="00AA0CC2" w:rsidP="00AA0CC2">
      <w:pPr>
        <w:pStyle w:val="Bibliography"/>
      </w:pPr>
      <w:r>
        <w:t xml:space="preserve">Schmidt, M. W. I., M. S. Torn, S. Abiven, T. Dittmar, G. Guggenberger, I. A. Janssens, M. Kleber, I. Kögel-Knabner, J. Lehmann, D. A. C. Manning, P. Nannipieri, D. P. Rasse, S. Weiner, and S. E. Trumbore. 2011. Persistence of soil organic matter as an ecosystem property. </w:t>
      </w:r>
      <w:proofErr w:type="gramStart"/>
      <w:r>
        <w:t>Nature 478:49–56.</w:t>
      </w:r>
      <w:proofErr w:type="gramEnd"/>
    </w:p>
    <w:p w14:paraId="5DB6B52B" w14:textId="77777777" w:rsidR="00AA0CC2" w:rsidRDefault="00AA0CC2" w:rsidP="00AA0CC2">
      <w:pPr>
        <w:pStyle w:val="Bibliography"/>
      </w:pPr>
      <w:r>
        <w:t>Selsted, M. B., L. Linden, A. Ibrom, A. Michelsen, K. S. Larsen, J. K. Pedersen, T. N. Mikkelsen, K. Pilegaard, C. Beier, and P. Ambus. 2012. Soil respiration is stimulated by elevated CO</w:t>
      </w:r>
      <w:r>
        <w:rPr>
          <w:vertAlign w:val="subscript"/>
        </w:rPr>
        <w:t>2</w:t>
      </w:r>
      <w:r>
        <w:t xml:space="preserve"> and reduced by summer drought: three years of measurements in a multifactor ecosystem manipulation experiment in a temperate heathland (CLIMAITE). </w:t>
      </w:r>
      <w:proofErr w:type="gramStart"/>
      <w:r>
        <w:t>Global Change Biology 18:1216–1230.</w:t>
      </w:r>
      <w:proofErr w:type="gramEnd"/>
    </w:p>
    <w:p w14:paraId="45511048" w14:textId="77777777" w:rsidR="00AA0CC2" w:rsidRDefault="00AA0CC2" w:rsidP="00AA0CC2">
      <w:pPr>
        <w:pStyle w:val="Bibliography"/>
      </w:pPr>
      <w:r>
        <w:t>Subke, J</w:t>
      </w:r>
      <w:proofErr w:type="gramStart"/>
      <w:r>
        <w:t>.-</w:t>
      </w:r>
      <w:proofErr w:type="gramEnd"/>
      <w:r>
        <w:t>A., and M. Bahn. 2010. On the ’temperature sensitivity’ of soil respiration: Can we use the immeasurable to predict the unknown? Soil Biology and Biochemistry 42:1653–1656.</w:t>
      </w:r>
    </w:p>
    <w:p w14:paraId="51EA75F1" w14:textId="77777777" w:rsidR="00AA0CC2" w:rsidRDefault="00AA0CC2" w:rsidP="00AA0CC2">
      <w:pPr>
        <w:pStyle w:val="Bibliography"/>
      </w:pPr>
      <w:proofErr w:type="gramStart"/>
      <w:r>
        <w:t>Suseela, V., and J. S. Dukes.</w:t>
      </w:r>
      <w:proofErr w:type="gramEnd"/>
      <w:r>
        <w:t xml:space="preserve"> 2013. The responses of soil and rhizosphere respiration to simulated climatic changes vary by season. </w:t>
      </w:r>
      <w:proofErr w:type="gramStart"/>
      <w:r>
        <w:t>Ecology 94:403–413.</w:t>
      </w:r>
      <w:proofErr w:type="gramEnd"/>
    </w:p>
    <w:p w14:paraId="2ABB8BF3" w14:textId="77777777" w:rsidR="00AA0CC2" w:rsidRDefault="00AA0CC2" w:rsidP="00AA0CC2">
      <w:pPr>
        <w:pStyle w:val="Bibliography"/>
      </w:pPr>
      <w:r>
        <w:t xml:space="preserve">Thornton, P. E., M. M. Thornton, B. W. Mayer, N. Wilhelmi, Y. Wei, R. Devarakonda, and R. B. Cook. 2014. Daymet: Daily Surface Weather Data on a 1-km Grid for North America, Version 2. ORNL DAAC, Oak Ridge, Tennessee, USA. </w:t>
      </w:r>
      <w:hyperlink r:id="rId35">
        <w:r>
          <w:t>http://daac.ornl.gov/</w:t>
        </w:r>
      </w:hyperlink>
      <w:r>
        <w:t>.</w:t>
      </w:r>
    </w:p>
    <w:p w14:paraId="77F4A43E" w14:textId="77777777" w:rsidR="00AA0CC2" w:rsidRDefault="00AA0CC2" w:rsidP="00AA0CC2">
      <w:pPr>
        <w:pStyle w:val="Bibliography"/>
      </w:pPr>
      <w:r>
        <w:lastRenderedPageBreak/>
        <w:t xml:space="preserve">Tisdall, J. M., and J. M. Oades. 1980. The effect of crop rotation on aggregation in a red-brown earth. </w:t>
      </w:r>
      <w:proofErr w:type="gramStart"/>
      <w:r>
        <w:t>Australian Journal of Soil Research 18:423–433.</w:t>
      </w:r>
      <w:proofErr w:type="gramEnd"/>
    </w:p>
    <w:p w14:paraId="7F4DDCD9" w14:textId="77777777" w:rsidR="00AA0CC2" w:rsidRDefault="00AA0CC2" w:rsidP="00AA0CC2">
      <w:pPr>
        <w:pStyle w:val="Bibliography"/>
      </w:pPr>
      <w:r>
        <w:t>Twine, T. E., J. J. Bryant, K. Richter, C. J. Bernacchi, K. D. McConnaughay, S. J. Morris, and A. D. B. Leakey. 2013. Impacts of elevated CO</w:t>
      </w:r>
      <w:r>
        <w:rPr>
          <w:vertAlign w:val="subscript"/>
        </w:rPr>
        <w:t>2</w:t>
      </w:r>
      <w:r>
        <w:t xml:space="preserve"> concentration on the productivity and surface energy budget of the soybean and maize agroecosystem in the Midwest USA. </w:t>
      </w:r>
      <w:proofErr w:type="gramStart"/>
      <w:r>
        <w:t>Global Change Biology 19:2838–2852.</w:t>
      </w:r>
      <w:proofErr w:type="gramEnd"/>
    </w:p>
    <w:p w14:paraId="691E7A9F" w14:textId="77777777" w:rsidR="00AA0CC2" w:rsidRDefault="00AA0CC2" w:rsidP="00AA0CC2">
      <w:pPr>
        <w:pStyle w:val="Bibliography"/>
      </w:pPr>
      <w:r>
        <w:t xml:space="preserve">Vogel, J., and D. Valentine. 2005. Small root exclusion collars provide reasonable estimates of root respiration when measured during the growing season of installation. </w:t>
      </w:r>
      <w:proofErr w:type="gramStart"/>
      <w:r>
        <w:t>Canadian Journal of Forest Research 35:2112–2117.</w:t>
      </w:r>
      <w:proofErr w:type="gramEnd"/>
    </w:p>
    <w:p w14:paraId="51532776" w14:textId="77777777" w:rsidR="00AA0CC2" w:rsidRDefault="00AA0CC2" w:rsidP="00AA0CC2">
      <w:pPr>
        <w:pStyle w:val="Bibliography"/>
      </w:pPr>
      <w:r>
        <w:t xml:space="preserve">Wall, G. W., J. E. T. McLain, B. A. Kimball, J. W. White, M. J. Ottman, and R. L. Garcia. 2013. Infrared warming affects intrarow soil carbon dioxide efflux during vegetative growth of spring wheat. </w:t>
      </w:r>
      <w:proofErr w:type="gramStart"/>
      <w:r>
        <w:t>Agronomy Journal 105:607–618.</w:t>
      </w:r>
      <w:proofErr w:type="gramEnd"/>
    </w:p>
    <w:p w14:paraId="7E1DC3D0" w14:textId="77777777" w:rsidR="00AA0CC2" w:rsidRDefault="00AA0CC2" w:rsidP="00AA0CC2">
      <w:pPr>
        <w:pStyle w:val="Bibliography"/>
      </w:pPr>
      <w:r>
        <w:t>Wan, S., R. J. Norby, J. Ledford, and J. F. Weltzin.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proofErr w:type="gramStart"/>
      <w:r>
        <w:t>Global Change Biology 13:2411–2424.</w:t>
      </w:r>
      <w:proofErr w:type="gramEnd"/>
    </w:p>
    <w:p w14:paraId="56EDFC9F" w14:textId="77777777" w:rsidR="00AA0CC2" w:rsidRDefault="00AA0CC2" w:rsidP="00AA0CC2">
      <w:pPr>
        <w:pStyle w:val="Bibliography"/>
      </w:pPr>
      <w:r>
        <w:t xml:space="preserve">Wang, X., L. Liu, S. Piao, I. A. Janssens, J. Tang, W. Liu, Y. Chi, J. Wang, and S. Xu. 2014. Soil respiration under climate warming: differential response of heterotrophic and autotrophic respiration. </w:t>
      </w:r>
      <w:proofErr w:type="gramStart"/>
      <w:r>
        <w:t>Global Change Biology 20:3229–3237.</w:t>
      </w:r>
      <w:proofErr w:type="gramEnd"/>
    </w:p>
    <w:p w14:paraId="0301358F" w14:textId="77777777" w:rsidR="00AA0CC2" w:rsidRDefault="00AA0CC2" w:rsidP="00AA0CC2">
      <w:pPr>
        <w:pStyle w:val="Bibliography"/>
      </w:pPr>
      <w:proofErr w:type="gramStart"/>
      <w:r>
        <w:t>Wieder, W. R., G. B. Bonan, and S. D. Allison.</w:t>
      </w:r>
      <w:proofErr w:type="gramEnd"/>
      <w:r>
        <w:t xml:space="preserve"> 2013. Global soil carbon projections are improved by modelling microbial processes. </w:t>
      </w:r>
      <w:proofErr w:type="gramStart"/>
      <w:r>
        <w:t>Nature Climate Change 3:909–912.</w:t>
      </w:r>
      <w:proofErr w:type="gramEnd"/>
    </w:p>
    <w:p w14:paraId="60706199" w14:textId="77777777" w:rsidR="00AA0CC2" w:rsidRDefault="00AA0CC2" w:rsidP="00AA0CC2">
      <w:pPr>
        <w:pStyle w:val="Bibliography"/>
      </w:pPr>
      <w:r>
        <w:t xml:space="preserve">Wu, Z., P. Dijkstra, G. W. Koch, J. Peñuelas, and B. A. Hungate. 2011. Responses of terrestrial ecosystems to temperature and precipitation change: a meta-analysis of experimental </w:t>
      </w:r>
      <w:proofErr w:type="gramStart"/>
      <w:r>
        <w:t>manipulation</w:t>
      </w:r>
      <w:proofErr w:type="gramEnd"/>
      <w:r>
        <w:t xml:space="preserve">. </w:t>
      </w:r>
      <w:proofErr w:type="gramStart"/>
      <w:r>
        <w:t>Global Change Biology 17:927–942.</w:t>
      </w:r>
      <w:proofErr w:type="gramEnd"/>
    </w:p>
    <w:p w14:paraId="420520B8" w14:textId="60076236" w:rsidR="00F94704" w:rsidRDefault="00F94704" w:rsidP="004C32BB">
      <w:pPr>
        <w:pStyle w:val="Bibliography"/>
        <w:ind w:left="0" w:firstLine="0"/>
        <w:sectPr w:rsidR="00F94704" w:rsidSect="00C637D4">
          <w:pgSz w:w="12240" w:h="15840"/>
          <w:pgMar w:top="1440" w:right="1440" w:bottom="1440" w:left="1440" w:header="720" w:footer="720" w:gutter="0"/>
          <w:cols w:space="720"/>
        </w:sectPr>
      </w:pPr>
    </w:p>
    <w:p w14:paraId="4CDF9973" w14:textId="77777777" w:rsidR="00C30327" w:rsidRDefault="00C30327" w:rsidP="00C30327">
      <w:pPr>
        <w:pStyle w:val="Heading1"/>
      </w:pPr>
      <w:bookmarkStart w:id="24" w:name="root-volume-distribution-of-maturing-per"/>
      <w:bookmarkEnd w:id="24"/>
      <w:r>
        <w:lastRenderedPageBreak/>
        <w:t>Chapter 3</w:t>
      </w:r>
    </w:p>
    <w:p w14:paraId="390EA24D" w14:textId="77777777" w:rsidR="00C30327" w:rsidRDefault="00C30327" w:rsidP="00C30327">
      <w:pPr>
        <w:pStyle w:val="Heading1"/>
      </w:pPr>
      <w:r>
        <w:t>Root volume distribution of maturing perennial grasses revealed by correcting for minirhizotron surface effects</w:t>
      </w:r>
    </w:p>
    <w:p w14:paraId="01752F6E" w14:textId="77777777" w:rsidR="00C30327" w:rsidRDefault="00C30327" w:rsidP="00C30327">
      <w:pPr>
        <w:pStyle w:val="Heading2"/>
      </w:pPr>
      <w:bookmarkStart w:id="25" w:name="christopher-k.-black12-michael-d.-master"/>
      <w:bookmarkEnd w:id="25"/>
    </w:p>
    <w:p w14:paraId="07A93F12" w14:textId="77777777" w:rsidR="00C30327" w:rsidRDefault="00C30327" w:rsidP="00C30327">
      <w:pPr>
        <w:pStyle w:val="Heading2"/>
      </w:pPr>
      <w:r>
        <w:t>Abstract</w:t>
      </w:r>
    </w:p>
    <w:p w14:paraId="02E53A2F" w14:textId="77777777" w:rsidR="00C30327" w:rsidRDefault="00C30327" w:rsidP="00C30327">
      <w:pPr>
        <w:sectPr w:rsidR="00C30327" w:rsidSect="00C637D4">
          <w:footerReference w:type="default" r:id="rId36"/>
          <w:pgSz w:w="12240" w:h="15840"/>
          <w:pgMar w:top="1440" w:right="1440" w:bottom="1440" w:left="1440" w:header="720" w:footer="720" w:gutter="0"/>
          <w:cols w:space="720"/>
        </w:sectPr>
      </w:pPr>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2EF5D53C" w14:textId="77777777" w:rsidR="00C30327" w:rsidRDefault="00C30327" w:rsidP="00C30327">
      <w:pPr>
        <w:pStyle w:val="Heading2"/>
      </w:pPr>
      <w:r>
        <w:lastRenderedPageBreak/>
        <w:t>Introduction</w:t>
      </w:r>
    </w:p>
    <w:p w14:paraId="28022AD1" w14:textId="77777777" w:rsidR="00C30327" w:rsidRDefault="00C30327" w:rsidP="00C30327">
      <w:r>
        <w:t xml:space="preserve">The placement of plant roots in the soil profile is an ecological trait that affects many ecosystem properties. Deeper roots provide structural </w:t>
      </w:r>
      <w:proofErr w:type="gramStart"/>
      <w:r>
        <w:t>support,</w:t>
      </w:r>
      <w:proofErr w:type="gramEnd"/>
      <w:r>
        <w:t xml:space="preserve">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 (Comas and Eissenstat 2009, Liu et al. 2015). Understanding root distributions is therefore fundamental to predicting ecosystem functioning (Bardgett et al. 2014) and improving management outcomes (Kochian 2016).</w:t>
      </w:r>
    </w:p>
    <w:p w14:paraId="763155BF" w14:textId="77777777" w:rsidR="00C30327" w:rsidRDefault="00C30327" w:rsidP="00C30327">
      <w:pPr>
        <w:pStyle w:val="BodyText"/>
      </w:pPr>
      <w:r>
        <w:t>For the present study, we quantified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Kell 2011, Rumpel and Kögel-Knabner 2011, Agostini et al. 2015, Prieto et al. 2016, Ward et al. 2016). However, to evaluate this claim we need a better idea how much C is added, where it is distributed in the soil, and its turnover time (Agostini et al. 2015).</w:t>
      </w:r>
    </w:p>
    <w:p w14:paraId="5DB38353" w14:textId="77777777" w:rsidR="00C30327" w:rsidRDefault="00C30327" w:rsidP="00C30327">
      <w:pPr>
        <w:pStyle w:val="BodyText"/>
      </w:pPr>
      <w:r>
        <w:lastRenderedPageBreak/>
        <w:t>Understanding of root distributions is much less detailed than our understanding of aboveground traits. This lack of detail is exacerbated by notable drawbacks in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volume estimate and then converted again from a volume to a mass, with further possible noise and biases in the conversion (Metcalfe et al. 2007, Taylor et al. 2014).</w:t>
      </w:r>
    </w:p>
    <w:p w14:paraId="4AC1DDD8" w14:textId="77777777" w:rsidR="00C30327" w:rsidRDefault="00C30327" w:rsidP="00C30327">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w:t>
      </w:r>
      <w:r>
        <w:lastRenderedPageBreak/>
        <w:t>compare both total root volume and the fraction of roots found in a given layer over time and among species.</w:t>
      </w:r>
    </w:p>
    <w:p w14:paraId="0A688761" w14:textId="77777777" w:rsidR="00C30327" w:rsidRDefault="00C30327" w:rsidP="00C30327">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671E5AE5" w14:textId="77777777" w:rsidR="00C30327" w:rsidRDefault="00C30327" w:rsidP="00C30327">
      <w:pPr>
        <w:pStyle w:val="Heading2"/>
      </w:pPr>
      <w:bookmarkStart w:id="26" w:name="methods"/>
      <w:bookmarkEnd w:id="26"/>
    </w:p>
    <w:p w14:paraId="1291E80C" w14:textId="77777777" w:rsidR="00C30327" w:rsidRDefault="00C30327" w:rsidP="00C30327">
      <w:pPr>
        <w:pStyle w:val="Heading2"/>
      </w:pPr>
      <w:r>
        <w:t>Methods</w:t>
      </w:r>
    </w:p>
    <w:p w14:paraId="027FDA92" w14:textId="77777777" w:rsidR="00C30327" w:rsidRDefault="00C30327" w:rsidP="00C30327">
      <w:pPr>
        <w:pStyle w:val="Heading3"/>
      </w:pPr>
      <w:bookmarkStart w:id="27" w:name="site"/>
      <w:bookmarkEnd w:id="27"/>
      <w:r>
        <w:t>Site</w:t>
      </w:r>
    </w:p>
    <w:p w14:paraId="7DF0CE14" w14:textId="77777777" w:rsidR="00C30327" w:rsidRDefault="00C30327" w:rsidP="00C30327">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falling as rain during the growing season (May-September). Soils are deep and loess-derived, mapped as Argiudolls of the Dana, Flanagan, and Blackberry series of silt loams. Four cropping treatments, each representative of a possible </w:t>
      </w:r>
      <w:proofErr w:type="gramStart"/>
      <w:r>
        <w:t>bioenergy cropping</w:t>
      </w:r>
      <w:proofErr w:type="gramEnd"/>
      <w:r>
        <w:t xml:space="preserve"> scheme, were established in 2008. The treatments were a three-year maize-</w:t>
      </w:r>
      <w:r>
        <w:lastRenderedPageBreak/>
        <w:t xml:space="preserv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1A1EDA91" w14:textId="77777777" w:rsidR="00C30327" w:rsidRDefault="00C30327" w:rsidP="00C30327">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2CB3BC7A" w14:textId="77777777" w:rsidR="00C30327" w:rsidRDefault="00C30327" w:rsidP="00C30327">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t>
      </w:r>
      <w:proofErr w:type="gramStart"/>
      <w:r>
        <w:t>were</w:t>
      </w:r>
      <w:proofErr w:type="gramEnd"/>
      <w:r>
        <w:t xml:space="preserve"> fertilized. In 2014 the small </w:t>
      </w:r>
      <w:r>
        <w:rPr>
          <w:i/>
        </w:rPr>
        <w:t>Miscanthus</w:t>
      </w:r>
      <w:r>
        <w:t xml:space="preserve"> plots were split and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065258F5" w14:textId="77777777" w:rsidR="00C30327" w:rsidRDefault="00C30327" w:rsidP="00C30327">
      <w:pPr>
        <w:pStyle w:val="Heading3"/>
      </w:pPr>
      <w:bookmarkStart w:id="28" w:name="rhizotron-tube-installation-and-maintene"/>
      <w:bookmarkEnd w:id="28"/>
      <w:r>
        <w:t>Rhizotron tube installation and maintenence</w:t>
      </w:r>
    </w:p>
    <w:p w14:paraId="202B712B" w14:textId="77777777" w:rsidR="00C30327" w:rsidRDefault="00C30327" w:rsidP="00C30327">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w:t>
      </w:r>
      <w:r>
        <w:lastRenderedPageBreak/>
        <w:t xml:space="preserve">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w:t>
      </w:r>
      <w:proofErr w:type="gramStart"/>
      <w:r>
        <w:t>it was stopped by soil resistance, allowing image collection from the soil surface to a depth between 115 and 140 cm</w:t>
      </w:r>
      <w:proofErr w:type="gramEnd"/>
      <w:r>
        <w:t>. The aboveground portion of each tube was capped to minimize intrusion of light, water, or temperature swings.</w:t>
      </w:r>
    </w:p>
    <w:p w14:paraId="3DA14102" w14:textId="77777777" w:rsidR="00C30327" w:rsidRDefault="00C30327" w:rsidP="00C30327">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survived to the end of the experiment in their initial location. Because of ongoing tube failures after repeated installation and a limited stock of replacement tubes, in 2014 we were only able to collect images from 8 tubes in maize, all in the 3.8 Ha block.</w:t>
      </w:r>
    </w:p>
    <w:p w14:paraId="6E47C104" w14:textId="77777777" w:rsidR="00C30327" w:rsidRDefault="00C30327" w:rsidP="00C30327">
      <w:pPr>
        <w:pStyle w:val="Heading3"/>
      </w:pPr>
      <w:bookmarkStart w:id="29" w:name="image-collection"/>
      <w:bookmarkEnd w:id="29"/>
      <w:r>
        <w:t>Image collection</w:t>
      </w:r>
    </w:p>
    <w:p w14:paraId="51C4A7BE" w14:textId="77777777" w:rsidR="00C30327" w:rsidRDefault="00C30327" w:rsidP="00C30327">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w:t>
      </w:r>
      <w:r>
        <w:lastRenderedPageBreak/>
        <w:t xml:space="preserve">image depth estimates. The 6-cm vertical increment came from collecting images every five stops of the depth-indexing handle (13.5 mm per stop </w:t>
      </w:r>
      <w:proofErr w:type="gramStart"/>
      <m:oMath>
        <m:r>
          <w:rPr>
            <w:rFonts w:ascii="Cambria Math" w:hAnsi="Cambria Math"/>
          </w:rPr>
          <m:t>→(</m:t>
        </m:r>
        <w:proofErr w:type="gramEnd"/>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00641671" w14:textId="77777777" w:rsidR="00C30327" w:rsidRDefault="00C30327" w:rsidP="00C30327">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1ABDAE8A" w14:textId="77777777" w:rsidR="00C30327" w:rsidRDefault="00C30327" w:rsidP="00C30327">
      <w:pPr>
        <w:pStyle w:val="Heading3"/>
      </w:pPr>
      <w:bookmarkStart w:id="30" w:name="image-processing"/>
      <w:bookmarkEnd w:id="30"/>
      <w:r>
        <w:t>Image processing</w:t>
      </w:r>
    </w:p>
    <w:p w14:paraId="79DDB487" w14:textId="77777777" w:rsidR="00C30327" w:rsidRDefault="00C30327" w:rsidP="00C30327">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to classify tissue death status. Thus all our root density estimates include visible root necromass.</w:t>
      </w:r>
    </w:p>
    <w:p w14:paraId="4963A9CF" w14:textId="77777777" w:rsidR="00C30327" w:rsidRDefault="00C30327" w:rsidP="00C30327">
      <w:pPr>
        <w:pStyle w:val="BodyText"/>
      </w:pPr>
      <w:r>
        <w:t>To minimize human variation in tracing, all technicians were trained using the same set of representative images and the agreement in traced root volume from each image was taken as an estimate of the variation among workers given the same task. The variation among workers was less than the within-worker variation (95% intervals: sd among workers = 1.2-1.6 mm</w:t>
      </w:r>
      <w:r>
        <w:rPr>
          <w:vertAlign w:val="superscript"/>
        </w:rPr>
        <w:t>3</w:t>
      </w:r>
      <w:r>
        <w:t xml:space="preserve"> img</w:t>
      </w:r>
      <w:r>
        <w:rPr>
          <w:vertAlign w:val="superscript"/>
        </w:rPr>
        <w:t>-1</w:t>
      </w:r>
      <w:r>
        <w:t>, sd within worker = 2.4-2.7 mm</w:t>
      </w:r>
      <w:r>
        <w:rPr>
          <w:vertAlign w:val="superscript"/>
        </w:rPr>
        <w:t>3</w:t>
      </w:r>
      <w:r>
        <w:t xml:space="preserve"> img</w:t>
      </w:r>
      <w:r>
        <w:rPr>
          <w:vertAlign w:val="superscript"/>
        </w:rPr>
        <w:t>-1</w:t>
      </w:r>
      <w:r>
        <w:t>; data not shown), indicating that technician identity was a minor contributor to the variation in the tracing step. Since these agreement scores were taken from novice tracers immediately after the completion of their training, it is likely that they somewhat overstate the actual variation from experienced technicians.</w:t>
      </w:r>
    </w:p>
    <w:p w14:paraId="0F765354" w14:textId="77777777" w:rsidR="00C30327" w:rsidRDefault="00C30327" w:rsidP="00C30327">
      <w:pPr>
        <w:pStyle w:val="BodyText"/>
      </w:pPr>
      <w:r>
        <w:lastRenderedPageBreak/>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data and all scripts are available online (https://github.com/infotroph/efrhizo).</w:t>
      </w:r>
    </w:p>
    <w:p w14:paraId="49676AEC" w14:textId="77777777" w:rsidR="00C30327" w:rsidRDefault="00C30327" w:rsidP="00C30327">
      <w:pPr>
        <w:pStyle w:val="Heading3"/>
      </w:pPr>
      <w:bookmarkStart w:id="31" w:name="root-mass-measurements"/>
      <w:bookmarkEnd w:id="31"/>
      <w:r>
        <w:t>Root mass measurements</w:t>
      </w:r>
    </w:p>
    <w:p w14:paraId="1F7DBC6C" w14:textId="77777777" w:rsidR="00C30327" w:rsidRDefault="00C30327" w:rsidP="00C30327">
      <w:r>
        <w:t>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We divided each core into five depth horizons (0-10, 10-30, 30-50, 50-100, and 100+ cm), pooled horizons from the same location, then separated root and rhizome material from soil by hydropneumatic elutriation (Roberts et al. 1993), separated rhizomes from roots by hand-sorting, oven-dried both to constant mass, and weighed them.</w:t>
      </w:r>
    </w:p>
    <w:p w14:paraId="35B24929" w14:textId="77777777" w:rsidR="00C30327" w:rsidRDefault="00C30327" w:rsidP="00C30327">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here </w:t>
      </w:r>
      <w:proofErr w:type="gramStart"/>
      <w:r>
        <w:t>ln(</w:t>
      </w:r>
      <w:proofErr w:type="gramEnd"/>
      <w:r>
        <w:t xml:space="preserve">depth) is a continuous covariate, crop and year are categorical fixed effects (Equation 3.1), block is a categorical random effect (Equation 3.2), and residuals follow a first-order autoregressive </w:t>
      </w:r>
      <w:r>
        <w:lastRenderedPageBreak/>
        <w:t>function within each level of the (block by crop by year) interaction to account for the autocorrelation between adjacent depths (Equation 3.3).</w:t>
      </w:r>
    </w:p>
    <w:p w14:paraId="13AD8024" w14:textId="77777777" w:rsidR="00C30327" w:rsidRDefault="00C30327" w:rsidP="00C30327">
      <w:pPr>
        <w:pStyle w:val="BodyText"/>
      </w:pPr>
      <m:oMathPara>
        <m:oMathParaPr>
          <m:jc m:val="center"/>
        </m:oMathParaP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k</m:t>
              </m:r>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m:rPr>
                  <m:sty m:val="p"/>
                </m:rPr>
                <w:rPr>
                  <w:rFonts w:ascii="Cambria Math" w:hAnsi="Cambria Math"/>
                </w:rPr>
                <m:t>cro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m:rPr>
                  <m:sty m:val="p"/>
                </m:rPr>
                <w:rPr>
                  <w:rFonts w:ascii="Cambria Math" w:hAnsi="Cambria Math"/>
                </w:rPr>
                <m:t>yea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sSub>
            <m:sSubPr>
              <m:ctrlPr>
                <w:rPr>
                  <w:rFonts w:ascii="Cambria Math" w:hAnsi="Cambria Math"/>
                </w:rPr>
              </m:ctrlPr>
            </m:sSubPr>
            <m:e>
              <m:r>
                <m:rPr>
                  <m:sty m:val="p"/>
                </m:rPr>
                <w:rPr>
                  <w:rFonts w:ascii="Cambria Math" w:hAnsi="Cambria Math"/>
                </w:rPr>
                <m:t>block</m:t>
              </m:r>
            </m:e>
            <m:sub>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  (3.1)</m:t>
          </m:r>
        </m:oMath>
      </m:oMathPara>
    </w:p>
    <w:p w14:paraId="02199B2E" w14:textId="77777777" w:rsidR="00C30327" w:rsidRDefault="00D43AFE" w:rsidP="00C30327">
      <m:oMathPara>
        <m:oMathParaPr>
          <m:jc m:val="center"/>
        </m:oMathParaPr>
        <m:oMath>
          <m:sSub>
            <m:sSubPr>
              <m:ctrlPr>
                <w:rPr>
                  <w:rFonts w:ascii="Cambria Math" w:hAnsi="Cambria Math"/>
                </w:rPr>
              </m:ctrlPr>
            </m:sSubPr>
            <m:e>
              <m:r>
                <w:rPr>
                  <w:rFonts w:ascii="Cambria Math" w:hAnsi="Cambria Math"/>
                </w:rPr>
                <m:t>γ</m:t>
              </m:r>
            </m:e>
            <m:sub>
              <m:r>
                <m:rPr>
                  <m:scr m:val="script"/>
                </m:rPr>
                <w:rPr>
                  <w:rFonts w:ascii="Cambria Math" w:hAnsi="Cambria Math"/>
                </w:rPr>
                <m:t>l</m:t>
              </m:r>
            </m:sub>
          </m:sSub>
          <m:r>
            <w:rPr>
              <w:rFonts w:ascii="Cambria Math" w:hAnsi="Cambria Math"/>
            </w:rPr>
            <m:t>∼N(0,</m:t>
          </m:r>
          <m:sSubSup>
            <m:sSubSupPr>
              <m:ctrlPr>
                <w:rPr>
                  <w:rFonts w:ascii="Cambria Math" w:hAnsi="Cambria Math"/>
                </w:rPr>
              </m:ctrlPr>
            </m:sSubSupPr>
            <m:e>
              <m:r>
                <w:rPr>
                  <w:rFonts w:ascii="Cambria Math" w:hAnsi="Cambria Math"/>
                </w:rPr>
                <m:t>ψ</m:t>
              </m:r>
            </m:e>
            <m:sub>
              <m:r>
                <w:rPr>
                  <w:rFonts w:ascii="Cambria Math" w:hAnsi="Cambria Math"/>
                </w:rPr>
                <m:t>ijk</m:t>
              </m:r>
            </m:sub>
            <m:sup>
              <m:r>
                <w:rPr>
                  <w:rFonts w:ascii="Cambria Math" w:hAnsi="Cambria Math"/>
                </w:rPr>
                <m:t>2</m:t>
              </m:r>
            </m:sup>
          </m:sSubSup>
          <m:r>
            <w:rPr>
              <w:rFonts w:ascii="Cambria Math" w:hAnsi="Cambria Math"/>
            </w:rPr>
            <m:t>)  (3.2)</m:t>
          </m:r>
        </m:oMath>
      </m:oMathPara>
    </w:p>
    <w:p w14:paraId="2B62ECBC" w14:textId="77777777" w:rsidR="00C30327" w:rsidRDefault="00D43AFE" w:rsidP="00C30327">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k</m:t>
              </m:r>
              <m:r>
                <m:rPr>
                  <m:scr m:val="script"/>
                </m:rPr>
                <w:rPr>
                  <w:rFonts w:ascii="Cambria Math" w:hAnsi="Cambria Math"/>
                </w:rPr>
                <m:t>l</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λ</m:t>
              </m:r>
            </m:e>
            <m:sub>
              <m:r>
                <w:rPr>
                  <w:rFonts w:ascii="Cambria Math" w:hAnsi="Cambria Math"/>
                </w:rPr>
                <m:t>ijk</m:t>
              </m:r>
              <m:r>
                <m:rPr>
                  <m:scr m:val="script"/>
                </m:rPr>
                <w:rPr>
                  <w:rFonts w:ascii="Cambria Math" w:hAnsi="Cambria Math"/>
                </w:rPr>
                <m:t>l</m:t>
              </m:r>
            </m:sub>
          </m:sSub>
          <m:r>
            <w:rPr>
              <w:rFonts w:ascii="Cambria Math" w:hAnsi="Cambria Math"/>
            </w:rPr>
            <m:t>), </m:t>
          </m:r>
          <m:r>
            <m:rPr>
              <m:sty m:val="p"/>
            </m:rPr>
            <w:rPr>
              <w:rFonts w:ascii="Cambria Math" w:hAnsi="Cambria Math"/>
            </w:rPr>
            <m:t>cor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l</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sub>
          </m:sSub>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m:t>
              </m:r>
              <m:sSup>
                <m:sSupPr>
                  <m:ctrlPr>
                    <w:rPr>
                      <w:rFonts w:ascii="Cambria Math" w:hAnsi="Cambria Math"/>
                    </w:rPr>
                  </m:ctrlPr>
                </m:sSupPr>
                <m:e>
                  <m:r>
                    <m:rPr>
                      <m:scr m:val="script"/>
                    </m:rPr>
                    <w:rPr>
                      <w:rFonts w:ascii="Cambria Math" w:hAnsi="Cambria Math"/>
                    </w:rPr>
                    <m:t>l</m:t>
                  </m:r>
                </m:e>
                <m:sup>
                  <m:r>
                    <w:rPr>
                      <w:rFonts w:ascii="Cambria Math" w:hAnsi="Cambria Math"/>
                    </w:rPr>
                    <m:t>'</m:t>
                  </m:r>
                </m:sup>
              </m:sSup>
              <m:r>
                <m:rPr>
                  <m:scr m:val="script"/>
                </m:rPr>
                <w:rPr>
                  <w:rFonts w:ascii="Cambria Math" w:hAnsi="Cambria Math"/>
                </w:rPr>
                <m:t>-l|</m:t>
              </m:r>
            </m:sup>
          </m:sSup>
          <m:r>
            <w:rPr>
              <w:rFonts w:ascii="Cambria Math" w:hAnsi="Cambria Math"/>
            </w:rPr>
            <m:t>  (3.3)</m:t>
          </m:r>
        </m:oMath>
      </m:oMathPara>
    </w:p>
    <w:p w14:paraId="0D20A48C" w14:textId="77777777" w:rsidR="00C30327" w:rsidRDefault="00C30327" w:rsidP="00C30327">
      <w:r>
        <w:t>All root core statistics were performed in R version 3.3.0 (R Core Team 2016) using nlme 3.1 (Pinheiro et al. 2016) for linear model fits followed by lsmeans 2.23 (Lenth 2016) for predicted marginal means and post-hoc treatment comparisons. The data from 2011 have been presented previously (Anderson-Teixeira et al. 2013); we limit our discussion here to the comparison against simultaneously collected rhizotron images from the same plots.</w:t>
      </w:r>
    </w:p>
    <w:p w14:paraId="38553479" w14:textId="77777777" w:rsidR="00C30327" w:rsidRDefault="00C30327" w:rsidP="00C30327">
      <w:pPr>
        <w:pStyle w:val="Heading3"/>
      </w:pPr>
      <w:bookmarkStart w:id="32" w:name="bayesian-modeling-of-root-volume"/>
      <w:bookmarkEnd w:id="32"/>
      <w:r>
        <w:t>Bayesian modeling of root volume</w:t>
      </w:r>
    </w:p>
    <w:p w14:paraId="37CAE6D7" w14:textId="77777777" w:rsidR="00C30327" w:rsidRDefault="00C30327" w:rsidP="00C30327">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w:t>
      </w:r>
      <w:proofErr w:type="gramStart"/>
      <w:r>
        <w:t>The basic structure of the model was formulated by Sonderegger et al.</w:t>
      </w:r>
      <w:proofErr w:type="gramEnd"/>
      <w:r>
        <w:t xml:space="preserve"> (2013) for root production estimates; we adopt it here with modifications to estimate standing root volume.</w:t>
      </w:r>
    </w:p>
    <w:p w14:paraId="7E069A9F" w14:textId="77777777" w:rsidR="00C30327" w:rsidRDefault="00C30327" w:rsidP="00C30327">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similar to the one used for root mass from cores (Equation 3.1).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Equation 3.4)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w:proofErr w:type="gramStart"/>
        <m:r>
          <w:rPr>
            <w:rFonts w:ascii="Cambria Math" w:hAnsi="Cambria Math"/>
          </w:rPr>
          <m:t>∼N(</m:t>
        </m:r>
        <w:proofErr w:type="gramEnd"/>
        <m:r>
          <w:rPr>
            <w:rFonts w:ascii="Cambria Math" w:hAnsi="Cambria Math"/>
          </w:rPr>
          <m:t>0, </m:t>
        </m:r>
        <m:sSup>
          <m:sSupPr>
            <m:ctrlPr>
              <w:rPr>
                <w:rFonts w:ascii="Cambria Math" w:hAnsi="Cambria Math"/>
              </w:rPr>
            </m:ctrlPr>
          </m:sSupPr>
          <m:e>
            <m:r>
              <w:rPr>
                <w:rFonts w:ascii="Cambria Math" w:hAnsi="Cambria Math"/>
              </w:rPr>
              <m:t>σ</m:t>
            </m:r>
          </m:e>
          <m:sup>
            <m:r>
              <m:rPr>
                <m:sty m:val="p"/>
              </m:rPr>
              <w:rPr>
                <w:rFonts w:ascii="Cambria Math" w:hAnsi="Cambria Math"/>
              </w:rPr>
              <m:t>tube</m:t>
            </m:r>
          </m:sup>
        </m:sSup>
        <m:r>
          <w:rPr>
            <w:rFonts w:ascii="Cambria Math" w:hAnsi="Cambria Math"/>
          </w:rPr>
          <m:t>)</m:t>
        </m:r>
      </m:oMath>
      <w:r>
        <w:t>:</w:t>
      </w:r>
    </w:p>
    <w:p w14:paraId="5E66C1C4" w14:textId="77777777" w:rsidR="00C30327" w:rsidRDefault="00D43AFE" w:rsidP="00C30327">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3.4)</m:t>
          </m:r>
        </m:oMath>
      </m:oMathPara>
    </w:p>
    <w:p w14:paraId="27246DB9" w14:textId="77777777" w:rsidR="00C30327" w:rsidRDefault="00C30327" w:rsidP="00C30327">
      <w:r>
        <w:lastRenderedPageBreak/>
        <w:t>We treated individual minirhizotron tubes as the unit of replication (rather than block means as in the core data) because the observed variation among individual minirhizotron tubes was much larger than the variation among blocks and therefore subsumes the block effects; it should be possible to calculate the block effect, if it is needed, as the mean of the estimated tube effect coefficents of all tubes in that block.</w:t>
      </w:r>
    </w:p>
    <w:p w14:paraId="3B920CCD" w14:textId="77777777" w:rsidR="00C30327" w:rsidRDefault="00C30327" w:rsidP="00C30327">
      <w:pPr>
        <w:pStyle w:val="BodyText"/>
      </w:pPr>
      <w:r>
        <w:t xml:space="preserve">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 Gray et al. 2016). We corrected for this underdetection by noting that when measured directly it appears to be sigmoid with depth, and when not measured it can be inferred by a visible deviation from the log-linear depth trend in near-surface layers, meaning the correction can be found by solving for a sigmoid underdetection function that brings near-surface observations back toward the linear depth model of Equation 3.4.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Equation 3.5) is:</w:t>
      </w:r>
    </w:p>
    <w:p w14:paraId="6D01EFF5" w14:textId="77777777" w:rsidR="00C30327" w:rsidRDefault="00D43AFE" w:rsidP="00C30327">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  (3.5)</m:t>
          </m:r>
        </m:oMath>
      </m:oMathPara>
    </w:p>
    <w:p w14:paraId="7E5F81E3" w14:textId="2621539D" w:rsidR="00C30327" w:rsidRDefault="00C30327" w:rsidP="00C30327">
      <w:proofErr w:type="gramStart"/>
      <w:r>
        <w:t>where</w:t>
      </w:r>
      <w:proofErr w:type="gramEnd"/>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surface</m:t>
            </m:r>
          </m:sup>
        </m:sSubSup>
      </m:oMath>
      <w:r>
        <w:t xml:space="preserve"> is the depth at which 50% of roots are detected, </w:t>
      </w:r>
      <m:oMath>
        <m:sSubSup>
          <m:sSubSupPr>
            <m:ctrlPr>
              <w:rPr>
                <w:rFonts w:ascii="Cambria Math" w:hAnsi="Cambria Math"/>
              </w:rPr>
            </m:ctrlPr>
          </m:sSubSupPr>
          <m:e>
            <m:r>
              <w:rPr>
                <w:rFonts w:ascii="Cambria Math" w:hAnsi="Cambria Math"/>
              </w:rPr>
              <m:t>β</m:t>
            </m:r>
          </m:e>
          <m:sub>
            <m:r>
              <w:rPr>
                <w:rFonts w:ascii="Cambria Math" w:hAnsi="Cambria Math"/>
              </w:rPr>
              <m:t>i</m:t>
            </m:r>
          </m:sub>
          <m:sup>
            <m:r>
              <m:rPr>
                <m:sty m:val="p"/>
              </m:rPr>
              <w:rPr>
                <w:rFonts w:ascii="Cambria Math" w:hAnsi="Cambria Math"/>
              </w:rPr>
              <m:t>surface</m:t>
            </m:r>
          </m:sup>
        </m:sSubSup>
      </m:oMath>
      <w:r>
        <w:t xml:space="preserve"> scales the rate of detection increase with depth, and both are estimated from observations but strongly informed by prior research (</w:t>
      </w:r>
      <w:r w:rsidR="00F30D98">
        <w:t>Appendix B</w:t>
      </w:r>
      <w:r>
        <w:t>).</w:t>
      </w:r>
    </w:p>
    <w:p w14:paraId="3106D348" w14:textId="77777777" w:rsidR="00C30327" w:rsidRDefault="00C30327" w:rsidP="00C30327">
      <w:pPr>
        <w:pStyle w:val="BodyText"/>
      </w:pPr>
      <w:r>
        <w:t>Finally, we noted that individual images are small (~240 mm</w:t>
      </w:r>
      <w:r>
        <w:rPr>
          <w:vertAlign w:val="superscript"/>
        </w:rPr>
        <w:t>2</w:t>
      </w:r>
      <w:r>
        <w:t>) compared to the scale of root system heterogeneity, and many images contain no visible roots even when root density is high. The observed root volume in an individual image (Equation 3.6) therefore follows a mixture distribution (Sonderegger et al. 2013):</w:t>
      </w:r>
    </w:p>
    <w:p w14:paraId="6DE447B2" w14:textId="77777777" w:rsidR="00C30327" w:rsidRDefault="00D43AFE" w:rsidP="00C3032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r>
            <w:rPr>
              <w:rFonts w:ascii="Cambria Math" w:hAnsi="Cambria Math"/>
            </w:rPr>
            <m:t>,  (3.6)</m:t>
          </m:r>
        </m:oMath>
      </m:oMathPara>
    </w:p>
    <w:p w14:paraId="699F6FFF" w14:textId="77777777" w:rsidR="00C30327" w:rsidRDefault="00C30327" w:rsidP="00C30327">
      <w:proofErr w:type="gramStart"/>
      <w:r>
        <w:t>where</w:t>
      </w:r>
      <w:proofErr w:type="gramEnd"/>
      <w:r>
        <w:t xml:space="preserv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Equation 3.7)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Equation 3.5) as</w:t>
      </w:r>
    </w:p>
    <w:p w14:paraId="24987F0D" w14:textId="77777777" w:rsidR="00C30327" w:rsidRDefault="00C30327" w:rsidP="00C30327">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  (3.7)</m:t>
          </m:r>
        </m:oMath>
      </m:oMathPara>
    </w:p>
    <w:p w14:paraId="094EE167" w14:textId="77777777" w:rsidR="00C30327" w:rsidRDefault="00C30327" w:rsidP="00C30327">
      <w:r>
        <w:t>We fitted this model separately to each day of data using the Rstan (Stan Development Team 2016a) interface to the Stan probabilistic programming language (Stan Development Team 2016b), which computes the joint likelihood of all model parameters given the observed data and uses Hamiltonian Monte Carlo sampling to draw from their posterior distributions.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3229F16E" w14:textId="77777777" w:rsidR="00C30327" w:rsidRDefault="00C30327" w:rsidP="00C30327">
      <w:pPr>
        <w:pStyle w:val="Heading2"/>
      </w:pPr>
    </w:p>
    <w:p w14:paraId="0E1FC79B" w14:textId="77777777" w:rsidR="00C30327" w:rsidRDefault="00C30327" w:rsidP="00C30327">
      <w:pPr>
        <w:pStyle w:val="Heading2"/>
      </w:pPr>
      <w:r>
        <w:t>Results</w:t>
      </w:r>
    </w:p>
    <w:p w14:paraId="74393316" w14:textId="77777777" w:rsidR="00C30327" w:rsidRDefault="00C30327" w:rsidP="00C30327">
      <w:pPr>
        <w:pStyle w:val="Heading3"/>
      </w:pPr>
      <w:bookmarkStart w:id="33" w:name="soil-core-samples"/>
      <w:bookmarkEnd w:id="33"/>
      <w:r>
        <w:t>Soil core samples</w:t>
      </w:r>
    </w:p>
    <w:p w14:paraId="5169D285" w14:textId="77777777" w:rsidR="00C30327" w:rsidRDefault="00C30327" w:rsidP="00C30327">
      <w:r>
        <w:t>Perennials produced far more root biomass than maize, and the difference became larger as the perennials matured (Figure 3.1). The belowground biomass of the perennial grasses in core samples increased dramatically from 2011 to 2014 (F</w:t>
      </w:r>
      <w:r>
        <w:rPr>
          <w:vertAlign w:val="subscript"/>
        </w:rPr>
        <w:t>1</w:t>
      </w:r>
      <w:proofErr w:type="gramStart"/>
      <w:r>
        <w:rPr>
          <w:vertAlign w:val="subscript"/>
        </w:rPr>
        <w:t>,28</w:t>
      </w:r>
      <w:proofErr w:type="gramEnd"/>
      <w:r>
        <w:t xml:space="preserve"> &gt; 66; p &lt;&lt; 0.01), from 5-8 times greater than maize in 2011 whether measured as roots or as total biomass (Anderson-Teixeira et al. 2013) to 8-11 (root alone) or 11-16 (root+rhizome) times greater than maize in 2014 (Figure 3.1; </w:t>
      </w:r>
      <w:r>
        <w:lastRenderedPageBreak/>
        <w:t>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w:t>
      </w:r>
      <w:proofErr w:type="gramStart"/>
      <w:r>
        <w:rPr>
          <w:vertAlign w:val="subscript"/>
        </w:rPr>
        <w:t>,28</w:t>
      </w:r>
      <w:proofErr w:type="gramEnd"/>
      <w:r>
        <w:t>=2.2; p &gt; 0.1).</w:t>
      </w:r>
    </w:p>
    <w:p w14:paraId="63BE1826" w14:textId="77777777" w:rsidR="00C30327" w:rsidRDefault="00C30327" w:rsidP="00C30327">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2</w:t>
      </w:r>
      <w:r>
        <w:t>). For comparison, maize root mass was 109±17 (2011) and 177±26 (2014) g root m</w:t>
      </w:r>
      <w:r>
        <w:rPr>
          <w:vertAlign w:val="superscript"/>
        </w:rPr>
        <w:t>-2</w:t>
      </w:r>
      <w:r>
        <w:t xml:space="preserve"> (Figure 3.1).</w:t>
      </w:r>
    </w:p>
    <w:p w14:paraId="0EB14FDC" w14:textId="77777777" w:rsidR="00C30327" w:rsidRDefault="00C30327" w:rsidP="00C30327">
      <w:pPr>
        <w:pStyle w:val="BodyText"/>
      </w:pPr>
      <w:r>
        <w:t>Biomass in core samples declined approximately log-linearly with depth (Figure 3.2), but the distribution of biomass through the soil profile varied by species (F</w:t>
      </w:r>
      <w:r>
        <w:rPr>
          <w:vertAlign w:val="subscript"/>
        </w:rPr>
        <w:t>3</w:t>
      </w:r>
      <w:proofErr w:type="gramStart"/>
      <w:r>
        <w:rPr>
          <w:vertAlign w:val="subscript"/>
        </w:rPr>
        <w:t>,180</w:t>
      </w:r>
      <w:proofErr w:type="gramEnd"/>
      <w:r>
        <w:t xml:space="preserve"> = 8.69, p &lt;&lt; 0.01). Prairie roots were more concentrated near the surface and declined more 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w:t>
      </w:r>
      <w:r>
        <w:lastRenderedPageBreak/>
        <w:t>alone, the slope by year interaction became significant (F</w:t>
      </w:r>
      <w:r>
        <w:rPr>
          <w:vertAlign w:val="subscript"/>
        </w:rPr>
        <w:t>1</w:t>
      </w:r>
      <w:proofErr w:type="gramStart"/>
      <w:r>
        <w:rPr>
          <w:vertAlign w:val="subscript"/>
        </w:rPr>
        <w:t>,180</w:t>
      </w:r>
      <w:proofErr w:type="gramEnd"/>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43516D89" w14:textId="77777777" w:rsidR="00C30327" w:rsidRDefault="00C30327" w:rsidP="00C30327">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ure 3.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25E3E69B" w14:textId="77777777" w:rsidR="00C30327" w:rsidRDefault="00C30327" w:rsidP="00C30327">
      <w:pPr>
        <w:pStyle w:val="Heading3"/>
      </w:pPr>
      <w:bookmarkStart w:id="34" w:name="minirhizotron-images-model-evaluation"/>
      <w:bookmarkEnd w:id="34"/>
      <w:r>
        <w:t>Minirhizotron images: model evaluation</w:t>
      </w:r>
    </w:p>
    <w:p w14:paraId="331286E0" w14:textId="792C3777" w:rsidR="00C30327" w:rsidRDefault="00C30327" w:rsidP="00C30327">
      <w:r>
        <w:t>The Bayesian model of root distribution compensated well for poor surface root detection by the minirhizotron, explained ~30% of the total variance in log root volume, and showed little bias: 90% prediction intervals for individual images included the observed value 90% of the time, and 50% intervals about 50% of the time, indicating that both the mean and variance components were consistent with the data (Figure </w:t>
      </w:r>
      <w:r w:rsidR="00F30D98">
        <w:t>B.</w:t>
      </w:r>
      <w:r>
        <w:t>1).</w:t>
      </w:r>
    </w:p>
    <w:p w14:paraId="68CD0C8D" w14:textId="77777777" w:rsidR="00C30327" w:rsidRDefault="00C30327" w:rsidP="00C30327">
      <w:pPr>
        <w:pStyle w:val="BodyText"/>
      </w:pPr>
      <w:r>
        <w:t xml:space="preserve">Much of the remaining ~70% of variation is attributable to the inherent variability among source images and could be reduced by aggregating multiple images before testing model fit, but this is prevented by the model structure. After incorporating detection and surface effects, model predictions are in units of expected </w:t>
      </w:r>
      <w:r>
        <w:rPr>
          <w:i/>
        </w:rPr>
        <w:t>corrected</w:t>
      </w:r>
      <w:r>
        <w:t xml:space="preserve"> root volume and their means can no longer be </w:t>
      </w:r>
      <w:r>
        <w:lastRenderedPageBreak/>
        <w:t xml:space="preserve">compared directly against the observed means of raw images, meaning the direct comparison of observed vs. predicted values is only valid at the level of individual images. Although the model structure prevents a quantitative comparison, qualitatively the shape of the depth function and the ranking of species differences agreed well with the patterns seen in soil cores (Figure 3.3), and did not show the reduction in near-surface root volume observed in the raw images. The model treated the variance from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and the detection probability parameters </w:t>
      </w:r>
      <m:oMath>
        <m:sSup>
          <m:sSupPr>
            <m:ctrlPr>
              <w:rPr>
                <w:rFonts w:ascii="Cambria Math" w:hAnsi="Cambria Math"/>
              </w:rPr>
            </m:ctrlPr>
          </m:sSupPr>
          <m:e>
            <w:proofErr w:type="gramStart"/>
            <m:r>
              <w:rPr>
                <w:rFonts w:ascii="Cambria Math" w:hAnsi="Cambria Math"/>
              </w:rPr>
              <m:t>a</m:t>
            </m:r>
          </m:e>
          <m:sup>
            <m:r>
              <m:rPr>
                <m:sty m:val="p"/>
              </m:rPr>
              <w:rPr>
                <w:rFonts w:ascii="Cambria Math" w:hAnsi="Cambria Math"/>
              </w:rPr>
              <m:t>detect</m:t>
            </m:r>
            <w:proofErr w:type="gramEnd"/>
          </m:sup>
        </m:sSup>
      </m:oMath>
      <w:r>
        <w:t xml:space="preserve"> and </w:t>
      </w:r>
      <m:oMath>
        <m:sSup>
          <m:sSupPr>
            <m:ctrlPr>
              <w:rPr>
                <w:rFonts w:ascii="Cambria Math" w:hAnsi="Cambria Math"/>
              </w:rPr>
            </m:ctrlPr>
          </m:sSupPr>
          <m:e>
            <m:r>
              <w:rPr>
                <w:rFonts w:ascii="Cambria Math" w:hAnsi="Cambria Math"/>
              </w:rPr>
              <m:t>b</m:t>
            </m:r>
          </m:e>
          <m:sup>
            <m:r>
              <m:rPr>
                <m:sty m:val="p"/>
              </m:rPr>
              <w:rPr>
                <w:rFonts w:ascii="Cambria Math" w:hAnsi="Cambria Math"/>
              </w:rPr>
              <m:t>detect</m:t>
            </m:r>
          </m:sup>
        </m:sSup>
      </m:oMath>
      <w:r>
        <w:t xml:space="preserve"> as identical across crops, while the intercept, slop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nd residual variance </w:t>
      </w:r>
      <m:oMath>
        <m:r>
          <w:rPr>
            <w:rFonts w:ascii="Cambria Math" w:hAnsi="Cambria Math"/>
          </w:rPr>
          <m:t>σ</m:t>
        </m:r>
      </m:oMath>
      <w:r>
        <w:t>, were fit separately for each crop. Half-detection depth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the estimated depth where the surface underdetection effect reduces to observations 50% of true root volume) ranged from 1 to 36 cm in maize, 14-35 in </w:t>
      </w:r>
      <w:r>
        <w:rPr>
          <w:i/>
        </w:rPr>
        <w:t>Miscanthus</w:t>
      </w:r>
      <w:r>
        <w:t xml:space="preserve">, 9-24 in switchgrass, and 11-26 in prairie, and tended to be greatest in midseason. We also attempted to fit an alternate model wi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dentical across all crops, but encountered numerical difficulties and lack of sampler convergence that suggested a very poor model fit (data not shown).</w:t>
      </w:r>
    </w:p>
    <w:p w14:paraId="1D675A83" w14:textId="09E2F948" w:rsidR="00C30327" w:rsidRDefault="00C30327" w:rsidP="00C30327">
      <w:pPr>
        <w:pStyle w:val="BodyText"/>
      </w:pPr>
      <w:r>
        <w:t xml:space="preserve">Although the model predicts root </w:t>
      </w:r>
      <w:r>
        <w:rPr>
          <w:i/>
        </w:rPr>
        <w:t>volume</w:t>
      </w:r>
      <w:r>
        <w:t xml:space="preserve"> per area of image rather than root mass directly, predicted root volume for midsummer 2011 and 2014 scaled positively and log-linearly against simultaneously collected root masses from coring (Figure </w:t>
      </w:r>
      <w:r w:rsidR="00F30D98">
        <w:t>B.</w:t>
      </w:r>
      <w:r>
        <w:t>3) and overlapped with the values expected from a simple conversion based on previous research. If root volume per image area = (root mass)(depth of view)/(root tissue density), the dashed lines in Figure </w:t>
      </w:r>
      <w:r w:rsidR="00F30D98">
        <w:t>B.</w:t>
      </w:r>
      <w:r>
        <w:t>3 show the root volume expected from core mass assuming 0.78 mm depth of view (Taylor et al. 2014) and root tissue densities of 0.08 g cm</w:t>
      </w:r>
      <w:r>
        <w:rPr>
          <w:vertAlign w:val="superscript"/>
        </w:rPr>
        <w:t>-3</w:t>
      </w:r>
      <w:r>
        <w:t xml:space="preserve"> for maize (Pahlavanian and Silk 1988), 0.20 for </w:t>
      </w:r>
      <w:r>
        <w:rPr>
          <w:i/>
        </w:rPr>
        <w:t>Miscanthus</w:t>
      </w:r>
      <w:r>
        <w:t xml:space="preserve"> (Wahl and Ryser 2000, Roumet et al. 2006, Picon-Cochard et al. 2012), 0.19 for switchgrass (Craine et al. 2001) and 0.15 for prairie (Craine et al. 2001). With the exceptions of maize (0%) and </w:t>
      </w:r>
      <w:r>
        <w:rPr>
          <w:i/>
        </w:rPr>
        <w:lastRenderedPageBreak/>
        <w:t>Miscanthus</w:t>
      </w:r>
      <w:r>
        <w:t xml:space="preserve"> (45%) in 2011, model predictions accounted for at least 75% of the variation in block means of root mass from cores (Figure </w:t>
      </w:r>
      <w:r w:rsidR="00F30D98">
        <w:t>B.</w:t>
      </w:r>
      <w:r>
        <w:t>3).</w:t>
      </w:r>
    </w:p>
    <w:p w14:paraId="21080C8A" w14:textId="77777777" w:rsidR="00C30327" w:rsidRDefault="00C30327" w:rsidP="00C30327">
      <w:pPr>
        <w:pStyle w:val="Heading3"/>
      </w:pPr>
      <w:bookmarkStart w:id="35" w:name="minirhizotron-images-changes-in-root-dis"/>
      <w:bookmarkEnd w:id="35"/>
      <w:r>
        <w:t>Minirhizotron images: changes in root distribution through time</w:t>
      </w:r>
    </w:p>
    <w:p w14:paraId="4CD5BF68" w14:textId="333F5DD6" w:rsidR="00C30327" w:rsidRDefault="00C30327" w:rsidP="00C30327">
      <w:r>
        <w:t>Across the five years of the experiment, all three perennials increased their root volume (95% intervals for 2010 and 2014 model intercepts did not overlap; Figure </w:t>
      </w:r>
      <w:r w:rsidR="00F30D98">
        <w:t>B.</w:t>
      </w:r>
      <w:r>
        <w:t>2), while maize and soybean did not (95% intervals overlapped; Figure </w:t>
      </w:r>
      <w:r w:rsidR="00F30D98">
        <w:t>B.</w:t>
      </w:r>
      <w:r>
        <w:t>2), even though both annuals and perennials had the numerically lowest midsummer root volume in 2010 and the highest in 2014 (Figure 3.3).</w:t>
      </w:r>
    </w:p>
    <w:p w14:paraId="3F1CD83E" w14:textId="08F115A5" w:rsidR="00C30327" w:rsidRDefault="00C30327" w:rsidP="00C30327">
      <w:pPr>
        <w:pStyle w:val="BodyText"/>
      </w:pPr>
      <w:r>
        <w:t>The distribution of root volume with depth showed little change over time. Prairie roots were more concentrated near the surface in 2014 than in either 2011 or 2012 (slope term was more negative; 95% intervals do not overlap; Figure </w:t>
      </w:r>
      <w:r w:rsidR="00F30D98">
        <w:t>B.</w:t>
      </w:r>
      <w:r>
        <w:t xml:space="preserve">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a reduction in near-surface root volume in maize, </w:t>
      </w:r>
      <w:r>
        <w:rPr>
          <w:i/>
        </w:rPr>
        <w:t>Miscanthus</w:t>
      </w:r>
      <w:r>
        <w:t>, and prairie, but no apparent change was seen in switchgrass (Figure 3.3).</w:t>
      </w:r>
    </w:p>
    <w:p w14:paraId="50A085BC" w14:textId="2DE10041" w:rsidR="00C30327" w:rsidRDefault="00C30327" w:rsidP="00C30327">
      <w:pPr>
        <w:pStyle w:val="BodyText"/>
      </w:pPr>
      <w:r>
        <w:t>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ure </w:t>
      </w:r>
      <w:r w:rsidR="00F30D98">
        <w:t>B.</w:t>
      </w:r>
      <w:r>
        <w:t>2). In soybean the distribution of roots in the soil also changed, with root volume strongly decreasing with depth in June and July but essentially vertical from midsummer through senescence (Figure 3.4; slope interval overlapped zero in August and October; Figure </w:t>
      </w:r>
      <w:r w:rsidR="00F30D98">
        <w:t>B.</w:t>
      </w:r>
      <w:r>
        <w:t xml:space="preserve">2). In contrast, root volume in the perennial crops rose from June through August and dropped again in October, but the depth distribution </w:t>
      </w:r>
      <w:r>
        <w:lastRenderedPageBreak/>
        <w:t xml:space="preserve">did not change substantially except in </w:t>
      </w:r>
      <w:r>
        <w:rPr>
          <w:i/>
        </w:rPr>
        <w:t>Miscanthus</w:t>
      </w:r>
      <w:r>
        <w:t>, where roots were more concentrated near the surface in July than in August (Figure 3.4; Figure </w:t>
      </w:r>
      <w:r w:rsidR="00F30D98">
        <w:t>B.</w:t>
      </w:r>
      <w:r>
        <w:t>2). In 2012, maize root volume increased from May through August (Figure </w:t>
      </w:r>
      <w:r w:rsidR="00F30D98">
        <w:t>B.</w:t>
      </w:r>
      <w:r>
        <w:t xml:space="preserve">2), but shifted its distribution dramatically from roots concentrated very near the surface in the first three observations to evenly distributed across depths in August (Figure 3.5). The 2012 maize crop senesced in August because of drought and </w:t>
      </w:r>
      <w:proofErr w:type="gramStart"/>
      <w:r>
        <w:t>was</w:t>
      </w:r>
      <w:proofErr w:type="gramEnd"/>
      <w:r>
        <w:t xml:space="preserve">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ure 3.5), but these changes were not statistically resolvable except in prairie, where roots were concentrated nearer the surface in May than in either early August or October (Figure </w:t>
      </w:r>
      <w:r w:rsidR="00F30D98">
        <w:t>B.</w:t>
      </w:r>
      <w:r>
        <w:t>2).</w:t>
      </w:r>
    </w:p>
    <w:p w14:paraId="39375484" w14:textId="77777777" w:rsidR="00C30327" w:rsidRDefault="00C30327" w:rsidP="00C30327">
      <w:pPr>
        <w:pStyle w:val="Heading2"/>
      </w:pPr>
    </w:p>
    <w:p w14:paraId="1AB20FEA" w14:textId="77777777" w:rsidR="00C30327" w:rsidRDefault="00C30327" w:rsidP="00C30327">
      <w:pPr>
        <w:pStyle w:val="Heading2"/>
      </w:pPr>
      <w:r>
        <w:t>Discussion</w:t>
      </w:r>
    </w:p>
    <w:p w14:paraId="3C19542F" w14:textId="77777777" w:rsidR="00C30327" w:rsidRDefault="00C30327" w:rsidP="00C30327">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32BF5030" w14:textId="77777777" w:rsidR="00C30327" w:rsidRDefault="00C30327" w:rsidP="00C30327">
      <w:pPr>
        <w:pStyle w:val="BodyText"/>
      </w:pPr>
      <w:r>
        <w:lastRenderedPageBreak/>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7074155B" w14:textId="77777777" w:rsidR="00C30327" w:rsidRDefault="00C30327" w:rsidP="00C30327">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each crop reached maximum aboveground biomass (2010-2012; Joo et al. 2016).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ure 3.1), </w:t>
      </w:r>
      <w:r>
        <w:lastRenderedPageBreak/>
        <w:t>making the root mass of this prairie comparable to 20-year-old restorations in its fourth year and, remarkably, comparable in its seventh year to undisturbed native prairie remnants (Kucharik et al. 2006, Matamala et al. 2008, Jelinski et al. 2011).</w:t>
      </w:r>
    </w:p>
    <w:p w14:paraId="30642EAF" w14:textId="77777777" w:rsidR="00C30327" w:rsidRDefault="00C30327" w:rsidP="00C30327">
      <w:pPr>
        <w:pStyle w:val="BodyText"/>
      </w:pPr>
      <w:r>
        <w:t xml:space="preserve">During the unusually hot and dry summer of 2012, both </w:t>
      </w:r>
      <w:r>
        <w:rPr>
          <w:i/>
        </w:rPr>
        <w:t>Miscanthus</w:t>
      </w:r>
      <w:r>
        <w:t xml:space="preserve"> and switchgrass maintained essentially the same root volume and depth distribution as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 Although measurements of net ecosystem exchange suggest that our </w:t>
      </w:r>
      <w:r>
        <w:rPr>
          <w:i/>
        </w:rPr>
        <w:t>Miscanthus</w:t>
      </w:r>
      <w:r>
        <w:t xml:space="preserve"> may have suffered some delayed consequences of 2012 drought stress in the form of reduced 2013 productivity (Joo et al. 2016), we saw no negative effects on root volume. By contrast, Mann et al (2013) reported very shallow root systems and severe biomass reductions from young </w:t>
      </w:r>
      <w:r>
        <w:rPr>
          <w:i/>
        </w:rPr>
        <w:t>Miscanthus</w:t>
      </w:r>
      <w:r>
        <w:t xml:space="preserve"> grown in water-limited 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among roots of different species. Furthermore, the presence of deep roots from a particular species is not necessarily sufficient for effective access to deep soil water (Nippert et al. 2012).</w:t>
      </w:r>
    </w:p>
    <w:p w14:paraId="0E5FB556" w14:textId="77777777" w:rsidR="00C30327" w:rsidRDefault="00C30327" w:rsidP="00C30327">
      <w:pPr>
        <w:pStyle w:val="BodyText"/>
      </w:pPr>
      <w:r>
        <w:t xml:space="preserve">By modeling the root distribution as a log-linear function of depth and explicitly estimating two forms of detection noise (zeroes from small samples and bias from the surface underdetection effect), we gained sensitivity to detect changes in root volume that would have </w:t>
      </w:r>
      <w:r>
        <w:lastRenderedPageBreak/>
        <w:t>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below the surface layers and therefore the model predicted unrealistically high maize root density in the surface layers (Figure 3.5).</w:t>
      </w:r>
    </w:p>
    <w:p w14:paraId="08BC5BD8" w14:textId="77777777" w:rsidR="00C30327" w:rsidRDefault="00C30327" w:rsidP="00C30327">
      <w:pPr>
        <w:pStyle w:val="BodyText"/>
      </w:pPr>
      <w:r>
        <w:t>Previous work on the underdetection of near-surface roots by minirhizotron images has usually concluded that the underdetection is similar across species (Ephrath et al. 1999). Our model differs by estimating the correction separately for each crop; we tested an alternate model with a common correction factor, but found that it fit poorly and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3D1C1867" w14:textId="6CEACB64" w:rsidR="00C30327" w:rsidRDefault="00C30327" w:rsidP="00C30327">
      <w:pPr>
        <w:pStyle w:val="BodyText"/>
      </w:pPr>
      <w:r>
        <w:t>We also emphasize that our conversion from root volume to mass (Figure </w:t>
      </w:r>
      <w:r w:rsidR="00F30D98">
        <w:t>B.</w:t>
      </w:r>
      <w:r>
        <w:t xml:space="preserve">3) is based solely on mean root tissue densities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Craine et al. </w:t>
      </w:r>
      <w:r>
        <w:lastRenderedPageBreak/>
        <w:t>2003, Bernier et al. 2005, Monti and Zatta 2009, de Vries et al. 2016). The precision of rhizotron-based root mass estimates could likely be improved by incorporating more specific tissue density conversions when they are available.</w:t>
      </w:r>
    </w:p>
    <w:p w14:paraId="79E10453" w14:textId="77777777" w:rsidR="00C30327" w:rsidRDefault="00C30327" w:rsidP="00C30327">
      <w:pPr>
        <w:pStyle w:val="BodyText"/>
      </w:pPr>
      <w:r>
        <w:t>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rarely disturbed soil. Consistent with strongly negative net ecosystem carbon balance for perennial crops compared to positive values for maize-soybean rotation (Zeri et al. 2011), we therefore speculate that the conversion from row crops to perennial biofuel grasses may result in large and persistent increases in soil C storage.</w:t>
      </w:r>
    </w:p>
    <w:p w14:paraId="486FED59" w14:textId="77777777" w:rsidR="00C30327" w:rsidRDefault="00C30327" w:rsidP="00C30327">
      <w:pPr>
        <w:pStyle w:val="Heading2"/>
      </w:pPr>
    </w:p>
    <w:p w14:paraId="08F1394A" w14:textId="77777777" w:rsidR="00C30327" w:rsidRDefault="00C30327" w:rsidP="00C30327">
      <w:pPr>
        <w:pStyle w:val="Heading2"/>
      </w:pPr>
      <w:r>
        <w:t>Acknowledgements</w:t>
      </w:r>
    </w:p>
    <w:p w14:paraId="292F8A13" w14:textId="77777777" w:rsidR="00C30327" w:rsidRDefault="00C30327" w:rsidP="00C30327">
      <w:r>
        <w:t xml:space="preserve">We are grateful to R. J. Cody Markelz, John Brehm, and Laurel Brehm for statistical advice, and to Abisheik Pal, Christopher Sligar, Edwin Albrarran, Jacob Rosenthal, Michael Donovan, and Taylor Wright for their endless patience performing the root tracing. </w:t>
      </w:r>
      <w:proofErr w:type="gramStart"/>
      <w:r>
        <w:t>This research was funded by the Energy Biosciences Institute</w:t>
      </w:r>
      <w:proofErr w:type="gramEnd"/>
      <w:r>
        <w:t xml:space="preserve">. </w:t>
      </w:r>
    </w:p>
    <w:p w14:paraId="1FD0CB9A" w14:textId="77777777" w:rsidR="00C30327" w:rsidRDefault="00C30327" w:rsidP="00C30327"/>
    <w:p w14:paraId="58F30D94" w14:textId="77777777" w:rsidR="00C30327" w:rsidRDefault="00C30327" w:rsidP="00C30327">
      <w:pPr>
        <w:sectPr w:rsidR="00C30327" w:rsidSect="00C637D4">
          <w:footerReference w:type="default" r:id="rId37"/>
          <w:pgSz w:w="12240" w:h="15840"/>
          <w:pgMar w:top="1440" w:right="1440" w:bottom="1440" w:left="1440" w:header="720" w:footer="720" w:gutter="0"/>
          <w:cols w:space="720"/>
        </w:sectPr>
      </w:pPr>
    </w:p>
    <w:p w14:paraId="7F5CCACB" w14:textId="77777777" w:rsidR="00C30327" w:rsidRDefault="00C30327" w:rsidP="00C30327">
      <w:pPr>
        <w:pStyle w:val="Heading2"/>
      </w:pPr>
      <w:bookmarkStart w:id="36" w:name="figures"/>
      <w:bookmarkEnd w:id="36"/>
      <w:r>
        <w:lastRenderedPageBreak/>
        <w:t>Figures</w:t>
      </w:r>
    </w:p>
    <w:p w14:paraId="25DCBA65" w14:textId="77777777" w:rsidR="00C30327" w:rsidRDefault="00C30327" w:rsidP="00C30327">
      <w:pPr>
        <w:pStyle w:val="Compact"/>
      </w:pPr>
      <w:r>
        <w:rPr>
          <w:noProof/>
        </w:rPr>
        <w:drawing>
          <wp:inline distT="0" distB="0" distL="0" distR="0" wp14:anchorId="160C1D95" wp14:editId="7A188A75">
            <wp:extent cx="5943600" cy="5949696"/>
            <wp:effectExtent l="0" t="0" r="0" b="0"/>
            <wp:docPr id="29" name="Picture" descr="Figure 3.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38"/>
                    <a:stretch>
                      <a:fillRect/>
                    </a:stretch>
                  </pic:blipFill>
                  <pic:spPr bwMode="auto">
                    <a:xfrm>
                      <a:off x="0" y="0"/>
                      <a:ext cx="5944351" cy="5950448"/>
                    </a:xfrm>
                    <a:prstGeom prst="rect">
                      <a:avLst/>
                    </a:prstGeom>
                    <a:noFill/>
                    <a:ln w="9525">
                      <a:noFill/>
                      <a:headEnd/>
                      <a:tailEnd/>
                    </a:ln>
                  </pic:spPr>
                </pic:pic>
              </a:graphicData>
            </a:graphic>
          </wp:inline>
        </w:drawing>
      </w:r>
    </w:p>
    <w:p w14:paraId="1FE776DB" w14:textId="77777777" w:rsidR="00C30327" w:rsidRDefault="00C30327" w:rsidP="00C30327">
      <w:pPr>
        <w:pStyle w:val="Compact"/>
      </w:pPr>
    </w:p>
    <w:p w14:paraId="0DC771F3" w14:textId="77777777" w:rsidR="00C30327" w:rsidRDefault="00C30327" w:rsidP="00C30327">
      <w:pPr>
        <w:pStyle w:val="Compact"/>
      </w:pPr>
      <w:r>
        <w:t>Figure 3.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376B2835" w14:textId="77777777" w:rsidR="00C30327" w:rsidRDefault="00C30327" w:rsidP="00C30327">
      <w:pPr>
        <w:pStyle w:val="Compact"/>
        <w:sectPr w:rsidR="00C30327" w:rsidSect="00C637D4">
          <w:footerReference w:type="default" r:id="rId39"/>
          <w:pgSz w:w="12240" w:h="15840"/>
          <w:pgMar w:top="1440" w:right="1440" w:bottom="1440" w:left="1440" w:header="720" w:footer="720" w:gutter="0"/>
          <w:cols w:space="720"/>
        </w:sectPr>
      </w:pPr>
    </w:p>
    <w:p w14:paraId="24F2442F" w14:textId="77777777" w:rsidR="00C30327" w:rsidRDefault="00C30327" w:rsidP="00C30327">
      <w:pPr>
        <w:pStyle w:val="Compact"/>
      </w:pPr>
      <w:r>
        <w:rPr>
          <w:noProof/>
        </w:rPr>
        <w:lastRenderedPageBreak/>
        <w:drawing>
          <wp:inline distT="0" distB="0" distL="0" distR="0" wp14:anchorId="0ED0509A" wp14:editId="6EB13340">
            <wp:extent cx="5943600" cy="4992624"/>
            <wp:effectExtent l="0" t="0" r="0" b="11430"/>
            <wp:docPr id="30" name="Picture" descr="Figure 3.2: Depth profiles of root and root+rhizome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40"/>
                    <a:stretch>
                      <a:fillRect/>
                    </a:stretch>
                  </pic:blipFill>
                  <pic:spPr bwMode="auto">
                    <a:xfrm>
                      <a:off x="0" y="0"/>
                      <a:ext cx="5944272" cy="4993189"/>
                    </a:xfrm>
                    <a:prstGeom prst="rect">
                      <a:avLst/>
                    </a:prstGeom>
                    <a:noFill/>
                    <a:ln w="9525">
                      <a:noFill/>
                      <a:headEnd/>
                      <a:tailEnd/>
                    </a:ln>
                  </pic:spPr>
                </pic:pic>
              </a:graphicData>
            </a:graphic>
          </wp:inline>
        </w:drawing>
      </w:r>
    </w:p>
    <w:p w14:paraId="7D2E8B1F" w14:textId="77777777" w:rsidR="00C30327" w:rsidRDefault="00C30327" w:rsidP="00C30327">
      <w:pPr>
        <w:pStyle w:val="Compact"/>
      </w:pPr>
    </w:p>
    <w:p w14:paraId="7D9C3279" w14:textId="77777777" w:rsidR="00C30327" w:rsidRDefault="00C30327" w:rsidP="00C30327">
      <w:pPr>
        <w:pStyle w:val="Compact"/>
      </w:pPr>
      <w:r>
        <w:t>Figure 3.2: Depth profiles of root and root+rhizome mass measured by deep coring in 2011 (left) and again in 2014 (right). The 2011 data are replotted from (Anderson-Teixeira et al. 2013).</w:t>
      </w:r>
    </w:p>
    <w:p w14:paraId="6C4942DE" w14:textId="77777777" w:rsidR="00C30327" w:rsidRDefault="00C30327" w:rsidP="00C30327">
      <w:pPr>
        <w:pStyle w:val="Compact"/>
        <w:sectPr w:rsidR="00C30327" w:rsidSect="00C637D4">
          <w:footerReference w:type="default" r:id="rId41"/>
          <w:pgSz w:w="12240" w:h="15840"/>
          <w:pgMar w:top="1440" w:right="1440" w:bottom="1440" w:left="1440" w:header="720" w:footer="720" w:gutter="0"/>
          <w:cols w:space="720"/>
        </w:sectPr>
      </w:pPr>
    </w:p>
    <w:p w14:paraId="519722AD" w14:textId="77777777" w:rsidR="00C30327" w:rsidRDefault="00C30327" w:rsidP="00C30327">
      <w:pPr>
        <w:pStyle w:val="Compact"/>
      </w:pPr>
      <w:r>
        <w:rPr>
          <w:noProof/>
        </w:rPr>
        <w:lastRenderedPageBreak/>
        <w:drawing>
          <wp:inline distT="0" distB="0" distL="0" distR="0" wp14:anchorId="6658B878" wp14:editId="1D68483C">
            <wp:extent cx="5943600" cy="7504176"/>
            <wp:effectExtent l="0" t="0" r="0" b="0"/>
            <wp:docPr id="31" name="Picture" descr="Figure 3.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42"/>
                    <a:stretch>
                      <a:fillRect/>
                    </a:stretch>
                  </pic:blipFill>
                  <pic:spPr bwMode="auto">
                    <a:xfrm>
                      <a:off x="0" y="0"/>
                      <a:ext cx="5944272" cy="7505025"/>
                    </a:xfrm>
                    <a:prstGeom prst="rect">
                      <a:avLst/>
                    </a:prstGeom>
                    <a:noFill/>
                    <a:ln w="9525">
                      <a:noFill/>
                      <a:headEnd/>
                      <a:tailEnd/>
                    </a:ln>
                  </pic:spPr>
                </pic:pic>
              </a:graphicData>
            </a:graphic>
          </wp:inline>
        </w:drawing>
      </w:r>
    </w:p>
    <w:p w14:paraId="2E1A3392" w14:textId="77777777" w:rsidR="00C30327" w:rsidRDefault="00C30327" w:rsidP="00C30327">
      <w:pPr>
        <w:pStyle w:val="Compact"/>
      </w:pPr>
    </w:p>
    <w:p w14:paraId="3E393105" w14:textId="77777777" w:rsidR="00C30327" w:rsidRDefault="00C30327" w:rsidP="00C30327">
      <w:pPr>
        <w:pStyle w:val="Compact"/>
      </w:pPr>
      <w:r>
        <w:t>Figure 3.3: Mean ± 50% intervals of estimated root volume density from minirhizotron images collected at peak aboveground biomass each year from 2010-2014.</w:t>
      </w:r>
    </w:p>
    <w:p w14:paraId="331A6382" w14:textId="77777777" w:rsidR="00C30327" w:rsidRDefault="00C30327" w:rsidP="00C30327">
      <w:pPr>
        <w:pStyle w:val="Compact"/>
        <w:sectPr w:rsidR="00C30327" w:rsidSect="00C637D4">
          <w:footerReference w:type="default" r:id="rId43"/>
          <w:pgSz w:w="12240" w:h="15840"/>
          <w:pgMar w:top="1440" w:right="1440" w:bottom="1440" w:left="1440" w:header="720" w:footer="720" w:gutter="0"/>
          <w:cols w:space="720"/>
        </w:sectPr>
      </w:pPr>
    </w:p>
    <w:p w14:paraId="16685223" w14:textId="77777777" w:rsidR="00C30327" w:rsidRDefault="00C30327" w:rsidP="00C30327">
      <w:pPr>
        <w:pStyle w:val="Compact"/>
      </w:pPr>
      <w:r>
        <w:rPr>
          <w:noProof/>
        </w:rPr>
        <w:lastRenderedPageBreak/>
        <w:drawing>
          <wp:inline distT="0" distB="0" distL="0" distR="0" wp14:anchorId="2F9FA845" wp14:editId="422F7871">
            <wp:extent cx="5943600" cy="7504176"/>
            <wp:effectExtent l="0" t="0" r="0" b="0"/>
            <wp:docPr id="32" name="Picture" descr="Figure 3.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44"/>
                    <a:stretch>
                      <a:fillRect/>
                    </a:stretch>
                  </pic:blipFill>
                  <pic:spPr bwMode="auto">
                    <a:xfrm>
                      <a:off x="0" y="0"/>
                      <a:ext cx="5944272" cy="7505025"/>
                    </a:xfrm>
                    <a:prstGeom prst="rect">
                      <a:avLst/>
                    </a:prstGeom>
                    <a:noFill/>
                    <a:ln w="9525">
                      <a:noFill/>
                      <a:headEnd/>
                      <a:tailEnd/>
                    </a:ln>
                  </pic:spPr>
                </pic:pic>
              </a:graphicData>
            </a:graphic>
          </wp:inline>
        </w:drawing>
      </w:r>
    </w:p>
    <w:p w14:paraId="3B23CF5F" w14:textId="77777777" w:rsidR="00C30327" w:rsidRDefault="00C30327" w:rsidP="00C30327">
      <w:pPr>
        <w:pStyle w:val="Compact"/>
      </w:pPr>
    </w:p>
    <w:p w14:paraId="67D7545D" w14:textId="77777777" w:rsidR="00C30327" w:rsidRDefault="00C30327" w:rsidP="00C30327">
      <w:pPr>
        <w:pStyle w:val="Compact"/>
      </w:pPr>
      <w:r>
        <w:t>Figure 3.4: Mean ± 50% intervals of estimated root volume density from minirhizotron images collected in summer 2010. Each color shows a different sampling session.</w:t>
      </w:r>
    </w:p>
    <w:p w14:paraId="4ACC605B" w14:textId="77777777" w:rsidR="00C30327" w:rsidRDefault="00C30327" w:rsidP="00C30327">
      <w:pPr>
        <w:pStyle w:val="Compact"/>
        <w:sectPr w:rsidR="00C30327" w:rsidSect="00C637D4">
          <w:footerReference w:type="default" r:id="rId45"/>
          <w:pgSz w:w="12240" w:h="15840"/>
          <w:pgMar w:top="1440" w:right="1440" w:bottom="1440" w:left="1440" w:header="720" w:footer="720" w:gutter="0"/>
          <w:cols w:space="720"/>
        </w:sectPr>
      </w:pPr>
    </w:p>
    <w:p w14:paraId="1D996478" w14:textId="77777777" w:rsidR="00C30327" w:rsidRDefault="00C30327" w:rsidP="00C30327">
      <w:pPr>
        <w:pStyle w:val="Compact"/>
      </w:pPr>
      <w:r>
        <w:rPr>
          <w:noProof/>
        </w:rPr>
        <w:lastRenderedPageBreak/>
        <w:drawing>
          <wp:inline distT="0" distB="0" distL="0" distR="0" wp14:anchorId="7C281017" wp14:editId="6FB33D93">
            <wp:extent cx="5943600" cy="7504176"/>
            <wp:effectExtent l="0" t="0" r="0" b="0"/>
            <wp:docPr id="33" name="Picture" descr="Figure 3.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46"/>
                    <a:stretch>
                      <a:fillRect/>
                    </a:stretch>
                  </pic:blipFill>
                  <pic:spPr bwMode="auto">
                    <a:xfrm>
                      <a:off x="0" y="0"/>
                      <a:ext cx="5944272" cy="7505025"/>
                    </a:xfrm>
                    <a:prstGeom prst="rect">
                      <a:avLst/>
                    </a:prstGeom>
                    <a:noFill/>
                    <a:ln w="9525">
                      <a:noFill/>
                      <a:headEnd/>
                      <a:tailEnd/>
                    </a:ln>
                  </pic:spPr>
                </pic:pic>
              </a:graphicData>
            </a:graphic>
          </wp:inline>
        </w:drawing>
      </w:r>
    </w:p>
    <w:p w14:paraId="20B0082B" w14:textId="77777777" w:rsidR="00C30327" w:rsidRDefault="00C30327" w:rsidP="00C30327">
      <w:pPr>
        <w:pStyle w:val="Compact"/>
      </w:pPr>
    </w:p>
    <w:p w14:paraId="732964C7" w14:textId="52F1CEE4" w:rsidR="00C30327" w:rsidRDefault="00C30327" w:rsidP="00A96361">
      <w:pPr>
        <w:pStyle w:val="Compact"/>
      </w:pPr>
      <w:r>
        <w:t>Figure 3.5: Mean ± 50% intervals of estimated root volume density from minirhizotron images collected in summer 2012. Each color shows a different sampling session.</w:t>
      </w:r>
      <w:bookmarkStart w:id="37" w:name="section"/>
      <w:bookmarkStart w:id="38" w:name="sec:priors"/>
      <w:bookmarkEnd w:id="37"/>
      <w:bookmarkEnd w:id="38"/>
      <w:r>
        <w:t xml:space="preserve"> </w:t>
      </w:r>
    </w:p>
    <w:p w14:paraId="575955BB" w14:textId="77777777" w:rsidR="00464555" w:rsidRDefault="00464555" w:rsidP="009B466D">
      <w:pPr>
        <w:pStyle w:val="Bibliography"/>
        <w:sectPr w:rsidR="00464555" w:rsidSect="00C637D4">
          <w:footerReference w:type="default" r:id="rId47"/>
          <w:pgSz w:w="12240" w:h="15840"/>
          <w:pgMar w:top="1440" w:right="1440" w:bottom="1440" w:left="1440" w:header="720" w:footer="720" w:gutter="0"/>
          <w:cols w:space="720"/>
        </w:sectPr>
      </w:pPr>
    </w:p>
    <w:p w14:paraId="193AD96D" w14:textId="77777777" w:rsidR="00464555" w:rsidRDefault="00464555" w:rsidP="00464555">
      <w:pPr>
        <w:pStyle w:val="Heading2"/>
      </w:pPr>
      <w:r>
        <w:lastRenderedPageBreak/>
        <w:t>References</w:t>
      </w:r>
    </w:p>
    <w:p w14:paraId="01B3F30F" w14:textId="77777777" w:rsidR="00464555" w:rsidRDefault="00464555" w:rsidP="00464555">
      <w:pPr>
        <w:pStyle w:val="Bibliography"/>
      </w:pPr>
      <w:proofErr w:type="gramStart"/>
      <w:r>
        <w:t>Agostini, F., A. S. Gregory, and G. M. Richter.</w:t>
      </w:r>
      <w:proofErr w:type="gramEnd"/>
      <w:r>
        <w:t xml:space="preserve"> 2015. Carbon sequestration by perennial energy crops: is the jury still out? </w:t>
      </w:r>
      <w:proofErr w:type="gramStart"/>
      <w:r>
        <w:t>BioEnergy Research 8:1057–1080.</w:t>
      </w:r>
      <w:proofErr w:type="gramEnd"/>
    </w:p>
    <w:p w14:paraId="6F802C5C" w14:textId="77777777" w:rsidR="00464555" w:rsidRDefault="00464555" w:rsidP="00464555">
      <w:pPr>
        <w:pStyle w:val="Bibliography"/>
      </w:pPr>
      <w:r>
        <w:t>Amougou, N., I. Bertrand, J</w:t>
      </w:r>
      <w:proofErr w:type="gramStart"/>
      <w:r>
        <w:t>.-</w:t>
      </w:r>
      <w:proofErr w:type="gramEnd"/>
      <w:r>
        <w:t xml:space="preserve">M. Machet, and S. Recous. 2011. Quality and decomposition in soil of rhizome, root and senescent leaf from </w:t>
      </w:r>
      <w:r>
        <w:rPr>
          <w:i/>
        </w:rPr>
        <w:t>Miscanthus x giganteus</w:t>
      </w:r>
      <w:r>
        <w:t>, as affected by harvest date and N fertilization. Plant and Soil 338:83–97.</w:t>
      </w:r>
    </w:p>
    <w:p w14:paraId="2332C22F" w14:textId="77777777" w:rsidR="00464555" w:rsidRDefault="00464555" w:rsidP="00464555">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6D5039BF" w14:textId="77777777" w:rsidR="00464555" w:rsidRDefault="00464555" w:rsidP="00464555">
      <w:pPr>
        <w:pStyle w:val="Bibliography"/>
      </w:pPr>
      <w:r>
        <w:t>Balesdent, J., and M. Balabane. 1996. Major contribution of roots to soil carbon storage inferred from maize cultivated soils. Soil Biology and Biochemistry 28:1261–1263.</w:t>
      </w:r>
    </w:p>
    <w:p w14:paraId="39C448D3" w14:textId="77777777" w:rsidR="00464555" w:rsidRDefault="00464555" w:rsidP="00464555">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3A2AAAFB" w14:textId="77777777" w:rsidR="00464555" w:rsidRDefault="00464555" w:rsidP="00464555">
      <w:pPr>
        <w:pStyle w:val="Bibliography"/>
      </w:pPr>
      <w:r>
        <w:t xml:space="preserve">Bernier, P. Y., G. Robitaille, and D. Rioux. 2005. Estimating the mass density of fine roots of trees for minirhizotron-based estimates of productivity. </w:t>
      </w:r>
      <w:proofErr w:type="gramStart"/>
      <w:r>
        <w:t>Canadian Journal of Forest Research 35:1708–1713.</w:t>
      </w:r>
      <w:proofErr w:type="gramEnd"/>
    </w:p>
    <w:p w14:paraId="11EE4158" w14:textId="77777777" w:rsidR="00464555" w:rsidRDefault="00464555" w:rsidP="00464555">
      <w:pPr>
        <w:pStyle w:val="Bibliography"/>
      </w:pPr>
      <w:proofErr w:type="gramStart"/>
      <w:r>
        <w:t>Beuch, S., B. Boelcke, and L. Belau.</w:t>
      </w:r>
      <w:proofErr w:type="gramEnd"/>
      <w:r>
        <w:t xml:space="preserve"> 2000. Effect of the organic residues of </w:t>
      </w:r>
      <w:r>
        <w:rPr>
          <w:i/>
        </w:rPr>
        <w:t>Miscanthus</w:t>
      </w:r>
      <w:r>
        <w:t xml:space="preserve"> × </w:t>
      </w:r>
      <w:r>
        <w:rPr>
          <w:i/>
        </w:rPr>
        <w:t>giganteus</w:t>
      </w:r>
      <w:r>
        <w:t xml:space="preserve"> on the soil organic matter level of arable soils. </w:t>
      </w:r>
      <w:proofErr w:type="gramStart"/>
      <w:r>
        <w:t>Journal of Agronomy and Crop Science 183:111–119.</w:t>
      </w:r>
      <w:proofErr w:type="gramEnd"/>
    </w:p>
    <w:p w14:paraId="7C4D7E7E" w14:textId="77777777" w:rsidR="00464555" w:rsidRDefault="00464555" w:rsidP="00464555">
      <w:pPr>
        <w:pStyle w:val="Bibliography"/>
      </w:pPr>
      <w:proofErr w:type="gramStart"/>
      <w:r>
        <w:t>Bohm, W., H. Maduakor, and H. M. Taylor.</w:t>
      </w:r>
      <w:proofErr w:type="gramEnd"/>
      <w:r>
        <w:t xml:space="preserve"> 1977. Comparison of five methods for characterizing soybean rooting density and development. </w:t>
      </w:r>
      <w:proofErr w:type="gramStart"/>
      <w:r>
        <w:t>Agronomy Journal 69:415–419.</w:t>
      </w:r>
      <w:proofErr w:type="gramEnd"/>
    </w:p>
    <w:p w14:paraId="43FAAA73" w14:textId="77777777" w:rsidR="00464555" w:rsidRDefault="00464555" w:rsidP="00464555">
      <w:pPr>
        <w:pStyle w:val="Bibliography"/>
      </w:pPr>
      <w:r>
        <w:lastRenderedPageBreak/>
        <w:t xml:space="preserve">Bragg, P. L., G. Govi, and R. Q. Cannell. 1983. A comparison of methods, including angled and vertical minirhizotrons, for studying root growth and distribution in a spring oat crop. </w:t>
      </w:r>
      <w:proofErr w:type="gramStart"/>
      <w:r>
        <w:t>Plant and Soil 73:435–440.</w:t>
      </w:r>
      <w:proofErr w:type="gramEnd"/>
    </w:p>
    <w:p w14:paraId="0269CF3A" w14:textId="77777777" w:rsidR="00464555" w:rsidRDefault="00464555" w:rsidP="00464555">
      <w:pPr>
        <w:pStyle w:val="Bibliography"/>
      </w:pPr>
      <w:r>
        <w:t xml:space="preserve">Bransby, D. I., S. B. McLaughlin, and D. J. Parrish. 1998. A review of carbon and nitrogen balances in switchgrass grown for energy. </w:t>
      </w:r>
      <w:proofErr w:type="gramStart"/>
      <w:r>
        <w:t>Biomass &amp; Bioenergy 14:379–384.</w:t>
      </w:r>
      <w:proofErr w:type="gramEnd"/>
    </w:p>
    <w:p w14:paraId="303FA88E" w14:textId="77777777" w:rsidR="00464555" w:rsidRDefault="00464555" w:rsidP="00464555">
      <w:pPr>
        <w:pStyle w:val="Bibliography"/>
      </w:pPr>
      <w:r>
        <w:t xml:space="preserve">Christian, D. G., P. R. Poulton, A. B. Riche, N. E. Yates, and A. D. Todd. 2006. The recovery over several seasons of </w:t>
      </w:r>
      <w:r>
        <w:rPr>
          <w:vertAlign w:val="superscript"/>
        </w:rPr>
        <w:t>15</w:t>
      </w:r>
      <w:r>
        <w:t xml:space="preserve">N-labelled fertilizer applied to </w:t>
      </w:r>
      <w:r>
        <w:rPr>
          <w:i/>
        </w:rPr>
        <w:t>Miscanthus</w:t>
      </w:r>
      <w:r>
        <w:t xml:space="preserve"> × </w:t>
      </w:r>
      <w:r>
        <w:rPr>
          <w:i/>
        </w:rPr>
        <w:t>giganteus</w:t>
      </w:r>
      <w:r>
        <w:t xml:space="preserve"> ranging from 1 to 3 years old. </w:t>
      </w:r>
      <w:proofErr w:type="gramStart"/>
      <w:r>
        <w:t>Biomass &amp; Bioenergy 30:125–133.</w:t>
      </w:r>
      <w:proofErr w:type="gramEnd"/>
    </w:p>
    <w:p w14:paraId="15322A2E" w14:textId="77777777" w:rsidR="00464555" w:rsidRDefault="00464555" w:rsidP="00464555">
      <w:pPr>
        <w:pStyle w:val="Bibliography"/>
      </w:pPr>
      <w:r>
        <w:t>Collins, H. P., J. L. Smith, S. Fransen, A. K. Alva, C. E. Kruger, and D. M. Granatstein. 2010. Carbon sequestration under irrigated switchgrass (</w:t>
      </w:r>
      <w:r>
        <w:rPr>
          <w:i/>
        </w:rPr>
        <w:t>Panicum virgatum</w:t>
      </w:r>
      <w:r>
        <w:t xml:space="preserve"> L.) production. </w:t>
      </w:r>
      <w:proofErr w:type="gramStart"/>
      <w:r>
        <w:t>Soil Science Society of America Journal 74:2049–2058.</w:t>
      </w:r>
      <w:proofErr w:type="gramEnd"/>
    </w:p>
    <w:p w14:paraId="4088E1FB" w14:textId="77777777" w:rsidR="00464555" w:rsidRDefault="00464555" w:rsidP="00464555">
      <w:pPr>
        <w:pStyle w:val="Bibliography"/>
      </w:pPr>
      <w:proofErr w:type="gramStart"/>
      <w:r>
        <w:t>Comas, L. H., and D. M. Eissenstat.</w:t>
      </w:r>
      <w:proofErr w:type="gramEnd"/>
      <w:r>
        <w:t xml:space="preserve"> 2009. Patterns in root trait variation among 25 co-existing North American forest species. </w:t>
      </w:r>
      <w:proofErr w:type="gramStart"/>
      <w:r>
        <w:t>New Phytologist 182:919–928.</w:t>
      </w:r>
      <w:proofErr w:type="gramEnd"/>
    </w:p>
    <w:p w14:paraId="5E5227A8" w14:textId="77777777" w:rsidR="00464555" w:rsidRDefault="00464555" w:rsidP="00464555">
      <w:pPr>
        <w:pStyle w:val="Bibliography"/>
      </w:pPr>
      <w:r>
        <w:t xml:space="preserve">Craine, J. M., J. Froehle, D. G. Tilman, D. A. Wedin, and F. S. Chapin III. 2001. The relationships among root and leaf traits of </w:t>
      </w:r>
      <w:proofErr w:type="gramStart"/>
      <w:r>
        <w:t>76 grassland</w:t>
      </w:r>
      <w:proofErr w:type="gramEnd"/>
      <w:r>
        <w:t xml:space="preserve"> species and relative abundance along fertility and disturbance gradients. </w:t>
      </w:r>
      <w:proofErr w:type="gramStart"/>
      <w:r>
        <w:t>Oikos 93:274–285.</w:t>
      </w:r>
      <w:proofErr w:type="gramEnd"/>
    </w:p>
    <w:p w14:paraId="10C85132" w14:textId="77777777" w:rsidR="00464555" w:rsidRDefault="00464555" w:rsidP="00464555">
      <w:pPr>
        <w:pStyle w:val="Bibliography"/>
      </w:pPr>
      <w:r>
        <w:t>Craine, J. M., D. A. Wedin, F. S. Chapin III, and P. B. Reich. 2003. The dependence of root system properties on root system biomass of 10 North American grassland species. Plant and Soil 250:39–47.</w:t>
      </w:r>
    </w:p>
    <w:p w14:paraId="6FDF939F" w14:textId="77777777" w:rsidR="00464555" w:rsidRDefault="00464555" w:rsidP="00464555">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6F2F3E42" w14:textId="77777777" w:rsidR="00464555" w:rsidRDefault="00464555" w:rsidP="00464555">
      <w:pPr>
        <w:pStyle w:val="Bibliography"/>
      </w:pPr>
      <w:proofErr w:type="gramStart"/>
      <w:r>
        <w:lastRenderedPageBreak/>
        <w:t>de</w:t>
      </w:r>
      <w:proofErr w:type="gramEnd"/>
      <w:r>
        <w:t xml:space="preserve"> Vries, F. T., C. Brown, and C. J. Stevens. 2016. Grassland species root response to drought: consequences for soil carbon and nitrogen availability. </w:t>
      </w:r>
      <w:proofErr w:type="gramStart"/>
      <w:r>
        <w:t xml:space="preserve">Plant and Soil </w:t>
      </w:r>
      <w:hyperlink r:id="rId48">
        <w:r>
          <w:t>10.1007/s11104-016-2964-4</w:t>
        </w:r>
      </w:hyperlink>
      <w:r>
        <w:t>.</w:t>
      </w:r>
      <w:proofErr w:type="gramEnd"/>
    </w:p>
    <w:p w14:paraId="027461CA" w14:textId="77777777" w:rsidR="00464555" w:rsidRDefault="00464555" w:rsidP="00464555">
      <w:pPr>
        <w:pStyle w:val="Bibliography"/>
      </w:pPr>
      <w:r>
        <w:t xml:space="preserve">Dohleman, F. G., E. A. Heaton, R. A. Arundale, and S. P. Long. 2012. Seasonal dynamics of above- and below-ground biomass and nitrogen partitioning in </w:t>
      </w:r>
      <w:r>
        <w:rPr>
          <w:i/>
        </w:rPr>
        <w:t>Miscanthus × giganteus</w:t>
      </w:r>
      <w:r>
        <w:t xml:space="preserve"> and </w:t>
      </w:r>
      <w:r>
        <w:rPr>
          <w:i/>
        </w:rPr>
        <w:t>Panicum virgatum</w:t>
      </w:r>
      <w:r>
        <w:t xml:space="preserve"> across three growing seasons. </w:t>
      </w:r>
      <w:proofErr w:type="gramStart"/>
      <w:r>
        <w:t>Global Change Biology Bioenergy 4:534–544.</w:t>
      </w:r>
      <w:proofErr w:type="gramEnd"/>
    </w:p>
    <w:p w14:paraId="45D846F1" w14:textId="77777777" w:rsidR="00464555" w:rsidRDefault="00464555" w:rsidP="00464555">
      <w:pPr>
        <w:pStyle w:val="Bibliography"/>
      </w:pPr>
      <w:r>
        <w:t>Ephrath, J. E., M. Silberbush, and P. Berliner. 1999. Calibration of minirhizotron readings against root length density data obtained from soil cores. Plant and Soil 209:201–208.</w:t>
      </w:r>
    </w:p>
    <w:p w14:paraId="15266D1D" w14:textId="77777777" w:rsidR="00464555" w:rsidRDefault="00464555" w:rsidP="00464555">
      <w:pPr>
        <w:pStyle w:val="Bibliography"/>
      </w:pPr>
      <w:r>
        <w:t xml:space="preserve">Frank, A. B., J. D. Berdahl, J. D. Hanson, M. A. Liebig, and H. A. Johnson. 2004. Biomass and carbon partitioning in switchgrass. </w:t>
      </w:r>
      <w:proofErr w:type="gramStart"/>
      <w:r>
        <w:t>Crop Science 44:1391–1396.</w:t>
      </w:r>
      <w:proofErr w:type="gramEnd"/>
    </w:p>
    <w:p w14:paraId="7E34A8AE" w14:textId="77777777" w:rsidR="00464555" w:rsidRDefault="00464555" w:rsidP="00464555">
      <w:pPr>
        <w:pStyle w:val="Bibliography"/>
      </w:pPr>
      <w:r>
        <w:t xml:space="preserve">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w:t>
      </w:r>
      <w:proofErr w:type="gramStart"/>
      <w:r>
        <w:t>Agriculture, Ecosystems &amp; Environment 136:177–184.</w:t>
      </w:r>
      <w:proofErr w:type="gramEnd"/>
    </w:p>
    <w:p w14:paraId="12B497F3" w14:textId="77777777" w:rsidR="00464555" w:rsidRDefault="00464555" w:rsidP="00464555">
      <w:pPr>
        <w:pStyle w:val="Bibliography"/>
      </w:pPr>
      <w:r>
        <w:t xml:space="preserve">Gelman, A., and D. B. Rubin. 1992. Inference from iterative simulation using multiple sequences. </w:t>
      </w:r>
      <w:proofErr w:type="gramStart"/>
      <w:r>
        <w:t>Statistical Science 7:457–472.</w:t>
      </w:r>
      <w:proofErr w:type="gramEnd"/>
    </w:p>
    <w:p w14:paraId="35360677" w14:textId="77777777" w:rsidR="00464555" w:rsidRDefault="00464555" w:rsidP="00464555">
      <w:pPr>
        <w:pStyle w:val="Bibliography"/>
      </w:pPr>
      <w:r>
        <w:t xml:space="preserve">Genney, D. R., I. J. Alexander, and S. E. Hartley. 2002. Soil organic matter distribution and </w:t>
      </w:r>
      <w:proofErr w:type="gramStart"/>
      <w:r>
        <w:t>below-ground</w:t>
      </w:r>
      <w:proofErr w:type="gramEnd"/>
      <w:r>
        <w:t xml:space="preserve"> competition between </w:t>
      </w:r>
      <w:r>
        <w:rPr>
          <w:i/>
        </w:rPr>
        <w:t>Calluna vulgaris</w:t>
      </w:r>
      <w:r>
        <w:t xml:space="preserve"> and </w:t>
      </w:r>
      <w:r>
        <w:rPr>
          <w:i/>
        </w:rPr>
        <w:t>Nardus stricta</w:t>
      </w:r>
      <w:r>
        <w:t xml:space="preserve">. </w:t>
      </w:r>
      <w:proofErr w:type="gramStart"/>
      <w:r>
        <w:t>Functional Ecology 16:664–670.</w:t>
      </w:r>
      <w:proofErr w:type="gramEnd"/>
    </w:p>
    <w:p w14:paraId="74A2DE1E" w14:textId="77777777" w:rsidR="00464555" w:rsidRDefault="00464555" w:rsidP="00464555">
      <w:pPr>
        <w:pStyle w:val="Bibliography"/>
      </w:pPr>
      <w:r>
        <w:lastRenderedPageBreak/>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7300B67" w14:textId="77777777" w:rsidR="00464555" w:rsidRDefault="00464555" w:rsidP="00464555">
      <w:pPr>
        <w:pStyle w:val="Bibliography"/>
      </w:pPr>
      <w:proofErr w:type="gramStart"/>
      <w:r>
        <w:t>Hodge, A. 2004.</w:t>
      </w:r>
      <w:proofErr w:type="gramEnd"/>
      <w:r>
        <w:t xml:space="preserve"> The plastic plant: root responses to heterogeneous supplies of nutrients. </w:t>
      </w:r>
      <w:proofErr w:type="gramStart"/>
      <w:r>
        <w:t>New Phytologist 162:9–24.</w:t>
      </w:r>
      <w:proofErr w:type="gramEnd"/>
    </w:p>
    <w:p w14:paraId="79323479" w14:textId="77777777" w:rsidR="00464555" w:rsidRDefault="00464555" w:rsidP="00464555">
      <w:pPr>
        <w:pStyle w:val="Bibliography"/>
      </w:pPr>
      <w:r>
        <w:t>Iversen, C. M., M. T. Murphy, M. F. Allen, J. Childs, D. M. Eissenstat, E. A. Lilleskov, T. M. Sarjala, V. L. Sloan, and P. F. Sullivan. 2011. Advancing the use of minirhizotrons in wetlands. Plant and Soil 352:23–39.</w:t>
      </w:r>
    </w:p>
    <w:p w14:paraId="1613FFCB" w14:textId="77777777" w:rsidR="00464555" w:rsidRDefault="00464555" w:rsidP="00464555">
      <w:pPr>
        <w:pStyle w:val="Bibliography"/>
      </w:pPr>
      <w:r>
        <w:t xml:space="preserve">Jelinski, N. A., C. J. Kucharik, and J. B. Zedler. 2011. A test of diversity-productivity models in natural, degraded, and restored wet prairies. </w:t>
      </w:r>
      <w:proofErr w:type="gramStart"/>
      <w:r>
        <w:t>Restoration Ecology 19:186–193.</w:t>
      </w:r>
      <w:proofErr w:type="gramEnd"/>
    </w:p>
    <w:p w14:paraId="1848CFB6" w14:textId="77777777" w:rsidR="00464555" w:rsidRDefault="00464555" w:rsidP="00464555">
      <w:pPr>
        <w:pStyle w:val="Bibliography"/>
      </w:pPr>
      <w:proofErr w:type="gramStart"/>
      <w:r>
        <w:t>Johnson, M. G., D. T. Tingey, D. L. Phillips, and M. J. Storm.</w:t>
      </w:r>
      <w:proofErr w:type="gramEnd"/>
      <w:r>
        <w:t xml:space="preserve"> 2001. Advancing fine root </w:t>
      </w:r>
      <w:proofErr w:type="gramStart"/>
      <w:r>
        <w:t>research</w:t>
      </w:r>
      <w:proofErr w:type="gramEnd"/>
      <w:r>
        <w:t xml:space="preserve"> with minirhizotrons. </w:t>
      </w:r>
      <w:proofErr w:type="gramStart"/>
      <w:r>
        <w:t>Environmental and Experimental Botany 45:263–289.</w:t>
      </w:r>
      <w:proofErr w:type="gramEnd"/>
    </w:p>
    <w:p w14:paraId="3C553F1A" w14:textId="77777777" w:rsidR="00464555" w:rsidRDefault="00464555" w:rsidP="00464555">
      <w:pPr>
        <w:pStyle w:val="Bibliography"/>
      </w:pPr>
      <w:r>
        <w:t>Joo, E., M. Z. Hussain, M. Zeri, M. D. Masters, J. N. Miller, N. Gomez-Casanovas, E. H. DeLucia, and C. J. Bernacchi. 2016. The influence of drought and heat stress on long-term carbon fluxes of bioenergy crops grown in the Midwestern USA. Plant Cell and Environment 39:1928–1940.</w:t>
      </w:r>
    </w:p>
    <w:p w14:paraId="2D6294F3" w14:textId="77777777" w:rsidR="00464555" w:rsidRDefault="00464555" w:rsidP="00464555">
      <w:pPr>
        <w:pStyle w:val="Bibliography"/>
      </w:pPr>
      <w:proofErr w:type="gramStart"/>
      <w:r>
        <w:t>Kell, D. B. 2011.</w:t>
      </w:r>
      <w:proofErr w:type="gramEnd"/>
      <w:r>
        <w:t xml:space="preserve"> Breeding crop plants with deep roots: their role in sustainable carbon, nutrient and water sequestration. </w:t>
      </w:r>
      <w:proofErr w:type="gramStart"/>
      <w:r>
        <w:t>Annals of Botany 108:407–418.</w:t>
      </w:r>
      <w:proofErr w:type="gramEnd"/>
    </w:p>
    <w:p w14:paraId="39F8F336" w14:textId="77777777" w:rsidR="00464555" w:rsidRDefault="00464555" w:rsidP="00464555">
      <w:pPr>
        <w:pStyle w:val="Bibliography"/>
      </w:pPr>
      <w:proofErr w:type="gramStart"/>
      <w:r>
        <w:t>Kochian, L. V. 2016.</w:t>
      </w:r>
      <w:proofErr w:type="gramEnd"/>
      <w:r>
        <w:t xml:space="preserve"> Root architecture. </w:t>
      </w:r>
      <w:proofErr w:type="gramStart"/>
      <w:r>
        <w:t>Journal of Integrative Plant Biology 58:190–192.</w:t>
      </w:r>
      <w:proofErr w:type="gramEnd"/>
    </w:p>
    <w:p w14:paraId="1E973CA8" w14:textId="77777777" w:rsidR="00464555" w:rsidRDefault="00464555" w:rsidP="00464555">
      <w:pPr>
        <w:pStyle w:val="Bibliography"/>
      </w:pPr>
      <w:r>
        <w:t xml:space="preserve">Kucharik, C. J., N. J. Fayram, and K. N. Cahill. 2006. A paired study of prairie carbon stocks, fluxes, and phenology: comparing the world’s oldest prairie restoration with an adjacent remnant. </w:t>
      </w:r>
      <w:proofErr w:type="gramStart"/>
      <w:r>
        <w:t>Global Change Biology 12:122–139.</w:t>
      </w:r>
      <w:proofErr w:type="gramEnd"/>
    </w:p>
    <w:p w14:paraId="2AFEAAEF" w14:textId="77777777" w:rsidR="00464555" w:rsidRDefault="00464555" w:rsidP="00464555">
      <w:pPr>
        <w:pStyle w:val="Bibliography"/>
      </w:pPr>
      <w:r>
        <w:lastRenderedPageBreak/>
        <w:t xml:space="preserve">Lenth, R. V. 2016. Least-squares means: The R package lsmeans. </w:t>
      </w:r>
      <w:proofErr w:type="gramStart"/>
      <w:r>
        <w:t>Journal of Statistical Software 69:1–33.</w:t>
      </w:r>
      <w:proofErr w:type="gramEnd"/>
    </w:p>
    <w:p w14:paraId="06F06B9E" w14:textId="77777777" w:rsidR="00464555" w:rsidRDefault="00464555" w:rsidP="00464555">
      <w:pPr>
        <w:pStyle w:val="Bibliography"/>
      </w:pPr>
      <w:r>
        <w:t xml:space="preserve">Liu, B., H. Li, B. Zhu, R. T. Koide, D. M. Eissenstat, and D. Guo. 2015. Complementarity in nutrient foraging strategies of absorptive fine roots and arbuscular mycorrhizal fungi across 14 coexisting subtropical tree species. </w:t>
      </w:r>
      <w:proofErr w:type="gramStart"/>
      <w:r>
        <w:t>New Phytologist 208:125–136.</w:t>
      </w:r>
      <w:proofErr w:type="gramEnd"/>
    </w:p>
    <w:p w14:paraId="505D493D" w14:textId="77777777" w:rsidR="00464555" w:rsidRDefault="00464555" w:rsidP="00464555">
      <w:pPr>
        <w:pStyle w:val="Bibliography"/>
      </w:pPr>
      <w:r>
        <w:t>Lynch, J. P., and K. M. Brown. 2001. Topsoil foraging – an architectural adaptation of plants to low phosphorus availability. Plant and Soil 237:225–237.</w:t>
      </w:r>
    </w:p>
    <w:p w14:paraId="25CF95E2" w14:textId="77777777" w:rsidR="00464555" w:rsidRDefault="00464555" w:rsidP="00464555">
      <w:pPr>
        <w:pStyle w:val="Bibliography"/>
      </w:pPr>
      <w:r>
        <w:t xml:space="preserve">Mann, J. J., J. N. Barney, G. B. Kyser, and J. M. DiTomaso. 2013. Root system dynamics of </w:t>
      </w:r>
      <w:r>
        <w:rPr>
          <w:i/>
        </w:rPr>
        <w:t>Miscanthus × giganteus</w:t>
      </w:r>
      <w:r>
        <w:t xml:space="preserve"> and </w:t>
      </w:r>
      <w:r>
        <w:rPr>
          <w:i/>
        </w:rPr>
        <w:t>Panicum virgatum</w:t>
      </w:r>
      <w:r>
        <w:t xml:space="preserve"> in response to rainfed and irrigated conditions in California. </w:t>
      </w:r>
      <w:proofErr w:type="gramStart"/>
      <w:r>
        <w:t>BioEnergy Research 6:678–687.</w:t>
      </w:r>
      <w:proofErr w:type="gramEnd"/>
    </w:p>
    <w:p w14:paraId="27B5C815" w14:textId="77777777" w:rsidR="00464555" w:rsidRDefault="00464555" w:rsidP="00464555">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proofErr w:type="gramStart"/>
      <w:r>
        <w:t>Agriculture, Ecosystems &amp; Environment 216:51–60.</w:t>
      </w:r>
      <w:proofErr w:type="gramEnd"/>
    </w:p>
    <w:p w14:paraId="03C9A453" w14:textId="77777777" w:rsidR="00464555" w:rsidRDefault="00464555" w:rsidP="00464555">
      <w:pPr>
        <w:pStyle w:val="Bibliography"/>
      </w:pPr>
      <w:r>
        <w:t xml:space="preserve">Matamala, R. R., J. D. Jastrow, R. M. Miller, and C. T. Garten. 2008. Temporal changes in C and N stocks of restored prairie: implications for C sequestration strategies. </w:t>
      </w:r>
      <w:proofErr w:type="gramStart"/>
      <w:r>
        <w:t>Ecological Applications 18:1470–1488.</w:t>
      </w:r>
      <w:proofErr w:type="gramEnd"/>
    </w:p>
    <w:p w14:paraId="69B1BDB2" w14:textId="77777777" w:rsidR="00464555" w:rsidRDefault="00464555" w:rsidP="00464555">
      <w:pPr>
        <w:pStyle w:val="Bibliography"/>
      </w:pPr>
      <w:r>
        <w:t xml:space="preserve">McCalmont, J. P., A. Hastings, N. P. McNamara, G. M. Richter, P. Robson, I. S. Donnison, and J. Clifton-Brown. 2015. Environmental costs and benefits of growing </w:t>
      </w:r>
      <w:r>
        <w:rPr>
          <w:i/>
        </w:rPr>
        <w:t>Miscanthus</w:t>
      </w:r>
      <w:r>
        <w:t xml:space="preserve"> for bioenergy in the UK. </w:t>
      </w:r>
      <w:proofErr w:type="gramStart"/>
      <w:r>
        <w:t xml:space="preserve">Global Change Biology Bioenergy </w:t>
      </w:r>
      <w:hyperlink r:id="rId49">
        <w:r>
          <w:t>10.1111/gcbb.12294</w:t>
        </w:r>
      </w:hyperlink>
      <w:r>
        <w:t>.</w:t>
      </w:r>
      <w:proofErr w:type="gramEnd"/>
    </w:p>
    <w:p w14:paraId="62C742AF" w14:textId="77777777" w:rsidR="00464555" w:rsidRDefault="00464555" w:rsidP="00464555">
      <w:pPr>
        <w:pStyle w:val="Bibliography"/>
      </w:pPr>
      <w:r>
        <w:t>Metcalfe, D. B., P. Meir, and M. Williams. 2007. A comparison of methods for converting rhizotron root length measurements into estimates of root mass production per unit ground area. Plant and Soil 301:279–288.</w:t>
      </w:r>
    </w:p>
    <w:p w14:paraId="1156186E" w14:textId="77777777" w:rsidR="00464555" w:rsidRDefault="00464555" w:rsidP="00464555">
      <w:pPr>
        <w:pStyle w:val="Bibliography"/>
      </w:pPr>
      <w:proofErr w:type="gramStart"/>
      <w:r>
        <w:lastRenderedPageBreak/>
        <w:t>Milchunas, D. G. 2009.</w:t>
      </w:r>
      <w:proofErr w:type="gramEnd"/>
      <w:r>
        <w:t xml:space="preserve"> Estimating root production: comparison of 11 methods in shortgrass steppe and review of biases. </w:t>
      </w:r>
      <w:proofErr w:type="gramStart"/>
      <w:r>
        <w:t>Ecosystems 12:1381–1402.</w:t>
      </w:r>
      <w:proofErr w:type="gramEnd"/>
    </w:p>
    <w:p w14:paraId="2EF3FA2C" w14:textId="77777777" w:rsidR="00464555" w:rsidRDefault="00464555" w:rsidP="00464555">
      <w:pPr>
        <w:pStyle w:val="Bibliography"/>
      </w:pPr>
      <w:r>
        <w:t xml:space="preserve">Mokany, K., R. J. Raison, and A. S. Prokushkin. 2006. Critical analysis of </w:t>
      </w:r>
      <w:proofErr w:type="gramStart"/>
      <w:r>
        <w:t>root :</w:t>
      </w:r>
      <w:proofErr w:type="gramEnd"/>
      <w:r>
        <w:t xml:space="preserve"> shoot ratios in terrestrial biomes. </w:t>
      </w:r>
      <w:proofErr w:type="gramStart"/>
      <w:r>
        <w:t>Global Change Biology 12:84–96.</w:t>
      </w:r>
      <w:proofErr w:type="gramEnd"/>
    </w:p>
    <w:p w14:paraId="60D12507" w14:textId="77777777" w:rsidR="00464555" w:rsidRDefault="00464555" w:rsidP="00464555">
      <w:pPr>
        <w:pStyle w:val="Bibliography"/>
      </w:pPr>
      <w:r>
        <w:t xml:space="preserve">Monti, A., and A. Zatta. 2009. Root distribution and soil moisture retrieval in perennial and annual energy crops in Northern Italy. </w:t>
      </w:r>
      <w:proofErr w:type="gramStart"/>
      <w:r>
        <w:t>Agriculture, Ecosystems &amp; Environment 132:252–259.</w:t>
      </w:r>
      <w:proofErr w:type="gramEnd"/>
    </w:p>
    <w:p w14:paraId="52865C7A" w14:textId="77777777" w:rsidR="00464555" w:rsidRDefault="00464555" w:rsidP="00464555">
      <w:pPr>
        <w:pStyle w:val="Bibliography"/>
      </w:pPr>
      <w:r>
        <w:t xml:space="preserve">Neukirchen, D., M. Himken, J. Lammel, U. Czypionka-Krause, and H. W. Olfs. 1999. Spatial and temporal distribution of the root system and root nutrient content of an established </w:t>
      </w:r>
      <w:r>
        <w:rPr>
          <w:i/>
        </w:rPr>
        <w:t>Miscanthus</w:t>
      </w:r>
      <w:r>
        <w:t xml:space="preserve"> crop. </w:t>
      </w:r>
      <w:proofErr w:type="gramStart"/>
      <w:r>
        <w:t>European Journal of Agronomy 11:301–309.</w:t>
      </w:r>
      <w:proofErr w:type="gramEnd"/>
    </w:p>
    <w:p w14:paraId="0796937C" w14:textId="77777777" w:rsidR="00464555" w:rsidRDefault="00464555" w:rsidP="00464555">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36A4A363" w14:textId="77777777" w:rsidR="00464555" w:rsidRDefault="00464555" w:rsidP="00464555">
      <w:pPr>
        <w:pStyle w:val="Bibliography"/>
      </w:pPr>
      <w:r>
        <w:t>Pahlavanian, A. M., and W. K. Silk. 1988. Effect of temperature on spatial and temporal aspects of growth in the primary maize root. Plant Physiology 87:529–532.</w:t>
      </w:r>
    </w:p>
    <w:p w14:paraId="651CCE4D" w14:textId="77777777" w:rsidR="00464555" w:rsidRDefault="00464555" w:rsidP="00464555">
      <w:pPr>
        <w:pStyle w:val="Bibliography"/>
      </w:pPr>
      <w:r>
        <w:t xml:space="preserve">Parker, C. J., M. K. V. Carr, N. J. Jarvis, B. O. Puplampu, and V. H. Lee. 1991. An evaluation of the minirhizotron technique for estimating root distribution in potatoes. </w:t>
      </w:r>
      <w:proofErr w:type="gramStart"/>
      <w:r>
        <w:t>Journal of Agricultural Science 116:341–350.</w:t>
      </w:r>
      <w:proofErr w:type="gramEnd"/>
    </w:p>
    <w:p w14:paraId="1D2348CD" w14:textId="77777777" w:rsidR="00464555" w:rsidRDefault="00464555" w:rsidP="00464555">
      <w:pPr>
        <w:pStyle w:val="Bibliography"/>
      </w:pPr>
      <w:r>
        <w:t>Picon-Cochard, C., R. Pilon, E. Tarroux, L. Pagès, J. Robertson, and L. A. Dawson. 2012. Effect of species, root branching order and season on the root traits of 13 perennial grass species. Plant and Soil 353:47–57.</w:t>
      </w:r>
    </w:p>
    <w:p w14:paraId="6DAC985E" w14:textId="77777777" w:rsidR="00464555" w:rsidRDefault="00464555" w:rsidP="00464555">
      <w:pPr>
        <w:pStyle w:val="Bibliography"/>
      </w:pPr>
      <w:r>
        <w:t xml:space="preserve">Pierret, A., C. J. Moran, and C. Doussan. 2005. Conventional detection methodology is limiting our ability to understand the roles and functions of fine roots. </w:t>
      </w:r>
      <w:proofErr w:type="gramStart"/>
      <w:r>
        <w:t>New Phytologist 166:967–980.</w:t>
      </w:r>
      <w:proofErr w:type="gramEnd"/>
    </w:p>
    <w:p w14:paraId="115E3B52" w14:textId="77777777" w:rsidR="00464555" w:rsidRDefault="00464555" w:rsidP="00464555">
      <w:pPr>
        <w:pStyle w:val="Bibliography"/>
      </w:pPr>
      <w:r>
        <w:lastRenderedPageBreak/>
        <w:t xml:space="preserve">Pinheiro, J., D. Bates, S. DebRoy, D. Sarkar, and R Core Team. 2016. </w:t>
      </w:r>
      <w:proofErr w:type="gramStart"/>
      <w:r>
        <w:t>nlme</w:t>
      </w:r>
      <w:proofErr w:type="gramEnd"/>
      <w:r>
        <w:t xml:space="preserve">: Linear and nonlinear mixed effects models. </w:t>
      </w:r>
      <w:proofErr w:type="gramStart"/>
      <w:r>
        <w:t>R package version 3.1-128.</w:t>
      </w:r>
      <w:proofErr w:type="gramEnd"/>
      <w:r>
        <w:t xml:space="preserve"> </w:t>
      </w:r>
      <w:hyperlink r:id="rId50">
        <w:r>
          <w:t>http://CRAN.R-project.org/package=nlme</w:t>
        </w:r>
      </w:hyperlink>
      <w:r>
        <w:t>.</w:t>
      </w:r>
    </w:p>
    <w:p w14:paraId="6716854A" w14:textId="77777777" w:rsidR="00464555" w:rsidRDefault="00464555" w:rsidP="00464555">
      <w:pPr>
        <w:pStyle w:val="Bibliography"/>
      </w:pPr>
      <w:r>
        <w:t xml:space="preserve">Poorter, H., J. Bühler, D. van Dusschoten, J. Climent, and J. A. Postma. 2012. Pot size matters: a meta-analysis of the effects of rooting volume on plant growth. </w:t>
      </w:r>
      <w:proofErr w:type="gramStart"/>
      <w:r>
        <w:t>Functional Plant Biology 39:839–850.</w:t>
      </w:r>
      <w:proofErr w:type="gramEnd"/>
    </w:p>
    <w:p w14:paraId="6604532E" w14:textId="77777777" w:rsidR="00464555" w:rsidRDefault="00464555" w:rsidP="00464555">
      <w:pPr>
        <w:pStyle w:val="Bibliography"/>
      </w:pPr>
      <w:r>
        <w:t xml:space="preserve">Prieto, I., A. Stokes, and C. Roumet. 2016. Root functional parameters predict fine root decomposability at the community level. </w:t>
      </w:r>
      <w:proofErr w:type="gramStart"/>
      <w:r>
        <w:t>Journal of Ecology 104:725–733.</w:t>
      </w:r>
      <w:proofErr w:type="gramEnd"/>
    </w:p>
    <w:p w14:paraId="4EF7E9BF" w14:textId="77777777" w:rsidR="00464555" w:rsidRDefault="00464555" w:rsidP="00464555">
      <w:pPr>
        <w:pStyle w:val="Bibliography"/>
      </w:pPr>
      <w:proofErr w:type="gramStart"/>
      <w:r>
        <w:t>R Core Team.</w:t>
      </w:r>
      <w:proofErr w:type="gramEnd"/>
      <w:r>
        <w:t xml:space="preserve"> 2016. R: A language and environment for statistical computing. Version 3.3.0. </w:t>
      </w:r>
      <w:proofErr w:type="gramStart"/>
      <w:r>
        <w:t>R Foundation for Statistical Computing, Vienna, Austria.</w:t>
      </w:r>
      <w:proofErr w:type="gramEnd"/>
      <w:r>
        <w:t xml:space="preserve"> </w:t>
      </w:r>
      <w:hyperlink r:id="rId51">
        <w:r>
          <w:t>https://www.R-project.org/</w:t>
        </w:r>
      </w:hyperlink>
      <w:r>
        <w:t>.</w:t>
      </w:r>
    </w:p>
    <w:p w14:paraId="17CF1CA8" w14:textId="77777777" w:rsidR="00464555" w:rsidRDefault="00464555" w:rsidP="00464555">
      <w:pPr>
        <w:pStyle w:val="Bibliography"/>
      </w:pPr>
      <w:r>
        <w:t>Rasse, D. P., C. Rumpel, and M</w:t>
      </w:r>
      <w:proofErr w:type="gramStart"/>
      <w:r>
        <w:t>.-</w:t>
      </w:r>
      <w:proofErr w:type="gramEnd"/>
      <w:r>
        <w:t xml:space="preserve">F. Dignac. 2005. Is soil carbon mostly root carbon? </w:t>
      </w:r>
      <w:proofErr w:type="gramStart"/>
      <w:r>
        <w:t>Mechanisms for a specific stabilisation.</w:t>
      </w:r>
      <w:proofErr w:type="gramEnd"/>
      <w:r>
        <w:t xml:space="preserve"> Plant and Soil 269:341–356.</w:t>
      </w:r>
    </w:p>
    <w:p w14:paraId="7F8B0B74" w14:textId="77777777" w:rsidR="00464555" w:rsidRDefault="00464555" w:rsidP="00464555">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14436AB6" w14:textId="77777777" w:rsidR="00464555" w:rsidRDefault="00464555" w:rsidP="00464555">
      <w:pPr>
        <w:pStyle w:val="Bibliography"/>
      </w:pPr>
      <w:proofErr w:type="gramStart"/>
      <w:r>
        <w:t>Roumet, C., C. Urcelay, and S. Díaz.</w:t>
      </w:r>
      <w:proofErr w:type="gramEnd"/>
      <w:r>
        <w:t xml:space="preserve"> 2006. Suites of root traits differ between annual and perennial species growing in the field. </w:t>
      </w:r>
      <w:proofErr w:type="gramStart"/>
      <w:r>
        <w:t>New Phytologist 170:357–368.</w:t>
      </w:r>
      <w:proofErr w:type="gramEnd"/>
    </w:p>
    <w:p w14:paraId="79618E79" w14:textId="77777777" w:rsidR="00464555" w:rsidRDefault="00464555" w:rsidP="00464555">
      <w:pPr>
        <w:pStyle w:val="Bibliography"/>
      </w:pPr>
      <w:r>
        <w:t>Rumpel, C., and I. Kögel-Knabner. 2011. Deep soil organic matter—a key but poorly understood component of terrestrial C cycle. Plant and Soil 338:143–158.</w:t>
      </w:r>
    </w:p>
    <w:p w14:paraId="2EA3A74D" w14:textId="77777777" w:rsidR="00464555" w:rsidRDefault="00464555" w:rsidP="00464555">
      <w:pPr>
        <w:pStyle w:val="Bibliography"/>
      </w:pPr>
      <w:r>
        <w:t>Samson, B. K., and T. R. Sinclair. 1994. Soil core and minirhizotron comparison for the determination of root length density. Plant and Soil 161:225–232.</w:t>
      </w:r>
    </w:p>
    <w:p w14:paraId="57560BD0" w14:textId="77777777" w:rsidR="00464555" w:rsidRDefault="00464555" w:rsidP="00464555">
      <w:pPr>
        <w:pStyle w:val="Bibliography"/>
      </w:pPr>
      <w:r>
        <w:lastRenderedPageBreak/>
        <w:t xml:space="preserve">Smith, C. M., M. B. David, C. A. Mitchell, M. D. Masters, K. J. Anderson-Teixeira, C. J. Bernacchi, and E. H. DeLucia. 2013. Reduced nitrogen losses after conversion of row crop agriculture to perennial biofuel crops. </w:t>
      </w:r>
      <w:proofErr w:type="gramStart"/>
      <w:r>
        <w:t>Journal of Environmental Quality 42:219–228.</w:t>
      </w:r>
      <w:proofErr w:type="gramEnd"/>
    </w:p>
    <w:p w14:paraId="1B101869" w14:textId="77777777" w:rsidR="00464555" w:rsidRDefault="00464555" w:rsidP="00464555">
      <w:pPr>
        <w:pStyle w:val="Bibliography"/>
      </w:pPr>
      <w:r>
        <w:t>Sonderegger, D. L., K. Ogle, R. D. Evans, S. Ferguson, and R. S. Nowak. 2013. Temporal dynamics of fine roots under long-term exposure to elevated CO</w:t>
      </w:r>
      <w:r>
        <w:rPr>
          <w:vertAlign w:val="subscript"/>
        </w:rPr>
        <w:t>2</w:t>
      </w:r>
      <w:r>
        <w:t xml:space="preserve"> in the Mojave Desert. </w:t>
      </w:r>
      <w:proofErr w:type="gramStart"/>
      <w:r>
        <w:t>New Phytologist 198:127–138.</w:t>
      </w:r>
      <w:proofErr w:type="gramEnd"/>
    </w:p>
    <w:p w14:paraId="5385328F" w14:textId="77777777" w:rsidR="00464555" w:rsidRDefault="00464555" w:rsidP="00464555">
      <w:pPr>
        <w:pStyle w:val="Bibliography"/>
      </w:pPr>
      <w:proofErr w:type="gramStart"/>
      <w:r>
        <w:t>Stan Development Team.</w:t>
      </w:r>
      <w:proofErr w:type="gramEnd"/>
      <w:r>
        <w:t xml:space="preserve"> 2016a. RStan: the R interface to Stan. </w:t>
      </w:r>
      <w:proofErr w:type="gramStart"/>
      <w:r>
        <w:t>R package version 2.12.1.</w:t>
      </w:r>
      <w:proofErr w:type="gramEnd"/>
      <w:r>
        <w:t xml:space="preserve"> </w:t>
      </w:r>
      <w:hyperlink r:id="rId52">
        <w:r>
          <w:t>https://cran.r-project.org/web/packages/rstan/</w:t>
        </w:r>
      </w:hyperlink>
      <w:r>
        <w:t>.</w:t>
      </w:r>
    </w:p>
    <w:p w14:paraId="37F17D8E" w14:textId="77777777" w:rsidR="00464555" w:rsidRDefault="00464555" w:rsidP="00464555">
      <w:pPr>
        <w:pStyle w:val="Bibliography"/>
      </w:pPr>
      <w:proofErr w:type="gramStart"/>
      <w:r>
        <w:t>Stan Development Team.</w:t>
      </w:r>
      <w:proofErr w:type="gramEnd"/>
      <w:r>
        <w:t xml:space="preserve"> </w:t>
      </w:r>
      <w:proofErr w:type="gramStart"/>
      <w:r>
        <w:t>2016b. Stan Modeling Language Users Guide and Reference Manual, version 2.12.0.</w:t>
      </w:r>
      <w:proofErr w:type="gramEnd"/>
      <w:r>
        <w:t xml:space="preserve"> </w:t>
      </w:r>
      <w:hyperlink r:id="rId53">
        <w:r>
          <w:t>http://mc-stan.org</w:t>
        </w:r>
      </w:hyperlink>
      <w:r>
        <w:t>.</w:t>
      </w:r>
    </w:p>
    <w:p w14:paraId="466A6FC0" w14:textId="77777777" w:rsidR="00464555" w:rsidRDefault="00464555" w:rsidP="00464555">
      <w:pPr>
        <w:pStyle w:val="Bibliography"/>
      </w:pPr>
      <w:r>
        <w:t xml:space="preserve">Taylor, B. N., K. V. Beidler, A. E. Strand, and S. G. Pritchard. 2014. Improved scaling of minirhizotron data using an </w:t>
      </w:r>
      <w:proofErr w:type="gramStart"/>
      <w:r>
        <w:t>empirically-derived</w:t>
      </w:r>
      <w:proofErr w:type="gramEnd"/>
      <w:r>
        <w:t xml:space="preserve"> depth of field and correcting for the underestimation of root diameters. Plant and Soil 374:941–948.</w:t>
      </w:r>
    </w:p>
    <w:p w14:paraId="7C4DF74E" w14:textId="77777777" w:rsidR="00464555" w:rsidRDefault="00464555" w:rsidP="00464555">
      <w:pPr>
        <w:pStyle w:val="Bibliography"/>
      </w:pPr>
      <w:r>
        <w:t>Taylor, H. M., D. Upchurch, and B. McMichael. 1990. Application and limitation of rhizotrons and minirhizotrons for root studies. Plant and Soil 129:29–35.</w:t>
      </w:r>
    </w:p>
    <w:p w14:paraId="56157461" w14:textId="77777777" w:rsidR="00464555" w:rsidRDefault="00464555" w:rsidP="00464555">
      <w:pPr>
        <w:pStyle w:val="Bibliography"/>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101E8F9F" w14:textId="77777777" w:rsidR="00464555" w:rsidRDefault="00464555" w:rsidP="00464555">
      <w:pPr>
        <w:pStyle w:val="Bibliography"/>
      </w:pPr>
      <w:proofErr w:type="gramStart"/>
      <w:r>
        <w:t>Wahl, S., and P. Ryser.</w:t>
      </w:r>
      <w:proofErr w:type="gramEnd"/>
      <w:r>
        <w:t xml:space="preserve"> 2000. Root tissue structure is linked to ecological strategies of grasses. </w:t>
      </w:r>
      <w:proofErr w:type="gramStart"/>
      <w:r>
        <w:t>New Phytologist 148:459–471.</w:t>
      </w:r>
      <w:proofErr w:type="gramEnd"/>
    </w:p>
    <w:p w14:paraId="7F788D31" w14:textId="77777777" w:rsidR="00464555" w:rsidRDefault="00464555" w:rsidP="00464555">
      <w:pPr>
        <w:pStyle w:val="Bibliography"/>
      </w:pPr>
      <w:r>
        <w:lastRenderedPageBreak/>
        <w:t xml:space="preserve">Ward, S. E., S. M. Smart, H. Quirk, J. R. B. Tallowin, S. R. Mortimer, R. S. Shiel, A. Wilby, and R. D. Bardgett. 2016. Legacy effects of grassland management on soil carbon to depth. </w:t>
      </w:r>
      <w:proofErr w:type="gramStart"/>
      <w:r>
        <w:t>Global Change Biology 22:2829–2938.</w:t>
      </w:r>
      <w:proofErr w:type="gramEnd"/>
    </w:p>
    <w:p w14:paraId="4ECD871D" w14:textId="77777777" w:rsidR="00464555" w:rsidRDefault="00464555" w:rsidP="00464555">
      <w:pPr>
        <w:pStyle w:val="Bibliography"/>
      </w:pPr>
      <w:r>
        <w:t xml:space="preserve">Wasson, A. P., R. A. Richards, R. Chatrath, S. C. Misra, S. V. Sai Prasad, G. J. Rebetzke, J. A. Kirkegaard, J. Christopher, and M. Watt. 2012. Traits and selection strategies to improve root systems and water uptake in water-limited wheat crops. </w:t>
      </w:r>
      <w:proofErr w:type="gramStart"/>
      <w:r>
        <w:t>Journal of Experimental Botany 63:3485–3498.</w:t>
      </w:r>
      <w:proofErr w:type="gramEnd"/>
    </w:p>
    <w:p w14:paraId="3DC5362E" w14:textId="77777777" w:rsidR="00464555" w:rsidRDefault="00464555" w:rsidP="00464555">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51BC69F6" w14:textId="77777777" w:rsidR="00464555" w:rsidRDefault="00464555" w:rsidP="00464555">
      <w:pPr>
        <w:pStyle w:val="Bibliography"/>
      </w:pPr>
      <w:r>
        <w:t>Zwicke, M., C. Picon-Cochard, A. Morvan-Bertrand, M</w:t>
      </w:r>
      <w:proofErr w:type="gramStart"/>
      <w:r>
        <w:t>.-</w:t>
      </w:r>
      <w:proofErr w:type="gramEnd"/>
      <w:r>
        <w:t xml:space="preserve">P. Prud’homme, and F. Volaire. 2015. What functional strategies drive drought survival and recovery of perennial species from upland grassland? </w:t>
      </w:r>
      <w:proofErr w:type="gramStart"/>
      <w:r>
        <w:t>Annals of Botany 116:1001–1015.</w:t>
      </w:r>
      <w:proofErr w:type="gramEnd"/>
    </w:p>
    <w:p w14:paraId="4624F6FB" w14:textId="354C9E15" w:rsidR="00B93874" w:rsidRDefault="00B93874" w:rsidP="009B466D">
      <w:pPr>
        <w:pStyle w:val="Bibliography"/>
        <w:sectPr w:rsidR="00B93874" w:rsidSect="00C637D4">
          <w:pgSz w:w="12240" w:h="15840"/>
          <w:pgMar w:top="1440" w:right="1440" w:bottom="1440" w:left="1440" w:header="720" w:footer="720" w:gutter="0"/>
          <w:cols w:space="720"/>
        </w:sectPr>
      </w:pPr>
    </w:p>
    <w:p w14:paraId="3AE62010" w14:textId="77777777" w:rsidR="00934B90" w:rsidRDefault="00934B90" w:rsidP="00934B90">
      <w:pPr>
        <w:pStyle w:val="Heading1"/>
      </w:pPr>
      <w:bookmarkStart w:id="39" w:name="conclusion"/>
      <w:bookmarkStart w:id="40" w:name="molecular-analysis-shows-taxonomic-parti"/>
      <w:bookmarkEnd w:id="39"/>
      <w:bookmarkEnd w:id="40"/>
      <w:r>
        <w:lastRenderedPageBreak/>
        <w:t>Chapter 4</w:t>
      </w:r>
    </w:p>
    <w:p w14:paraId="2968D9E2" w14:textId="77777777" w:rsidR="00934B90" w:rsidRDefault="00934B90" w:rsidP="00934B90">
      <w:pPr>
        <w:pStyle w:val="Heading1"/>
      </w:pPr>
      <w:r>
        <w:t>Molecular analysis shows taxonomic partitioning of root placement by depth in a prairie plant community</w:t>
      </w:r>
    </w:p>
    <w:p w14:paraId="367B854C" w14:textId="77777777" w:rsidR="00934B90" w:rsidRDefault="00934B90" w:rsidP="00934B90">
      <w:pPr>
        <w:pStyle w:val="Heading2"/>
      </w:pPr>
      <w:bookmarkStart w:id="41" w:name="christopher-k.-black12-scott-a.-woolbrig"/>
      <w:bookmarkStart w:id="42" w:name="abstract"/>
      <w:bookmarkEnd w:id="41"/>
      <w:bookmarkEnd w:id="42"/>
    </w:p>
    <w:p w14:paraId="3BB5986A" w14:textId="77777777" w:rsidR="00934B90" w:rsidRDefault="00934B90" w:rsidP="00934B90">
      <w:pPr>
        <w:pStyle w:val="Heading2"/>
      </w:pPr>
      <w:r>
        <w:t>Abstract</w:t>
      </w:r>
    </w:p>
    <w:p w14:paraId="40A4F240" w14:textId="77777777" w:rsidR="00934B90" w:rsidRDefault="00934B90" w:rsidP="00934B90">
      <w:pPr>
        <w:sectPr w:rsidR="00934B90" w:rsidSect="00C637D4">
          <w:footerReference w:type="default" r:id="rId54"/>
          <w:pgSz w:w="12240" w:h="15840"/>
          <w:pgMar w:top="1440" w:right="1440" w:bottom="1440" w:left="1440" w:header="720" w:footer="720" w:gutter="0"/>
          <w:cols w:space="720"/>
        </w:sectPr>
      </w:pPr>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n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2EE4FA1" w14:textId="77777777" w:rsidR="00934B90" w:rsidRDefault="00934B90" w:rsidP="00934B90">
      <w:pPr>
        <w:pStyle w:val="Heading2"/>
      </w:pPr>
      <w:r>
        <w:lastRenderedPageBreak/>
        <w:t>Introduction</w:t>
      </w:r>
    </w:p>
    <w:p w14:paraId="5B7186D0" w14:textId="55FBF692" w:rsidR="00934B90" w:rsidRDefault="00934B90" w:rsidP="00934B90">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w:t>
      </w:r>
      <w:r w:rsidR="00F9628F">
        <w:t>possess</w:t>
      </w:r>
      <w:r>
        <w:t xml:space="preserve">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D4DC3AA" w14:textId="791AC1AE" w:rsidR="00934B90" w:rsidRDefault="00934B90" w:rsidP="00934B90">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w:t>
      </w:r>
      <w:r w:rsidR="00F3648F">
        <w:t>ant communities may be more</w:t>
      </w:r>
      <w:r>
        <w:t xml:space="preserve"> strongly structured belowground than aboveground (Kesanakurti et al. 2011, Hiiesalu et al. 2012, Wilson 2014) and the physiological capacity to exploit soil resources may be a strong predictor of competitive success (Tucker et al. 2011, de Kroon et al. 2012, Hendriks et al. 2015). Therefore, to understand the potential responses of multispecies </w:t>
      </w:r>
      <w:r>
        <w:lastRenderedPageBreak/>
        <w:t>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1B580C07" w14:textId="77777777" w:rsidR="00934B90" w:rsidRDefault="00934B90" w:rsidP="00934B90">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1BD23605" w14:textId="77777777" w:rsidR="00934B90" w:rsidRDefault="00934B90" w:rsidP="00934B90">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w:t>
      </w:r>
      <w:r>
        <w:lastRenderedPageBreak/>
        <w:t xml:space="preserve">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6A6F309C" w14:textId="77777777" w:rsidR="00934B90" w:rsidRDefault="00934B90" w:rsidP="00934B90">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6A8C5DC" w14:textId="77777777" w:rsidR="00934B90" w:rsidRDefault="00934B90" w:rsidP="00934B90">
      <w:pPr>
        <w:pStyle w:val="Heading2"/>
      </w:pPr>
    </w:p>
    <w:p w14:paraId="53BB660F" w14:textId="77777777" w:rsidR="00934B90" w:rsidRDefault="00934B90" w:rsidP="00934B90">
      <w:pPr>
        <w:pStyle w:val="Heading2"/>
      </w:pPr>
      <w:r>
        <w:t>Methods</w:t>
      </w:r>
    </w:p>
    <w:p w14:paraId="57471ED2" w14:textId="77777777" w:rsidR="00934B90" w:rsidRDefault="00934B90" w:rsidP="00934B90">
      <w:pPr>
        <w:pStyle w:val="Heading3"/>
      </w:pPr>
      <w:bookmarkStart w:id="43" w:name="experimental-site"/>
      <w:bookmarkEnd w:id="43"/>
      <w:r>
        <w:t>Experimental site</w:t>
      </w:r>
    </w:p>
    <w:p w14:paraId="5E76422B" w14:textId="77777777" w:rsidR="00934B90" w:rsidRDefault="00934B90" w:rsidP="00934B90">
      <w:r>
        <w:t xml:space="preserve">Our experimental site is the University of Illinois Energy Farm (Urbana, Illinois, USA: 40.06N, 88.19W, elevation 220 m), where five plots of restored prairie were planted in 2008 (four 0.7 Ha plots plus one 3.8 Ha plot). The site has a continental climate with a mean annual temperature of 11°C and approximately 1 m of precipitation annually. It is established on deep, highly fertile Mollisol soils (Argiudolls, mapped as Dana, Flanagan and Blackberry silt loam) with organic C contents more than 1% throughout the top 50 cm (Figure 4.1). The site was used for agriculture for at least 100 years before establishment of the current experiment. For further </w:t>
      </w:r>
      <w:r>
        <w:lastRenderedPageBreak/>
        <w:t>details on the establishment and management of the site, see previous work by (Zeri et al. 2011, Smith et al. 2013, Masters et al. 2016).</w:t>
      </w:r>
    </w:p>
    <w:p w14:paraId="79D54A54" w14:textId="77777777" w:rsidR="00934B90" w:rsidRDefault="00934B90" w:rsidP="00934B90">
      <w:pPr>
        <w:pStyle w:val="BodyText"/>
      </w:pPr>
      <w:r>
        <w:t xml:space="preserve">The prairie plots were established by seeding with a mix of 28 species native to Illinois (Table 4.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w:t>
      </w:r>
      <w:proofErr w:type="gramStart"/>
      <w:r>
        <w:t>above-ground</w:t>
      </w:r>
      <w:proofErr w:type="gramEnd"/>
      <w:r>
        <w:t xml:space="preserve">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able 4.1).</w:t>
      </w:r>
    </w:p>
    <w:p w14:paraId="06916923" w14:textId="77777777" w:rsidR="00934B90" w:rsidRDefault="00934B90" w:rsidP="00934B90">
      <w:pPr>
        <w:pStyle w:val="Heading3"/>
      </w:pPr>
      <w:bookmarkStart w:id="44" w:name="sample-collection"/>
      <w:bookmarkEnd w:id="44"/>
      <w:r>
        <w:t>Sample collection</w:t>
      </w:r>
    </w:p>
    <w:p w14:paraId="137B177E" w14:textId="77777777" w:rsidR="00934B90" w:rsidRDefault="00934B90" w:rsidP="00934B90">
      <w:r>
        <w:t xml:space="preserve">To characterize the spatial distribution of species with depth, we collected mixed root samples on July 15-18 of 2013, after most late-season grasses were well emerged but 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w:t>
      </w:r>
      <w:r>
        <w:lastRenderedPageBreak/>
        <w:t>resulting 120 samples were stored on ice in 1-gallon Ziplok bags for transport to the laboratory, then frozen at -80 °C the same day and stored until further analysis.</w:t>
      </w:r>
    </w:p>
    <w:p w14:paraId="744103F4" w14:textId="77777777" w:rsidR="00934B90" w:rsidRDefault="00934B90" w:rsidP="00934B90">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7D4196E8" w14:textId="77777777" w:rsidR="00934B90" w:rsidRDefault="00934B90" w:rsidP="00934B90">
      <w:pPr>
        <w:pStyle w:val="Heading3"/>
      </w:pPr>
      <w:bookmarkStart w:id="45" w:name="root-recovery"/>
      <w:bookmarkEnd w:id="45"/>
      <w:r>
        <w:t>Root recovery</w:t>
      </w:r>
    </w:p>
    <w:p w14:paraId="58473871" w14:textId="77777777" w:rsidR="00934B90" w:rsidRDefault="00934B90" w:rsidP="00934B90">
      <w:r>
        <w:t xml:space="preserve">To separate roots from soil, we thawed mixed samples overnight at 4 °C, then screened them through a 2 mm sieve followed by manually picking all visible roots using forceps. The picking process took about 30-90 minutes per sample and all sieves, forceps, and </w:t>
      </w:r>
      <w:proofErr w:type="gramStart"/>
      <w:r>
        <w:t>gloves were wiped with ethanol immediately before use to minimize contamination by non-sample DNA</w:t>
      </w:r>
      <w:proofErr w:type="gramEnd"/>
      <w:r>
        <w:t>. After root picking, a subsample of the root-free bulk soil was collected and lyophilized, then ground and combusted to determine total carbon and nitrogen content (4010 CHNSO Elemental Analyzer; Costech, Valencia CA).</w:t>
      </w:r>
    </w:p>
    <w:p w14:paraId="3F4D3220" w14:textId="2931BD5C" w:rsidR="00934B90" w:rsidRDefault="00934B90" w:rsidP="00934B90">
      <w:pPr>
        <w:pStyle w:val="BodyText"/>
      </w:pPr>
      <w:r>
        <w:t xml:space="preserve">We then rinsed all roots in three changes of sterile water, with the final rinse including 10 minutes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w:t>
      </w:r>
      <w:proofErr w:type="gramStart"/>
      <w:r>
        <w:t>hand-picking</w:t>
      </w:r>
      <w:proofErr w:type="gramEnd"/>
      <w:r>
        <w:t xml:space="preserve"> steps were necessary.</w:t>
      </w:r>
    </w:p>
    <w:p w14:paraId="0F88BEC2" w14:textId="77777777" w:rsidR="00934B90" w:rsidRDefault="00934B90" w:rsidP="00934B90">
      <w:pPr>
        <w:pStyle w:val="Heading3"/>
      </w:pPr>
      <w:bookmarkStart w:id="46" w:name="dna-extraction-and-amplification"/>
      <w:bookmarkEnd w:id="46"/>
      <w:r>
        <w:lastRenderedPageBreak/>
        <w:t>DNA extraction and amplification</w:t>
      </w:r>
    </w:p>
    <w:p w14:paraId="0C0AD6BF" w14:textId="77777777" w:rsidR="00934B90" w:rsidRDefault="00934B90" w:rsidP="00934B90">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GenoGrinder; 4 x 30 sec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16DD0EB1" w14:textId="6EC119F9" w:rsidR="00934B90" w:rsidRDefault="00934B90" w:rsidP="00934B90">
      <w:pPr>
        <w:pStyle w:val="BodyText"/>
      </w:pPr>
      <w:r>
        <w:t xml:space="preserve">After extraction, we submitted whole DNA to the W.M. Keck Center (Urbana, IL, USA) for amplification and sequencing. In addition to DNA extracted from mixed samples, we included </w:t>
      </w:r>
      <w:r w:rsidR="00DF0BDE">
        <w:t xml:space="preserve">water extractions as a negative control on the DNA extraction + PCR + sequencing process taken as a whole (Figure C.1), </w:t>
      </w:r>
      <w:r>
        <w:t>a mock community of DNA from 29 species combined in equimolar quantity plus one species (</w:t>
      </w:r>
      <w:r>
        <w:rPr>
          <w:i/>
        </w:rPr>
        <w:t>Heliopsis helianthoides</w:t>
      </w:r>
      <w:r>
        <w:t>) at twice the concentration of the others</w:t>
      </w:r>
      <w:r w:rsidR="00DE21F0">
        <w:t xml:space="preserve"> (Figure C.2)</w:t>
      </w:r>
      <w:r w:rsidR="00465104">
        <w:t xml:space="preserve">, and </w:t>
      </w:r>
      <w:r w:rsidR="00465104">
        <w:t>nominally pure extracts of root DNA from four species with high aboveground abundance (</w:t>
      </w:r>
      <w:r w:rsidR="00465104">
        <w:rPr>
          <w:i/>
        </w:rPr>
        <w:t>Andropogon gerardii</w:t>
      </w:r>
      <w:r w:rsidR="00465104">
        <w:t xml:space="preserve">, </w:t>
      </w:r>
      <w:r w:rsidR="00465104">
        <w:rPr>
          <w:i/>
        </w:rPr>
        <w:t>Sorghastrum nutans</w:t>
      </w:r>
      <w:r w:rsidR="00465104">
        <w:t xml:space="preserve">, </w:t>
      </w:r>
      <w:r w:rsidR="00465104">
        <w:rPr>
          <w:i/>
        </w:rPr>
        <w:t>Silphium perfoliatum</w:t>
      </w:r>
      <w:r w:rsidR="00465104">
        <w:t xml:space="preserve">, and </w:t>
      </w:r>
      <w:r w:rsidR="00465104">
        <w:rPr>
          <w:i/>
        </w:rPr>
        <w:t>Elymus nutans</w:t>
      </w:r>
      <w:r w:rsidR="00465104">
        <w:t>; Feng 2014</w:t>
      </w:r>
      <w:r w:rsidR="00465104">
        <w:t>; Figure C.3).</w:t>
      </w:r>
      <w:r>
        <w:t xml:space="preserve"> The second internal transcribed spacer of the nuclear ribosome gene (ITS2) was amplified from each sample by microfluidic PCR using the Fluidigm Access Array chip and sequenced by synthesis for 2x301 paired-end cycles (MiSeq, V3 </w:t>
      </w:r>
      <w:r>
        <w:lastRenderedPageBreak/>
        <w:t>chemistry, Illumina Inc, San Diego CA). The 5’ linker construct for each sequence consisted of Illumina flowcell-binding primer i5, Fluidigm linker pad CS1, and plant-specific ITS2 primer S2F (Chen et al. 2010) for a final fo</w:t>
      </w:r>
      <w:r w:rsidR="004B5402">
        <w:t>r</w:t>
      </w:r>
      <w:r>
        <w:t xml:space="preserve">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398963B5" w14:textId="77777777" w:rsidR="00934B90" w:rsidRDefault="00934B90" w:rsidP="00934B90">
      <w:pPr>
        <w:pStyle w:val="Heading3"/>
      </w:pPr>
      <w:bookmarkStart w:id="47" w:name="data-processing"/>
      <w:bookmarkEnd w:id="47"/>
      <w:r>
        <w:t>Data processing</w:t>
      </w:r>
    </w:p>
    <w:p w14:paraId="66C2F490" w14:textId="24F0291B" w:rsidR="00934B90" w:rsidRDefault="00934B90" w:rsidP="00934B90">
      <w:proofErr w:type="gramStart"/>
      <w:r>
        <w:t>The raw Illumina read files were preprocessed by sequencing center staff before delivery by using CASAVA 1.8 to remove sequencing primers</w:t>
      </w:r>
      <w:proofErr w:type="gramEnd"/>
      <w:r>
        <w:t xml:space="preserve">, PhiX reference reads, and reads from unrelated samples sequenced in the same flowcell lane. We then used cutadapt 1.8.1 (Martin 2011) to trim </w:t>
      </w:r>
      <w:proofErr w:type="gramStart"/>
      <w:r>
        <w:t>primers,</w:t>
      </w:r>
      <w:proofErr w:type="gramEnd"/>
      <w:r>
        <w:t xml:space="preserve"> discard all reads that did not begin with the expected primer, and trim 3’ bases with a Phred quality score below 20. We then joined the overlapping ends of each read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602D2209" w14:textId="77777777" w:rsidR="00934B90" w:rsidRDefault="00934B90" w:rsidP="00934B90">
      <w:pPr>
        <w:pStyle w:val="BodyText"/>
      </w:pPr>
      <w:r>
        <w:t xml:space="preserve">To assign sequences to taxonomic units, we used a de novo clustering approach. We dereplicated sequences and removed singletons and suspected PCR chimeras using VSEARCH </w:t>
      </w:r>
      <w:r>
        <w:lastRenderedPageBreak/>
        <w:t xml:space="preserve">2.0.4 (Rognes et al. 2016), extracted full-length ITS2 variable regions using ITSx 1.0.11 (Bengtsson-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3E7F986C" w14:textId="0D10809A" w:rsidR="00934B90" w:rsidRDefault="00934B90" w:rsidP="00934B90">
      <w:pPr>
        <w:pStyle w:val="BodyText"/>
      </w:pPr>
      <w:r>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w:t>
      </w:r>
      <w:proofErr w:type="gramStart"/>
      <w:r>
        <w:t>:location’</w:t>
      </w:r>
      <w:proofErr w:type="gramEnd"/>
      <w:r>
        <w:t xml:space="preserve"> as a blocking effect. To assess species co-occur</w:t>
      </w:r>
      <w:r w:rsidR="004D5855">
        <w:t>r</w:t>
      </w:r>
      <w:r>
        <w:t xml:space="preserve">ence patterns, we used the package </w:t>
      </w:r>
      <w:r>
        <w:rPr>
          <w:rStyle w:val="VerbatimChar"/>
        </w:rPr>
        <w:t>cooccur</w:t>
      </w:r>
      <w:r>
        <w:t xml:space="preserve"> 1.3 (Griffith et al. 2016) in R 3.31.</w:t>
      </w:r>
    </w:p>
    <w:p w14:paraId="2E073788" w14:textId="77777777" w:rsidR="00CB21FA" w:rsidRDefault="00934B90" w:rsidP="00CB21FA">
      <w:pPr>
        <w:pStyle w:val="BodyText"/>
      </w:pPr>
      <w:r>
        <w:t>Full analysis scripts and raw sequence data are available online (https://github.com/infotroph/Prairie_seq).</w:t>
      </w:r>
    </w:p>
    <w:p w14:paraId="72947958" w14:textId="65EA3711" w:rsidR="00934B90" w:rsidRDefault="00CB21FA" w:rsidP="00CB21FA">
      <w:pPr>
        <w:pStyle w:val="BodyText"/>
      </w:pPr>
      <w:r>
        <w:t xml:space="preserve"> </w:t>
      </w:r>
    </w:p>
    <w:p w14:paraId="45002BC4" w14:textId="77777777" w:rsidR="00934B90" w:rsidRDefault="00934B90" w:rsidP="00934B90">
      <w:pPr>
        <w:pStyle w:val="Heading2"/>
      </w:pPr>
      <w:r>
        <w:lastRenderedPageBreak/>
        <w:t>Results</w:t>
      </w:r>
    </w:p>
    <w:p w14:paraId="329BCF5A" w14:textId="553369F6" w:rsidR="00934B90" w:rsidRDefault="00934B90" w:rsidP="00934B90">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w:t>
      </w:r>
      <w:proofErr w:type="gramStart"/>
      <w:r>
        <w:t>120 mixed</w:t>
      </w:r>
      <w:proofErr w:type="gramEnd"/>
      <w:r>
        <w:t xml:space="preserve"> root samples having more than 1000 reads (1355-8998), suffic</w:t>
      </w:r>
      <w:r w:rsidR="001653E7">
        <w:t>i</w:t>
      </w:r>
      <w:r>
        <w:t>ent for confident analysis. There was no apparent change in total read count between samples from differing depths.</w:t>
      </w:r>
    </w:p>
    <w:p w14:paraId="1E6E7EAC" w14:textId="2E248570" w:rsidR="00934B90" w:rsidRDefault="00934B90" w:rsidP="00934B90">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able 4.1). Many samples contained high read counts from several different “species” of genera that have only one known species at the site (Figure </w:t>
      </w:r>
      <w:r w:rsidR="00AF7436">
        <w:t>C.</w:t>
      </w:r>
      <w:r>
        <w:t>2). From this we infer that, at least with current databases, ITS2 barcode identities may be more reliable at the genus level than the species level.</w:t>
      </w:r>
    </w:p>
    <w:p w14:paraId="0FFE5132" w14:textId="43C356C3" w:rsidR="00934B90" w:rsidRDefault="00934B90" w:rsidP="00934B90">
      <w:pPr>
        <w:pStyle w:val="BodyText"/>
      </w:pPr>
      <w:r>
        <w:lastRenderedPageBreak/>
        <w:t>Of the genera detected both belowground and aboveground, per-plot mean belowground read proportion was positively correlated with percent aboveground cover, but the slope of the relationship was much lower for grasses than for any dicot group (Figure 4.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ure </w:t>
      </w:r>
      <w:r w:rsidR="00AF7436">
        <w:t>C.</w:t>
      </w:r>
      <w:r>
        <w:t>2).</w:t>
      </w:r>
    </w:p>
    <w:p w14:paraId="2A7DB44C" w14:textId="4D8A8E49" w:rsidR="00934B90" w:rsidRDefault="00934B90" w:rsidP="00934B90">
      <w:pPr>
        <w:pStyle w:val="BodyText"/>
      </w:pPr>
      <w:r>
        <w:t>To test for spatial partitioning between species, we examined how often pairs of species were found together in a given sample. Most species co-</w:t>
      </w:r>
      <w:r w:rsidR="00280038">
        <w:t>occurred</w:t>
      </w:r>
      <w:r>
        <w:t xml:space="preserve"> with each other at rates broadly compatible with random occur</w:t>
      </w:r>
      <w:r w:rsidR="004D5855">
        <w:t>r</w:t>
      </w:r>
      <w:r>
        <w:t>ence. Of the pairs that appeared nonrandom, more were positively correlated (overdispersion) than were negatively correlated (spatial partitioning), and there were no e</w:t>
      </w:r>
      <w:r w:rsidR="00FE7F6C">
        <w:t>vident differences in co-occurre</w:t>
      </w:r>
      <w:r>
        <w:t>nce rate between samples from different depths (Figure </w:t>
      </w:r>
      <w:r w:rsidR="00AF7436">
        <w:t>C.</w:t>
      </w:r>
      <w:r>
        <w:t xml:space="preserve">5). However, these effects </w:t>
      </w:r>
      <w:r w:rsidR="00F9628F">
        <w:t>differed</w:t>
      </w:r>
      <w:r>
        <w:t xml:space="preserve"> between functional types: Species from the Asteraceae showed neutral to positive co-occurrence with species from all families, while Poaceae species had positive co-occurrence with other Poaceae but negative co-occurrence with most species from other families (Figure 4.3).</w:t>
      </w:r>
    </w:p>
    <w:p w14:paraId="337A85E0" w14:textId="5580D671" w:rsidR="00934B90" w:rsidRDefault="00934B90" w:rsidP="00934B90">
      <w:pPr>
        <w:pStyle w:val="BodyText"/>
      </w:pPr>
      <w:r>
        <w:t>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ure 4.4). These parti</w:t>
      </w:r>
      <w:r w:rsidR="00F9628F">
        <w:t>ti</w:t>
      </w:r>
      <w:r>
        <w:t>onings were consistent across groups within each functional type: When grouped by genus, all grasses were more abundant in deep layers than near the surface</w:t>
      </w:r>
      <w:r w:rsidR="00AF7436">
        <w:t xml:space="preserve"> (Figure C.4)</w:t>
      </w:r>
      <w:r>
        <w:t xml:space="preserve">. Within the Asteraceae, only </w:t>
      </w:r>
      <w:r>
        <w:rPr>
          <w:i/>
        </w:rPr>
        <w:t>Silphium</w:t>
      </w:r>
      <w:r>
        <w:t xml:space="preserve"> was more abundant in middle layers rather than shallow, possibly attributable to being </w:t>
      </w:r>
      <w:r>
        <w:lastRenderedPageBreak/>
        <w:t>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7E6EBA0A" w14:textId="77777777" w:rsidR="00934B90" w:rsidRDefault="00934B90" w:rsidP="00934B90">
      <w:pPr>
        <w:pStyle w:val="BodyText"/>
      </w:pPr>
      <w:r>
        <w:t>Our observation of increasing grass dominance in deeper layers was supported by multivariate analyses: Nonmetric multidimensional scaling produced a first axis highly correlated with depth (Figure 4.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inertia explained. Organic C, N, and C</w:t>
      </w:r>
      <w:proofErr w:type="gramStart"/>
      <w:r>
        <w:t>:N</w:t>
      </w:r>
      <w:proofErr w:type="gramEnd"/>
      <w:r>
        <w:t xml:space="preserve"> were all strongly anticorrelated with depth and neither they nor their interactions with depth added any further explanatory power (PERMANOVA; all R</w:t>
      </w:r>
      <w:r>
        <w:rPr>
          <w:vertAlign w:val="superscript"/>
        </w:rPr>
        <w:t>2</w:t>
      </w:r>
      <w:r>
        <w:t xml:space="preserve"> &lt; 0.01; all p &gt; 0.4).</w:t>
      </w:r>
    </w:p>
    <w:p w14:paraId="78E3FF66" w14:textId="77777777" w:rsidR="00934B90" w:rsidRDefault="00934B90" w:rsidP="00934B90">
      <w:pPr>
        <w:pStyle w:val="Heading2"/>
      </w:pPr>
    </w:p>
    <w:p w14:paraId="5DC9F04D" w14:textId="77777777" w:rsidR="00934B90" w:rsidRDefault="00934B90" w:rsidP="00934B90">
      <w:pPr>
        <w:pStyle w:val="Heading2"/>
      </w:pPr>
      <w:r>
        <w:t>Discussion</w:t>
      </w:r>
    </w:p>
    <w:p w14:paraId="2714AABE" w14:textId="77777777" w:rsidR="00934B90" w:rsidRDefault="00934B90" w:rsidP="00934B90">
      <w:r>
        <w:t>Root placement in our prairie plots appears to be weakly partitioned by taxonomy, with grasses increasing in abundance relative to forbs at greater depths (Figure 4.4) but little evidence of spatial patterning among other functional groups (Figure 4.3). The aboveground and belowground abundances of most species appeared to scale together (Figure 4.2), but with very different slopes for grasses than for dicots. Given the high overall proportion of reads identified as Asteraceae and especially given their dominance in the shallow soil layers that contain over 80% of the total root mass in this system (Figure 4.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5EE6FCA9" w14:textId="1C48B958" w:rsidR="00934B90" w:rsidRDefault="00934B90" w:rsidP="00934B90">
      <w:pPr>
        <w:pStyle w:val="BodyText"/>
      </w:pPr>
      <w:r>
        <w:lastRenderedPageBreak/>
        <w:t>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ure 4.2) and the apparent lower detection of grasses in our mock community (Figure </w:t>
      </w:r>
      <w:r w:rsidR="00AF7436">
        <w:t>C.</w:t>
      </w:r>
      <w:r>
        <w:t>2) are suggestive of a possible extraction or sequencing bias against grasses, but even if present we expect this to be constant across samples and thus should not affect comparisons of relative functional group dominance between depths.</w:t>
      </w:r>
    </w:p>
    <w:p w14:paraId="5E77BDBA" w14:textId="77777777" w:rsidR="00934B90" w:rsidRDefault="00934B90" w:rsidP="00934B90">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w:t>
      </w:r>
      <w:r>
        <w:lastRenderedPageBreak/>
        <w:t xml:space="preserve">multiple best results widely spread across the PACMAD clade. However, because our site has only a few congeneric species (Table 4.1) and our hypotheses were focused at the level of </w:t>
      </w:r>
      <w:proofErr w:type="gramStart"/>
      <w:r>
        <w:t>phylogenetically-distinct</w:t>
      </w:r>
      <w:proofErr w:type="gramEnd"/>
      <w:r>
        <w:t xml:space="preserve"> functional groups, further refinements of sequence identity are unlikely to change the conclusions. Using multiple primer sets may help to increase taxonomic resolution and would be straightforward to add to future work using the Fluidigm PCR platform (Brown et al. 2016), but in our mixed-sample setting the bioinformatic challenge of resolving multiple markers would likely be prohibitive (Fahner et al. 2016).</w:t>
      </w:r>
    </w:p>
    <w:p w14:paraId="32B67CB6" w14:textId="77777777" w:rsidR="00934B90" w:rsidRDefault="00934B90" w:rsidP="00934B90">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w:t>
      </w:r>
      <w:proofErr w:type="gramStart"/>
      <w:r>
        <w:t>less</w:t>
      </w:r>
      <w:proofErr w:type="gramEnd"/>
      <w:r>
        <w:t xml:space="preserve"> roots from grasses than expected from aboveground data, but differed in finding very strong spatial pa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w:t>
      </w:r>
      <w:proofErr w:type="gramStart"/>
      <w:r>
        <w:t>same</w:t>
      </w:r>
      <w:proofErr w:type="gramEnd"/>
      <w:r>
        <w:t xml:space="preserv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DDB1A6D" w14:textId="77777777" w:rsidR="00934B90" w:rsidRDefault="00934B90" w:rsidP="00934B90">
      <w:pPr>
        <w:pStyle w:val="BodyText"/>
      </w:pPr>
      <w:r>
        <w:lastRenderedPageBreak/>
        <w:t>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799185EF" w14:textId="77777777" w:rsidR="00934B90" w:rsidRDefault="00934B90" w:rsidP="00934B90">
      <w:pPr>
        <w:pStyle w:val="Heading2"/>
      </w:pPr>
      <w:bookmarkStart w:id="48" w:name="acknowledgments"/>
      <w:bookmarkEnd w:id="48"/>
    </w:p>
    <w:p w14:paraId="5ECC26D2" w14:textId="77777777" w:rsidR="00934B90" w:rsidRDefault="00934B90" w:rsidP="00934B90">
      <w:pPr>
        <w:pStyle w:val="Heading2"/>
      </w:pPr>
      <w:r>
        <w:t>Acknowledgments</w:t>
      </w:r>
    </w:p>
    <w:p w14:paraId="58FA3003" w14:textId="77777777" w:rsidR="00934B90" w:rsidRDefault="00934B90" w:rsidP="00934B90">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SAW through the Institute for Genomic Biology Fellows program.</w:t>
      </w:r>
    </w:p>
    <w:p w14:paraId="1110C83F" w14:textId="77777777" w:rsidR="00934B90" w:rsidRDefault="00934B90" w:rsidP="00934B90">
      <w:pPr>
        <w:pStyle w:val="Heading2"/>
      </w:pPr>
    </w:p>
    <w:p w14:paraId="7A0E5CD4" w14:textId="77777777" w:rsidR="00934B90" w:rsidRDefault="00934B90" w:rsidP="00934B90">
      <w:pPr>
        <w:sectPr w:rsidR="00934B90" w:rsidSect="00C637D4">
          <w:footerReference w:type="default" r:id="rId55"/>
          <w:pgSz w:w="12240" w:h="15840"/>
          <w:pgMar w:top="1440" w:right="1440" w:bottom="1440" w:left="1440" w:header="720" w:footer="720" w:gutter="0"/>
          <w:cols w:space="720"/>
        </w:sectPr>
      </w:pPr>
    </w:p>
    <w:p w14:paraId="140C1FFD" w14:textId="496A741A" w:rsidR="00934B90" w:rsidRDefault="007D4EAD" w:rsidP="00934B90">
      <w:pPr>
        <w:pStyle w:val="Heading2"/>
      </w:pPr>
      <w:r>
        <w:lastRenderedPageBreak/>
        <w:t>Table</w:t>
      </w:r>
      <w:r w:rsidR="00934B90">
        <w:t xml:space="preserve"> and Figures</w:t>
      </w:r>
    </w:p>
    <w:p w14:paraId="3033E0D6" w14:textId="77777777" w:rsidR="00934B90" w:rsidRPr="00FD7EE4" w:rsidRDefault="00934B90" w:rsidP="00934B90"/>
    <w:p w14:paraId="514546DC" w14:textId="741121C2" w:rsidR="00934B90" w:rsidRDefault="00934B90" w:rsidP="00934B90">
      <w:pPr>
        <w:pStyle w:val="TableCaption"/>
      </w:pPr>
      <w:r>
        <w:t>Table 4.1: Plant species planted or found present (*) during aboveground vegetation surveys of permanent quadrats in prairie restoration plots at the University of Illinois Energy Farm. Mean and standard deviation of stem abundance and percent cover across growing season 2012 were re</w:t>
      </w:r>
      <w:r w:rsidR="008D4246">
        <w:t>c</w:t>
      </w:r>
      <w:r>
        <w:t>alculated from X. Feng (unpublished data).</w:t>
      </w:r>
    </w:p>
    <w:p w14:paraId="69BC4CF2" w14:textId="77777777" w:rsidR="00934B90" w:rsidRDefault="00934B90" w:rsidP="00934B90">
      <w:pPr>
        <w:pStyle w:val="TableCaption"/>
      </w:pPr>
    </w:p>
    <w:tbl>
      <w:tblPr>
        <w:tblW w:w="4511" w:type="pct"/>
        <w:tblInd w:w="198" w:type="dxa"/>
        <w:tblLayout w:type="fixed"/>
        <w:tblLook w:val="07E0" w:firstRow="1" w:lastRow="1" w:firstColumn="1" w:lastColumn="1" w:noHBand="1" w:noVBand="1"/>
        <w:tblCaption w:val="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
      </w:tblPr>
      <w:tblGrid>
        <w:gridCol w:w="1799"/>
        <w:gridCol w:w="1712"/>
        <w:gridCol w:w="3326"/>
        <w:gridCol w:w="1078"/>
        <w:gridCol w:w="724"/>
      </w:tblGrid>
      <w:tr w:rsidR="00425009" w14:paraId="18E31DAE" w14:textId="77777777" w:rsidTr="00425009">
        <w:tc>
          <w:tcPr>
            <w:tcW w:w="1041" w:type="pct"/>
            <w:tcBorders>
              <w:bottom w:val="single" w:sz="0" w:space="0" w:color="auto"/>
            </w:tcBorders>
            <w:vAlign w:val="bottom"/>
          </w:tcPr>
          <w:p w14:paraId="77E0D6BF" w14:textId="77777777" w:rsidR="00934B90" w:rsidRDefault="00934B90" w:rsidP="00934B90">
            <w:pPr>
              <w:pStyle w:val="Compact"/>
            </w:pPr>
            <w:r>
              <w:t>Functional type</w:t>
            </w:r>
          </w:p>
        </w:tc>
        <w:tc>
          <w:tcPr>
            <w:tcW w:w="991" w:type="pct"/>
            <w:tcBorders>
              <w:bottom w:val="single" w:sz="0" w:space="0" w:color="auto"/>
            </w:tcBorders>
            <w:vAlign w:val="bottom"/>
          </w:tcPr>
          <w:p w14:paraId="079B60BD" w14:textId="77777777" w:rsidR="00934B90" w:rsidRDefault="00934B90" w:rsidP="00934B90">
            <w:pPr>
              <w:pStyle w:val="Compact"/>
            </w:pPr>
            <w:r>
              <w:t>Family</w:t>
            </w:r>
          </w:p>
        </w:tc>
        <w:tc>
          <w:tcPr>
            <w:tcW w:w="1925" w:type="pct"/>
            <w:tcBorders>
              <w:bottom w:val="single" w:sz="0" w:space="0" w:color="auto"/>
            </w:tcBorders>
            <w:vAlign w:val="bottom"/>
          </w:tcPr>
          <w:p w14:paraId="6EDAF62B" w14:textId="77777777" w:rsidR="00934B90" w:rsidRDefault="00934B90" w:rsidP="00934B90">
            <w:pPr>
              <w:pStyle w:val="Compact"/>
            </w:pPr>
            <w:r>
              <w:t>Species</w:t>
            </w:r>
          </w:p>
        </w:tc>
        <w:tc>
          <w:tcPr>
            <w:tcW w:w="624" w:type="pct"/>
            <w:tcBorders>
              <w:bottom w:val="single" w:sz="0" w:space="0" w:color="auto"/>
            </w:tcBorders>
            <w:vAlign w:val="bottom"/>
          </w:tcPr>
          <w:p w14:paraId="6122C2B6" w14:textId="77777777" w:rsidR="00934B90" w:rsidRDefault="00934B90" w:rsidP="00934B90">
            <w:pPr>
              <w:pStyle w:val="Compact"/>
              <w:jc w:val="right"/>
            </w:pPr>
            <w:r>
              <w:t xml:space="preserve">% </w:t>
            </w:r>
            <w:proofErr w:type="gramStart"/>
            <w:r>
              <w:t>cover</w:t>
            </w:r>
            <w:proofErr w:type="gramEnd"/>
          </w:p>
        </w:tc>
        <w:tc>
          <w:tcPr>
            <w:tcW w:w="419" w:type="pct"/>
            <w:tcBorders>
              <w:bottom w:val="single" w:sz="0" w:space="0" w:color="auto"/>
            </w:tcBorders>
            <w:vAlign w:val="bottom"/>
          </w:tcPr>
          <w:p w14:paraId="0D9499F6" w14:textId="77777777" w:rsidR="00934B90" w:rsidRDefault="00934B90" w:rsidP="00934B90">
            <w:pPr>
              <w:pStyle w:val="Compact"/>
              <w:jc w:val="right"/>
            </w:pPr>
            <w:proofErr w:type="gramStart"/>
            <w:r>
              <w:t>sd</w:t>
            </w:r>
            <w:proofErr w:type="gramEnd"/>
          </w:p>
        </w:tc>
      </w:tr>
      <w:tr w:rsidR="00425009" w14:paraId="0A236982" w14:textId="77777777" w:rsidTr="00425009">
        <w:tc>
          <w:tcPr>
            <w:tcW w:w="1041" w:type="pct"/>
          </w:tcPr>
          <w:p w14:paraId="5BF64F3C" w14:textId="77777777" w:rsidR="00934B90" w:rsidRDefault="00934B90" w:rsidP="00934B90">
            <w:pPr>
              <w:pStyle w:val="Compact"/>
            </w:pPr>
            <w:r>
              <w:t>C3 grass</w:t>
            </w:r>
          </w:p>
        </w:tc>
        <w:tc>
          <w:tcPr>
            <w:tcW w:w="991" w:type="pct"/>
          </w:tcPr>
          <w:p w14:paraId="134AA563" w14:textId="77777777" w:rsidR="00934B90" w:rsidRDefault="00934B90" w:rsidP="00934B90">
            <w:pPr>
              <w:pStyle w:val="Compact"/>
            </w:pPr>
            <w:r>
              <w:t>Cyperaceae</w:t>
            </w:r>
          </w:p>
        </w:tc>
        <w:tc>
          <w:tcPr>
            <w:tcW w:w="1925" w:type="pct"/>
          </w:tcPr>
          <w:p w14:paraId="31B792B8" w14:textId="77777777" w:rsidR="00934B90" w:rsidRDefault="00934B90" w:rsidP="00934B90">
            <w:pPr>
              <w:pStyle w:val="Compact"/>
            </w:pPr>
            <w:r>
              <w:rPr>
                <w:i/>
              </w:rPr>
              <w:t>Carex bicknellii</w:t>
            </w:r>
          </w:p>
        </w:tc>
        <w:tc>
          <w:tcPr>
            <w:tcW w:w="624" w:type="pct"/>
          </w:tcPr>
          <w:p w14:paraId="6A8468D2" w14:textId="77777777" w:rsidR="00934B90" w:rsidRDefault="00934B90" w:rsidP="00934B90">
            <w:pPr>
              <w:pStyle w:val="Compact"/>
              <w:jc w:val="right"/>
            </w:pPr>
            <w:r>
              <w:t>1.4</w:t>
            </w:r>
          </w:p>
        </w:tc>
        <w:tc>
          <w:tcPr>
            <w:tcW w:w="419" w:type="pct"/>
          </w:tcPr>
          <w:p w14:paraId="74B6212B" w14:textId="77777777" w:rsidR="00934B90" w:rsidRDefault="00934B90" w:rsidP="00934B90">
            <w:pPr>
              <w:pStyle w:val="Compact"/>
              <w:jc w:val="right"/>
            </w:pPr>
            <w:r>
              <w:t>2.3</w:t>
            </w:r>
          </w:p>
        </w:tc>
      </w:tr>
      <w:tr w:rsidR="00425009" w14:paraId="0831FFE3" w14:textId="77777777" w:rsidTr="00425009">
        <w:tc>
          <w:tcPr>
            <w:tcW w:w="1041" w:type="pct"/>
          </w:tcPr>
          <w:p w14:paraId="0B934F83" w14:textId="77777777" w:rsidR="00934B90" w:rsidRDefault="00934B90" w:rsidP="00934B90">
            <w:pPr>
              <w:pStyle w:val="Compact"/>
            </w:pPr>
            <w:r>
              <w:t>C3 grass</w:t>
            </w:r>
          </w:p>
        </w:tc>
        <w:tc>
          <w:tcPr>
            <w:tcW w:w="991" w:type="pct"/>
          </w:tcPr>
          <w:p w14:paraId="2D5DF94E" w14:textId="77777777" w:rsidR="00934B90" w:rsidRDefault="00934B90" w:rsidP="00934B90">
            <w:pPr>
              <w:pStyle w:val="Compact"/>
            </w:pPr>
            <w:r>
              <w:t>Poaceae</w:t>
            </w:r>
          </w:p>
        </w:tc>
        <w:tc>
          <w:tcPr>
            <w:tcW w:w="1925" w:type="pct"/>
          </w:tcPr>
          <w:p w14:paraId="0931FF54" w14:textId="77777777" w:rsidR="00934B90" w:rsidRDefault="00934B90" w:rsidP="00934B90">
            <w:pPr>
              <w:pStyle w:val="Compact"/>
            </w:pPr>
            <w:r>
              <w:rPr>
                <w:i/>
              </w:rPr>
              <w:t>Elymus canadensis</w:t>
            </w:r>
          </w:p>
        </w:tc>
        <w:tc>
          <w:tcPr>
            <w:tcW w:w="624" w:type="pct"/>
          </w:tcPr>
          <w:p w14:paraId="5E1CF2C2" w14:textId="77777777" w:rsidR="00934B90" w:rsidRDefault="00934B90" w:rsidP="00934B90">
            <w:pPr>
              <w:pStyle w:val="Compact"/>
              <w:jc w:val="right"/>
            </w:pPr>
            <w:r>
              <w:t>2.2</w:t>
            </w:r>
          </w:p>
        </w:tc>
        <w:tc>
          <w:tcPr>
            <w:tcW w:w="419" w:type="pct"/>
          </w:tcPr>
          <w:p w14:paraId="1799F3FD" w14:textId="77777777" w:rsidR="00934B90" w:rsidRDefault="00934B90" w:rsidP="00934B90">
            <w:pPr>
              <w:pStyle w:val="Compact"/>
              <w:jc w:val="right"/>
            </w:pPr>
            <w:r>
              <w:t>3.4</w:t>
            </w:r>
          </w:p>
        </w:tc>
      </w:tr>
      <w:tr w:rsidR="00425009" w14:paraId="18C58436" w14:textId="77777777" w:rsidTr="00425009">
        <w:tc>
          <w:tcPr>
            <w:tcW w:w="1041" w:type="pct"/>
          </w:tcPr>
          <w:p w14:paraId="01326C2E" w14:textId="77777777" w:rsidR="00934B90" w:rsidRDefault="00934B90" w:rsidP="00934B90">
            <w:pPr>
              <w:pStyle w:val="Compact"/>
            </w:pPr>
            <w:r>
              <w:t>C4 grass</w:t>
            </w:r>
          </w:p>
        </w:tc>
        <w:tc>
          <w:tcPr>
            <w:tcW w:w="991" w:type="pct"/>
          </w:tcPr>
          <w:p w14:paraId="066CC37B" w14:textId="77777777" w:rsidR="00934B90" w:rsidRDefault="00934B90" w:rsidP="00934B90">
            <w:pPr>
              <w:pStyle w:val="Compact"/>
            </w:pPr>
            <w:r>
              <w:t>Poaceae</w:t>
            </w:r>
          </w:p>
        </w:tc>
        <w:tc>
          <w:tcPr>
            <w:tcW w:w="1925" w:type="pct"/>
          </w:tcPr>
          <w:p w14:paraId="159403F4" w14:textId="77777777" w:rsidR="00934B90" w:rsidRDefault="00934B90" w:rsidP="00934B90">
            <w:pPr>
              <w:pStyle w:val="Compact"/>
            </w:pPr>
            <w:r>
              <w:rPr>
                <w:i/>
              </w:rPr>
              <w:t>Andropogon gerardii</w:t>
            </w:r>
          </w:p>
        </w:tc>
        <w:tc>
          <w:tcPr>
            <w:tcW w:w="624" w:type="pct"/>
          </w:tcPr>
          <w:p w14:paraId="6A686470" w14:textId="77777777" w:rsidR="00934B90" w:rsidRDefault="00934B90" w:rsidP="00934B90">
            <w:pPr>
              <w:pStyle w:val="Compact"/>
              <w:jc w:val="right"/>
            </w:pPr>
            <w:r>
              <w:t>34.3</w:t>
            </w:r>
          </w:p>
        </w:tc>
        <w:tc>
          <w:tcPr>
            <w:tcW w:w="419" w:type="pct"/>
          </w:tcPr>
          <w:p w14:paraId="41E2117B" w14:textId="77777777" w:rsidR="00934B90" w:rsidRDefault="00934B90" w:rsidP="00934B90">
            <w:pPr>
              <w:pStyle w:val="Compact"/>
              <w:jc w:val="right"/>
            </w:pPr>
            <w:r>
              <w:t>13.7</w:t>
            </w:r>
          </w:p>
        </w:tc>
      </w:tr>
      <w:tr w:rsidR="00425009" w14:paraId="1C65D0CF" w14:textId="77777777" w:rsidTr="00425009">
        <w:tc>
          <w:tcPr>
            <w:tcW w:w="1041" w:type="pct"/>
          </w:tcPr>
          <w:p w14:paraId="6C6DCE00" w14:textId="77777777" w:rsidR="00934B90" w:rsidRDefault="00934B90" w:rsidP="00934B90">
            <w:pPr>
              <w:pStyle w:val="Compact"/>
            </w:pPr>
            <w:r>
              <w:t>C4 grass</w:t>
            </w:r>
          </w:p>
        </w:tc>
        <w:tc>
          <w:tcPr>
            <w:tcW w:w="991" w:type="pct"/>
          </w:tcPr>
          <w:p w14:paraId="4B84D3A8" w14:textId="77777777" w:rsidR="00934B90" w:rsidRDefault="00934B90" w:rsidP="00934B90">
            <w:pPr>
              <w:pStyle w:val="Compact"/>
            </w:pPr>
            <w:r>
              <w:t>Poaceae</w:t>
            </w:r>
          </w:p>
        </w:tc>
        <w:tc>
          <w:tcPr>
            <w:tcW w:w="1925" w:type="pct"/>
          </w:tcPr>
          <w:p w14:paraId="41B89F09" w14:textId="77777777" w:rsidR="00934B90" w:rsidRDefault="00934B90" w:rsidP="00934B90">
            <w:pPr>
              <w:pStyle w:val="Compact"/>
            </w:pPr>
            <w:r>
              <w:rPr>
                <w:i/>
              </w:rPr>
              <w:t>Schizachyrium scoparium</w:t>
            </w:r>
          </w:p>
        </w:tc>
        <w:tc>
          <w:tcPr>
            <w:tcW w:w="624" w:type="pct"/>
          </w:tcPr>
          <w:p w14:paraId="62B9EF4A" w14:textId="77777777" w:rsidR="00934B90" w:rsidRDefault="00934B90" w:rsidP="00934B90">
            <w:pPr>
              <w:pStyle w:val="Compact"/>
              <w:jc w:val="right"/>
            </w:pPr>
            <w:r>
              <w:t>3.0</w:t>
            </w:r>
          </w:p>
        </w:tc>
        <w:tc>
          <w:tcPr>
            <w:tcW w:w="419" w:type="pct"/>
          </w:tcPr>
          <w:p w14:paraId="121DCD9E" w14:textId="77777777" w:rsidR="00934B90" w:rsidRDefault="00934B90" w:rsidP="00934B90">
            <w:pPr>
              <w:pStyle w:val="Compact"/>
              <w:jc w:val="right"/>
            </w:pPr>
            <w:r>
              <w:t>3.4</w:t>
            </w:r>
          </w:p>
        </w:tc>
      </w:tr>
      <w:tr w:rsidR="00425009" w14:paraId="37623C2C" w14:textId="77777777" w:rsidTr="00425009">
        <w:tc>
          <w:tcPr>
            <w:tcW w:w="1041" w:type="pct"/>
          </w:tcPr>
          <w:p w14:paraId="090867B3" w14:textId="77777777" w:rsidR="00934B90" w:rsidRDefault="00934B90" w:rsidP="00934B90">
            <w:pPr>
              <w:pStyle w:val="Compact"/>
            </w:pPr>
            <w:r>
              <w:t>C4 grass</w:t>
            </w:r>
          </w:p>
        </w:tc>
        <w:tc>
          <w:tcPr>
            <w:tcW w:w="991" w:type="pct"/>
          </w:tcPr>
          <w:p w14:paraId="227EF0FB" w14:textId="77777777" w:rsidR="00934B90" w:rsidRDefault="00934B90" w:rsidP="00934B90">
            <w:pPr>
              <w:pStyle w:val="Compact"/>
            </w:pPr>
            <w:r>
              <w:t>Poaceae</w:t>
            </w:r>
          </w:p>
        </w:tc>
        <w:tc>
          <w:tcPr>
            <w:tcW w:w="1925" w:type="pct"/>
          </w:tcPr>
          <w:p w14:paraId="7AEF9470" w14:textId="77777777" w:rsidR="00934B90" w:rsidRDefault="00934B90" w:rsidP="00934B90">
            <w:pPr>
              <w:pStyle w:val="Compact"/>
            </w:pPr>
            <w:r>
              <w:rPr>
                <w:i/>
              </w:rPr>
              <w:t>Sorghastrum nutans</w:t>
            </w:r>
          </w:p>
        </w:tc>
        <w:tc>
          <w:tcPr>
            <w:tcW w:w="624" w:type="pct"/>
          </w:tcPr>
          <w:p w14:paraId="541E82EC" w14:textId="77777777" w:rsidR="00934B90" w:rsidRDefault="00934B90" w:rsidP="00934B90">
            <w:pPr>
              <w:pStyle w:val="Compact"/>
              <w:jc w:val="right"/>
            </w:pPr>
            <w:r>
              <w:t>21.2</w:t>
            </w:r>
          </w:p>
        </w:tc>
        <w:tc>
          <w:tcPr>
            <w:tcW w:w="419" w:type="pct"/>
          </w:tcPr>
          <w:p w14:paraId="319189DA" w14:textId="77777777" w:rsidR="00934B90" w:rsidRDefault="00934B90" w:rsidP="00934B90">
            <w:pPr>
              <w:pStyle w:val="Compact"/>
              <w:jc w:val="right"/>
            </w:pPr>
            <w:r>
              <w:t>10.5</w:t>
            </w:r>
          </w:p>
        </w:tc>
      </w:tr>
      <w:tr w:rsidR="00425009" w14:paraId="2141B68D" w14:textId="77777777" w:rsidTr="00425009">
        <w:tc>
          <w:tcPr>
            <w:tcW w:w="1041" w:type="pct"/>
          </w:tcPr>
          <w:p w14:paraId="4EAB44DE" w14:textId="77777777" w:rsidR="00934B90" w:rsidRDefault="00934B90" w:rsidP="00934B90">
            <w:pPr>
              <w:pStyle w:val="Compact"/>
            </w:pPr>
            <w:r>
              <w:t>Forb</w:t>
            </w:r>
          </w:p>
        </w:tc>
        <w:tc>
          <w:tcPr>
            <w:tcW w:w="991" w:type="pct"/>
          </w:tcPr>
          <w:p w14:paraId="1B7DCD2C" w14:textId="77777777" w:rsidR="00934B90" w:rsidRDefault="00934B90" w:rsidP="00934B90">
            <w:pPr>
              <w:pStyle w:val="Compact"/>
            </w:pPr>
            <w:r>
              <w:t>Asteraceae</w:t>
            </w:r>
          </w:p>
        </w:tc>
        <w:tc>
          <w:tcPr>
            <w:tcW w:w="1925" w:type="pct"/>
          </w:tcPr>
          <w:p w14:paraId="4434C044" w14:textId="77777777" w:rsidR="00934B90" w:rsidRDefault="00934B90" w:rsidP="00934B90">
            <w:pPr>
              <w:pStyle w:val="Compact"/>
            </w:pPr>
            <w:r>
              <w:rPr>
                <w:i/>
              </w:rPr>
              <w:t>Coreopsis palmata</w:t>
            </w:r>
          </w:p>
        </w:tc>
        <w:tc>
          <w:tcPr>
            <w:tcW w:w="624" w:type="pct"/>
          </w:tcPr>
          <w:p w14:paraId="36C0BBC8" w14:textId="77777777" w:rsidR="00934B90" w:rsidRDefault="00934B90" w:rsidP="00934B90">
            <w:pPr>
              <w:pStyle w:val="Compact"/>
              <w:jc w:val="right"/>
            </w:pPr>
            <w:r>
              <w:t>0.1</w:t>
            </w:r>
          </w:p>
        </w:tc>
        <w:tc>
          <w:tcPr>
            <w:tcW w:w="419" w:type="pct"/>
          </w:tcPr>
          <w:p w14:paraId="1AF0C1A6" w14:textId="77777777" w:rsidR="00934B90" w:rsidRDefault="00934B90" w:rsidP="00934B90">
            <w:pPr>
              <w:pStyle w:val="Compact"/>
              <w:jc w:val="right"/>
            </w:pPr>
            <w:r>
              <w:t>0.5</w:t>
            </w:r>
          </w:p>
        </w:tc>
      </w:tr>
      <w:tr w:rsidR="00425009" w14:paraId="0E9E3827" w14:textId="77777777" w:rsidTr="00425009">
        <w:tc>
          <w:tcPr>
            <w:tcW w:w="1041" w:type="pct"/>
          </w:tcPr>
          <w:p w14:paraId="7105105E" w14:textId="77777777" w:rsidR="00934B90" w:rsidRDefault="00934B90" w:rsidP="00934B90">
            <w:pPr>
              <w:pStyle w:val="Compact"/>
            </w:pPr>
            <w:r>
              <w:t>Forb</w:t>
            </w:r>
          </w:p>
        </w:tc>
        <w:tc>
          <w:tcPr>
            <w:tcW w:w="991" w:type="pct"/>
          </w:tcPr>
          <w:p w14:paraId="6A51DB7C" w14:textId="77777777" w:rsidR="00934B90" w:rsidRDefault="00934B90" w:rsidP="00934B90">
            <w:pPr>
              <w:pStyle w:val="Compact"/>
            </w:pPr>
            <w:r>
              <w:t>Asteraceae</w:t>
            </w:r>
          </w:p>
        </w:tc>
        <w:tc>
          <w:tcPr>
            <w:tcW w:w="1925" w:type="pct"/>
          </w:tcPr>
          <w:p w14:paraId="615E0F44" w14:textId="77777777" w:rsidR="00934B90" w:rsidRDefault="00934B90" w:rsidP="00934B90">
            <w:pPr>
              <w:pStyle w:val="Compact"/>
            </w:pPr>
            <w:r>
              <w:rPr>
                <w:i/>
              </w:rPr>
              <w:t>Coreopsis tripteris</w:t>
            </w:r>
          </w:p>
        </w:tc>
        <w:tc>
          <w:tcPr>
            <w:tcW w:w="624" w:type="pct"/>
          </w:tcPr>
          <w:p w14:paraId="707CA121" w14:textId="77777777" w:rsidR="00934B90" w:rsidRDefault="00934B90" w:rsidP="00934B90">
            <w:pPr>
              <w:pStyle w:val="Compact"/>
              <w:jc w:val="right"/>
            </w:pPr>
            <w:r>
              <w:t>4.9</w:t>
            </w:r>
          </w:p>
        </w:tc>
        <w:tc>
          <w:tcPr>
            <w:tcW w:w="419" w:type="pct"/>
          </w:tcPr>
          <w:p w14:paraId="783E71BC" w14:textId="77777777" w:rsidR="00934B90" w:rsidRDefault="00934B90" w:rsidP="00934B90">
            <w:pPr>
              <w:pStyle w:val="Compact"/>
              <w:jc w:val="right"/>
            </w:pPr>
            <w:r>
              <w:t>6.1</w:t>
            </w:r>
          </w:p>
        </w:tc>
      </w:tr>
      <w:tr w:rsidR="00425009" w14:paraId="286F65E0" w14:textId="77777777" w:rsidTr="00425009">
        <w:tc>
          <w:tcPr>
            <w:tcW w:w="1041" w:type="pct"/>
          </w:tcPr>
          <w:p w14:paraId="66DCF793" w14:textId="77777777" w:rsidR="00934B90" w:rsidRDefault="00934B90" w:rsidP="00934B90">
            <w:pPr>
              <w:pStyle w:val="Compact"/>
            </w:pPr>
            <w:r>
              <w:t>Forb</w:t>
            </w:r>
          </w:p>
        </w:tc>
        <w:tc>
          <w:tcPr>
            <w:tcW w:w="991" w:type="pct"/>
          </w:tcPr>
          <w:p w14:paraId="4612A036" w14:textId="77777777" w:rsidR="00934B90" w:rsidRDefault="00934B90" w:rsidP="00934B90">
            <w:pPr>
              <w:pStyle w:val="Compact"/>
            </w:pPr>
            <w:r>
              <w:t>Asteraceae</w:t>
            </w:r>
          </w:p>
        </w:tc>
        <w:tc>
          <w:tcPr>
            <w:tcW w:w="1925" w:type="pct"/>
          </w:tcPr>
          <w:p w14:paraId="53992157" w14:textId="77777777" w:rsidR="00934B90" w:rsidRDefault="00934B90" w:rsidP="00934B90">
            <w:pPr>
              <w:pStyle w:val="Compact"/>
            </w:pPr>
            <w:r>
              <w:rPr>
                <w:i/>
              </w:rPr>
              <w:t>Echinacea pallida</w:t>
            </w:r>
          </w:p>
        </w:tc>
        <w:tc>
          <w:tcPr>
            <w:tcW w:w="624" w:type="pct"/>
          </w:tcPr>
          <w:p w14:paraId="34A0EBC2" w14:textId="77777777" w:rsidR="00934B90" w:rsidRDefault="00934B90" w:rsidP="00934B90">
            <w:pPr>
              <w:pStyle w:val="Compact"/>
              <w:jc w:val="right"/>
            </w:pPr>
            <w:r>
              <w:t>0.1</w:t>
            </w:r>
          </w:p>
        </w:tc>
        <w:tc>
          <w:tcPr>
            <w:tcW w:w="419" w:type="pct"/>
          </w:tcPr>
          <w:p w14:paraId="1C81538F" w14:textId="77777777" w:rsidR="00934B90" w:rsidRDefault="00934B90" w:rsidP="00934B90">
            <w:pPr>
              <w:pStyle w:val="Compact"/>
              <w:jc w:val="right"/>
            </w:pPr>
            <w:r>
              <w:t>0.4</w:t>
            </w:r>
          </w:p>
        </w:tc>
      </w:tr>
      <w:tr w:rsidR="00425009" w14:paraId="7905A797" w14:textId="77777777" w:rsidTr="00425009">
        <w:tc>
          <w:tcPr>
            <w:tcW w:w="1041" w:type="pct"/>
          </w:tcPr>
          <w:p w14:paraId="54A3FC72" w14:textId="77777777" w:rsidR="00934B90" w:rsidRDefault="00934B90" w:rsidP="00934B90">
            <w:pPr>
              <w:pStyle w:val="Compact"/>
            </w:pPr>
            <w:r>
              <w:t>Forb</w:t>
            </w:r>
          </w:p>
        </w:tc>
        <w:tc>
          <w:tcPr>
            <w:tcW w:w="991" w:type="pct"/>
          </w:tcPr>
          <w:p w14:paraId="3218727D" w14:textId="77777777" w:rsidR="00934B90" w:rsidRDefault="00934B90" w:rsidP="00934B90">
            <w:pPr>
              <w:pStyle w:val="Compact"/>
            </w:pPr>
            <w:r>
              <w:t>Asteraceae</w:t>
            </w:r>
          </w:p>
        </w:tc>
        <w:tc>
          <w:tcPr>
            <w:tcW w:w="1925" w:type="pct"/>
          </w:tcPr>
          <w:p w14:paraId="6EECED6A" w14:textId="77777777" w:rsidR="00934B90" w:rsidRDefault="00934B90" w:rsidP="00934B90">
            <w:pPr>
              <w:pStyle w:val="Compact"/>
            </w:pPr>
            <w:r>
              <w:rPr>
                <w:i/>
              </w:rPr>
              <w:t>Felicia hirta</w:t>
            </w:r>
            <w:r>
              <w:rPr>
                <w:vertAlign w:val="superscript"/>
              </w:rPr>
              <w:t>*</w:t>
            </w:r>
          </w:p>
        </w:tc>
        <w:tc>
          <w:tcPr>
            <w:tcW w:w="624" w:type="pct"/>
          </w:tcPr>
          <w:p w14:paraId="125CEAB4" w14:textId="77777777" w:rsidR="00934B90" w:rsidRDefault="00934B90" w:rsidP="00934B90">
            <w:pPr>
              <w:pStyle w:val="Compact"/>
              <w:jc w:val="right"/>
            </w:pPr>
            <w:r>
              <w:t>0.3</w:t>
            </w:r>
          </w:p>
        </w:tc>
        <w:tc>
          <w:tcPr>
            <w:tcW w:w="419" w:type="pct"/>
          </w:tcPr>
          <w:p w14:paraId="11A4C426" w14:textId="77777777" w:rsidR="00934B90" w:rsidRDefault="00934B90" w:rsidP="00934B90">
            <w:pPr>
              <w:pStyle w:val="Compact"/>
              <w:jc w:val="right"/>
            </w:pPr>
            <w:r>
              <w:t>0.8</w:t>
            </w:r>
          </w:p>
        </w:tc>
      </w:tr>
      <w:tr w:rsidR="00425009" w14:paraId="676DB525" w14:textId="77777777" w:rsidTr="00425009">
        <w:tc>
          <w:tcPr>
            <w:tcW w:w="1041" w:type="pct"/>
          </w:tcPr>
          <w:p w14:paraId="68FB3820" w14:textId="77777777" w:rsidR="00934B90" w:rsidRDefault="00934B90" w:rsidP="00934B90">
            <w:pPr>
              <w:pStyle w:val="Compact"/>
            </w:pPr>
            <w:r>
              <w:t>Forb</w:t>
            </w:r>
          </w:p>
        </w:tc>
        <w:tc>
          <w:tcPr>
            <w:tcW w:w="991" w:type="pct"/>
          </w:tcPr>
          <w:p w14:paraId="08A50F9A" w14:textId="77777777" w:rsidR="00934B90" w:rsidRDefault="00934B90" w:rsidP="00934B90">
            <w:pPr>
              <w:pStyle w:val="Compact"/>
            </w:pPr>
            <w:r>
              <w:t>Asteraceae</w:t>
            </w:r>
          </w:p>
        </w:tc>
        <w:tc>
          <w:tcPr>
            <w:tcW w:w="1925" w:type="pct"/>
          </w:tcPr>
          <w:p w14:paraId="3F54309B" w14:textId="77777777" w:rsidR="00934B90" w:rsidRDefault="00934B90" w:rsidP="00934B90">
            <w:pPr>
              <w:pStyle w:val="Compact"/>
            </w:pPr>
            <w:r>
              <w:rPr>
                <w:i/>
              </w:rPr>
              <w:t>Helianthus grosseserratus</w:t>
            </w:r>
          </w:p>
        </w:tc>
        <w:tc>
          <w:tcPr>
            <w:tcW w:w="624" w:type="pct"/>
          </w:tcPr>
          <w:p w14:paraId="1BD983DA" w14:textId="77777777" w:rsidR="00934B90" w:rsidRDefault="00934B90" w:rsidP="00934B90">
            <w:pPr>
              <w:pStyle w:val="Compact"/>
              <w:jc w:val="right"/>
            </w:pPr>
            <w:r>
              <w:t>7.2</w:t>
            </w:r>
          </w:p>
        </w:tc>
        <w:tc>
          <w:tcPr>
            <w:tcW w:w="419" w:type="pct"/>
          </w:tcPr>
          <w:p w14:paraId="02A3F7FF" w14:textId="77777777" w:rsidR="00934B90" w:rsidRDefault="00934B90" w:rsidP="00934B90">
            <w:pPr>
              <w:pStyle w:val="Compact"/>
              <w:jc w:val="right"/>
            </w:pPr>
            <w:r>
              <w:t>8.2</w:t>
            </w:r>
          </w:p>
        </w:tc>
      </w:tr>
      <w:tr w:rsidR="00425009" w14:paraId="0ADAA9B6" w14:textId="77777777" w:rsidTr="00425009">
        <w:tc>
          <w:tcPr>
            <w:tcW w:w="1041" w:type="pct"/>
          </w:tcPr>
          <w:p w14:paraId="76CB3F88" w14:textId="77777777" w:rsidR="00934B90" w:rsidRDefault="00934B90" w:rsidP="00934B90">
            <w:pPr>
              <w:pStyle w:val="Compact"/>
            </w:pPr>
            <w:r>
              <w:t>Forb</w:t>
            </w:r>
          </w:p>
        </w:tc>
        <w:tc>
          <w:tcPr>
            <w:tcW w:w="991" w:type="pct"/>
          </w:tcPr>
          <w:p w14:paraId="6E51353F" w14:textId="77777777" w:rsidR="00934B90" w:rsidRDefault="00934B90" w:rsidP="00934B90">
            <w:pPr>
              <w:pStyle w:val="Compact"/>
            </w:pPr>
            <w:r>
              <w:t>Asteraceae</w:t>
            </w:r>
          </w:p>
        </w:tc>
        <w:tc>
          <w:tcPr>
            <w:tcW w:w="1925" w:type="pct"/>
          </w:tcPr>
          <w:p w14:paraId="3C74A102" w14:textId="77777777" w:rsidR="00934B90" w:rsidRDefault="00934B90" w:rsidP="00934B90">
            <w:pPr>
              <w:pStyle w:val="Compact"/>
            </w:pPr>
            <w:r>
              <w:rPr>
                <w:i/>
              </w:rPr>
              <w:t>Heliopsis helianthoides</w:t>
            </w:r>
          </w:p>
        </w:tc>
        <w:tc>
          <w:tcPr>
            <w:tcW w:w="624" w:type="pct"/>
          </w:tcPr>
          <w:p w14:paraId="61518B96" w14:textId="77777777" w:rsidR="00934B90" w:rsidRDefault="00934B90" w:rsidP="00934B90">
            <w:pPr>
              <w:pStyle w:val="Compact"/>
              <w:jc w:val="right"/>
            </w:pPr>
            <w:r>
              <w:t>0.1</w:t>
            </w:r>
          </w:p>
        </w:tc>
        <w:tc>
          <w:tcPr>
            <w:tcW w:w="419" w:type="pct"/>
          </w:tcPr>
          <w:p w14:paraId="1064ECBC" w14:textId="77777777" w:rsidR="00934B90" w:rsidRDefault="00934B90" w:rsidP="00934B90">
            <w:pPr>
              <w:pStyle w:val="Compact"/>
              <w:jc w:val="right"/>
            </w:pPr>
            <w:r>
              <w:t>0.3</w:t>
            </w:r>
          </w:p>
        </w:tc>
      </w:tr>
      <w:tr w:rsidR="00425009" w14:paraId="296621A3" w14:textId="77777777" w:rsidTr="00425009">
        <w:tc>
          <w:tcPr>
            <w:tcW w:w="1041" w:type="pct"/>
          </w:tcPr>
          <w:p w14:paraId="01AD748D" w14:textId="77777777" w:rsidR="00934B90" w:rsidRDefault="00934B90" w:rsidP="00934B90">
            <w:pPr>
              <w:pStyle w:val="Compact"/>
            </w:pPr>
            <w:r>
              <w:t>Forb</w:t>
            </w:r>
          </w:p>
        </w:tc>
        <w:tc>
          <w:tcPr>
            <w:tcW w:w="991" w:type="pct"/>
          </w:tcPr>
          <w:p w14:paraId="765CF8FF" w14:textId="77777777" w:rsidR="00934B90" w:rsidRDefault="00934B90" w:rsidP="00934B90">
            <w:pPr>
              <w:pStyle w:val="Compact"/>
            </w:pPr>
            <w:r>
              <w:t>Asteraceae</w:t>
            </w:r>
          </w:p>
        </w:tc>
        <w:tc>
          <w:tcPr>
            <w:tcW w:w="1925" w:type="pct"/>
          </w:tcPr>
          <w:p w14:paraId="67C93C2F" w14:textId="77777777" w:rsidR="00934B90" w:rsidRDefault="00934B90" w:rsidP="00934B90">
            <w:pPr>
              <w:pStyle w:val="Compact"/>
            </w:pPr>
            <w:r>
              <w:rPr>
                <w:i/>
              </w:rPr>
              <w:t>Parthenium integrifolium</w:t>
            </w:r>
          </w:p>
        </w:tc>
        <w:tc>
          <w:tcPr>
            <w:tcW w:w="624" w:type="pct"/>
          </w:tcPr>
          <w:p w14:paraId="2E16B70F" w14:textId="77777777" w:rsidR="00934B90" w:rsidRDefault="00934B90" w:rsidP="00934B90">
            <w:pPr>
              <w:pStyle w:val="Compact"/>
              <w:jc w:val="right"/>
            </w:pPr>
            <w:r>
              <w:t>0.4</w:t>
            </w:r>
          </w:p>
        </w:tc>
        <w:tc>
          <w:tcPr>
            <w:tcW w:w="419" w:type="pct"/>
          </w:tcPr>
          <w:p w14:paraId="38798813" w14:textId="77777777" w:rsidR="00934B90" w:rsidRDefault="00934B90" w:rsidP="00934B90">
            <w:pPr>
              <w:pStyle w:val="Compact"/>
              <w:jc w:val="right"/>
            </w:pPr>
            <w:r>
              <w:t>1.2</w:t>
            </w:r>
          </w:p>
        </w:tc>
      </w:tr>
      <w:tr w:rsidR="00425009" w14:paraId="34B11303" w14:textId="77777777" w:rsidTr="00425009">
        <w:tc>
          <w:tcPr>
            <w:tcW w:w="1041" w:type="pct"/>
          </w:tcPr>
          <w:p w14:paraId="4E2530CC" w14:textId="77777777" w:rsidR="00934B90" w:rsidRDefault="00934B90" w:rsidP="00934B90">
            <w:pPr>
              <w:pStyle w:val="Compact"/>
            </w:pPr>
            <w:r>
              <w:t>Forb</w:t>
            </w:r>
          </w:p>
        </w:tc>
        <w:tc>
          <w:tcPr>
            <w:tcW w:w="991" w:type="pct"/>
          </w:tcPr>
          <w:p w14:paraId="03CDE000" w14:textId="77777777" w:rsidR="00934B90" w:rsidRDefault="00934B90" w:rsidP="00934B90">
            <w:pPr>
              <w:pStyle w:val="Compact"/>
            </w:pPr>
            <w:r>
              <w:t>Asteraceae</w:t>
            </w:r>
          </w:p>
        </w:tc>
        <w:tc>
          <w:tcPr>
            <w:tcW w:w="1925" w:type="pct"/>
          </w:tcPr>
          <w:p w14:paraId="0C1703F8" w14:textId="77777777" w:rsidR="00934B90" w:rsidRDefault="00934B90" w:rsidP="00934B90">
            <w:pPr>
              <w:pStyle w:val="Compact"/>
            </w:pPr>
            <w:r>
              <w:rPr>
                <w:i/>
              </w:rPr>
              <w:t>Ratibida pinnata</w:t>
            </w:r>
          </w:p>
        </w:tc>
        <w:tc>
          <w:tcPr>
            <w:tcW w:w="624" w:type="pct"/>
          </w:tcPr>
          <w:p w14:paraId="69FFFBC3" w14:textId="77777777" w:rsidR="00934B90" w:rsidRDefault="00934B90" w:rsidP="00934B90">
            <w:pPr>
              <w:pStyle w:val="Compact"/>
              <w:jc w:val="right"/>
            </w:pPr>
            <w:r>
              <w:t>8.3</w:t>
            </w:r>
          </w:p>
        </w:tc>
        <w:tc>
          <w:tcPr>
            <w:tcW w:w="419" w:type="pct"/>
          </w:tcPr>
          <w:p w14:paraId="1C6A4A4C" w14:textId="77777777" w:rsidR="00934B90" w:rsidRDefault="00934B90" w:rsidP="00934B90">
            <w:pPr>
              <w:pStyle w:val="Compact"/>
              <w:jc w:val="right"/>
            </w:pPr>
            <w:r>
              <w:t>5.4</w:t>
            </w:r>
          </w:p>
        </w:tc>
      </w:tr>
      <w:tr w:rsidR="00425009" w14:paraId="65F6F0D6" w14:textId="77777777" w:rsidTr="00425009">
        <w:tc>
          <w:tcPr>
            <w:tcW w:w="1041" w:type="pct"/>
          </w:tcPr>
          <w:p w14:paraId="083325EC" w14:textId="77777777" w:rsidR="00934B90" w:rsidRDefault="00934B90" w:rsidP="00934B90">
            <w:pPr>
              <w:pStyle w:val="Compact"/>
            </w:pPr>
            <w:r>
              <w:t>Forb</w:t>
            </w:r>
          </w:p>
        </w:tc>
        <w:tc>
          <w:tcPr>
            <w:tcW w:w="991" w:type="pct"/>
          </w:tcPr>
          <w:p w14:paraId="2D427B51" w14:textId="77777777" w:rsidR="00934B90" w:rsidRDefault="00934B90" w:rsidP="00934B90">
            <w:pPr>
              <w:pStyle w:val="Compact"/>
            </w:pPr>
            <w:r>
              <w:t>Asteraceae</w:t>
            </w:r>
          </w:p>
        </w:tc>
        <w:tc>
          <w:tcPr>
            <w:tcW w:w="1925" w:type="pct"/>
          </w:tcPr>
          <w:p w14:paraId="6A81AF2F" w14:textId="77777777" w:rsidR="00934B90" w:rsidRDefault="00934B90" w:rsidP="00934B90">
            <w:pPr>
              <w:pStyle w:val="Compact"/>
            </w:pPr>
            <w:r>
              <w:rPr>
                <w:i/>
              </w:rPr>
              <w:t>Rudbeckia hirta</w:t>
            </w:r>
            <w:r>
              <w:rPr>
                <w:vertAlign w:val="superscript"/>
              </w:rPr>
              <w:t>*</w:t>
            </w:r>
          </w:p>
        </w:tc>
        <w:tc>
          <w:tcPr>
            <w:tcW w:w="624" w:type="pct"/>
          </w:tcPr>
          <w:p w14:paraId="0C2A9956" w14:textId="77777777" w:rsidR="00934B90" w:rsidRDefault="00934B90" w:rsidP="00934B90">
            <w:pPr>
              <w:pStyle w:val="Compact"/>
              <w:jc w:val="right"/>
            </w:pPr>
            <w:r>
              <w:t>0.0</w:t>
            </w:r>
          </w:p>
        </w:tc>
        <w:tc>
          <w:tcPr>
            <w:tcW w:w="419" w:type="pct"/>
          </w:tcPr>
          <w:p w14:paraId="59492400" w14:textId="77777777" w:rsidR="00934B90" w:rsidRDefault="00934B90" w:rsidP="00934B90">
            <w:pPr>
              <w:pStyle w:val="Compact"/>
              <w:jc w:val="right"/>
            </w:pPr>
            <w:r>
              <w:t>0.2</w:t>
            </w:r>
          </w:p>
        </w:tc>
      </w:tr>
      <w:tr w:rsidR="00425009" w14:paraId="621FF86B" w14:textId="77777777" w:rsidTr="00425009">
        <w:tc>
          <w:tcPr>
            <w:tcW w:w="1041" w:type="pct"/>
          </w:tcPr>
          <w:p w14:paraId="4D821D9B" w14:textId="77777777" w:rsidR="00934B90" w:rsidRDefault="00934B90" w:rsidP="00934B90">
            <w:pPr>
              <w:pStyle w:val="Compact"/>
            </w:pPr>
            <w:r>
              <w:t>Forb</w:t>
            </w:r>
          </w:p>
        </w:tc>
        <w:tc>
          <w:tcPr>
            <w:tcW w:w="991" w:type="pct"/>
          </w:tcPr>
          <w:p w14:paraId="13B69150" w14:textId="77777777" w:rsidR="00934B90" w:rsidRDefault="00934B90" w:rsidP="00934B90">
            <w:pPr>
              <w:pStyle w:val="Compact"/>
            </w:pPr>
            <w:r>
              <w:t>Asteraceae</w:t>
            </w:r>
          </w:p>
        </w:tc>
        <w:tc>
          <w:tcPr>
            <w:tcW w:w="1925" w:type="pct"/>
          </w:tcPr>
          <w:p w14:paraId="5DF160E9" w14:textId="77777777" w:rsidR="00934B90" w:rsidRDefault="00934B90" w:rsidP="00934B90">
            <w:pPr>
              <w:pStyle w:val="Compact"/>
            </w:pPr>
            <w:r>
              <w:rPr>
                <w:i/>
              </w:rPr>
              <w:t>Rudbeckia subtomentosa</w:t>
            </w:r>
          </w:p>
        </w:tc>
        <w:tc>
          <w:tcPr>
            <w:tcW w:w="624" w:type="pct"/>
          </w:tcPr>
          <w:p w14:paraId="101FA2FD" w14:textId="77777777" w:rsidR="00934B90" w:rsidRDefault="00934B90" w:rsidP="00934B90">
            <w:pPr>
              <w:pStyle w:val="Compact"/>
              <w:jc w:val="right"/>
            </w:pPr>
            <w:r>
              <w:t>2.9</w:t>
            </w:r>
          </w:p>
        </w:tc>
        <w:tc>
          <w:tcPr>
            <w:tcW w:w="419" w:type="pct"/>
          </w:tcPr>
          <w:p w14:paraId="28BC7D4F" w14:textId="77777777" w:rsidR="00934B90" w:rsidRDefault="00934B90" w:rsidP="00934B90">
            <w:pPr>
              <w:pStyle w:val="Compact"/>
              <w:jc w:val="right"/>
            </w:pPr>
            <w:r>
              <w:t>4.2</w:t>
            </w:r>
          </w:p>
        </w:tc>
      </w:tr>
      <w:tr w:rsidR="00425009" w14:paraId="02269C8D" w14:textId="77777777" w:rsidTr="00425009">
        <w:tc>
          <w:tcPr>
            <w:tcW w:w="1041" w:type="pct"/>
          </w:tcPr>
          <w:p w14:paraId="7F8A0DF7" w14:textId="77777777" w:rsidR="00934B90" w:rsidRDefault="00934B90" w:rsidP="00934B90">
            <w:pPr>
              <w:pStyle w:val="Compact"/>
            </w:pPr>
            <w:r>
              <w:t>Forb</w:t>
            </w:r>
          </w:p>
        </w:tc>
        <w:tc>
          <w:tcPr>
            <w:tcW w:w="991" w:type="pct"/>
          </w:tcPr>
          <w:p w14:paraId="6E46A88D" w14:textId="77777777" w:rsidR="00934B90" w:rsidRDefault="00934B90" w:rsidP="00934B90">
            <w:pPr>
              <w:pStyle w:val="Compact"/>
            </w:pPr>
            <w:r>
              <w:t>Asteraceae</w:t>
            </w:r>
          </w:p>
        </w:tc>
        <w:tc>
          <w:tcPr>
            <w:tcW w:w="1925" w:type="pct"/>
          </w:tcPr>
          <w:p w14:paraId="27BD11C0" w14:textId="77777777" w:rsidR="00934B90" w:rsidRDefault="00934B90" w:rsidP="00934B90">
            <w:pPr>
              <w:pStyle w:val="Compact"/>
            </w:pPr>
            <w:r>
              <w:rPr>
                <w:i/>
              </w:rPr>
              <w:t>Silphium integrifolium</w:t>
            </w:r>
          </w:p>
        </w:tc>
        <w:tc>
          <w:tcPr>
            <w:tcW w:w="624" w:type="pct"/>
          </w:tcPr>
          <w:p w14:paraId="1B5EB537" w14:textId="77777777" w:rsidR="00934B90" w:rsidRDefault="00934B90" w:rsidP="00934B90">
            <w:pPr>
              <w:pStyle w:val="Compact"/>
              <w:jc w:val="right"/>
            </w:pPr>
            <w:r>
              <w:t>1.6</w:t>
            </w:r>
          </w:p>
        </w:tc>
        <w:tc>
          <w:tcPr>
            <w:tcW w:w="419" w:type="pct"/>
          </w:tcPr>
          <w:p w14:paraId="1B5AB6E1" w14:textId="77777777" w:rsidR="00934B90" w:rsidRDefault="00934B90" w:rsidP="00934B90">
            <w:pPr>
              <w:pStyle w:val="Compact"/>
              <w:jc w:val="right"/>
            </w:pPr>
            <w:r>
              <w:t>2.8</w:t>
            </w:r>
          </w:p>
        </w:tc>
      </w:tr>
      <w:tr w:rsidR="00425009" w14:paraId="4E13F4CA" w14:textId="77777777" w:rsidTr="00425009">
        <w:tc>
          <w:tcPr>
            <w:tcW w:w="1041" w:type="pct"/>
          </w:tcPr>
          <w:p w14:paraId="1E50734A" w14:textId="77777777" w:rsidR="00934B90" w:rsidRDefault="00934B90" w:rsidP="00934B90">
            <w:pPr>
              <w:pStyle w:val="Compact"/>
            </w:pPr>
            <w:r>
              <w:t>Forb</w:t>
            </w:r>
          </w:p>
        </w:tc>
        <w:tc>
          <w:tcPr>
            <w:tcW w:w="991" w:type="pct"/>
          </w:tcPr>
          <w:p w14:paraId="0F639BDB" w14:textId="77777777" w:rsidR="00934B90" w:rsidRDefault="00934B90" w:rsidP="00934B90">
            <w:pPr>
              <w:pStyle w:val="Compact"/>
            </w:pPr>
            <w:r>
              <w:t>Asteraceae</w:t>
            </w:r>
          </w:p>
        </w:tc>
        <w:tc>
          <w:tcPr>
            <w:tcW w:w="1925" w:type="pct"/>
          </w:tcPr>
          <w:p w14:paraId="7B5ECCFD" w14:textId="77777777" w:rsidR="00934B90" w:rsidRDefault="00934B90" w:rsidP="00934B90">
            <w:pPr>
              <w:pStyle w:val="Compact"/>
            </w:pPr>
            <w:r>
              <w:rPr>
                <w:i/>
              </w:rPr>
              <w:t>Silphium laciniatum</w:t>
            </w:r>
          </w:p>
        </w:tc>
        <w:tc>
          <w:tcPr>
            <w:tcW w:w="624" w:type="pct"/>
          </w:tcPr>
          <w:p w14:paraId="7EEAFB18" w14:textId="77777777" w:rsidR="00934B90" w:rsidRDefault="00934B90" w:rsidP="00934B90">
            <w:pPr>
              <w:pStyle w:val="Compact"/>
              <w:jc w:val="right"/>
            </w:pPr>
            <w:r>
              <w:t>0.2</w:t>
            </w:r>
          </w:p>
        </w:tc>
        <w:tc>
          <w:tcPr>
            <w:tcW w:w="419" w:type="pct"/>
          </w:tcPr>
          <w:p w14:paraId="17AFCB38" w14:textId="77777777" w:rsidR="00934B90" w:rsidRDefault="00934B90" w:rsidP="00934B90">
            <w:pPr>
              <w:pStyle w:val="Compact"/>
              <w:jc w:val="right"/>
            </w:pPr>
            <w:r>
              <w:t>0.8</w:t>
            </w:r>
          </w:p>
        </w:tc>
      </w:tr>
      <w:tr w:rsidR="00425009" w14:paraId="1F669AA2" w14:textId="77777777" w:rsidTr="00425009">
        <w:tc>
          <w:tcPr>
            <w:tcW w:w="1041" w:type="pct"/>
          </w:tcPr>
          <w:p w14:paraId="6EA2D43A" w14:textId="77777777" w:rsidR="00934B90" w:rsidRDefault="00934B90" w:rsidP="00934B90">
            <w:pPr>
              <w:pStyle w:val="Compact"/>
            </w:pPr>
            <w:r>
              <w:t>Forb</w:t>
            </w:r>
          </w:p>
        </w:tc>
        <w:tc>
          <w:tcPr>
            <w:tcW w:w="991" w:type="pct"/>
          </w:tcPr>
          <w:p w14:paraId="77B4B605" w14:textId="77777777" w:rsidR="00934B90" w:rsidRDefault="00934B90" w:rsidP="00934B90">
            <w:pPr>
              <w:pStyle w:val="Compact"/>
            </w:pPr>
            <w:r>
              <w:t>Asteraceae</w:t>
            </w:r>
          </w:p>
        </w:tc>
        <w:tc>
          <w:tcPr>
            <w:tcW w:w="1925" w:type="pct"/>
          </w:tcPr>
          <w:p w14:paraId="6AB7CEE2" w14:textId="77777777" w:rsidR="00934B90" w:rsidRDefault="00934B90" w:rsidP="00934B90">
            <w:pPr>
              <w:pStyle w:val="Compact"/>
            </w:pPr>
            <w:r>
              <w:rPr>
                <w:i/>
              </w:rPr>
              <w:t>Silphium perfoliatum</w:t>
            </w:r>
          </w:p>
        </w:tc>
        <w:tc>
          <w:tcPr>
            <w:tcW w:w="624" w:type="pct"/>
          </w:tcPr>
          <w:p w14:paraId="288891B0" w14:textId="77777777" w:rsidR="00934B90" w:rsidRDefault="00934B90" w:rsidP="00934B90">
            <w:pPr>
              <w:pStyle w:val="Compact"/>
              <w:jc w:val="right"/>
            </w:pPr>
            <w:r>
              <w:t>0.5</w:t>
            </w:r>
          </w:p>
        </w:tc>
        <w:tc>
          <w:tcPr>
            <w:tcW w:w="419" w:type="pct"/>
          </w:tcPr>
          <w:p w14:paraId="1A49E1C2" w14:textId="77777777" w:rsidR="00934B90" w:rsidRDefault="00934B90" w:rsidP="00934B90">
            <w:pPr>
              <w:pStyle w:val="Compact"/>
              <w:jc w:val="right"/>
            </w:pPr>
            <w:r>
              <w:t>2.0</w:t>
            </w:r>
          </w:p>
        </w:tc>
      </w:tr>
      <w:tr w:rsidR="00425009" w14:paraId="6DA022C0" w14:textId="77777777" w:rsidTr="00425009">
        <w:tc>
          <w:tcPr>
            <w:tcW w:w="1041" w:type="pct"/>
          </w:tcPr>
          <w:p w14:paraId="3E46F372" w14:textId="77777777" w:rsidR="00934B90" w:rsidRDefault="00934B90" w:rsidP="00934B90">
            <w:pPr>
              <w:pStyle w:val="Compact"/>
            </w:pPr>
            <w:r>
              <w:t>Forb</w:t>
            </w:r>
          </w:p>
        </w:tc>
        <w:tc>
          <w:tcPr>
            <w:tcW w:w="991" w:type="pct"/>
          </w:tcPr>
          <w:p w14:paraId="42F637E7" w14:textId="77777777" w:rsidR="00934B90" w:rsidRDefault="00934B90" w:rsidP="00934B90">
            <w:pPr>
              <w:pStyle w:val="Compact"/>
            </w:pPr>
            <w:r>
              <w:t>Asteraceae</w:t>
            </w:r>
          </w:p>
        </w:tc>
        <w:tc>
          <w:tcPr>
            <w:tcW w:w="1925" w:type="pct"/>
          </w:tcPr>
          <w:p w14:paraId="7ACB6A70" w14:textId="77777777" w:rsidR="00934B90" w:rsidRDefault="00934B90" w:rsidP="00934B90">
            <w:pPr>
              <w:pStyle w:val="Compact"/>
            </w:pPr>
            <w:r>
              <w:rPr>
                <w:i/>
              </w:rPr>
              <w:t>Silphium terebinthinaceum</w:t>
            </w:r>
          </w:p>
        </w:tc>
        <w:tc>
          <w:tcPr>
            <w:tcW w:w="624" w:type="pct"/>
          </w:tcPr>
          <w:p w14:paraId="68BF3C80" w14:textId="77777777" w:rsidR="00934B90" w:rsidRDefault="00934B90" w:rsidP="00934B90">
            <w:pPr>
              <w:pStyle w:val="Compact"/>
              <w:jc w:val="right"/>
            </w:pPr>
            <w:r>
              <w:t>0.1</w:t>
            </w:r>
          </w:p>
        </w:tc>
        <w:tc>
          <w:tcPr>
            <w:tcW w:w="419" w:type="pct"/>
          </w:tcPr>
          <w:p w14:paraId="0B80F769" w14:textId="77777777" w:rsidR="00934B90" w:rsidRDefault="00934B90" w:rsidP="00934B90">
            <w:pPr>
              <w:pStyle w:val="Compact"/>
              <w:jc w:val="right"/>
            </w:pPr>
            <w:r>
              <w:t>0.7</w:t>
            </w:r>
          </w:p>
        </w:tc>
      </w:tr>
      <w:tr w:rsidR="00425009" w14:paraId="66D168EC" w14:textId="77777777" w:rsidTr="00425009">
        <w:tc>
          <w:tcPr>
            <w:tcW w:w="1041" w:type="pct"/>
          </w:tcPr>
          <w:p w14:paraId="33621504" w14:textId="77777777" w:rsidR="00934B90" w:rsidRDefault="00934B90" w:rsidP="00934B90">
            <w:pPr>
              <w:pStyle w:val="Compact"/>
            </w:pPr>
            <w:r>
              <w:t>Forb</w:t>
            </w:r>
          </w:p>
        </w:tc>
        <w:tc>
          <w:tcPr>
            <w:tcW w:w="991" w:type="pct"/>
          </w:tcPr>
          <w:p w14:paraId="54CCF845" w14:textId="77777777" w:rsidR="00934B90" w:rsidRDefault="00934B90" w:rsidP="00934B90">
            <w:pPr>
              <w:pStyle w:val="Compact"/>
            </w:pPr>
            <w:r>
              <w:t>Asteraceae</w:t>
            </w:r>
          </w:p>
        </w:tc>
        <w:tc>
          <w:tcPr>
            <w:tcW w:w="1925" w:type="pct"/>
          </w:tcPr>
          <w:p w14:paraId="565D4349" w14:textId="77777777" w:rsidR="00934B90" w:rsidRDefault="00934B90" w:rsidP="00934B90">
            <w:pPr>
              <w:pStyle w:val="Compact"/>
            </w:pPr>
            <w:r>
              <w:rPr>
                <w:i/>
              </w:rPr>
              <w:t>Solidago canadensis</w:t>
            </w:r>
            <w:r>
              <w:rPr>
                <w:vertAlign w:val="superscript"/>
              </w:rPr>
              <w:t>*</w:t>
            </w:r>
          </w:p>
        </w:tc>
        <w:tc>
          <w:tcPr>
            <w:tcW w:w="624" w:type="pct"/>
          </w:tcPr>
          <w:p w14:paraId="52EB27A7" w14:textId="77777777" w:rsidR="00934B90" w:rsidRDefault="00934B90" w:rsidP="00934B90">
            <w:pPr>
              <w:pStyle w:val="Compact"/>
              <w:jc w:val="right"/>
            </w:pPr>
            <w:r>
              <w:t>3.2</w:t>
            </w:r>
          </w:p>
        </w:tc>
        <w:tc>
          <w:tcPr>
            <w:tcW w:w="419" w:type="pct"/>
          </w:tcPr>
          <w:p w14:paraId="225D0D3C" w14:textId="77777777" w:rsidR="00934B90" w:rsidRDefault="00934B90" w:rsidP="00934B90">
            <w:pPr>
              <w:pStyle w:val="Compact"/>
              <w:jc w:val="right"/>
            </w:pPr>
            <w:r>
              <w:t>6.4</w:t>
            </w:r>
          </w:p>
        </w:tc>
      </w:tr>
      <w:tr w:rsidR="00425009" w14:paraId="3387C64D" w14:textId="77777777" w:rsidTr="00425009">
        <w:tc>
          <w:tcPr>
            <w:tcW w:w="1041" w:type="pct"/>
          </w:tcPr>
          <w:p w14:paraId="0AB3136F" w14:textId="77777777" w:rsidR="00934B90" w:rsidRDefault="00934B90" w:rsidP="00934B90">
            <w:pPr>
              <w:pStyle w:val="Compact"/>
            </w:pPr>
            <w:r>
              <w:t>Forb</w:t>
            </w:r>
          </w:p>
        </w:tc>
        <w:tc>
          <w:tcPr>
            <w:tcW w:w="991" w:type="pct"/>
          </w:tcPr>
          <w:p w14:paraId="12FD39CE" w14:textId="77777777" w:rsidR="00934B90" w:rsidRDefault="00934B90" w:rsidP="00934B90">
            <w:pPr>
              <w:pStyle w:val="Compact"/>
            </w:pPr>
            <w:r>
              <w:t>Asteraceae</w:t>
            </w:r>
          </w:p>
        </w:tc>
        <w:tc>
          <w:tcPr>
            <w:tcW w:w="1925" w:type="pct"/>
          </w:tcPr>
          <w:p w14:paraId="179F5B52" w14:textId="77777777" w:rsidR="00934B90" w:rsidRDefault="00934B90" w:rsidP="00934B90">
            <w:pPr>
              <w:pStyle w:val="Compact"/>
            </w:pPr>
            <w:r>
              <w:rPr>
                <w:i/>
              </w:rPr>
              <w:t>Solidago rigida</w:t>
            </w:r>
          </w:p>
        </w:tc>
        <w:tc>
          <w:tcPr>
            <w:tcW w:w="624" w:type="pct"/>
          </w:tcPr>
          <w:p w14:paraId="577F1734" w14:textId="77777777" w:rsidR="00934B90" w:rsidRDefault="00934B90" w:rsidP="00934B90">
            <w:pPr>
              <w:pStyle w:val="Compact"/>
              <w:jc w:val="right"/>
            </w:pPr>
            <w:r>
              <w:t>1.3</w:t>
            </w:r>
          </w:p>
        </w:tc>
        <w:tc>
          <w:tcPr>
            <w:tcW w:w="419" w:type="pct"/>
          </w:tcPr>
          <w:p w14:paraId="41AA0B7E" w14:textId="77777777" w:rsidR="00934B90" w:rsidRDefault="00934B90" w:rsidP="00934B90">
            <w:pPr>
              <w:pStyle w:val="Compact"/>
              <w:jc w:val="right"/>
            </w:pPr>
            <w:r>
              <w:t>2.7</w:t>
            </w:r>
          </w:p>
        </w:tc>
      </w:tr>
      <w:tr w:rsidR="00425009" w14:paraId="7D7CA3C3" w14:textId="77777777" w:rsidTr="00425009">
        <w:tc>
          <w:tcPr>
            <w:tcW w:w="1041" w:type="pct"/>
          </w:tcPr>
          <w:p w14:paraId="7ACF5687" w14:textId="77777777" w:rsidR="00934B90" w:rsidRDefault="00934B90" w:rsidP="00934B90">
            <w:pPr>
              <w:pStyle w:val="Compact"/>
            </w:pPr>
            <w:r>
              <w:t>Forb</w:t>
            </w:r>
          </w:p>
        </w:tc>
        <w:tc>
          <w:tcPr>
            <w:tcW w:w="991" w:type="pct"/>
          </w:tcPr>
          <w:p w14:paraId="7F378215" w14:textId="77777777" w:rsidR="00934B90" w:rsidRDefault="00934B90" w:rsidP="00934B90">
            <w:pPr>
              <w:pStyle w:val="Compact"/>
            </w:pPr>
            <w:r>
              <w:t>Asteraceae</w:t>
            </w:r>
          </w:p>
        </w:tc>
        <w:tc>
          <w:tcPr>
            <w:tcW w:w="1925" w:type="pct"/>
          </w:tcPr>
          <w:p w14:paraId="0F866860" w14:textId="77777777" w:rsidR="00934B90" w:rsidRDefault="00934B90" w:rsidP="00934B90">
            <w:pPr>
              <w:pStyle w:val="Compact"/>
            </w:pPr>
            <w:r>
              <w:rPr>
                <w:i/>
              </w:rPr>
              <w:t>Symphyotrichum novae-angliae</w:t>
            </w:r>
          </w:p>
        </w:tc>
        <w:tc>
          <w:tcPr>
            <w:tcW w:w="624" w:type="pct"/>
          </w:tcPr>
          <w:p w14:paraId="325EF162" w14:textId="77777777" w:rsidR="00934B90" w:rsidRDefault="00934B90" w:rsidP="00934B90">
            <w:pPr>
              <w:pStyle w:val="Compact"/>
              <w:jc w:val="right"/>
            </w:pPr>
            <w:r>
              <w:t>4.0</w:t>
            </w:r>
          </w:p>
        </w:tc>
        <w:tc>
          <w:tcPr>
            <w:tcW w:w="419" w:type="pct"/>
          </w:tcPr>
          <w:p w14:paraId="7F5F1384" w14:textId="77777777" w:rsidR="00934B90" w:rsidRDefault="00934B90" w:rsidP="00934B90">
            <w:pPr>
              <w:pStyle w:val="Compact"/>
              <w:jc w:val="right"/>
            </w:pPr>
            <w:r>
              <w:t>3.8</w:t>
            </w:r>
          </w:p>
        </w:tc>
      </w:tr>
      <w:tr w:rsidR="00425009" w14:paraId="55CDA5F3" w14:textId="77777777" w:rsidTr="00425009">
        <w:tc>
          <w:tcPr>
            <w:tcW w:w="1041" w:type="pct"/>
          </w:tcPr>
          <w:p w14:paraId="31A376F0" w14:textId="77777777" w:rsidR="00934B90" w:rsidRDefault="00934B90" w:rsidP="00934B90">
            <w:pPr>
              <w:pStyle w:val="Compact"/>
            </w:pPr>
            <w:r>
              <w:t>Forb</w:t>
            </w:r>
          </w:p>
        </w:tc>
        <w:tc>
          <w:tcPr>
            <w:tcW w:w="991" w:type="pct"/>
          </w:tcPr>
          <w:p w14:paraId="67169BD8" w14:textId="77777777" w:rsidR="00934B90" w:rsidRDefault="00934B90" w:rsidP="00934B90">
            <w:pPr>
              <w:pStyle w:val="Compact"/>
            </w:pPr>
            <w:r>
              <w:t>Asteraceae</w:t>
            </w:r>
          </w:p>
        </w:tc>
        <w:tc>
          <w:tcPr>
            <w:tcW w:w="1925" w:type="pct"/>
          </w:tcPr>
          <w:p w14:paraId="69659252" w14:textId="77777777" w:rsidR="00934B90" w:rsidRDefault="00934B90" w:rsidP="00934B90">
            <w:pPr>
              <w:pStyle w:val="Compact"/>
            </w:pPr>
            <w:r>
              <w:rPr>
                <w:i/>
              </w:rPr>
              <w:t>Taraxacum officinale</w:t>
            </w:r>
            <w:r>
              <w:rPr>
                <w:vertAlign w:val="superscript"/>
              </w:rPr>
              <w:t>*</w:t>
            </w:r>
          </w:p>
        </w:tc>
        <w:tc>
          <w:tcPr>
            <w:tcW w:w="624" w:type="pct"/>
          </w:tcPr>
          <w:p w14:paraId="78AB405B" w14:textId="77777777" w:rsidR="00934B90" w:rsidRDefault="00934B90" w:rsidP="00934B90">
            <w:pPr>
              <w:pStyle w:val="Compact"/>
              <w:jc w:val="right"/>
            </w:pPr>
            <w:r>
              <w:t>0.1</w:t>
            </w:r>
          </w:p>
        </w:tc>
        <w:tc>
          <w:tcPr>
            <w:tcW w:w="419" w:type="pct"/>
          </w:tcPr>
          <w:p w14:paraId="5CD0EAD4" w14:textId="77777777" w:rsidR="00934B90" w:rsidRDefault="00934B90" w:rsidP="00934B90">
            <w:pPr>
              <w:pStyle w:val="Compact"/>
              <w:jc w:val="right"/>
            </w:pPr>
            <w:r>
              <w:t>0.5</w:t>
            </w:r>
          </w:p>
        </w:tc>
      </w:tr>
      <w:tr w:rsidR="00425009" w14:paraId="66E3B822" w14:textId="77777777" w:rsidTr="00425009">
        <w:tc>
          <w:tcPr>
            <w:tcW w:w="1041" w:type="pct"/>
          </w:tcPr>
          <w:p w14:paraId="4D643A70" w14:textId="77777777" w:rsidR="00934B90" w:rsidRDefault="00934B90" w:rsidP="00934B90">
            <w:pPr>
              <w:pStyle w:val="Compact"/>
            </w:pPr>
            <w:r>
              <w:t>Forb</w:t>
            </w:r>
          </w:p>
        </w:tc>
        <w:tc>
          <w:tcPr>
            <w:tcW w:w="991" w:type="pct"/>
          </w:tcPr>
          <w:p w14:paraId="1922A864" w14:textId="77777777" w:rsidR="00934B90" w:rsidRDefault="00934B90" w:rsidP="00934B90">
            <w:pPr>
              <w:pStyle w:val="Compact"/>
            </w:pPr>
            <w:r>
              <w:t>Lamiaceae</w:t>
            </w:r>
          </w:p>
        </w:tc>
        <w:tc>
          <w:tcPr>
            <w:tcW w:w="1925" w:type="pct"/>
          </w:tcPr>
          <w:p w14:paraId="61A2C5AA" w14:textId="77777777" w:rsidR="00934B90" w:rsidRDefault="00934B90" w:rsidP="00934B90">
            <w:pPr>
              <w:pStyle w:val="Compact"/>
            </w:pPr>
            <w:r>
              <w:rPr>
                <w:i/>
              </w:rPr>
              <w:t>Monarda fistulosa</w:t>
            </w:r>
          </w:p>
        </w:tc>
        <w:tc>
          <w:tcPr>
            <w:tcW w:w="624" w:type="pct"/>
          </w:tcPr>
          <w:p w14:paraId="3C85F395" w14:textId="77777777" w:rsidR="00934B90" w:rsidRDefault="00934B90" w:rsidP="00934B90">
            <w:pPr>
              <w:pStyle w:val="Compact"/>
              <w:jc w:val="right"/>
            </w:pPr>
            <w:r>
              <w:t>1.0</w:t>
            </w:r>
          </w:p>
        </w:tc>
        <w:tc>
          <w:tcPr>
            <w:tcW w:w="419" w:type="pct"/>
          </w:tcPr>
          <w:p w14:paraId="79DE7963" w14:textId="77777777" w:rsidR="00934B90" w:rsidRDefault="00934B90" w:rsidP="00934B90">
            <w:pPr>
              <w:pStyle w:val="Compact"/>
              <w:jc w:val="right"/>
            </w:pPr>
            <w:r>
              <w:t>2.0</w:t>
            </w:r>
          </w:p>
        </w:tc>
      </w:tr>
      <w:tr w:rsidR="00425009" w14:paraId="48512ADC" w14:textId="77777777" w:rsidTr="00425009">
        <w:tc>
          <w:tcPr>
            <w:tcW w:w="1041" w:type="pct"/>
          </w:tcPr>
          <w:p w14:paraId="491BE337" w14:textId="77777777" w:rsidR="00934B90" w:rsidRDefault="00934B90" w:rsidP="00934B90">
            <w:pPr>
              <w:pStyle w:val="Compact"/>
            </w:pPr>
            <w:r>
              <w:t>Forb</w:t>
            </w:r>
          </w:p>
        </w:tc>
        <w:tc>
          <w:tcPr>
            <w:tcW w:w="991" w:type="pct"/>
          </w:tcPr>
          <w:p w14:paraId="4DE8A047" w14:textId="77777777" w:rsidR="00934B90" w:rsidRDefault="00934B90" w:rsidP="00934B90">
            <w:pPr>
              <w:pStyle w:val="Compact"/>
            </w:pPr>
            <w:r>
              <w:t>Lamiaceae</w:t>
            </w:r>
          </w:p>
        </w:tc>
        <w:tc>
          <w:tcPr>
            <w:tcW w:w="1925" w:type="pct"/>
          </w:tcPr>
          <w:p w14:paraId="7059A1D3" w14:textId="77777777" w:rsidR="00934B90" w:rsidRDefault="00934B90" w:rsidP="00934B90">
            <w:pPr>
              <w:pStyle w:val="Compact"/>
            </w:pPr>
            <w:r>
              <w:rPr>
                <w:i/>
              </w:rPr>
              <w:t>Pycnanthemum virginianum</w:t>
            </w:r>
          </w:p>
        </w:tc>
        <w:tc>
          <w:tcPr>
            <w:tcW w:w="624" w:type="pct"/>
          </w:tcPr>
          <w:p w14:paraId="39A21A48" w14:textId="77777777" w:rsidR="00934B90" w:rsidRDefault="00934B90" w:rsidP="00934B90">
            <w:pPr>
              <w:pStyle w:val="Compact"/>
              <w:jc w:val="right"/>
            </w:pPr>
            <w:r>
              <w:t>0.6</w:t>
            </w:r>
          </w:p>
        </w:tc>
        <w:tc>
          <w:tcPr>
            <w:tcW w:w="419" w:type="pct"/>
          </w:tcPr>
          <w:p w14:paraId="1AD71519" w14:textId="77777777" w:rsidR="00934B90" w:rsidRDefault="00934B90" w:rsidP="00934B90">
            <w:pPr>
              <w:pStyle w:val="Compact"/>
              <w:jc w:val="right"/>
            </w:pPr>
            <w:r>
              <w:t>0.8</w:t>
            </w:r>
          </w:p>
        </w:tc>
      </w:tr>
      <w:tr w:rsidR="00425009" w14:paraId="3F285110" w14:textId="77777777" w:rsidTr="00425009">
        <w:tc>
          <w:tcPr>
            <w:tcW w:w="1041" w:type="pct"/>
          </w:tcPr>
          <w:p w14:paraId="6CE61E66" w14:textId="77777777" w:rsidR="00934B90" w:rsidRDefault="00934B90" w:rsidP="00934B90">
            <w:pPr>
              <w:pStyle w:val="Compact"/>
            </w:pPr>
            <w:r>
              <w:t>Forb</w:t>
            </w:r>
          </w:p>
        </w:tc>
        <w:tc>
          <w:tcPr>
            <w:tcW w:w="991" w:type="pct"/>
          </w:tcPr>
          <w:p w14:paraId="53291F26" w14:textId="77777777" w:rsidR="00934B90" w:rsidRDefault="00934B90" w:rsidP="00934B90">
            <w:pPr>
              <w:pStyle w:val="Compact"/>
            </w:pPr>
            <w:r>
              <w:t>Plantaginaceae</w:t>
            </w:r>
          </w:p>
        </w:tc>
        <w:tc>
          <w:tcPr>
            <w:tcW w:w="1925" w:type="pct"/>
          </w:tcPr>
          <w:p w14:paraId="6B9CC473" w14:textId="77777777" w:rsidR="00934B90" w:rsidRDefault="00934B90" w:rsidP="00934B90">
            <w:pPr>
              <w:pStyle w:val="Compact"/>
            </w:pPr>
            <w:r>
              <w:rPr>
                <w:i/>
              </w:rPr>
              <w:t>Penstemon digitalis</w:t>
            </w:r>
          </w:p>
        </w:tc>
        <w:tc>
          <w:tcPr>
            <w:tcW w:w="624" w:type="pct"/>
          </w:tcPr>
          <w:p w14:paraId="78297333" w14:textId="77777777" w:rsidR="00934B90" w:rsidRDefault="00934B90" w:rsidP="00934B90">
            <w:pPr>
              <w:pStyle w:val="Compact"/>
              <w:jc w:val="right"/>
            </w:pPr>
            <w:r>
              <w:t>0.5</w:t>
            </w:r>
          </w:p>
        </w:tc>
        <w:tc>
          <w:tcPr>
            <w:tcW w:w="419" w:type="pct"/>
          </w:tcPr>
          <w:p w14:paraId="69355C71" w14:textId="77777777" w:rsidR="00934B90" w:rsidRDefault="00934B90" w:rsidP="00934B90">
            <w:pPr>
              <w:pStyle w:val="Compact"/>
              <w:jc w:val="right"/>
            </w:pPr>
            <w:r>
              <w:t>2.2</w:t>
            </w:r>
          </w:p>
        </w:tc>
      </w:tr>
      <w:tr w:rsidR="00425009" w14:paraId="72A7AC96" w14:textId="77777777" w:rsidTr="00425009">
        <w:tc>
          <w:tcPr>
            <w:tcW w:w="1041" w:type="pct"/>
          </w:tcPr>
          <w:p w14:paraId="08BAAFE1" w14:textId="77777777" w:rsidR="00934B90" w:rsidRDefault="00934B90" w:rsidP="00934B90">
            <w:pPr>
              <w:pStyle w:val="Compact"/>
            </w:pPr>
            <w:r>
              <w:t>Forb</w:t>
            </w:r>
          </w:p>
        </w:tc>
        <w:tc>
          <w:tcPr>
            <w:tcW w:w="991" w:type="pct"/>
          </w:tcPr>
          <w:p w14:paraId="7CF9EEC7" w14:textId="77777777" w:rsidR="00934B90" w:rsidRDefault="00934B90" w:rsidP="00934B90">
            <w:pPr>
              <w:pStyle w:val="Compact"/>
            </w:pPr>
            <w:r>
              <w:t>Plantaginaceae</w:t>
            </w:r>
          </w:p>
        </w:tc>
        <w:tc>
          <w:tcPr>
            <w:tcW w:w="1925" w:type="pct"/>
          </w:tcPr>
          <w:p w14:paraId="1B4A304C" w14:textId="77777777" w:rsidR="00934B90" w:rsidRDefault="00934B90" w:rsidP="00934B90">
            <w:pPr>
              <w:pStyle w:val="Compact"/>
            </w:pPr>
            <w:r>
              <w:rPr>
                <w:i/>
              </w:rPr>
              <w:t>Veronicastrum virginicum</w:t>
            </w:r>
          </w:p>
        </w:tc>
        <w:tc>
          <w:tcPr>
            <w:tcW w:w="624" w:type="pct"/>
          </w:tcPr>
          <w:p w14:paraId="082B8B96" w14:textId="77777777" w:rsidR="00934B90" w:rsidRDefault="00934B90" w:rsidP="00934B90">
            <w:pPr>
              <w:pStyle w:val="Compact"/>
              <w:jc w:val="right"/>
            </w:pPr>
            <w:r>
              <w:t>0.2</w:t>
            </w:r>
          </w:p>
        </w:tc>
        <w:tc>
          <w:tcPr>
            <w:tcW w:w="419" w:type="pct"/>
          </w:tcPr>
          <w:p w14:paraId="0996A0E8" w14:textId="77777777" w:rsidR="00934B90" w:rsidRDefault="00934B90" w:rsidP="00934B90">
            <w:pPr>
              <w:pStyle w:val="Compact"/>
              <w:jc w:val="right"/>
            </w:pPr>
            <w:r>
              <w:t>0.8</w:t>
            </w:r>
          </w:p>
        </w:tc>
      </w:tr>
      <w:tr w:rsidR="00425009" w14:paraId="21D12522" w14:textId="77777777" w:rsidTr="00425009">
        <w:tc>
          <w:tcPr>
            <w:tcW w:w="1041" w:type="pct"/>
          </w:tcPr>
          <w:p w14:paraId="2594DB33" w14:textId="77777777" w:rsidR="00934B90" w:rsidRDefault="00934B90" w:rsidP="00934B90">
            <w:pPr>
              <w:pStyle w:val="Compact"/>
            </w:pPr>
            <w:r>
              <w:t>N fixer</w:t>
            </w:r>
          </w:p>
        </w:tc>
        <w:tc>
          <w:tcPr>
            <w:tcW w:w="991" w:type="pct"/>
          </w:tcPr>
          <w:p w14:paraId="5AA9EBCC" w14:textId="77777777" w:rsidR="00934B90" w:rsidRDefault="00934B90" w:rsidP="00934B90">
            <w:pPr>
              <w:pStyle w:val="Compact"/>
            </w:pPr>
            <w:r>
              <w:t>Fabaceae</w:t>
            </w:r>
          </w:p>
        </w:tc>
        <w:tc>
          <w:tcPr>
            <w:tcW w:w="1925" w:type="pct"/>
          </w:tcPr>
          <w:p w14:paraId="43C7DAC2" w14:textId="77777777" w:rsidR="00934B90" w:rsidRDefault="00934B90" w:rsidP="00934B90">
            <w:pPr>
              <w:pStyle w:val="Compact"/>
            </w:pPr>
            <w:r>
              <w:rPr>
                <w:i/>
              </w:rPr>
              <w:t>Astragalus canadensis</w:t>
            </w:r>
          </w:p>
        </w:tc>
        <w:tc>
          <w:tcPr>
            <w:tcW w:w="624" w:type="pct"/>
          </w:tcPr>
          <w:p w14:paraId="652022A9" w14:textId="77777777" w:rsidR="00934B90" w:rsidRDefault="00934B90" w:rsidP="00934B90">
            <w:pPr>
              <w:pStyle w:val="Compact"/>
              <w:jc w:val="right"/>
            </w:pPr>
            <w:r>
              <w:t>0.0</w:t>
            </w:r>
          </w:p>
        </w:tc>
        <w:tc>
          <w:tcPr>
            <w:tcW w:w="419" w:type="pct"/>
          </w:tcPr>
          <w:p w14:paraId="1CDE9399" w14:textId="77777777" w:rsidR="00934B90" w:rsidRDefault="00934B90" w:rsidP="00934B90">
            <w:pPr>
              <w:pStyle w:val="Compact"/>
              <w:jc w:val="right"/>
            </w:pPr>
            <w:r>
              <w:t>0.2</w:t>
            </w:r>
          </w:p>
        </w:tc>
      </w:tr>
      <w:tr w:rsidR="00425009" w14:paraId="02538DD9" w14:textId="77777777" w:rsidTr="00425009">
        <w:tc>
          <w:tcPr>
            <w:tcW w:w="1041" w:type="pct"/>
          </w:tcPr>
          <w:p w14:paraId="6F8A46F1" w14:textId="77777777" w:rsidR="00934B90" w:rsidRDefault="00934B90" w:rsidP="00934B90">
            <w:pPr>
              <w:pStyle w:val="Compact"/>
            </w:pPr>
            <w:r>
              <w:t>N fixer</w:t>
            </w:r>
          </w:p>
        </w:tc>
        <w:tc>
          <w:tcPr>
            <w:tcW w:w="991" w:type="pct"/>
          </w:tcPr>
          <w:p w14:paraId="26D0713B" w14:textId="77777777" w:rsidR="00934B90" w:rsidRDefault="00934B90" w:rsidP="00934B90">
            <w:pPr>
              <w:pStyle w:val="Compact"/>
            </w:pPr>
            <w:r>
              <w:t>Fabaceae</w:t>
            </w:r>
          </w:p>
        </w:tc>
        <w:tc>
          <w:tcPr>
            <w:tcW w:w="1925" w:type="pct"/>
          </w:tcPr>
          <w:p w14:paraId="2594AAA5" w14:textId="77777777" w:rsidR="00934B90" w:rsidRDefault="00934B90" w:rsidP="00934B90">
            <w:pPr>
              <w:pStyle w:val="Compact"/>
            </w:pPr>
            <w:proofErr w:type="gramStart"/>
            <w:r>
              <w:t>unidentified</w:t>
            </w:r>
            <w:proofErr w:type="gramEnd"/>
            <w:r>
              <w:t xml:space="preserve"> </w:t>
            </w:r>
            <w:r>
              <w:rPr>
                <w:i/>
              </w:rPr>
              <w:t>Baptisia</w:t>
            </w:r>
            <w:r>
              <w:t xml:space="preserve"> sp.</w:t>
            </w:r>
            <w:r>
              <w:rPr>
                <w:vertAlign w:val="superscript"/>
              </w:rPr>
              <w:t>*</w:t>
            </w:r>
          </w:p>
        </w:tc>
        <w:tc>
          <w:tcPr>
            <w:tcW w:w="624" w:type="pct"/>
          </w:tcPr>
          <w:p w14:paraId="536336FC" w14:textId="77777777" w:rsidR="00934B90" w:rsidRDefault="00934B90" w:rsidP="00934B90">
            <w:pPr>
              <w:pStyle w:val="Compact"/>
              <w:jc w:val="right"/>
            </w:pPr>
            <w:r>
              <w:t>0.1</w:t>
            </w:r>
          </w:p>
        </w:tc>
        <w:tc>
          <w:tcPr>
            <w:tcW w:w="419" w:type="pct"/>
          </w:tcPr>
          <w:p w14:paraId="2041407C" w14:textId="77777777" w:rsidR="00934B90" w:rsidRDefault="00934B90" w:rsidP="00934B90">
            <w:pPr>
              <w:pStyle w:val="Compact"/>
              <w:jc w:val="right"/>
            </w:pPr>
            <w:r>
              <w:t>0.4</w:t>
            </w:r>
          </w:p>
        </w:tc>
      </w:tr>
      <w:tr w:rsidR="00425009" w14:paraId="11CBB68D" w14:textId="77777777" w:rsidTr="00425009">
        <w:tc>
          <w:tcPr>
            <w:tcW w:w="1041" w:type="pct"/>
          </w:tcPr>
          <w:p w14:paraId="5A75652B" w14:textId="77777777" w:rsidR="00934B90" w:rsidRDefault="00934B90" w:rsidP="00934B90">
            <w:pPr>
              <w:pStyle w:val="Compact"/>
            </w:pPr>
            <w:r>
              <w:t>N fixer</w:t>
            </w:r>
          </w:p>
        </w:tc>
        <w:tc>
          <w:tcPr>
            <w:tcW w:w="991" w:type="pct"/>
          </w:tcPr>
          <w:p w14:paraId="64B70A53" w14:textId="77777777" w:rsidR="00934B90" w:rsidRDefault="00934B90" w:rsidP="00934B90">
            <w:pPr>
              <w:pStyle w:val="Compact"/>
            </w:pPr>
            <w:r>
              <w:t>Fabaceae</w:t>
            </w:r>
          </w:p>
        </w:tc>
        <w:tc>
          <w:tcPr>
            <w:tcW w:w="1925" w:type="pct"/>
          </w:tcPr>
          <w:p w14:paraId="5D13EB9E" w14:textId="77777777" w:rsidR="00934B90" w:rsidRDefault="00934B90" w:rsidP="00934B90">
            <w:pPr>
              <w:pStyle w:val="Compact"/>
            </w:pPr>
            <w:r>
              <w:rPr>
                <w:i/>
              </w:rPr>
              <w:t>Baptisia alba</w:t>
            </w:r>
          </w:p>
        </w:tc>
        <w:tc>
          <w:tcPr>
            <w:tcW w:w="624" w:type="pct"/>
          </w:tcPr>
          <w:p w14:paraId="6042E197" w14:textId="77777777" w:rsidR="00934B90" w:rsidRDefault="00934B90" w:rsidP="00934B90">
            <w:pPr>
              <w:pStyle w:val="Compact"/>
              <w:jc w:val="right"/>
            </w:pPr>
            <w:r>
              <w:t>0.7</w:t>
            </w:r>
          </w:p>
        </w:tc>
        <w:tc>
          <w:tcPr>
            <w:tcW w:w="419" w:type="pct"/>
          </w:tcPr>
          <w:p w14:paraId="00D54BDB" w14:textId="77777777" w:rsidR="00934B90" w:rsidRDefault="00934B90" w:rsidP="00934B90">
            <w:pPr>
              <w:pStyle w:val="Compact"/>
              <w:jc w:val="right"/>
            </w:pPr>
            <w:r>
              <w:t>1.5</w:t>
            </w:r>
          </w:p>
        </w:tc>
      </w:tr>
      <w:tr w:rsidR="00425009" w14:paraId="2D2DACB7" w14:textId="77777777" w:rsidTr="00425009">
        <w:tc>
          <w:tcPr>
            <w:tcW w:w="1041" w:type="pct"/>
          </w:tcPr>
          <w:p w14:paraId="4F26F638" w14:textId="77777777" w:rsidR="00934B90" w:rsidRDefault="00934B90" w:rsidP="00934B90">
            <w:pPr>
              <w:pStyle w:val="Compact"/>
            </w:pPr>
            <w:r>
              <w:t>N fixer</w:t>
            </w:r>
          </w:p>
        </w:tc>
        <w:tc>
          <w:tcPr>
            <w:tcW w:w="991" w:type="pct"/>
          </w:tcPr>
          <w:p w14:paraId="24C0B420" w14:textId="77777777" w:rsidR="00934B90" w:rsidRDefault="00934B90" w:rsidP="00934B90">
            <w:pPr>
              <w:pStyle w:val="Compact"/>
            </w:pPr>
            <w:r>
              <w:t>Fabaceae</w:t>
            </w:r>
          </w:p>
        </w:tc>
        <w:tc>
          <w:tcPr>
            <w:tcW w:w="1925" w:type="pct"/>
          </w:tcPr>
          <w:p w14:paraId="0FCAEF78" w14:textId="77777777" w:rsidR="00934B90" w:rsidRDefault="00934B90" w:rsidP="00934B90">
            <w:pPr>
              <w:pStyle w:val="Compact"/>
            </w:pPr>
            <w:r>
              <w:rPr>
                <w:i/>
              </w:rPr>
              <w:t>Dalea purpurea</w:t>
            </w:r>
          </w:p>
        </w:tc>
        <w:tc>
          <w:tcPr>
            <w:tcW w:w="624" w:type="pct"/>
          </w:tcPr>
          <w:p w14:paraId="775178C6" w14:textId="77777777" w:rsidR="00934B90" w:rsidRDefault="00934B90" w:rsidP="00934B90">
            <w:pPr>
              <w:pStyle w:val="Compact"/>
              <w:jc w:val="right"/>
            </w:pPr>
            <w:r>
              <w:t>0.2</w:t>
            </w:r>
          </w:p>
        </w:tc>
        <w:tc>
          <w:tcPr>
            <w:tcW w:w="419" w:type="pct"/>
          </w:tcPr>
          <w:p w14:paraId="0B934E40" w14:textId="77777777" w:rsidR="00934B90" w:rsidRDefault="00934B90" w:rsidP="00934B90">
            <w:pPr>
              <w:pStyle w:val="Compact"/>
              <w:jc w:val="right"/>
            </w:pPr>
            <w:r>
              <w:t>0.6</w:t>
            </w:r>
          </w:p>
        </w:tc>
      </w:tr>
      <w:tr w:rsidR="00425009" w14:paraId="4D78F31F" w14:textId="77777777" w:rsidTr="00425009">
        <w:tc>
          <w:tcPr>
            <w:tcW w:w="1041" w:type="pct"/>
          </w:tcPr>
          <w:p w14:paraId="4C47BC8D" w14:textId="77777777" w:rsidR="00934B90" w:rsidRDefault="00934B90" w:rsidP="00934B90">
            <w:pPr>
              <w:pStyle w:val="Compact"/>
            </w:pPr>
            <w:r>
              <w:t>N fixer</w:t>
            </w:r>
          </w:p>
        </w:tc>
        <w:tc>
          <w:tcPr>
            <w:tcW w:w="991" w:type="pct"/>
          </w:tcPr>
          <w:p w14:paraId="77193F6A" w14:textId="77777777" w:rsidR="00934B90" w:rsidRDefault="00934B90" w:rsidP="00934B90">
            <w:pPr>
              <w:pStyle w:val="Compact"/>
            </w:pPr>
            <w:r>
              <w:t>Fabaceae</w:t>
            </w:r>
          </w:p>
        </w:tc>
        <w:tc>
          <w:tcPr>
            <w:tcW w:w="1925" w:type="pct"/>
          </w:tcPr>
          <w:p w14:paraId="1EA2CFAE" w14:textId="77777777" w:rsidR="00934B90" w:rsidRDefault="00934B90" w:rsidP="00934B90">
            <w:pPr>
              <w:pStyle w:val="Compact"/>
            </w:pPr>
            <w:r>
              <w:rPr>
                <w:i/>
              </w:rPr>
              <w:t>Desmodium canadense</w:t>
            </w:r>
          </w:p>
        </w:tc>
        <w:tc>
          <w:tcPr>
            <w:tcW w:w="624" w:type="pct"/>
          </w:tcPr>
          <w:p w14:paraId="6705F796" w14:textId="77777777" w:rsidR="00934B90" w:rsidRDefault="00934B90" w:rsidP="00934B90">
            <w:pPr>
              <w:pStyle w:val="Compact"/>
              <w:jc w:val="right"/>
            </w:pPr>
            <w:r>
              <w:t>4.8</w:t>
            </w:r>
          </w:p>
        </w:tc>
        <w:tc>
          <w:tcPr>
            <w:tcW w:w="419" w:type="pct"/>
          </w:tcPr>
          <w:p w14:paraId="6AF82A3A" w14:textId="77777777" w:rsidR="00934B90" w:rsidRDefault="00934B90" w:rsidP="00934B90">
            <w:pPr>
              <w:pStyle w:val="Compact"/>
              <w:jc w:val="right"/>
            </w:pPr>
            <w:r>
              <w:t>5.7</w:t>
            </w:r>
          </w:p>
        </w:tc>
      </w:tr>
      <w:tr w:rsidR="00425009" w14:paraId="6E2CD691" w14:textId="77777777" w:rsidTr="00425009">
        <w:tc>
          <w:tcPr>
            <w:tcW w:w="1041" w:type="pct"/>
          </w:tcPr>
          <w:p w14:paraId="3413D670" w14:textId="77777777" w:rsidR="00934B90" w:rsidRDefault="00934B90" w:rsidP="00934B90">
            <w:pPr>
              <w:pStyle w:val="Compact"/>
            </w:pPr>
            <w:r>
              <w:t>N fixer</w:t>
            </w:r>
          </w:p>
        </w:tc>
        <w:tc>
          <w:tcPr>
            <w:tcW w:w="991" w:type="pct"/>
          </w:tcPr>
          <w:p w14:paraId="781648EC" w14:textId="77777777" w:rsidR="00934B90" w:rsidRDefault="00934B90" w:rsidP="00934B90">
            <w:pPr>
              <w:pStyle w:val="Compact"/>
            </w:pPr>
            <w:r>
              <w:t>Fabaceae</w:t>
            </w:r>
          </w:p>
        </w:tc>
        <w:tc>
          <w:tcPr>
            <w:tcW w:w="1925" w:type="pct"/>
          </w:tcPr>
          <w:p w14:paraId="09F87575" w14:textId="77777777" w:rsidR="00934B90" w:rsidRDefault="00934B90" w:rsidP="00934B90">
            <w:pPr>
              <w:pStyle w:val="Compact"/>
            </w:pPr>
            <w:r>
              <w:rPr>
                <w:i/>
              </w:rPr>
              <w:t>Lespedeza capitata</w:t>
            </w:r>
          </w:p>
        </w:tc>
        <w:tc>
          <w:tcPr>
            <w:tcW w:w="624" w:type="pct"/>
          </w:tcPr>
          <w:p w14:paraId="1BBEB663" w14:textId="77777777" w:rsidR="00934B90" w:rsidRDefault="00934B90" w:rsidP="00934B90">
            <w:pPr>
              <w:pStyle w:val="Compact"/>
              <w:jc w:val="right"/>
            </w:pPr>
            <w:r>
              <w:t>0.2</w:t>
            </w:r>
          </w:p>
        </w:tc>
        <w:tc>
          <w:tcPr>
            <w:tcW w:w="419" w:type="pct"/>
          </w:tcPr>
          <w:p w14:paraId="7E67C63C" w14:textId="77777777" w:rsidR="00934B90" w:rsidRDefault="00934B90" w:rsidP="00934B90">
            <w:pPr>
              <w:pStyle w:val="Compact"/>
              <w:jc w:val="right"/>
            </w:pPr>
            <w:r>
              <w:t>0.5</w:t>
            </w:r>
          </w:p>
        </w:tc>
      </w:tr>
    </w:tbl>
    <w:p w14:paraId="493072BC" w14:textId="77777777" w:rsidR="00934B90" w:rsidRDefault="00934B90" w:rsidP="00934B90">
      <w:pPr>
        <w:pStyle w:val="BodyText"/>
        <w:rPr>
          <w:vertAlign w:val="superscript"/>
        </w:rPr>
      </w:pPr>
    </w:p>
    <w:p w14:paraId="62AE6C17" w14:textId="77777777" w:rsidR="00934B90" w:rsidRDefault="00934B90" w:rsidP="00934B90">
      <w:pPr>
        <w:pStyle w:val="Compact"/>
      </w:pPr>
      <w:r>
        <w:rPr>
          <w:vertAlign w:val="superscript"/>
        </w:rPr>
        <w:t>*</w:t>
      </w:r>
      <w:r>
        <w:t>Indicates a species not present in the seed mix planted during plot establishment in 2008.</w:t>
      </w:r>
    </w:p>
    <w:p w14:paraId="5875875E" w14:textId="77777777" w:rsidR="00934B90" w:rsidRDefault="00934B90" w:rsidP="00934B90">
      <w:pPr>
        <w:sectPr w:rsidR="00934B90" w:rsidSect="00C637D4">
          <w:footerReference w:type="default" r:id="rId56"/>
          <w:pgSz w:w="12240" w:h="15840"/>
          <w:pgMar w:top="1440" w:right="1440" w:bottom="1440" w:left="1440" w:header="720" w:footer="720" w:gutter="0"/>
          <w:cols w:space="720"/>
        </w:sectPr>
      </w:pPr>
    </w:p>
    <w:p w14:paraId="49455F4E" w14:textId="7E05C36E" w:rsidR="00FC055C" w:rsidRDefault="00934B90" w:rsidP="00934B90">
      <w:pPr>
        <w:pStyle w:val="Compact"/>
      </w:pPr>
      <w:r>
        <w:rPr>
          <w:noProof/>
        </w:rPr>
        <w:lastRenderedPageBreak/>
        <w:drawing>
          <wp:inline distT="0" distB="0" distL="0" distR="0" wp14:anchorId="34394BCE" wp14:editId="292D488F">
            <wp:extent cx="5486400" cy="7315200"/>
            <wp:effectExtent l="0" t="0" r="0" b="0"/>
            <wp:docPr id="37" name="Picture" descr="Figure 4.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57"/>
                    <a:stretch>
                      <a:fillRect/>
                    </a:stretch>
                  </pic:blipFill>
                  <pic:spPr bwMode="auto">
                    <a:xfrm>
                      <a:off x="0" y="0"/>
                      <a:ext cx="5486400" cy="7315200"/>
                    </a:xfrm>
                    <a:prstGeom prst="rect">
                      <a:avLst/>
                    </a:prstGeom>
                    <a:noFill/>
                    <a:ln w="9525">
                      <a:noFill/>
                      <a:headEnd/>
                      <a:tailEnd/>
                    </a:ln>
                  </pic:spPr>
                </pic:pic>
              </a:graphicData>
            </a:graphic>
          </wp:inline>
        </w:drawing>
      </w:r>
    </w:p>
    <w:p w14:paraId="69F0D955" w14:textId="69BF660D" w:rsidR="00934B90" w:rsidRDefault="00934B90" w:rsidP="00934B90">
      <w:pPr>
        <w:pStyle w:val="Compact"/>
      </w:pPr>
      <w:r>
        <w:t>Figure 4.1: (a) total root mass of prairie plots m</w:t>
      </w:r>
      <w:r w:rsidR="009A0277">
        <w:t>easured in mid-August of 2011 (r</w:t>
      </w:r>
      <w:r>
        <w:t>eplotted from Anderson-Teixeira et al. 20</w:t>
      </w:r>
      <w:r w:rsidR="009A0277">
        <w:t>13) and 2014 (r</w:t>
      </w:r>
      <w:r>
        <w:t>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57CE8258" w14:textId="77777777" w:rsidR="00934B90" w:rsidRDefault="00934B90" w:rsidP="00934B90">
      <w:pPr>
        <w:pStyle w:val="Compact"/>
        <w:sectPr w:rsidR="00934B90" w:rsidSect="00C637D4">
          <w:footerReference w:type="default" r:id="rId58"/>
          <w:pgSz w:w="12240" w:h="15840"/>
          <w:pgMar w:top="1440" w:right="1440" w:bottom="1440" w:left="1440" w:header="720" w:footer="720" w:gutter="0"/>
          <w:cols w:space="720"/>
        </w:sectPr>
      </w:pPr>
    </w:p>
    <w:p w14:paraId="286B5C76" w14:textId="77777777" w:rsidR="00934B90" w:rsidRDefault="00934B90" w:rsidP="00934B90">
      <w:pPr>
        <w:pStyle w:val="Compact"/>
      </w:pPr>
      <w:r>
        <w:rPr>
          <w:noProof/>
        </w:rPr>
        <w:lastRenderedPageBreak/>
        <w:drawing>
          <wp:inline distT="0" distB="0" distL="0" distR="0" wp14:anchorId="39C7989D" wp14:editId="764C1412">
            <wp:extent cx="5943600" cy="5943600"/>
            <wp:effectExtent l="0" t="0" r="0" b="0"/>
            <wp:docPr id="38" name="Picture" descr="Figure 4.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14:paraId="39C6E353" w14:textId="77777777" w:rsidR="00934B90" w:rsidRDefault="00934B90" w:rsidP="00934B90">
      <w:pPr>
        <w:pStyle w:val="Compact"/>
      </w:pPr>
    </w:p>
    <w:p w14:paraId="1E0BB36F" w14:textId="4E29FAB8" w:rsidR="00934B90" w:rsidRDefault="00934B90" w:rsidP="00934B90">
      <w:pPr>
        <w:pStyle w:val="Compact"/>
      </w:pPr>
      <w:r>
        <w:t xml:space="preserve">Figure 4.2: Correlation between percent aboveground </w:t>
      </w:r>
      <w:proofErr w:type="gramStart"/>
      <w:r>
        <w:t>cover</w:t>
      </w:r>
      <w:proofErr w:type="gramEnd"/>
      <w:r>
        <w:t xml:space="preserve"> (horizon</w:t>
      </w:r>
      <w:r w:rsidR="008551D7">
        <w:t>t</w:t>
      </w:r>
      <w:r>
        <w:t xml:space="preserve">al axis) and read proportion per root sample (vertical axis). Points are genus means for one experimental plot (N=5 plots); bars are </w:t>
      </w:r>
      <w:r w:rsidR="004E00D3">
        <w:t>1 standard error</w:t>
      </w:r>
      <w:r>
        <w:t xml:space="preserve"> in each direction. Root proportions are averaged across all depths.</w:t>
      </w:r>
    </w:p>
    <w:p w14:paraId="41EF595A" w14:textId="77777777" w:rsidR="00934B90" w:rsidRDefault="00934B90" w:rsidP="00934B90">
      <w:pPr>
        <w:pStyle w:val="Compact"/>
        <w:sectPr w:rsidR="00934B90" w:rsidSect="00C637D4">
          <w:footerReference w:type="default" r:id="rId60"/>
          <w:pgSz w:w="12240" w:h="15840"/>
          <w:pgMar w:top="1440" w:right="1440" w:bottom="1440" w:left="1440" w:header="720" w:footer="720" w:gutter="0"/>
          <w:cols w:space="720"/>
        </w:sectPr>
      </w:pPr>
    </w:p>
    <w:p w14:paraId="1643BC19" w14:textId="77777777" w:rsidR="00934B90" w:rsidRDefault="00934B90" w:rsidP="00934B90">
      <w:pPr>
        <w:pStyle w:val="Compact"/>
      </w:pPr>
      <w:r>
        <w:rPr>
          <w:noProof/>
        </w:rPr>
        <w:lastRenderedPageBreak/>
        <w:drawing>
          <wp:inline distT="0" distB="0" distL="0" distR="0" wp14:anchorId="7FEF6B65" wp14:editId="38956221">
            <wp:extent cx="5943600" cy="4457700"/>
            <wp:effectExtent l="0" t="0" r="0" b="0"/>
            <wp:docPr id="39" name="Picture" descr="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14:paraId="3F93BBDC" w14:textId="77777777" w:rsidR="00934B90" w:rsidRDefault="00934B90" w:rsidP="00934B90">
      <w:pPr>
        <w:pStyle w:val="Compact"/>
      </w:pPr>
    </w:p>
    <w:p w14:paraId="219ACA47" w14:textId="41819E6B" w:rsidR="00934B90" w:rsidRDefault="00934B90" w:rsidP="00934B90">
      <w:pPr>
        <w:pStyle w:val="Compact"/>
      </w:pPr>
      <w:r>
        <w:t>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w:t>
      </w:r>
      <w:r w:rsidR="007B2D9C">
        <w:t>occurrence</w:t>
      </w:r>
      <w:r>
        <w:t xml:space="preserve"> was defined as mixed root samples with more than 1% of ITS2 reads from both species. Larger positive effect sizes indicate species pairs that are found together in more samples than expected for independentl</w:t>
      </w:r>
      <w:r w:rsidR="004E00D3">
        <w:t xml:space="preserve">y </w:t>
      </w:r>
      <w:r w:rsidR="007B2D9C">
        <w:t>oc</w:t>
      </w:r>
      <w:r>
        <w:t>curring species; negative values indicate pairs that are found together less than expected.</w:t>
      </w:r>
    </w:p>
    <w:p w14:paraId="4A4EDA16" w14:textId="77777777" w:rsidR="00934B90" w:rsidRDefault="00934B90" w:rsidP="00934B90">
      <w:pPr>
        <w:pStyle w:val="Compact"/>
        <w:sectPr w:rsidR="00934B90" w:rsidSect="00C637D4">
          <w:footerReference w:type="default" r:id="rId62"/>
          <w:pgSz w:w="12240" w:h="15840"/>
          <w:pgMar w:top="1440" w:right="1440" w:bottom="1440" w:left="1440" w:header="720" w:footer="720" w:gutter="0"/>
          <w:cols w:space="720"/>
        </w:sectPr>
      </w:pPr>
    </w:p>
    <w:p w14:paraId="4E116518" w14:textId="77777777" w:rsidR="00934B90" w:rsidRDefault="00934B90" w:rsidP="00934B90">
      <w:pPr>
        <w:pStyle w:val="Compact"/>
      </w:pPr>
      <w:r>
        <w:rPr>
          <w:noProof/>
        </w:rPr>
        <w:lastRenderedPageBreak/>
        <w:drawing>
          <wp:inline distT="0" distB="0" distL="0" distR="0" wp14:anchorId="2B5F20A9" wp14:editId="31C0539A">
            <wp:extent cx="5943600" cy="4457700"/>
            <wp:effectExtent l="0" t="0" r="0" b="0"/>
            <wp:docPr id="40" name="Picture" descr="Figure 4.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14:paraId="0C60212A" w14:textId="77777777" w:rsidR="00934B90" w:rsidRDefault="00934B90" w:rsidP="00934B90">
      <w:pPr>
        <w:pStyle w:val="Compact"/>
      </w:pPr>
    </w:p>
    <w:p w14:paraId="5EE4FAC2" w14:textId="77777777" w:rsidR="00934B90" w:rsidRDefault="00934B90" w:rsidP="00934B90">
      <w:pPr>
        <w:pStyle w:val="Compact"/>
      </w:pPr>
      <w:r>
        <w:t xml:space="preserve">Figure 4.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1174CEA7" w14:textId="77777777" w:rsidR="00934B90" w:rsidRDefault="00934B90" w:rsidP="00934B90">
      <w:pPr>
        <w:pStyle w:val="Compact"/>
        <w:sectPr w:rsidR="00934B90" w:rsidSect="00C637D4">
          <w:footerReference w:type="default" r:id="rId64"/>
          <w:pgSz w:w="12240" w:h="15840"/>
          <w:pgMar w:top="1440" w:right="1440" w:bottom="1440" w:left="1440" w:header="720" w:footer="720" w:gutter="0"/>
          <w:cols w:space="720"/>
        </w:sectPr>
      </w:pPr>
    </w:p>
    <w:p w14:paraId="49289EE8" w14:textId="77777777" w:rsidR="00934B90" w:rsidRDefault="00934B90" w:rsidP="00934B90">
      <w:pPr>
        <w:pStyle w:val="Compact"/>
      </w:pPr>
      <w:r>
        <w:rPr>
          <w:noProof/>
        </w:rPr>
        <w:lastRenderedPageBreak/>
        <w:drawing>
          <wp:inline distT="0" distB="0" distL="0" distR="0" wp14:anchorId="4A4E6FD7" wp14:editId="31442078">
            <wp:extent cx="5943600" cy="5943600"/>
            <wp:effectExtent l="0" t="0" r="0" b="0"/>
            <wp:docPr id="41" name="Picture" descr="Figure 4.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14:paraId="3664F3A3" w14:textId="77777777" w:rsidR="00934B90" w:rsidRDefault="00934B90" w:rsidP="00934B90">
      <w:pPr>
        <w:pStyle w:val="Compact"/>
      </w:pPr>
    </w:p>
    <w:p w14:paraId="59E38762" w14:textId="77777777" w:rsidR="00934B90" w:rsidRDefault="00934B90" w:rsidP="00934B90">
      <w:pPr>
        <w:pStyle w:val="Compact"/>
      </w:pPr>
      <w:r>
        <w:t xml:space="preserve">Figure 4.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08CDAC45" w14:textId="77777777" w:rsidR="00934B90" w:rsidRDefault="00934B90" w:rsidP="00934B90">
      <w:pPr>
        <w:sectPr w:rsidR="00934B90" w:rsidSect="00C637D4">
          <w:footerReference w:type="default" r:id="rId66"/>
          <w:pgSz w:w="12240" w:h="15840"/>
          <w:pgMar w:top="1440" w:right="1440" w:bottom="1440" w:left="1440" w:header="720" w:footer="720" w:gutter="0"/>
          <w:cols w:space="720"/>
        </w:sectPr>
      </w:pPr>
    </w:p>
    <w:p w14:paraId="7D172800" w14:textId="77777777" w:rsidR="00BB56EE" w:rsidRDefault="00BB56EE" w:rsidP="00BB56EE">
      <w:pPr>
        <w:pStyle w:val="Heading2"/>
      </w:pPr>
      <w:bookmarkStart w:id="49" w:name="supplement-4.s1-supplemental-figures"/>
      <w:bookmarkEnd w:id="49"/>
      <w:r>
        <w:lastRenderedPageBreak/>
        <w:t>References</w:t>
      </w:r>
    </w:p>
    <w:p w14:paraId="7C66740B" w14:textId="77777777" w:rsidR="00BB56EE" w:rsidRDefault="00BB56EE" w:rsidP="00BB56EE">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017EC781" w14:textId="77777777" w:rsidR="00BB56EE" w:rsidRDefault="00BB56EE" w:rsidP="00BB56EE">
      <w:pPr>
        <w:pStyle w:val="Bibliography"/>
      </w:pPr>
      <w:proofErr w:type="gramStart"/>
      <w:r>
        <w:t>Álvarez, I., and J. F. Wendel.</w:t>
      </w:r>
      <w:proofErr w:type="gramEnd"/>
      <w:r>
        <w:t xml:space="preserve"> 2003. Ribosomal ITS sequences and plant phylogenetic inference. </w:t>
      </w:r>
      <w:proofErr w:type="gramStart"/>
      <w:r>
        <w:t>Molecular Phylogenetics and Evolution 29:417–434.</w:t>
      </w:r>
      <w:proofErr w:type="gramEnd"/>
    </w:p>
    <w:p w14:paraId="77B85CED" w14:textId="77777777" w:rsidR="00BB56EE" w:rsidRDefault="00BB56EE" w:rsidP="00BB56EE">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76D1F1B9" w14:textId="77777777" w:rsidR="00BB56EE" w:rsidRDefault="00BB56EE" w:rsidP="00BB56EE">
      <w:pPr>
        <w:pStyle w:val="Bibliography"/>
      </w:pPr>
      <w:r>
        <w:t xml:space="preserve">Bengtsson-Palme, J., M. Ryberg, M. Hartmann, S. Branco, Z. Wang, A. Godhe, P. De Wit, M. Sánchez-García, I. Ebersberger, F. de Sousa, A. S.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6F3334B9" w14:textId="77777777" w:rsidR="00BB56EE" w:rsidRDefault="00BB56EE" w:rsidP="00BB56EE">
      <w:pPr>
        <w:pStyle w:val="Bibliography"/>
      </w:pPr>
      <w:r>
        <w:t xml:space="preserve">Brown, S. P., A. Ferrer, J. W. Dalling, and K. D. Heath. 2016. Don’t put all your eggs in one basket: a cost-effective and powerful method to optimize primer choice for rRNA environmental community analyses using the Fluidigm Access Array. </w:t>
      </w:r>
      <w:proofErr w:type="gramStart"/>
      <w:r>
        <w:t>Molecular Ecology Resources 16:946–956.</w:t>
      </w:r>
      <w:proofErr w:type="gramEnd"/>
    </w:p>
    <w:p w14:paraId="1A7A9A6A" w14:textId="77777777" w:rsidR="00BB56EE" w:rsidRDefault="00BB56EE" w:rsidP="00BB56EE">
      <w:pPr>
        <w:pStyle w:val="Bibliography"/>
      </w:pPr>
      <w:r>
        <w:t>Camacho, C., G. Coulouris, V. Avagyan, N. Ma, J. Papadopoulos, K. Bealer, and T. L. Madden. 2009. BLAST+: architecture and applications. BMC Bioinformatics 10:421.</w:t>
      </w:r>
    </w:p>
    <w:p w14:paraId="6C829C10" w14:textId="77777777" w:rsidR="00BB56EE" w:rsidRDefault="00BB56EE" w:rsidP="00BB56EE">
      <w:pPr>
        <w:pStyle w:val="Bibliography"/>
      </w:pPr>
      <w:r>
        <w:t xml:space="preserve">Caporaso, J. G., J. Kuczynski, J. Stombaugh, K. Bittinger, F. D. Bushman, E. K. Costello, N. Fierer, A. González Peña, J. K. Goodrich, J. I. Gordon, G. A. Huttley, S. T. Kelley, D. </w:t>
      </w:r>
      <w:r>
        <w:lastRenderedPageBreak/>
        <w:t xml:space="preserve">Knights, J. E. Koenig, R. E. Ley, C. A. Lozupone, D. McDonald, B. D. Muegge, M. Pirrung, J. Reeder, J. R. Sevinsky, P. J. Turnbaugh, W. A. Walters, J. Widmann, T. Yatsunenko, J. Zaneveld, and R. Knight. 2010. QIIME allows analysis of high-throughput community sequencing data. </w:t>
      </w:r>
      <w:proofErr w:type="gramStart"/>
      <w:r>
        <w:t>Nature Methods 7:335–336.</w:t>
      </w:r>
      <w:proofErr w:type="gramEnd"/>
    </w:p>
    <w:p w14:paraId="69A9FD8F" w14:textId="77777777" w:rsidR="00BB56EE" w:rsidRDefault="00BB56EE" w:rsidP="00BB56EE">
      <w:pPr>
        <w:pStyle w:val="Bibliography"/>
      </w:pPr>
      <w:r>
        <w:t xml:space="preserve">Chen, S., H. Yao, J. Han, C. Liu, J. Song, L. Shi, Y. Zhu, X. Ma, T. Gao, X. Pang, K. Luo, Y. Li, X. Li, X. Jia, Y. Lin, and C. Leon. 2010. Validation of the ITS2 region as a novel DNA barcode for identifying medicinal plant species. </w:t>
      </w:r>
      <w:proofErr w:type="gramStart"/>
      <w:r>
        <w:t>PLoS ONE 5:e8613.</w:t>
      </w:r>
      <w:proofErr w:type="gramEnd"/>
    </w:p>
    <w:p w14:paraId="39713895" w14:textId="77777777" w:rsidR="00BB56EE" w:rsidRDefault="00BB56EE" w:rsidP="00BB56EE">
      <w:pPr>
        <w:pStyle w:val="Bibliography"/>
      </w:pPr>
      <w:r>
        <w:t xml:space="preserve">Cole, J. R., Q. Wang, J. A. Fish, B. Chai, D. M. McGarrell, Y. Sun, C. T. Brown, A. Porras-Alfaro, C. R. Kuske, and J. M. Tiedje. 2013. Ribosomal Database Project: data and tools for high throughput rRNA analysis. </w:t>
      </w:r>
      <w:proofErr w:type="gramStart"/>
      <w:r>
        <w:t>Nucleic Acids Research 42:D633–D642.</w:t>
      </w:r>
      <w:proofErr w:type="gramEnd"/>
    </w:p>
    <w:p w14:paraId="4794799B" w14:textId="77777777" w:rsidR="00BB56EE" w:rsidRDefault="00BB56EE" w:rsidP="00BB56EE">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260A021B" w14:textId="77777777" w:rsidR="00BB56EE" w:rsidRDefault="00BB56EE" w:rsidP="00BB56EE">
      <w:pPr>
        <w:pStyle w:val="Bibliography"/>
      </w:pPr>
      <w:proofErr w:type="gramStart"/>
      <w:r>
        <w:t>de</w:t>
      </w:r>
      <w:proofErr w:type="gramEnd"/>
      <w:r>
        <w:t xml:space="preserve"> Kroon, H., M. Hendriks, J. van Ruijven, J. Ravenek, F. M. Padilla, E. Jongejans, E. J. W. Visser, and L. Mommer. 2012. Root responses to nutrients and soil biota: drivers of species coexistence and ecosystem productivity. </w:t>
      </w:r>
      <w:proofErr w:type="gramStart"/>
      <w:r>
        <w:t>Journal of Ecology 100:6–15.</w:t>
      </w:r>
      <w:proofErr w:type="gramEnd"/>
    </w:p>
    <w:p w14:paraId="68FF94A2" w14:textId="77777777" w:rsidR="00BB56EE" w:rsidRDefault="00BB56EE" w:rsidP="00BB56EE">
      <w:pPr>
        <w:pStyle w:val="Bibliography"/>
      </w:pPr>
      <w:proofErr w:type="gramStart"/>
      <w:r>
        <w:t>Fahner, N. A., S. Shokralla, D. J. Baird, and M. Hajibabaei.</w:t>
      </w:r>
      <w:proofErr w:type="gramEnd"/>
      <w:r>
        <w:t xml:space="preserve"> 2016. Large-scale monitoring of plants through environmental DNA metabarcoding of soil: Recovery, resolution, and annotation of four DNA markers. </w:t>
      </w:r>
      <w:proofErr w:type="gramStart"/>
      <w:r>
        <w:t>PLoS ONE 11:e0157505.</w:t>
      </w:r>
      <w:proofErr w:type="gramEnd"/>
    </w:p>
    <w:p w14:paraId="2FF5E7FD" w14:textId="77777777" w:rsidR="00BB56EE" w:rsidRDefault="00BB56EE" w:rsidP="00BB56EE">
      <w:pPr>
        <w:pStyle w:val="Bibliography"/>
      </w:pPr>
      <w:proofErr w:type="gramStart"/>
      <w:r>
        <w:t>Feng,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07D1A649" w14:textId="77777777" w:rsidR="00BB56EE" w:rsidRDefault="00BB56EE" w:rsidP="00BB56EE">
      <w:pPr>
        <w:pStyle w:val="Bibliography"/>
      </w:pPr>
      <w:proofErr w:type="gramStart"/>
      <w:r>
        <w:lastRenderedPageBreak/>
        <w:t>Feng, X., and M. Dietze.</w:t>
      </w:r>
      <w:proofErr w:type="gramEnd"/>
      <w:r>
        <w:t xml:space="preserve"> 2013. Scale dependence in the effects of leaf ecophysiological traits on photosynthesis: Bayesian parameterization of photosynthesis models. </w:t>
      </w:r>
      <w:proofErr w:type="gramStart"/>
      <w:r>
        <w:t>New Phytologist 200:1132–1144.</w:t>
      </w:r>
      <w:proofErr w:type="gramEnd"/>
    </w:p>
    <w:p w14:paraId="10E4FC0A" w14:textId="77777777" w:rsidR="00BB56EE" w:rsidRDefault="00BB56EE" w:rsidP="00BB56EE">
      <w:pPr>
        <w:pStyle w:val="Bibliography"/>
      </w:pPr>
      <w:r>
        <w:t xml:space="preserve">Fornara, D. A., and D. Tilman. 2008. Plant functional composition influences rates of soil carbon and nitrogen accumulation. </w:t>
      </w:r>
      <w:proofErr w:type="gramStart"/>
      <w:r>
        <w:t>Journal of Ecology 96:314–322.</w:t>
      </w:r>
      <w:proofErr w:type="gramEnd"/>
    </w:p>
    <w:p w14:paraId="3BA5C3FB" w14:textId="77777777" w:rsidR="00BB56EE" w:rsidRDefault="00BB56EE" w:rsidP="00BB56EE">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615C3E70" w14:textId="77777777" w:rsidR="00BB56EE" w:rsidRDefault="00BB56EE" w:rsidP="00BB56EE">
      <w:pPr>
        <w:pStyle w:val="Bibliography"/>
      </w:pPr>
      <w:r>
        <w:t xml:space="preserve">Frank, D. A., A. W. Pontes, E. M. Maine, and J. D. Fridley. 2015. Fine-scale belowground species associations in temperate grassland. </w:t>
      </w:r>
      <w:proofErr w:type="gramStart"/>
      <w:r>
        <w:t>Molecular Ecology 24:3206–3216.</w:t>
      </w:r>
      <w:proofErr w:type="gramEnd"/>
    </w:p>
    <w:p w14:paraId="2AD428C1" w14:textId="77777777" w:rsidR="00BB56EE" w:rsidRDefault="00BB56EE" w:rsidP="00BB56EE">
      <w:pPr>
        <w:pStyle w:val="Bibliography"/>
      </w:pPr>
      <w:proofErr w:type="gramStart"/>
      <w:r>
        <w:t>Griffith, D. M., J. A. Veech, and C. J. Marsh.</w:t>
      </w:r>
      <w:proofErr w:type="gramEnd"/>
      <w:r>
        <w:t xml:space="preserve"> 2016. </w:t>
      </w:r>
      <w:proofErr w:type="gramStart"/>
      <w:r>
        <w:t>cooccur</w:t>
      </w:r>
      <w:proofErr w:type="gramEnd"/>
      <w:r>
        <w:t>: Probabilistic species co-occurrence analysis in R. Journal of Statistical Software, Code Snippets 69:1–17.</w:t>
      </w:r>
    </w:p>
    <w:p w14:paraId="282C3454" w14:textId="77777777" w:rsidR="00BB56EE" w:rsidRDefault="00BB56EE" w:rsidP="00BB56EE">
      <w:pPr>
        <w:pStyle w:val="Bibliography"/>
      </w:pPr>
      <w:r>
        <w:t xml:space="preserve">Hendriks, M., J. M. Ravenek, A. E. Smit-Tiekstra, J. W. van der Paauw, H. de Caluwe, W. H. van der Putten, H. de Kroon, and L. Mommer. 2015. Spatial heterogeneity of plant–soil feedback affects root interactions and interspecific competition. </w:t>
      </w:r>
      <w:proofErr w:type="gramStart"/>
      <w:r>
        <w:t>New Phytologist 207:830–840.</w:t>
      </w:r>
      <w:proofErr w:type="gramEnd"/>
    </w:p>
    <w:p w14:paraId="42E0478B" w14:textId="77777777" w:rsidR="00BB56EE" w:rsidRDefault="00BB56EE" w:rsidP="00BB56EE">
      <w:pPr>
        <w:pStyle w:val="Bibliography"/>
      </w:pPr>
      <w:r>
        <w:t xml:space="preserve">Hiiesalu, I., M. Öpik, M. Metsis, L. Lilje, J. Davison, M. Vasar, M. Moora, M. Zobel, S. D. Wilson, and M. Pärtel. 2012. Plant species richness belowground: higher richness and new patterns revealed by next-generation sequencing. </w:t>
      </w:r>
      <w:proofErr w:type="gramStart"/>
      <w:r>
        <w:t>Molecular Ecology 21:2004–2016.</w:t>
      </w:r>
      <w:proofErr w:type="gramEnd"/>
    </w:p>
    <w:p w14:paraId="31256ED9" w14:textId="77777777" w:rsidR="00BB56EE" w:rsidRDefault="00BB56EE" w:rsidP="00BB56EE">
      <w:pPr>
        <w:pStyle w:val="Bibliography"/>
      </w:pPr>
      <w:r>
        <w:t xml:space="preserve">Jackson, R. B., J. G. Canadell, J. R. Ehleringer, H. A. Mooney, O. E. Sala, and E. D. Schulze. 1996. A global analysis of root distributions for terrestrial biomes. </w:t>
      </w:r>
      <w:proofErr w:type="gramStart"/>
      <w:r>
        <w:t>Oecologia 108:389–411.</w:t>
      </w:r>
      <w:proofErr w:type="gramEnd"/>
    </w:p>
    <w:p w14:paraId="041A3C06" w14:textId="77777777" w:rsidR="00BB56EE" w:rsidRDefault="00BB56EE" w:rsidP="00BB56EE">
      <w:pPr>
        <w:pStyle w:val="Bibliography"/>
      </w:pPr>
      <w:r>
        <w:lastRenderedPageBreak/>
        <w:t xml:space="preserve">Jackson, R. B., L. A. Moore, W. A. Hoffmann, W. T. Pockman, and C. R. Linder. 1999. Ecosystem rooting depth determined with caves and DNA. </w:t>
      </w:r>
      <w:proofErr w:type="gramStart"/>
      <w:r>
        <w:t>Proceedings of the National Academy of Sciences of the United States of America 96:11387–11392.</w:t>
      </w:r>
      <w:proofErr w:type="gramEnd"/>
    </w:p>
    <w:p w14:paraId="7D7D66B3" w14:textId="77777777" w:rsidR="00BB56EE" w:rsidRDefault="00BB56EE" w:rsidP="00BB56EE">
      <w:pPr>
        <w:pStyle w:val="Bibliography"/>
      </w:pPr>
      <w:r>
        <w:t xml:space="preserve">Jumpponen, A., P. Högberg, K. Huss-Danell, and C. P. H. Mulder. 2002. Interspecific and spatial differences in nitrogen uptake in monocultures and two-species mixtures in north European grasslands. </w:t>
      </w:r>
      <w:proofErr w:type="gramStart"/>
      <w:r>
        <w:t>Functional Ecology 16:454–461.</w:t>
      </w:r>
      <w:proofErr w:type="gramEnd"/>
    </w:p>
    <w:p w14:paraId="4ED9EDE4" w14:textId="77777777" w:rsidR="00BB56EE" w:rsidRDefault="00BB56EE" w:rsidP="00BB56EE">
      <w:pPr>
        <w:pStyle w:val="Bibliography"/>
      </w:pPr>
      <w:r>
        <w:t xml:space="preserve">Kesanakurti, P. R., A. J. Fazekas, K. S. Burgess, D. M. Percy, S. G. Newmaster, S. W. Graham, S. C. H. Barrett, M. Hajibabaei,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19883041" w14:textId="77777777" w:rsidR="00BB56EE" w:rsidRDefault="00BB56EE" w:rsidP="00BB56EE">
      <w:pPr>
        <w:pStyle w:val="Bibliography"/>
      </w:pPr>
      <w:proofErr w:type="gramStart"/>
      <w:r>
        <w:t>Martin, M. 2011.</w:t>
      </w:r>
      <w:proofErr w:type="gramEnd"/>
      <w:r>
        <w:t xml:space="preserve"> Cutadapt removes adapter sequences from high-throughput sequencing reads. </w:t>
      </w:r>
      <w:proofErr w:type="gramStart"/>
      <w:r>
        <w:t>EMBnet.journal 17:10–12.</w:t>
      </w:r>
      <w:proofErr w:type="gramEnd"/>
    </w:p>
    <w:p w14:paraId="18AFDAB9" w14:textId="77777777" w:rsidR="00BB56EE" w:rsidRDefault="00BB56EE" w:rsidP="00BB56EE">
      <w:pPr>
        <w:pStyle w:val="Bibliography"/>
      </w:pPr>
      <w:r>
        <w:t xml:space="preserve">Masella, A. P., A. K. Bartram, J. M. Truszkowski, D. G. Brown, and J. D. Neufeld. 2012. PANDAseq: PAired-eND Assembler for Illumina sequences. </w:t>
      </w:r>
      <w:proofErr w:type="gramStart"/>
      <w:r>
        <w:t>BMC Bioinformatics 13:31.</w:t>
      </w:r>
      <w:proofErr w:type="gramEnd"/>
    </w:p>
    <w:p w14:paraId="2D66AC05" w14:textId="77777777" w:rsidR="00BB56EE" w:rsidRDefault="00BB56EE" w:rsidP="00BB56EE">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proofErr w:type="gramStart"/>
      <w:r>
        <w:t>Agriculture, Ecosystems &amp; Environment 216:51–60.</w:t>
      </w:r>
      <w:proofErr w:type="gramEnd"/>
    </w:p>
    <w:p w14:paraId="56E21A3A" w14:textId="77777777" w:rsidR="00BB56EE" w:rsidRDefault="00BB56EE" w:rsidP="00BB56EE">
      <w:pPr>
        <w:pStyle w:val="Bibliography"/>
      </w:pPr>
      <w:r>
        <w:t xml:space="preserve">McMurdie, P. J., and S. Holmes. 2013. </w:t>
      </w:r>
      <w:proofErr w:type="gramStart"/>
      <w:r>
        <w:t>phyloseq</w:t>
      </w:r>
      <w:proofErr w:type="gramEnd"/>
      <w:r>
        <w:t xml:space="preserve">: An R package for reproducible interactive analysis and graphics of microbiome census data. </w:t>
      </w:r>
      <w:proofErr w:type="gramStart"/>
      <w:r>
        <w:t>PLoS ONE 8:e61217.</w:t>
      </w:r>
      <w:proofErr w:type="gramEnd"/>
    </w:p>
    <w:p w14:paraId="3B14F7D1" w14:textId="77777777" w:rsidR="00BB56EE" w:rsidRDefault="00BB56EE" w:rsidP="00BB56EE">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2E73D11D" w14:textId="77777777" w:rsidR="00BB56EE" w:rsidRDefault="00BB56EE" w:rsidP="00BB56EE">
      <w:pPr>
        <w:pStyle w:val="Bibliography"/>
      </w:pPr>
      <w:r>
        <w:lastRenderedPageBreak/>
        <w:t xml:space="preserve">Oksanen, J., F. G. Blanchet, M. Friendly, R. Kindt, P. Legendre, D. McGlinn, P. R. Minchin, R. B. O’Hara, G. L. Simpson, P. Solymos, M. H. H. Stevens, E. Szoecs, and H. Wagner. 2016. </w:t>
      </w:r>
      <w:proofErr w:type="gramStart"/>
      <w:r>
        <w:t>vegan</w:t>
      </w:r>
      <w:proofErr w:type="gramEnd"/>
      <w:r>
        <w:t xml:space="preserve">: Community ecology package. </w:t>
      </w:r>
      <w:hyperlink r:id="rId67">
        <w:r>
          <w:t>https://CRAN.R-project.org/package=vegan</w:t>
        </w:r>
      </w:hyperlink>
      <w:r>
        <w:t>.</w:t>
      </w:r>
    </w:p>
    <w:p w14:paraId="2C2A0440" w14:textId="77777777" w:rsidR="00BB56EE" w:rsidRDefault="00BB56EE" w:rsidP="00BB56EE">
      <w:pPr>
        <w:pStyle w:val="Bibliography"/>
      </w:pPr>
      <w:r>
        <w:t xml:space="preserve">Price, J. N., I. Hiiesalu, P. Gerhold, and M. Pärtel. 2012. Small-scale grassland assembly patterns differ above and below the soil surface. </w:t>
      </w:r>
      <w:proofErr w:type="gramStart"/>
      <w:r>
        <w:t>Ecology 93:1290–1296.</w:t>
      </w:r>
      <w:proofErr w:type="gramEnd"/>
    </w:p>
    <w:p w14:paraId="62F1E65C" w14:textId="77777777" w:rsidR="00BB56EE" w:rsidRDefault="00BB56EE" w:rsidP="00BB56EE">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r>
        <w:t xml:space="preserve"> </w:t>
      </w:r>
      <w:hyperlink r:id="rId68">
        <w:r>
          <w:t>https://www.R-project.org/</w:t>
        </w:r>
      </w:hyperlink>
      <w:r>
        <w:t>.</w:t>
      </w:r>
    </w:p>
    <w:p w14:paraId="751F52D3" w14:textId="77777777" w:rsidR="00BB56EE" w:rsidRDefault="00BB56EE" w:rsidP="00BB56EE">
      <w:pPr>
        <w:pStyle w:val="Bibliography"/>
      </w:pPr>
      <w:r>
        <w:t>Rewald, B., C. Meinen, M. Trockenbrodt, J. E. Ephrath, and S. Rachmilevitch. 2012. Root taxa identification in plant mixtures – current techniques and future challenges. Plant and Soil 359:165–182.</w:t>
      </w:r>
    </w:p>
    <w:p w14:paraId="4DB96F13" w14:textId="77777777" w:rsidR="00BB56EE" w:rsidRDefault="00BB56EE" w:rsidP="00BB56EE">
      <w:pPr>
        <w:pStyle w:val="Bibliography"/>
      </w:pPr>
      <w:proofErr w:type="gramStart"/>
      <w:r>
        <w:t>Rognes, T., T. Flouri, B. Nichols, C. Quince, and F. Mahé.</w:t>
      </w:r>
      <w:proofErr w:type="gramEnd"/>
      <w:r>
        <w:t xml:space="preserve"> 2016. VSEARCH: a versatile open source tool for metagenomics. PeerJ 4:e2584.</w:t>
      </w:r>
    </w:p>
    <w:p w14:paraId="5DE700A5" w14:textId="77777777" w:rsidR="00BB56EE" w:rsidRDefault="00BB56EE" w:rsidP="00BB56EE">
      <w:pPr>
        <w:pStyle w:val="Bibliography"/>
      </w:pPr>
      <w:r>
        <w:t xml:space="preserve">Smith, C. M., M. B. David, C. A. Mitchell, M. D. Masters, K. J. Anderson-Teixeira, C. J. Bernacchi, and E. H. DeLucia. 2013. Reduced nitrogen losses after conversion of row crop agriculture to perennial biofuel crops. </w:t>
      </w:r>
      <w:proofErr w:type="gramStart"/>
      <w:r>
        <w:t>Journal of Environmental Quality 42:219–228.</w:t>
      </w:r>
      <w:proofErr w:type="gramEnd"/>
    </w:p>
    <w:p w14:paraId="0210A47E" w14:textId="77777777" w:rsidR="00BB56EE" w:rsidRDefault="00BB56EE" w:rsidP="00BB56EE">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5383347D" w14:textId="77777777" w:rsidR="00BB56EE" w:rsidRDefault="00BB56EE" w:rsidP="00BB56EE">
      <w:pPr>
        <w:pStyle w:val="Bibliography"/>
      </w:pPr>
      <w:r>
        <w:t xml:space="preserve">Tilman, D., P. B. Reich, J. Knops, D. Wedin, T. Mielke, and C. Lehman. 2001. Diversity and productivity in a long-term grassland experiment. </w:t>
      </w:r>
      <w:proofErr w:type="gramStart"/>
      <w:r>
        <w:t>Science 294:843–845.</w:t>
      </w:r>
      <w:proofErr w:type="gramEnd"/>
    </w:p>
    <w:p w14:paraId="6B817A86" w14:textId="77777777" w:rsidR="00BB56EE" w:rsidRDefault="00BB56EE" w:rsidP="00BB56EE">
      <w:pPr>
        <w:pStyle w:val="Bibliography"/>
      </w:pPr>
      <w:proofErr w:type="gramStart"/>
      <w:r>
        <w:t>Tucker, S. S., J. M. Craine, and J. B. Nippert.</w:t>
      </w:r>
      <w:proofErr w:type="gramEnd"/>
      <w:r>
        <w:t xml:space="preserve"> 2011. Physiological drought </w:t>
      </w:r>
      <w:proofErr w:type="gramStart"/>
      <w:r>
        <w:t>tolerance</w:t>
      </w:r>
      <w:proofErr w:type="gramEnd"/>
      <w:r>
        <w:t xml:space="preserve"> and the structuring of tallgrass prairie assemblages. </w:t>
      </w:r>
      <w:proofErr w:type="gramStart"/>
      <w:r>
        <w:t>Ecosphere 2:48.</w:t>
      </w:r>
      <w:proofErr w:type="gramEnd"/>
    </w:p>
    <w:p w14:paraId="614652B9" w14:textId="77777777" w:rsidR="00BB56EE" w:rsidRDefault="00BB56EE" w:rsidP="00BB56EE">
      <w:pPr>
        <w:pStyle w:val="Bibliography"/>
      </w:pPr>
      <w:r>
        <w:lastRenderedPageBreak/>
        <w:t xml:space="preserve">Wardle, D. A., and D. A. Peltzer. 2003. Interspecific interactions and biomass allocation among grassland plant species. </w:t>
      </w:r>
      <w:proofErr w:type="gramStart"/>
      <w:r>
        <w:t>Oikos 100:497–506.</w:t>
      </w:r>
      <w:proofErr w:type="gramEnd"/>
    </w:p>
    <w:p w14:paraId="61E080B6" w14:textId="77777777" w:rsidR="00BB56EE" w:rsidRDefault="00BB56EE" w:rsidP="00BB56EE">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 D.C.</w:t>
      </w:r>
      <w:proofErr w:type="gramEnd"/>
    </w:p>
    <w:p w14:paraId="7CB6A978" w14:textId="77777777" w:rsidR="00BB56EE" w:rsidRDefault="00BB56EE" w:rsidP="00BB56EE">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06905B41" w14:textId="77777777" w:rsidR="00BB56EE" w:rsidRDefault="00BB56EE" w:rsidP="00BB56EE">
      <w:pPr>
        <w:pStyle w:val="Bibliography"/>
      </w:pPr>
      <w:r>
        <w:t xml:space="preserve">Wilson, S. D. 2014. </w:t>
      </w:r>
      <w:proofErr w:type="gramStart"/>
      <w:r>
        <w:t>Below-ground</w:t>
      </w:r>
      <w:proofErr w:type="gramEnd"/>
      <w:r>
        <w:t xml:space="preserve"> opportunities in vegetation science. </w:t>
      </w:r>
      <w:proofErr w:type="gramStart"/>
      <w:r>
        <w:t>Journal of Vegetation Science 25:1117–1125.</w:t>
      </w:r>
      <w:proofErr w:type="gramEnd"/>
    </w:p>
    <w:p w14:paraId="6B098D6D" w14:textId="77777777" w:rsidR="00BB56EE" w:rsidRDefault="00BB56EE" w:rsidP="00BB56EE">
      <w:pPr>
        <w:pStyle w:val="Bibliography"/>
      </w:pPr>
      <w:proofErr w:type="gramStart"/>
      <w:r>
        <w:t>Zeng, W., B. Zhou, P. Lei, Y. Zeng, Y. Liu, C. Liu, and W. Xiang.</w:t>
      </w:r>
      <w:proofErr w:type="gramEnd"/>
      <w:r>
        <w:t xml:space="preserve"> 2015. A molecular method to identify species of fine roots and to predict the proportion of a species in mixed samples in subtropical forests. Frontiers in Plant Science 6:313.</w:t>
      </w:r>
    </w:p>
    <w:p w14:paraId="68836D01" w14:textId="77777777" w:rsidR="00BB56EE" w:rsidRDefault="00BB56EE" w:rsidP="00BB56EE">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64E47C6E" w14:textId="6FEDC77A" w:rsidR="00934B90" w:rsidRDefault="00934B90" w:rsidP="00934B90">
      <w:pPr>
        <w:pStyle w:val="Compact"/>
        <w:sectPr w:rsidR="00934B90" w:rsidSect="00C637D4">
          <w:footerReference w:type="default" r:id="rId69"/>
          <w:pgSz w:w="12240" w:h="15840"/>
          <w:pgMar w:top="1440" w:right="1440" w:bottom="1440" w:left="1440" w:header="720" w:footer="720" w:gutter="0"/>
          <w:cols w:space="720"/>
        </w:sectPr>
      </w:pPr>
    </w:p>
    <w:p w14:paraId="1B4D01F9" w14:textId="77777777" w:rsidR="00AB4F09" w:rsidRDefault="00AB4F09" w:rsidP="00AB4F09">
      <w:pPr>
        <w:pStyle w:val="Heading1"/>
      </w:pPr>
      <w:r>
        <w:lastRenderedPageBreak/>
        <w:t>Chapter 5</w:t>
      </w:r>
    </w:p>
    <w:p w14:paraId="7D57F47A" w14:textId="77777777" w:rsidR="00A31CAE" w:rsidRDefault="00A31CAE" w:rsidP="00A31CAE">
      <w:pPr>
        <w:pStyle w:val="Heading1"/>
      </w:pPr>
      <w:r>
        <w:t>Conclusion</w:t>
      </w:r>
    </w:p>
    <w:p w14:paraId="324ADD9D" w14:textId="77777777" w:rsidR="00A31CAE" w:rsidRDefault="00A31CAE" w:rsidP="00A31CAE">
      <w:r>
        <w:t>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14:paraId="7D249C15" w14:textId="77777777" w:rsidR="00A31CAE" w:rsidRDefault="00A31CAE" w:rsidP="00A31CAE">
      <w:pPr>
        <w:pStyle w:val="BodyText"/>
      </w:pPr>
      <w:r>
        <w:t>The business as usual scenario paints a grim picture: Higher temperatures increased microbial breakdown of soil organic matter, and higher soil C inputs under eCO</w:t>
      </w:r>
      <w:r>
        <w:rPr>
          <w:vertAlign w:val="subscript"/>
        </w:rPr>
        <w:t>2</w:t>
      </w:r>
      <w:r>
        <w:t xml:space="preserve"> appeared to prime further heat-related respiratory losses rather than offset them. Modeling the biogeochemical feedbacks of this whole process, I found that higher temperature and CO</w:t>
      </w:r>
      <w:r>
        <w:rPr>
          <w:vertAlign w:val="subscript"/>
        </w:rPr>
        <w:t>2</w:t>
      </w:r>
      <w:r>
        <w:t xml:space="preserve"> are likely to lead to profound losses of soil organic matter if continued for decades with conventional tillage and cropping rotations.</w:t>
      </w:r>
    </w:p>
    <w:p w14:paraId="0084DFD9" w14:textId="77777777" w:rsidR="00A31CAE" w:rsidRDefault="00A31CAE" w:rsidP="00A31CAE">
      <w:pPr>
        <w:pStyle w:val="BodyText"/>
      </w:pPr>
      <w:r>
        <w:t>The high-intensity bioenergy cropping scenario looks more sustainabl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14:paraId="048C3205" w14:textId="77777777" w:rsidR="00A31CAE" w:rsidRDefault="00A31CAE" w:rsidP="00A31CAE">
      <w:pPr>
        <w:pStyle w:val="BodyText"/>
      </w:pPr>
      <w:r>
        <w:t xml:space="preserve">Prairie grasses, although lower-yielding than </w:t>
      </w:r>
      <w:r>
        <w:rPr>
          <w:i/>
        </w:rPr>
        <w:t>Miscanthus</w:t>
      </w:r>
      <w:r>
        <w:t xml:space="preserve"> or switchgrass, also require little management input and would be likely to build soil C and support greatly increased biodiversity—but perhaps no profit—for any landowner who planted them. By high-throughput sequencing of root </w:t>
      </w:r>
      <w:r>
        <w:rPr>
          <w:i/>
        </w:rPr>
        <w:t>ITS</w:t>
      </w:r>
      <w:r>
        <w:t xml:space="preserve"> regions, I showed that grasses tend to occur deeper in the soil than forbs, </w:t>
      </w:r>
      <w:r>
        <w:lastRenderedPageBreak/>
        <w:t>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14:paraId="1167A769" w14:textId="77777777" w:rsidR="00A31CAE" w:rsidRDefault="00A31CAE" w:rsidP="00A31CAE">
      <w:pPr>
        <w:pStyle w:val="BodyText"/>
      </w:pPr>
      <w:r>
        <w:t>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w:t>
      </w:r>
      <w:r>
        <w:rPr>
          <w:vertAlign w:val="subscript"/>
        </w:rPr>
        <w:t>2</w:t>
      </w:r>
      <w:r>
        <w:t xml:space="preserve"> responses, but water availability under high temperatures may have the potential to limit their growth. Fortunately the same deep rooting habits that make </w:t>
      </w:r>
      <w:r>
        <w:rPr>
          <w:i/>
        </w:rPr>
        <w:t>Miscanthus</w:t>
      </w:r>
      <w:r>
        <w:t xml:space="preserve"> and switchgrass attractive C sinks are likely to also help them maintain resilience to limited water supplies; their apparent resilience to the dry summer of 2012 appears to confirm this. The prairie system, with a mix of C4 grasses and C3 forbs and legumes, may respond unpredictably; if the legumes in the prairie mix respond to heat and CO</w:t>
      </w:r>
      <w:r>
        <w:rPr>
          <w:vertAlign w:val="subscript"/>
        </w:rPr>
        <w:t>2</w:t>
      </w:r>
      <w:r>
        <w:t xml:space="preserve"> in the same way soybeans do, it is possible that prairie soils too could lose C to a CO</w:t>
      </w:r>
      <w:r>
        <w:rPr>
          <w:vertAlign w:val="subscript"/>
        </w:rPr>
        <w:t>2</w:t>
      </w:r>
      <w:r>
        <w:t xml:space="preserve"> priming effect.</w:t>
      </w:r>
    </w:p>
    <w:p w14:paraId="535AB153" w14:textId="77777777" w:rsidR="00D54955" w:rsidRDefault="00A31CAE" w:rsidP="00A31CAE">
      <w:pPr>
        <w:pStyle w:val="BodyText"/>
        <w:sectPr w:rsidR="00D54955" w:rsidSect="00C637D4">
          <w:pgSz w:w="12240" w:h="15840"/>
          <w:pgMar w:top="1440" w:right="1440" w:bottom="1440" w:left="1440" w:header="720" w:footer="720" w:gutter="0"/>
          <w:cols w:space="720"/>
        </w:sectPr>
      </w:pPr>
      <w:r>
        <w:t xml:space="preserve">An additional uncertainty is hidden in the phrase “once established” above: Perennials may well be more resilient to individual extreme events and be highly profitable once mature, but the grass systems I describe here require a 3-5 year establishment phase to reach maximum yield, and must continue growing for many years beyond that to build any substantial amount of soil C. This implies that any individual landowner who plants perennials is making a many-year commitment and needs assurance against crop failure or policy changes during the lag phase before production begins. Long-term carbon storage will require long-term cooperation from </w:t>
      </w:r>
      <w:proofErr w:type="gramStart"/>
      <w:r>
        <w:lastRenderedPageBreak/>
        <w:t>land owners</w:t>
      </w:r>
      <w:proofErr w:type="gramEnd"/>
      <w:r>
        <w:t xml:space="preserve"> and policies should be constructed to promote this. I hope this dissertation research has offered some small measure of help toward making those policies.</w:t>
      </w:r>
    </w:p>
    <w:p w14:paraId="27E0DBA2" w14:textId="77777777" w:rsidR="002A3DB7" w:rsidRDefault="002A3DB7" w:rsidP="00D43AFE">
      <w:pPr>
        <w:pStyle w:val="Heading1"/>
      </w:pPr>
      <w:r>
        <w:lastRenderedPageBreak/>
        <w:t>Appendix A</w:t>
      </w:r>
      <w:r w:rsidR="00D54955">
        <w:t xml:space="preserve"> </w:t>
      </w:r>
    </w:p>
    <w:p w14:paraId="5951AF91" w14:textId="78568BF2" w:rsidR="00D54955" w:rsidRDefault="00D54955" w:rsidP="00D43AFE">
      <w:pPr>
        <w:pStyle w:val="Heading1"/>
      </w:pPr>
      <w:r>
        <w:t>DayCent model fit evaluation</w:t>
      </w:r>
    </w:p>
    <w:p w14:paraId="66B23DB2" w14:textId="77777777" w:rsidR="00D43AFE" w:rsidRDefault="00D43AFE" w:rsidP="00D43AFE">
      <w:pPr>
        <w:pStyle w:val="Heading2"/>
      </w:pPr>
      <w:bookmarkStart w:id="50" w:name="data-availability"/>
      <w:bookmarkEnd w:id="50"/>
    </w:p>
    <w:p w14:paraId="2DC93587" w14:textId="77777777" w:rsidR="00D54955" w:rsidRDefault="00D54955" w:rsidP="00D43AFE">
      <w:pPr>
        <w:pStyle w:val="Heading2"/>
      </w:pPr>
      <w:r>
        <w:t>Data availability</w:t>
      </w:r>
    </w:p>
    <w:p w14:paraId="1B174C72" w14:textId="77777777" w:rsidR="00D54955" w:rsidRDefault="00D54955" w:rsidP="00D54955">
      <w:r>
        <w:t>All the data for this paper, including raw files, data-processing scripts, and DayCent simulation files, is permanantly archived in Dryad (http://datadryad.org) and is freely available online: http://dx.doi.org/10.5061/dryad.bn7j3.</w:t>
      </w:r>
    </w:p>
    <w:p w14:paraId="0C84B719" w14:textId="6F5776D3" w:rsidR="00D54955" w:rsidRDefault="00D54955" w:rsidP="00BD3226">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5EF5CE39" w14:textId="77777777" w:rsidR="00D43AFE" w:rsidRDefault="00D43AFE" w:rsidP="00D54955"/>
    <w:p w14:paraId="16F54484" w14:textId="492F947B" w:rsidR="00D43AFE" w:rsidRDefault="00D43AFE" w:rsidP="00D43AFE">
      <w:pPr>
        <w:pStyle w:val="Heading2"/>
        <w:sectPr w:rsidR="00D43AFE" w:rsidSect="00C637D4">
          <w:footerReference w:type="default" r:id="rId70"/>
          <w:pgSz w:w="12240" w:h="15840"/>
          <w:pgMar w:top="1440" w:right="1440" w:bottom="1440" w:left="1440" w:header="720" w:footer="720" w:gutter="0"/>
          <w:cols w:space="720"/>
        </w:sectPr>
      </w:pPr>
    </w:p>
    <w:p w14:paraId="4439A17F" w14:textId="77777777" w:rsidR="00BD3226" w:rsidRDefault="00BD3226" w:rsidP="00BD3226">
      <w:pPr>
        <w:pStyle w:val="Heading2"/>
      </w:pPr>
      <w:r>
        <w:lastRenderedPageBreak/>
        <w:t xml:space="preserve">Tables and Figures </w:t>
      </w:r>
    </w:p>
    <w:p w14:paraId="5A70FF77" w14:textId="699BD51D" w:rsidR="00D54955" w:rsidRDefault="00D54955" w:rsidP="00D54955">
      <w:pPr>
        <w:pStyle w:val="Compact"/>
      </w:pPr>
      <w:r>
        <w:t xml:space="preserve">Table </w:t>
      </w:r>
      <w:r w:rsidR="005F49DC">
        <w:t>A.</w:t>
      </w:r>
      <w:r>
        <w:t>1: Summary of model parameters changed between phases of the DayCent model run.</w:t>
      </w:r>
    </w:p>
    <w:p w14:paraId="3C0559B6" w14:textId="77777777" w:rsidR="00D54955" w:rsidRDefault="00D54955" w:rsidP="00D54955">
      <w:pPr>
        <w:pStyle w:val="Compact"/>
      </w:pPr>
    </w:p>
    <w:tbl>
      <w:tblPr>
        <w:tblW w:w="4929" w:type="pct"/>
        <w:tblInd w:w="108" w:type="dxa"/>
        <w:tblLayout w:type="fixed"/>
        <w:tblLook w:val="07E0" w:firstRow="1" w:lastRow="1" w:firstColumn="1" w:lastColumn="1" w:noHBand="1" w:noVBand="1"/>
        <w:tblCaption w:val="Table 2.S1: Summary of model parameters changed between phases of the DayCent model run."/>
      </w:tblPr>
      <w:tblGrid>
        <w:gridCol w:w="1254"/>
        <w:gridCol w:w="1667"/>
        <w:gridCol w:w="166"/>
        <w:gridCol w:w="859"/>
        <w:gridCol w:w="102"/>
        <w:gridCol w:w="868"/>
        <w:gridCol w:w="952"/>
        <w:gridCol w:w="3572"/>
      </w:tblGrid>
      <w:tr w:rsidR="00D54955" w14:paraId="2C38C6EE" w14:textId="77777777" w:rsidTr="00D43AFE">
        <w:tc>
          <w:tcPr>
            <w:tcW w:w="664" w:type="pct"/>
            <w:tcBorders>
              <w:bottom w:val="single" w:sz="0" w:space="0" w:color="auto"/>
            </w:tcBorders>
            <w:vAlign w:val="bottom"/>
          </w:tcPr>
          <w:p w14:paraId="344F8105" w14:textId="77777777" w:rsidR="00D54955" w:rsidRDefault="00D54955" w:rsidP="00D43AFE">
            <w:pPr>
              <w:pStyle w:val="Compact"/>
              <w:ind w:left="-108" w:right="-114"/>
            </w:pPr>
            <w:r>
              <w:t>File</w:t>
            </w:r>
          </w:p>
        </w:tc>
        <w:tc>
          <w:tcPr>
            <w:tcW w:w="883" w:type="pct"/>
            <w:tcBorders>
              <w:bottom w:val="single" w:sz="0" w:space="0" w:color="auto"/>
            </w:tcBorders>
            <w:vAlign w:val="bottom"/>
          </w:tcPr>
          <w:p w14:paraId="691577DA" w14:textId="77777777" w:rsidR="00D54955" w:rsidRDefault="00D54955" w:rsidP="00D43AFE">
            <w:pPr>
              <w:pStyle w:val="Compact"/>
            </w:pPr>
            <w:r>
              <w:t>Parameter</w:t>
            </w:r>
          </w:p>
        </w:tc>
        <w:tc>
          <w:tcPr>
            <w:tcW w:w="597" w:type="pct"/>
            <w:gridSpan w:val="3"/>
            <w:tcBorders>
              <w:bottom w:val="single" w:sz="0" w:space="0" w:color="auto"/>
            </w:tcBorders>
            <w:vAlign w:val="bottom"/>
          </w:tcPr>
          <w:p w14:paraId="77A3DAA1" w14:textId="77777777" w:rsidR="00D54955" w:rsidRDefault="00D54955" w:rsidP="00D43AFE">
            <w:pPr>
              <w:pStyle w:val="Compact"/>
            </w:pPr>
            <w:r>
              <w:t>Spin-up value</w:t>
            </w:r>
          </w:p>
        </w:tc>
        <w:tc>
          <w:tcPr>
            <w:tcW w:w="460" w:type="pct"/>
            <w:tcBorders>
              <w:bottom w:val="single" w:sz="0" w:space="0" w:color="auto"/>
            </w:tcBorders>
            <w:vAlign w:val="bottom"/>
          </w:tcPr>
          <w:p w14:paraId="64075D07" w14:textId="77777777" w:rsidR="00D54955" w:rsidRDefault="00D54955" w:rsidP="00D43AFE">
            <w:pPr>
              <w:pStyle w:val="Compact"/>
            </w:pPr>
            <w:r>
              <w:t>Ag value</w:t>
            </w:r>
          </w:p>
        </w:tc>
        <w:tc>
          <w:tcPr>
            <w:tcW w:w="504" w:type="pct"/>
            <w:tcBorders>
              <w:bottom w:val="single" w:sz="0" w:space="0" w:color="auto"/>
            </w:tcBorders>
            <w:vAlign w:val="bottom"/>
          </w:tcPr>
          <w:p w14:paraId="0988D034" w14:textId="77777777" w:rsidR="00D54955" w:rsidRDefault="00D54955" w:rsidP="00D43AFE">
            <w:pPr>
              <w:pStyle w:val="Compact"/>
            </w:pPr>
            <w:r>
              <w:t>FACE value</w:t>
            </w:r>
          </w:p>
        </w:tc>
        <w:tc>
          <w:tcPr>
            <w:tcW w:w="1893" w:type="pct"/>
            <w:tcBorders>
              <w:bottom w:val="single" w:sz="0" w:space="0" w:color="auto"/>
            </w:tcBorders>
            <w:vAlign w:val="bottom"/>
          </w:tcPr>
          <w:p w14:paraId="60A81BA1" w14:textId="77777777" w:rsidR="00D54955" w:rsidRDefault="00D54955" w:rsidP="00D43AFE">
            <w:pPr>
              <w:pStyle w:val="Compact"/>
            </w:pPr>
            <w:r>
              <w:t>Remarks</w:t>
            </w:r>
          </w:p>
        </w:tc>
      </w:tr>
      <w:tr w:rsidR="00D54955" w14:paraId="3CC9BF80" w14:textId="77777777" w:rsidTr="00D43AFE">
        <w:tc>
          <w:tcPr>
            <w:tcW w:w="664" w:type="pct"/>
          </w:tcPr>
          <w:p w14:paraId="19347154" w14:textId="77777777" w:rsidR="00D54955" w:rsidRDefault="00D54955" w:rsidP="00D43AFE">
            <w:pPr>
              <w:pStyle w:val="Compact"/>
              <w:ind w:left="-108" w:right="-114"/>
            </w:pPr>
            <w:proofErr w:type="gramStart"/>
            <w:r>
              <w:t>sitepar.in</w:t>
            </w:r>
            <w:proofErr w:type="gramEnd"/>
          </w:p>
        </w:tc>
        <w:tc>
          <w:tcPr>
            <w:tcW w:w="971" w:type="pct"/>
            <w:gridSpan w:val="2"/>
          </w:tcPr>
          <w:p w14:paraId="0BEC6754" w14:textId="77777777" w:rsidR="00D54955" w:rsidRDefault="00D54955" w:rsidP="00D43AFE">
            <w:pPr>
              <w:pStyle w:val="Compact"/>
            </w:pPr>
            <w:proofErr w:type="gramStart"/>
            <w:r>
              <w:t>watertable</w:t>
            </w:r>
            <w:proofErr w:type="gramEnd"/>
            <w:r>
              <w:t>[1-5]</w:t>
            </w:r>
          </w:p>
        </w:tc>
        <w:tc>
          <w:tcPr>
            <w:tcW w:w="455" w:type="pct"/>
          </w:tcPr>
          <w:p w14:paraId="0744C3C2" w14:textId="77777777" w:rsidR="00D54955" w:rsidRDefault="00D54955" w:rsidP="00D43AFE">
            <w:pPr>
              <w:pStyle w:val="Compact"/>
            </w:pPr>
            <w:r>
              <w:t>1</w:t>
            </w:r>
          </w:p>
        </w:tc>
        <w:tc>
          <w:tcPr>
            <w:tcW w:w="513" w:type="pct"/>
            <w:gridSpan w:val="2"/>
          </w:tcPr>
          <w:p w14:paraId="74168C77" w14:textId="77777777" w:rsidR="00D54955" w:rsidRDefault="00D54955" w:rsidP="00D43AFE">
            <w:pPr>
              <w:pStyle w:val="Compact"/>
            </w:pPr>
            <w:r>
              <w:t>0</w:t>
            </w:r>
          </w:p>
        </w:tc>
        <w:tc>
          <w:tcPr>
            <w:tcW w:w="504" w:type="pct"/>
          </w:tcPr>
          <w:p w14:paraId="2017AAC4" w14:textId="77777777" w:rsidR="00D54955" w:rsidRDefault="00D54955" w:rsidP="00D43AFE">
            <w:pPr>
              <w:pStyle w:val="Compact"/>
            </w:pPr>
            <w:r>
              <w:t>0</w:t>
            </w:r>
          </w:p>
        </w:tc>
        <w:tc>
          <w:tcPr>
            <w:tcW w:w="1893" w:type="pct"/>
          </w:tcPr>
          <w:p w14:paraId="46FEECA8" w14:textId="77777777" w:rsidR="00D54955" w:rsidRDefault="00D54955" w:rsidP="00D43AFE">
            <w:pPr>
              <w:pStyle w:val="Compact"/>
            </w:pPr>
            <w:r>
              <w:t>Tile drainage lowers Jan-May water table</w:t>
            </w:r>
          </w:p>
        </w:tc>
      </w:tr>
      <w:tr w:rsidR="00D54955" w14:paraId="0E617508" w14:textId="77777777" w:rsidTr="00D43AFE">
        <w:tc>
          <w:tcPr>
            <w:tcW w:w="664" w:type="pct"/>
          </w:tcPr>
          <w:p w14:paraId="22C45C81" w14:textId="77777777" w:rsidR="00D54955" w:rsidRDefault="00D54955" w:rsidP="00D43AFE">
            <w:pPr>
              <w:pStyle w:val="Compact"/>
              <w:ind w:left="-108" w:right="-114"/>
            </w:pPr>
            <w:proofErr w:type="gramStart"/>
            <w:r>
              <w:t>sitepar.in</w:t>
            </w:r>
            <w:proofErr w:type="gramEnd"/>
          </w:p>
        </w:tc>
        <w:tc>
          <w:tcPr>
            <w:tcW w:w="971" w:type="pct"/>
            <w:gridSpan w:val="2"/>
          </w:tcPr>
          <w:p w14:paraId="621D93E2" w14:textId="77777777" w:rsidR="00D54955" w:rsidRDefault="00D54955" w:rsidP="00D43AFE">
            <w:pPr>
              <w:pStyle w:val="Compact"/>
            </w:pPr>
            <w:proofErr w:type="gramStart"/>
            <w:r>
              <w:t>netm</w:t>
            </w:r>
            <w:proofErr w:type="gramEnd"/>
            <w:r>
              <w:t>_to_no3</w:t>
            </w:r>
          </w:p>
        </w:tc>
        <w:tc>
          <w:tcPr>
            <w:tcW w:w="455" w:type="pct"/>
          </w:tcPr>
          <w:p w14:paraId="23BF28D5" w14:textId="77777777" w:rsidR="00D54955" w:rsidRDefault="00D54955" w:rsidP="00D43AFE">
            <w:pPr>
              <w:pStyle w:val="Compact"/>
            </w:pPr>
            <w:r>
              <w:t>0.05</w:t>
            </w:r>
          </w:p>
        </w:tc>
        <w:tc>
          <w:tcPr>
            <w:tcW w:w="513" w:type="pct"/>
            <w:gridSpan w:val="2"/>
          </w:tcPr>
          <w:p w14:paraId="778E4426" w14:textId="77777777" w:rsidR="00D54955" w:rsidRDefault="00D54955" w:rsidP="00D43AFE">
            <w:pPr>
              <w:pStyle w:val="Compact"/>
            </w:pPr>
            <w:r>
              <w:t>0.8</w:t>
            </w:r>
          </w:p>
        </w:tc>
        <w:tc>
          <w:tcPr>
            <w:tcW w:w="504" w:type="pct"/>
          </w:tcPr>
          <w:p w14:paraId="27D95EAA" w14:textId="77777777" w:rsidR="00D54955" w:rsidRDefault="00D54955" w:rsidP="00D43AFE">
            <w:pPr>
              <w:pStyle w:val="Compact"/>
            </w:pPr>
            <w:r>
              <w:t>0.8</w:t>
            </w:r>
          </w:p>
        </w:tc>
        <w:tc>
          <w:tcPr>
            <w:tcW w:w="1893" w:type="pct"/>
          </w:tcPr>
          <w:p w14:paraId="59117925" w14:textId="77777777" w:rsidR="00D54955" w:rsidRDefault="00D54955" w:rsidP="00D43AFE">
            <w:pPr>
              <w:pStyle w:val="Compact"/>
            </w:pPr>
            <w:r>
              <w:t>Nitrification much lower in undisturbed grassland</w:t>
            </w:r>
          </w:p>
        </w:tc>
      </w:tr>
      <w:tr w:rsidR="00D54955" w14:paraId="6BA7D2BA" w14:textId="77777777" w:rsidTr="00D43AFE">
        <w:tc>
          <w:tcPr>
            <w:tcW w:w="664" w:type="pct"/>
          </w:tcPr>
          <w:p w14:paraId="4BD37FA9" w14:textId="77777777" w:rsidR="00D54955" w:rsidRDefault="00D54955" w:rsidP="00D43AFE">
            <w:pPr>
              <w:pStyle w:val="Compact"/>
              <w:ind w:left="-108" w:right="-114"/>
            </w:pPr>
            <w:proofErr w:type="gramStart"/>
            <w:r>
              <w:t>fix.100</w:t>
            </w:r>
            <w:proofErr w:type="gramEnd"/>
          </w:p>
        </w:tc>
        <w:tc>
          <w:tcPr>
            <w:tcW w:w="971" w:type="pct"/>
            <w:gridSpan w:val="2"/>
          </w:tcPr>
          <w:p w14:paraId="0BD54260" w14:textId="77777777" w:rsidR="00D54955" w:rsidRDefault="00D54955" w:rsidP="00D43AFE">
            <w:pPr>
              <w:pStyle w:val="Compact"/>
            </w:pPr>
            <w:proofErr w:type="gramStart"/>
            <w:r>
              <w:t>CO2PPM(</w:t>
            </w:r>
            <w:proofErr w:type="gramEnd"/>
            <w:r>
              <w:t>1)</w:t>
            </w:r>
          </w:p>
        </w:tc>
        <w:tc>
          <w:tcPr>
            <w:tcW w:w="455" w:type="pct"/>
          </w:tcPr>
          <w:p w14:paraId="0F601766" w14:textId="77777777" w:rsidR="00D54955" w:rsidRDefault="00D54955" w:rsidP="00D43AFE">
            <w:pPr>
              <w:pStyle w:val="Compact"/>
            </w:pPr>
            <w:r>
              <w:t>294</w:t>
            </w:r>
          </w:p>
        </w:tc>
        <w:tc>
          <w:tcPr>
            <w:tcW w:w="513" w:type="pct"/>
            <w:gridSpan w:val="2"/>
          </w:tcPr>
          <w:p w14:paraId="746E5235" w14:textId="77777777" w:rsidR="00D54955" w:rsidRDefault="00D54955" w:rsidP="00D43AFE">
            <w:pPr>
              <w:pStyle w:val="Compact"/>
            </w:pPr>
            <w:r>
              <w:t>294</w:t>
            </w:r>
          </w:p>
        </w:tc>
        <w:tc>
          <w:tcPr>
            <w:tcW w:w="504" w:type="pct"/>
          </w:tcPr>
          <w:p w14:paraId="4754B743" w14:textId="77777777" w:rsidR="00D54955" w:rsidRDefault="00D54955" w:rsidP="00D43AFE">
            <w:pPr>
              <w:pStyle w:val="Compact"/>
            </w:pPr>
            <w:r>
              <w:t>370</w:t>
            </w:r>
          </w:p>
        </w:tc>
        <w:tc>
          <w:tcPr>
            <w:tcW w:w="1893" w:type="pct"/>
          </w:tcPr>
          <w:p w14:paraId="1807507F" w14:textId="77777777" w:rsidR="00D54955" w:rsidRDefault="00D54955" w:rsidP="00D43AFE">
            <w:pPr>
              <w:pStyle w:val="Compact"/>
            </w:pPr>
            <w:r>
              <w:t>Starting [CO</w:t>
            </w:r>
            <w:r>
              <w:rPr>
                <w:vertAlign w:val="subscript"/>
              </w:rPr>
              <w:t>2</w:t>
            </w:r>
            <w:r>
              <w:t>]</w:t>
            </w:r>
          </w:p>
        </w:tc>
      </w:tr>
      <w:tr w:rsidR="00D54955" w14:paraId="7B872CC6" w14:textId="77777777" w:rsidTr="00D43AFE">
        <w:tc>
          <w:tcPr>
            <w:tcW w:w="664" w:type="pct"/>
          </w:tcPr>
          <w:p w14:paraId="204C2B6C" w14:textId="77777777" w:rsidR="00D54955" w:rsidRDefault="00D54955" w:rsidP="00D43AFE">
            <w:pPr>
              <w:pStyle w:val="Compact"/>
              <w:ind w:left="-108" w:right="-114"/>
            </w:pPr>
            <w:proofErr w:type="gramStart"/>
            <w:r>
              <w:t>fix.100</w:t>
            </w:r>
            <w:proofErr w:type="gramEnd"/>
          </w:p>
        </w:tc>
        <w:tc>
          <w:tcPr>
            <w:tcW w:w="971" w:type="pct"/>
            <w:gridSpan w:val="2"/>
          </w:tcPr>
          <w:p w14:paraId="252A9FD5" w14:textId="77777777" w:rsidR="00D54955" w:rsidRDefault="00D54955" w:rsidP="00D43AFE">
            <w:pPr>
              <w:pStyle w:val="Compact"/>
            </w:pPr>
            <w:proofErr w:type="gramStart"/>
            <w:r>
              <w:t>CO2PPM(</w:t>
            </w:r>
            <w:proofErr w:type="gramEnd"/>
            <w:r>
              <w:t>2)</w:t>
            </w:r>
          </w:p>
        </w:tc>
        <w:tc>
          <w:tcPr>
            <w:tcW w:w="455" w:type="pct"/>
          </w:tcPr>
          <w:p w14:paraId="6F4280CC" w14:textId="77777777" w:rsidR="00D54955" w:rsidRDefault="00D54955" w:rsidP="00D43AFE">
            <w:pPr>
              <w:pStyle w:val="Compact"/>
            </w:pPr>
            <w:r>
              <w:t>294</w:t>
            </w:r>
          </w:p>
        </w:tc>
        <w:tc>
          <w:tcPr>
            <w:tcW w:w="513" w:type="pct"/>
            <w:gridSpan w:val="2"/>
          </w:tcPr>
          <w:p w14:paraId="65540AD1" w14:textId="77777777" w:rsidR="00D54955" w:rsidRDefault="00D54955" w:rsidP="00D43AFE">
            <w:pPr>
              <w:pStyle w:val="Compact"/>
            </w:pPr>
            <w:r>
              <w:t>370</w:t>
            </w:r>
          </w:p>
        </w:tc>
        <w:tc>
          <w:tcPr>
            <w:tcW w:w="504" w:type="pct"/>
          </w:tcPr>
          <w:p w14:paraId="642FE5BD" w14:textId="77777777" w:rsidR="00D54955" w:rsidRDefault="00D54955" w:rsidP="00D43AFE">
            <w:pPr>
              <w:pStyle w:val="Compact"/>
            </w:pPr>
            <w:r>
              <w:t>570</w:t>
            </w:r>
          </w:p>
        </w:tc>
        <w:tc>
          <w:tcPr>
            <w:tcW w:w="1893" w:type="pct"/>
          </w:tcPr>
          <w:p w14:paraId="1C8D807E" w14:textId="77777777" w:rsidR="00D54955" w:rsidRDefault="00D54955" w:rsidP="00D43AFE">
            <w:pPr>
              <w:pStyle w:val="Compact"/>
            </w:pPr>
            <w:r>
              <w:t>Ending [CO</w:t>
            </w:r>
            <w:r>
              <w:rPr>
                <w:vertAlign w:val="subscript"/>
              </w:rPr>
              <w:t>2</w:t>
            </w:r>
            <w:r>
              <w:t>]</w:t>
            </w:r>
          </w:p>
        </w:tc>
      </w:tr>
      <w:tr w:rsidR="00D54955" w14:paraId="1CCDC596" w14:textId="77777777" w:rsidTr="00D43AFE">
        <w:tc>
          <w:tcPr>
            <w:tcW w:w="664" w:type="pct"/>
          </w:tcPr>
          <w:p w14:paraId="0BCDA151" w14:textId="77777777" w:rsidR="00D54955" w:rsidRDefault="00D54955" w:rsidP="00D43AFE">
            <w:pPr>
              <w:pStyle w:val="Compact"/>
              <w:ind w:left="-108" w:right="-114"/>
            </w:pPr>
            <w:proofErr w:type="gramStart"/>
            <w:r>
              <w:t>fix.100</w:t>
            </w:r>
            <w:proofErr w:type="gramEnd"/>
          </w:p>
        </w:tc>
        <w:tc>
          <w:tcPr>
            <w:tcW w:w="971" w:type="pct"/>
            <w:gridSpan w:val="2"/>
          </w:tcPr>
          <w:p w14:paraId="6AB25DCA" w14:textId="77777777" w:rsidR="00D54955" w:rsidRDefault="00D54955" w:rsidP="00D43AFE">
            <w:pPr>
              <w:pStyle w:val="Compact"/>
            </w:pPr>
            <w:r>
              <w:t>CO2RMP</w:t>
            </w:r>
          </w:p>
        </w:tc>
        <w:tc>
          <w:tcPr>
            <w:tcW w:w="455" w:type="pct"/>
          </w:tcPr>
          <w:p w14:paraId="57C50585" w14:textId="77777777" w:rsidR="00D54955" w:rsidRDefault="00D54955" w:rsidP="00D43AFE">
            <w:pPr>
              <w:pStyle w:val="Compact"/>
            </w:pPr>
            <w:r>
              <w:t>1</w:t>
            </w:r>
          </w:p>
        </w:tc>
        <w:tc>
          <w:tcPr>
            <w:tcW w:w="513" w:type="pct"/>
            <w:gridSpan w:val="2"/>
          </w:tcPr>
          <w:p w14:paraId="3C7191D0" w14:textId="77777777" w:rsidR="00D54955" w:rsidRDefault="00D54955" w:rsidP="00D43AFE">
            <w:pPr>
              <w:pStyle w:val="Compact"/>
            </w:pPr>
            <w:r>
              <w:t>1</w:t>
            </w:r>
          </w:p>
        </w:tc>
        <w:tc>
          <w:tcPr>
            <w:tcW w:w="504" w:type="pct"/>
          </w:tcPr>
          <w:p w14:paraId="6BF3B1E0" w14:textId="77777777" w:rsidR="00D54955" w:rsidRDefault="00D54955" w:rsidP="00D43AFE">
            <w:pPr>
              <w:pStyle w:val="Compact"/>
            </w:pPr>
            <w:r>
              <w:t>0</w:t>
            </w:r>
          </w:p>
        </w:tc>
        <w:tc>
          <w:tcPr>
            <w:tcW w:w="1893" w:type="pct"/>
          </w:tcPr>
          <w:p w14:paraId="7EFBCBFE" w14:textId="77777777" w:rsidR="00D54955" w:rsidRDefault="00D54955" w:rsidP="00D43AFE">
            <w:pPr>
              <w:pStyle w:val="Compact"/>
            </w:pPr>
            <w:r>
              <w:t>0=step change in given year, 1=ramp</w:t>
            </w:r>
          </w:p>
        </w:tc>
      </w:tr>
      <w:tr w:rsidR="00D54955" w14:paraId="47D86EB8" w14:textId="77777777" w:rsidTr="00D43AFE">
        <w:tc>
          <w:tcPr>
            <w:tcW w:w="664" w:type="pct"/>
          </w:tcPr>
          <w:p w14:paraId="1D21DE24" w14:textId="77777777" w:rsidR="00D54955" w:rsidRDefault="00D54955" w:rsidP="00D43AFE">
            <w:pPr>
              <w:pStyle w:val="Compact"/>
              <w:ind w:left="-108" w:right="-114"/>
            </w:pPr>
            <w:proofErr w:type="gramStart"/>
            <w:r>
              <w:t>fix.100</w:t>
            </w:r>
            <w:proofErr w:type="gramEnd"/>
          </w:p>
        </w:tc>
        <w:tc>
          <w:tcPr>
            <w:tcW w:w="971" w:type="pct"/>
            <w:gridSpan w:val="2"/>
          </w:tcPr>
          <w:p w14:paraId="3753CBF8" w14:textId="77777777" w:rsidR="00D54955" w:rsidRDefault="00D54955" w:rsidP="00D43AFE">
            <w:pPr>
              <w:pStyle w:val="Compact"/>
            </w:pPr>
            <w:r>
              <w:t>DEC4</w:t>
            </w:r>
          </w:p>
        </w:tc>
        <w:tc>
          <w:tcPr>
            <w:tcW w:w="455" w:type="pct"/>
          </w:tcPr>
          <w:p w14:paraId="24C4A81C" w14:textId="77777777" w:rsidR="00D54955" w:rsidRDefault="00D54955" w:rsidP="00D43AFE">
            <w:pPr>
              <w:pStyle w:val="Compact"/>
            </w:pPr>
            <w:r>
              <w:t>0.002</w:t>
            </w:r>
          </w:p>
        </w:tc>
        <w:tc>
          <w:tcPr>
            <w:tcW w:w="513" w:type="pct"/>
            <w:gridSpan w:val="2"/>
          </w:tcPr>
          <w:p w14:paraId="27720ACC" w14:textId="77777777" w:rsidR="00D54955" w:rsidRDefault="00D54955" w:rsidP="00D43AFE">
            <w:pPr>
              <w:pStyle w:val="Compact"/>
            </w:pPr>
            <w:r>
              <w:t>0.0025</w:t>
            </w:r>
          </w:p>
        </w:tc>
        <w:tc>
          <w:tcPr>
            <w:tcW w:w="504" w:type="pct"/>
          </w:tcPr>
          <w:p w14:paraId="5D14F8AB" w14:textId="77777777" w:rsidR="00D54955" w:rsidRDefault="00D54955" w:rsidP="00D43AFE">
            <w:pPr>
              <w:pStyle w:val="Compact"/>
            </w:pPr>
            <w:r>
              <w:t>0.0025</w:t>
            </w:r>
          </w:p>
        </w:tc>
        <w:tc>
          <w:tcPr>
            <w:tcW w:w="1893" w:type="pct"/>
          </w:tcPr>
          <w:p w14:paraId="089499AE" w14:textId="77777777" w:rsidR="00D54955" w:rsidRDefault="00D54955" w:rsidP="00D43AFE">
            <w:pPr>
              <w:pStyle w:val="Compact"/>
              <w:ind w:right="-108"/>
            </w:pPr>
            <w:r>
              <w:t>Slow-turnover OM decomposes faster in tilled, drained soil</w:t>
            </w:r>
          </w:p>
        </w:tc>
      </w:tr>
      <w:tr w:rsidR="00D54955" w14:paraId="04889551" w14:textId="77777777" w:rsidTr="00D43AFE">
        <w:tc>
          <w:tcPr>
            <w:tcW w:w="664" w:type="pct"/>
          </w:tcPr>
          <w:p w14:paraId="551C5FC2" w14:textId="77777777" w:rsidR="00D54955" w:rsidRDefault="00D54955" w:rsidP="00D43AFE">
            <w:pPr>
              <w:pStyle w:val="Compact"/>
              <w:ind w:left="-108" w:right="-114"/>
            </w:pPr>
            <w:proofErr w:type="gramStart"/>
            <w:r>
              <w:t>fix.100</w:t>
            </w:r>
            <w:proofErr w:type="gramEnd"/>
          </w:p>
        </w:tc>
        <w:tc>
          <w:tcPr>
            <w:tcW w:w="971" w:type="pct"/>
            <w:gridSpan w:val="2"/>
          </w:tcPr>
          <w:p w14:paraId="3C928A4A" w14:textId="77777777" w:rsidR="00D54955" w:rsidRDefault="00D54955" w:rsidP="00D43AFE">
            <w:pPr>
              <w:pStyle w:val="Compact"/>
            </w:pPr>
            <w:proofErr w:type="gramStart"/>
            <w:r>
              <w:t>DEC5(</w:t>
            </w:r>
            <w:proofErr w:type="gramEnd"/>
            <w:r>
              <w:t>1)</w:t>
            </w:r>
          </w:p>
        </w:tc>
        <w:tc>
          <w:tcPr>
            <w:tcW w:w="455" w:type="pct"/>
          </w:tcPr>
          <w:p w14:paraId="5CD0198A" w14:textId="77777777" w:rsidR="00D54955" w:rsidRDefault="00D54955" w:rsidP="00D43AFE">
            <w:pPr>
              <w:pStyle w:val="Compact"/>
            </w:pPr>
            <w:r>
              <w:t>0.08</w:t>
            </w:r>
          </w:p>
        </w:tc>
        <w:tc>
          <w:tcPr>
            <w:tcW w:w="513" w:type="pct"/>
            <w:gridSpan w:val="2"/>
          </w:tcPr>
          <w:p w14:paraId="3670A91C" w14:textId="77777777" w:rsidR="00D54955" w:rsidRDefault="00D54955" w:rsidP="00D43AFE">
            <w:pPr>
              <w:pStyle w:val="Compact"/>
            </w:pPr>
            <w:r>
              <w:t>0.2</w:t>
            </w:r>
          </w:p>
        </w:tc>
        <w:tc>
          <w:tcPr>
            <w:tcW w:w="504" w:type="pct"/>
          </w:tcPr>
          <w:p w14:paraId="1B14792E" w14:textId="77777777" w:rsidR="00D54955" w:rsidRDefault="00D54955" w:rsidP="00D43AFE">
            <w:pPr>
              <w:pStyle w:val="Compact"/>
            </w:pPr>
            <w:r>
              <w:t>0.2</w:t>
            </w:r>
          </w:p>
        </w:tc>
        <w:tc>
          <w:tcPr>
            <w:tcW w:w="1893" w:type="pct"/>
          </w:tcPr>
          <w:p w14:paraId="7B79A3A9" w14:textId="77777777" w:rsidR="00D54955" w:rsidRDefault="00D54955" w:rsidP="00D43AFE">
            <w:pPr>
              <w:pStyle w:val="Compact"/>
            </w:pPr>
            <w:r>
              <w:t>Intermediate-turnover OM at surface decomposes faster in tilled, drained soil</w:t>
            </w:r>
          </w:p>
        </w:tc>
      </w:tr>
      <w:tr w:rsidR="00D54955" w14:paraId="0D56BB25" w14:textId="77777777" w:rsidTr="00D43AFE">
        <w:tc>
          <w:tcPr>
            <w:tcW w:w="664" w:type="pct"/>
          </w:tcPr>
          <w:p w14:paraId="06D4EEEA" w14:textId="77777777" w:rsidR="00D54955" w:rsidRDefault="00D54955" w:rsidP="00D43AFE">
            <w:pPr>
              <w:pStyle w:val="Compact"/>
              <w:ind w:left="-108" w:right="-114"/>
            </w:pPr>
            <w:proofErr w:type="gramStart"/>
            <w:r>
              <w:t>fix.100</w:t>
            </w:r>
            <w:proofErr w:type="gramEnd"/>
          </w:p>
        </w:tc>
        <w:tc>
          <w:tcPr>
            <w:tcW w:w="971" w:type="pct"/>
            <w:gridSpan w:val="2"/>
          </w:tcPr>
          <w:p w14:paraId="31DE3A1C" w14:textId="77777777" w:rsidR="00D54955" w:rsidRDefault="00D54955" w:rsidP="00D43AFE">
            <w:pPr>
              <w:pStyle w:val="Compact"/>
            </w:pPr>
            <w:proofErr w:type="gramStart"/>
            <w:r>
              <w:t>DEC5(</w:t>
            </w:r>
            <w:proofErr w:type="gramEnd"/>
            <w:r>
              <w:t>2)</w:t>
            </w:r>
          </w:p>
        </w:tc>
        <w:tc>
          <w:tcPr>
            <w:tcW w:w="455" w:type="pct"/>
          </w:tcPr>
          <w:p w14:paraId="3568195E" w14:textId="77777777" w:rsidR="00D54955" w:rsidRDefault="00D54955" w:rsidP="00D43AFE">
            <w:pPr>
              <w:pStyle w:val="Compact"/>
            </w:pPr>
            <w:r>
              <w:t>0.1</w:t>
            </w:r>
          </w:p>
        </w:tc>
        <w:tc>
          <w:tcPr>
            <w:tcW w:w="513" w:type="pct"/>
            <w:gridSpan w:val="2"/>
          </w:tcPr>
          <w:p w14:paraId="75A1F2C7" w14:textId="77777777" w:rsidR="00D54955" w:rsidRDefault="00D54955" w:rsidP="00D43AFE">
            <w:pPr>
              <w:pStyle w:val="Compact"/>
            </w:pPr>
            <w:r>
              <w:t>0.25</w:t>
            </w:r>
          </w:p>
        </w:tc>
        <w:tc>
          <w:tcPr>
            <w:tcW w:w="504" w:type="pct"/>
          </w:tcPr>
          <w:p w14:paraId="60EBAF02" w14:textId="77777777" w:rsidR="00D54955" w:rsidRDefault="00D54955" w:rsidP="00D43AFE">
            <w:pPr>
              <w:pStyle w:val="Compact"/>
            </w:pPr>
            <w:r>
              <w:t>0.25</w:t>
            </w:r>
          </w:p>
        </w:tc>
        <w:tc>
          <w:tcPr>
            <w:tcW w:w="1893" w:type="pct"/>
          </w:tcPr>
          <w:p w14:paraId="4CA5BD29" w14:textId="77777777" w:rsidR="00D54955" w:rsidRDefault="00D54955" w:rsidP="00D43AFE">
            <w:pPr>
              <w:pStyle w:val="Compact"/>
            </w:pPr>
            <w:r>
              <w:t>Intermediate-turnover OM below surface decomposes faster in tilled, drained soil</w:t>
            </w:r>
          </w:p>
        </w:tc>
      </w:tr>
      <w:tr w:rsidR="00D54955" w14:paraId="1AAAE6EA" w14:textId="77777777" w:rsidTr="00D43AFE">
        <w:tc>
          <w:tcPr>
            <w:tcW w:w="664" w:type="pct"/>
          </w:tcPr>
          <w:p w14:paraId="53562779" w14:textId="77777777" w:rsidR="00D54955" w:rsidRDefault="00D54955" w:rsidP="00D43AFE">
            <w:pPr>
              <w:pStyle w:val="Compact"/>
              <w:ind w:left="-108" w:right="-114"/>
            </w:pPr>
            <w:proofErr w:type="gramStart"/>
            <w:r>
              <w:t>fix.100</w:t>
            </w:r>
            <w:proofErr w:type="gramEnd"/>
          </w:p>
        </w:tc>
        <w:tc>
          <w:tcPr>
            <w:tcW w:w="971" w:type="pct"/>
            <w:gridSpan w:val="2"/>
          </w:tcPr>
          <w:p w14:paraId="2B352D2B" w14:textId="77777777" w:rsidR="00D54955" w:rsidRDefault="00D54955" w:rsidP="00D43AFE">
            <w:pPr>
              <w:pStyle w:val="Compact"/>
            </w:pPr>
            <w:proofErr w:type="gramStart"/>
            <w:r>
              <w:t>FLEACH(</w:t>
            </w:r>
            <w:proofErr w:type="gramEnd"/>
            <w:r>
              <w:t>1)</w:t>
            </w:r>
          </w:p>
        </w:tc>
        <w:tc>
          <w:tcPr>
            <w:tcW w:w="455" w:type="pct"/>
          </w:tcPr>
          <w:p w14:paraId="321286CA" w14:textId="77777777" w:rsidR="00D54955" w:rsidRDefault="00D54955" w:rsidP="00D43AFE">
            <w:pPr>
              <w:pStyle w:val="Compact"/>
            </w:pPr>
            <w:r>
              <w:t>0.7</w:t>
            </w:r>
          </w:p>
        </w:tc>
        <w:tc>
          <w:tcPr>
            <w:tcW w:w="513" w:type="pct"/>
            <w:gridSpan w:val="2"/>
          </w:tcPr>
          <w:p w14:paraId="0BC9C7C1" w14:textId="77777777" w:rsidR="00D54955" w:rsidRDefault="00D54955" w:rsidP="00D43AFE">
            <w:pPr>
              <w:pStyle w:val="Compact"/>
            </w:pPr>
            <w:r>
              <w:t>0.4</w:t>
            </w:r>
          </w:p>
        </w:tc>
        <w:tc>
          <w:tcPr>
            <w:tcW w:w="504" w:type="pct"/>
          </w:tcPr>
          <w:p w14:paraId="5700FED2" w14:textId="77777777" w:rsidR="00D54955" w:rsidRDefault="00D54955" w:rsidP="00D43AFE">
            <w:pPr>
              <w:pStyle w:val="Compact"/>
            </w:pPr>
            <w:r>
              <w:t>0.4</w:t>
            </w:r>
          </w:p>
        </w:tc>
        <w:tc>
          <w:tcPr>
            <w:tcW w:w="1893" w:type="pct"/>
          </w:tcPr>
          <w:p w14:paraId="5C3C919C" w14:textId="77777777" w:rsidR="00D54955" w:rsidRDefault="00D54955" w:rsidP="00D43AFE">
            <w:pPr>
              <w:pStyle w:val="Compact"/>
            </w:pPr>
            <w:r>
              <w:t>Intercept for mineral leaching as a function of sand content</w:t>
            </w:r>
          </w:p>
        </w:tc>
      </w:tr>
      <w:tr w:rsidR="00D54955" w14:paraId="2B6EF083" w14:textId="77777777" w:rsidTr="00D43AFE">
        <w:tc>
          <w:tcPr>
            <w:tcW w:w="664" w:type="pct"/>
          </w:tcPr>
          <w:p w14:paraId="29695F4C" w14:textId="77777777" w:rsidR="00D54955" w:rsidRDefault="00D54955" w:rsidP="00D43AFE">
            <w:pPr>
              <w:pStyle w:val="Compact"/>
              <w:ind w:left="-108" w:right="-114"/>
            </w:pPr>
            <w:proofErr w:type="gramStart"/>
            <w:r>
              <w:t>fix.100</w:t>
            </w:r>
            <w:proofErr w:type="gramEnd"/>
          </w:p>
        </w:tc>
        <w:tc>
          <w:tcPr>
            <w:tcW w:w="971" w:type="pct"/>
            <w:gridSpan w:val="2"/>
          </w:tcPr>
          <w:p w14:paraId="4A79BA9B" w14:textId="77777777" w:rsidR="00D54955" w:rsidRDefault="00D54955" w:rsidP="00D43AFE">
            <w:pPr>
              <w:pStyle w:val="Compact"/>
            </w:pPr>
            <w:proofErr w:type="gramStart"/>
            <w:r>
              <w:t>FLEACH(</w:t>
            </w:r>
            <w:proofErr w:type="gramEnd"/>
            <w:r>
              <w:t>2)</w:t>
            </w:r>
          </w:p>
        </w:tc>
        <w:tc>
          <w:tcPr>
            <w:tcW w:w="455" w:type="pct"/>
          </w:tcPr>
          <w:p w14:paraId="3AF8978A" w14:textId="77777777" w:rsidR="00D54955" w:rsidRDefault="00D54955" w:rsidP="00D43AFE">
            <w:pPr>
              <w:pStyle w:val="Compact"/>
            </w:pPr>
            <w:r>
              <w:t>0.9</w:t>
            </w:r>
          </w:p>
        </w:tc>
        <w:tc>
          <w:tcPr>
            <w:tcW w:w="513" w:type="pct"/>
            <w:gridSpan w:val="2"/>
          </w:tcPr>
          <w:p w14:paraId="6DDA4AB1" w14:textId="77777777" w:rsidR="00D54955" w:rsidRDefault="00D54955" w:rsidP="00D43AFE">
            <w:pPr>
              <w:pStyle w:val="Compact"/>
            </w:pPr>
            <w:r>
              <w:t>0.4</w:t>
            </w:r>
          </w:p>
        </w:tc>
        <w:tc>
          <w:tcPr>
            <w:tcW w:w="504" w:type="pct"/>
          </w:tcPr>
          <w:p w14:paraId="6A706607" w14:textId="77777777" w:rsidR="00D54955" w:rsidRDefault="00D54955" w:rsidP="00D43AFE">
            <w:pPr>
              <w:pStyle w:val="Compact"/>
            </w:pPr>
            <w:r>
              <w:t>0.4</w:t>
            </w:r>
          </w:p>
        </w:tc>
        <w:tc>
          <w:tcPr>
            <w:tcW w:w="1893" w:type="pct"/>
          </w:tcPr>
          <w:p w14:paraId="750712F3" w14:textId="77777777" w:rsidR="00D54955" w:rsidRDefault="00D54955" w:rsidP="00D43AFE">
            <w:pPr>
              <w:pStyle w:val="Compact"/>
            </w:pPr>
            <w:r>
              <w:t>Slope for mineral leaching as a function of sand content</w:t>
            </w:r>
          </w:p>
        </w:tc>
      </w:tr>
      <w:tr w:rsidR="00D54955" w14:paraId="03E6E3E2" w14:textId="77777777" w:rsidTr="00D43AFE">
        <w:tc>
          <w:tcPr>
            <w:tcW w:w="664" w:type="pct"/>
          </w:tcPr>
          <w:p w14:paraId="5A0D8B5C" w14:textId="77777777" w:rsidR="00D54955" w:rsidRDefault="00D54955" w:rsidP="00D43AFE">
            <w:pPr>
              <w:pStyle w:val="Compact"/>
              <w:ind w:left="-108" w:right="-114"/>
            </w:pPr>
            <w:proofErr w:type="gramStart"/>
            <w:r>
              <w:t>fix.100</w:t>
            </w:r>
            <w:proofErr w:type="gramEnd"/>
          </w:p>
        </w:tc>
        <w:tc>
          <w:tcPr>
            <w:tcW w:w="971" w:type="pct"/>
            <w:gridSpan w:val="2"/>
          </w:tcPr>
          <w:p w14:paraId="54A823FC" w14:textId="77777777" w:rsidR="00D54955" w:rsidRDefault="00D54955" w:rsidP="00D43AFE">
            <w:pPr>
              <w:pStyle w:val="Compact"/>
            </w:pPr>
            <w:proofErr w:type="gramStart"/>
            <w:r>
              <w:t>FLEACH(</w:t>
            </w:r>
            <w:proofErr w:type="gramEnd"/>
            <w:r>
              <w:t>3)</w:t>
            </w:r>
          </w:p>
        </w:tc>
        <w:tc>
          <w:tcPr>
            <w:tcW w:w="455" w:type="pct"/>
          </w:tcPr>
          <w:p w14:paraId="51795309" w14:textId="77777777" w:rsidR="00D54955" w:rsidRDefault="00D54955" w:rsidP="00D43AFE">
            <w:pPr>
              <w:pStyle w:val="Compact"/>
            </w:pPr>
            <w:r>
              <w:t>0.95</w:t>
            </w:r>
          </w:p>
        </w:tc>
        <w:tc>
          <w:tcPr>
            <w:tcW w:w="513" w:type="pct"/>
            <w:gridSpan w:val="2"/>
          </w:tcPr>
          <w:p w14:paraId="36736DF7" w14:textId="77777777" w:rsidR="00D54955" w:rsidRDefault="00D54955" w:rsidP="00D43AFE">
            <w:pPr>
              <w:pStyle w:val="Compact"/>
            </w:pPr>
            <w:r>
              <w:t>0.2</w:t>
            </w:r>
          </w:p>
        </w:tc>
        <w:tc>
          <w:tcPr>
            <w:tcW w:w="504" w:type="pct"/>
          </w:tcPr>
          <w:p w14:paraId="054E7394" w14:textId="77777777" w:rsidR="00D54955" w:rsidRDefault="00D54955" w:rsidP="00D43AFE">
            <w:pPr>
              <w:pStyle w:val="Compact"/>
            </w:pPr>
            <w:r>
              <w:t>0.2</w:t>
            </w:r>
          </w:p>
        </w:tc>
        <w:tc>
          <w:tcPr>
            <w:tcW w:w="1893" w:type="pct"/>
          </w:tcPr>
          <w:p w14:paraId="2DB495E3" w14:textId="77777777" w:rsidR="00D54955" w:rsidRDefault="00D54955" w:rsidP="00D43AFE">
            <w:pPr>
              <w:pStyle w:val="Compact"/>
            </w:pPr>
            <w:r>
              <w:t>Leaching fraction multiplier for leached mineral N</w:t>
            </w:r>
          </w:p>
        </w:tc>
      </w:tr>
      <w:tr w:rsidR="00D54955" w14:paraId="4942F706" w14:textId="77777777" w:rsidTr="00D43AFE">
        <w:tc>
          <w:tcPr>
            <w:tcW w:w="664" w:type="pct"/>
          </w:tcPr>
          <w:p w14:paraId="4BC11457" w14:textId="77777777" w:rsidR="00D54955" w:rsidRDefault="00D54955" w:rsidP="00D43AFE">
            <w:pPr>
              <w:pStyle w:val="Compact"/>
              <w:ind w:left="-108" w:right="-114"/>
            </w:pPr>
            <w:proofErr w:type="gramStart"/>
            <w:r>
              <w:t>fix.100</w:t>
            </w:r>
            <w:proofErr w:type="gramEnd"/>
          </w:p>
        </w:tc>
        <w:tc>
          <w:tcPr>
            <w:tcW w:w="971" w:type="pct"/>
            <w:gridSpan w:val="2"/>
          </w:tcPr>
          <w:p w14:paraId="49363322" w14:textId="77777777" w:rsidR="00D54955" w:rsidRDefault="00D54955" w:rsidP="00D43AFE">
            <w:pPr>
              <w:pStyle w:val="Compact"/>
            </w:pPr>
            <w:r>
              <w:t>MINLCH</w:t>
            </w:r>
          </w:p>
        </w:tc>
        <w:tc>
          <w:tcPr>
            <w:tcW w:w="455" w:type="pct"/>
          </w:tcPr>
          <w:p w14:paraId="3F547DE9" w14:textId="77777777" w:rsidR="00D54955" w:rsidRDefault="00D54955" w:rsidP="00D43AFE">
            <w:pPr>
              <w:pStyle w:val="Compact"/>
            </w:pPr>
            <w:r>
              <w:t>1.5</w:t>
            </w:r>
          </w:p>
        </w:tc>
        <w:tc>
          <w:tcPr>
            <w:tcW w:w="513" w:type="pct"/>
            <w:gridSpan w:val="2"/>
          </w:tcPr>
          <w:p w14:paraId="276F3654" w14:textId="77777777" w:rsidR="00D54955" w:rsidRDefault="00D54955" w:rsidP="00D43AFE">
            <w:pPr>
              <w:pStyle w:val="Compact"/>
            </w:pPr>
            <w:r>
              <w:t>1.0</w:t>
            </w:r>
          </w:p>
        </w:tc>
        <w:tc>
          <w:tcPr>
            <w:tcW w:w="504" w:type="pct"/>
          </w:tcPr>
          <w:p w14:paraId="7083F075" w14:textId="77777777" w:rsidR="00D54955" w:rsidRDefault="00D54955" w:rsidP="00D43AFE">
            <w:pPr>
              <w:pStyle w:val="Compact"/>
            </w:pPr>
            <w:r>
              <w:t>1.0</w:t>
            </w:r>
          </w:p>
        </w:tc>
        <w:tc>
          <w:tcPr>
            <w:tcW w:w="1893" w:type="pct"/>
          </w:tcPr>
          <w:p w14:paraId="10AC9E56" w14:textId="77777777" w:rsidR="00D54955" w:rsidRDefault="00D54955" w:rsidP="00D43AFE">
            <w:pPr>
              <w:pStyle w:val="Compact"/>
            </w:pPr>
            <w:r>
              <w:t>Minimum cm water flow to activate mineral leaching</w:t>
            </w:r>
          </w:p>
        </w:tc>
      </w:tr>
      <w:tr w:rsidR="00D54955" w14:paraId="13C45A59" w14:textId="77777777" w:rsidTr="00D43AFE">
        <w:tc>
          <w:tcPr>
            <w:tcW w:w="664" w:type="pct"/>
          </w:tcPr>
          <w:p w14:paraId="290B7A59" w14:textId="77777777" w:rsidR="00D54955" w:rsidRDefault="00D54955" w:rsidP="00D43AFE">
            <w:pPr>
              <w:pStyle w:val="Compact"/>
              <w:ind w:left="-108" w:right="-114"/>
            </w:pPr>
            <w:proofErr w:type="gramStart"/>
            <w:r>
              <w:t>fix.100</w:t>
            </w:r>
            <w:proofErr w:type="gramEnd"/>
          </w:p>
        </w:tc>
        <w:tc>
          <w:tcPr>
            <w:tcW w:w="971" w:type="pct"/>
            <w:gridSpan w:val="2"/>
          </w:tcPr>
          <w:p w14:paraId="386161A7" w14:textId="77777777" w:rsidR="00D54955" w:rsidRDefault="00D54955" w:rsidP="00D43AFE">
            <w:pPr>
              <w:pStyle w:val="Compact"/>
            </w:pPr>
            <w:proofErr w:type="gramStart"/>
            <w:r>
              <w:t>OMLECH(</w:t>
            </w:r>
            <w:proofErr w:type="gramEnd"/>
            <w:r>
              <w:t>1)</w:t>
            </w:r>
          </w:p>
        </w:tc>
        <w:tc>
          <w:tcPr>
            <w:tcW w:w="455" w:type="pct"/>
          </w:tcPr>
          <w:p w14:paraId="0AEC1BCA" w14:textId="77777777" w:rsidR="00D54955" w:rsidRDefault="00D54955" w:rsidP="00D43AFE">
            <w:pPr>
              <w:pStyle w:val="Compact"/>
            </w:pPr>
            <w:r>
              <w:t>0.03</w:t>
            </w:r>
          </w:p>
        </w:tc>
        <w:tc>
          <w:tcPr>
            <w:tcW w:w="513" w:type="pct"/>
            <w:gridSpan w:val="2"/>
          </w:tcPr>
          <w:p w14:paraId="1EF2B8E0" w14:textId="77777777" w:rsidR="00D54955" w:rsidRDefault="00D54955" w:rsidP="00D43AFE">
            <w:pPr>
              <w:pStyle w:val="Compact"/>
            </w:pPr>
            <w:r>
              <w:t>0.05</w:t>
            </w:r>
          </w:p>
        </w:tc>
        <w:tc>
          <w:tcPr>
            <w:tcW w:w="504" w:type="pct"/>
          </w:tcPr>
          <w:p w14:paraId="60AB2E75" w14:textId="77777777" w:rsidR="00D54955" w:rsidRDefault="00D54955" w:rsidP="00D43AFE">
            <w:pPr>
              <w:pStyle w:val="Compact"/>
            </w:pPr>
            <w:r>
              <w:t>0.05</w:t>
            </w:r>
          </w:p>
        </w:tc>
        <w:tc>
          <w:tcPr>
            <w:tcW w:w="1893" w:type="pct"/>
          </w:tcPr>
          <w:p w14:paraId="22222A7A" w14:textId="77777777" w:rsidR="00D54955" w:rsidRDefault="00D54955" w:rsidP="00D43AFE">
            <w:pPr>
              <w:pStyle w:val="Compact"/>
            </w:pPr>
            <w:r>
              <w:t>Intercept for organic matter leaching as a function of sand content</w:t>
            </w:r>
          </w:p>
        </w:tc>
      </w:tr>
      <w:tr w:rsidR="00D54955" w14:paraId="4F43F7AC" w14:textId="77777777" w:rsidTr="00D43AFE">
        <w:tc>
          <w:tcPr>
            <w:tcW w:w="664" w:type="pct"/>
          </w:tcPr>
          <w:p w14:paraId="6ECABB81" w14:textId="77777777" w:rsidR="00D54955" w:rsidRDefault="00D54955" w:rsidP="00D43AFE">
            <w:pPr>
              <w:pStyle w:val="Compact"/>
              <w:ind w:left="-108" w:right="-114"/>
            </w:pPr>
            <w:proofErr w:type="gramStart"/>
            <w:r>
              <w:t>fix.100</w:t>
            </w:r>
            <w:proofErr w:type="gramEnd"/>
          </w:p>
        </w:tc>
        <w:tc>
          <w:tcPr>
            <w:tcW w:w="971" w:type="pct"/>
            <w:gridSpan w:val="2"/>
          </w:tcPr>
          <w:p w14:paraId="72884663" w14:textId="77777777" w:rsidR="00D54955" w:rsidRDefault="00D54955" w:rsidP="00D43AFE">
            <w:pPr>
              <w:pStyle w:val="Compact"/>
            </w:pPr>
            <w:proofErr w:type="gramStart"/>
            <w:r>
              <w:t>OMLECH(</w:t>
            </w:r>
            <w:proofErr w:type="gramEnd"/>
            <w:r>
              <w:t>2)</w:t>
            </w:r>
          </w:p>
        </w:tc>
        <w:tc>
          <w:tcPr>
            <w:tcW w:w="455" w:type="pct"/>
          </w:tcPr>
          <w:p w14:paraId="71012DFC" w14:textId="77777777" w:rsidR="00D54955" w:rsidRDefault="00D54955" w:rsidP="00D43AFE">
            <w:pPr>
              <w:pStyle w:val="Compact"/>
            </w:pPr>
            <w:r>
              <w:t>0.12</w:t>
            </w:r>
          </w:p>
        </w:tc>
        <w:tc>
          <w:tcPr>
            <w:tcW w:w="513" w:type="pct"/>
            <w:gridSpan w:val="2"/>
          </w:tcPr>
          <w:p w14:paraId="554E1DA6" w14:textId="77777777" w:rsidR="00D54955" w:rsidRDefault="00D54955" w:rsidP="00D43AFE">
            <w:pPr>
              <w:pStyle w:val="Compact"/>
            </w:pPr>
            <w:r>
              <w:t>0.15</w:t>
            </w:r>
          </w:p>
        </w:tc>
        <w:tc>
          <w:tcPr>
            <w:tcW w:w="504" w:type="pct"/>
          </w:tcPr>
          <w:p w14:paraId="30D441F2" w14:textId="77777777" w:rsidR="00D54955" w:rsidRDefault="00D54955" w:rsidP="00D43AFE">
            <w:pPr>
              <w:pStyle w:val="Compact"/>
            </w:pPr>
            <w:r>
              <w:t>0.15</w:t>
            </w:r>
          </w:p>
        </w:tc>
        <w:tc>
          <w:tcPr>
            <w:tcW w:w="1893" w:type="pct"/>
          </w:tcPr>
          <w:p w14:paraId="59F2B62E" w14:textId="77777777" w:rsidR="00D54955" w:rsidRDefault="00D54955" w:rsidP="00D43AFE">
            <w:pPr>
              <w:pStyle w:val="Compact"/>
            </w:pPr>
            <w:r>
              <w:t>Slope for organic matter leaching as a function of sand content</w:t>
            </w:r>
          </w:p>
        </w:tc>
      </w:tr>
      <w:tr w:rsidR="00D54955" w14:paraId="2E68F94A" w14:textId="77777777" w:rsidTr="00D43AFE">
        <w:tc>
          <w:tcPr>
            <w:tcW w:w="664" w:type="pct"/>
          </w:tcPr>
          <w:p w14:paraId="7D817013" w14:textId="77777777" w:rsidR="00D54955" w:rsidRDefault="00D54955" w:rsidP="00D43AFE">
            <w:pPr>
              <w:pStyle w:val="Compact"/>
              <w:ind w:left="-108" w:right="-114"/>
            </w:pPr>
            <w:proofErr w:type="gramStart"/>
            <w:r>
              <w:t>fix.100</w:t>
            </w:r>
            <w:proofErr w:type="gramEnd"/>
          </w:p>
        </w:tc>
        <w:tc>
          <w:tcPr>
            <w:tcW w:w="971" w:type="pct"/>
            <w:gridSpan w:val="2"/>
          </w:tcPr>
          <w:p w14:paraId="69B58D00" w14:textId="77777777" w:rsidR="00D54955" w:rsidRDefault="00D54955" w:rsidP="00D43AFE">
            <w:pPr>
              <w:pStyle w:val="Compact"/>
            </w:pPr>
            <w:proofErr w:type="gramStart"/>
            <w:r>
              <w:t>OMLECH(</w:t>
            </w:r>
            <w:proofErr w:type="gramEnd"/>
            <w:r>
              <w:t>3)</w:t>
            </w:r>
          </w:p>
        </w:tc>
        <w:tc>
          <w:tcPr>
            <w:tcW w:w="455" w:type="pct"/>
          </w:tcPr>
          <w:p w14:paraId="74EF1BD4" w14:textId="77777777" w:rsidR="00D54955" w:rsidRDefault="00D54955" w:rsidP="00D43AFE">
            <w:pPr>
              <w:pStyle w:val="Compact"/>
            </w:pPr>
            <w:r>
              <w:t>1.9</w:t>
            </w:r>
          </w:p>
        </w:tc>
        <w:tc>
          <w:tcPr>
            <w:tcW w:w="513" w:type="pct"/>
            <w:gridSpan w:val="2"/>
          </w:tcPr>
          <w:p w14:paraId="140B8443" w14:textId="77777777" w:rsidR="00D54955" w:rsidRDefault="00D54955" w:rsidP="00D43AFE">
            <w:pPr>
              <w:pStyle w:val="Compact"/>
            </w:pPr>
            <w:r>
              <w:t>0.1</w:t>
            </w:r>
          </w:p>
        </w:tc>
        <w:tc>
          <w:tcPr>
            <w:tcW w:w="504" w:type="pct"/>
          </w:tcPr>
          <w:p w14:paraId="18DDB5B7" w14:textId="77777777" w:rsidR="00D54955" w:rsidRDefault="00D54955" w:rsidP="00D43AFE">
            <w:pPr>
              <w:pStyle w:val="Compact"/>
            </w:pPr>
            <w:r>
              <w:t>0.1</w:t>
            </w:r>
          </w:p>
        </w:tc>
        <w:tc>
          <w:tcPr>
            <w:tcW w:w="1893" w:type="pct"/>
          </w:tcPr>
          <w:p w14:paraId="0C90E9E0" w14:textId="77777777" w:rsidR="00D54955" w:rsidRDefault="00D54955" w:rsidP="00D43AFE">
            <w:pPr>
              <w:pStyle w:val="Compact"/>
            </w:pPr>
            <w:r>
              <w:t>Minimum cm water flow to activate organic leaching</w:t>
            </w:r>
          </w:p>
        </w:tc>
      </w:tr>
      <w:tr w:rsidR="00D54955" w14:paraId="4652C886" w14:textId="77777777" w:rsidTr="00D43AFE">
        <w:tc>
          <w:tcPr>
            <w:tcW w:w="664" w:type="pct"/>
          </w:tcPr>
          <w:p w14:paraId="0C30473B" w14:textId="77777777" w:rsidR="00D54955" w:rsidRDefault="00D54955" w:rsidP="00D43AFE">
            <w:pPr>
              <w:pStyle w:val="Compact"/>
              <w:ind w:left="-108" w:right="-114"/>
            </w:pPr>
            <w:proofErr w:type="gramStart"/>
            <w:r>
              <w:t>soyface.100</w:t>
            </w:r>
            <w:proofErr w:type="gramEnd"/>
          </w:p>
        </w:tc>
        <w:tc>
          <w:tcPr>
            <w:tcW w:w="971" w:type="pct"/>
            <w:gridSpan w:val="2"/>
          </w:tcPr>
          <w:p w14:paraId="33295084" w14:textId="77777777" w:rsidR="00D54955" w:rsidRDefault="00D54955" w:rsidP="00D43AFE">
            <w:pPr>
              <w:pStyle w:val="Compact"/>
            </w:pPr>
            <w:proofErr w:type="gramStart"/>
            <w:r>
              <w:t>EPNFS(</w:t>
            </w:r>
            <w:proofErr w:type="gramEnd"/>
            <w:r>
              <w:t>2)</w:t>
            </w:r>
          </w:p>
        </w:tc>
        <w:tc>
          <w:tcPr>
            <w:tcW w:w="455" w:type="pct"/>
          </w:tcPr>
          <w:p w14:paraId="5302A6A1" w14:textId="77777777" w:rsidR="00D54955" w:rsidRDefault="00D54955" w:rsidP="00D43AFE">
            <w:pPr>
              <w:pStyle w:val="Compact"/>
            </w:pPr>
            <w:r>
              <w:t>0.017</w:t>
            </w:r>
          </w:p>
        </w:tc>
        <w:tc>
          <w:tcPr>
            <w:tcW w:w="513" w:type="pct"/>
            <w:gridSpan w:val="2"/>
          </w:tcPr>
          <w:p w14:paraId="27BF3DB0" w14:textId="77777777" w:rsidR="00D54955" w:rsidRDefault="00D54955" w:rsidP="00D43AFE">
            <w:pPr>
              <w:pStyle w:val="Compact"/>
            </w:pPr>
            <w:r>
              <w:t>0.005</w:t>
            </w:r>
          </w:p>
        </w:tc>
        <w:tc>
          <w:tcPr>
            <w:tcW w:w="504" w:type="pct"/>
          </w:tcPr>
          <w:p w14:paraId="6EAE628D" w14:textId="77777777" w:rsidR="00D54955" w:rsidRDefault="00D54955" w:rsidP="00D43AFE">
            <w:pPr>
              <w:pStyle w:val="Compact"/>
            </w:pPr>
            <w:r>
              <w:t>0.005</w:t>
            </w:r>
          </w:p>
        </w:tc>
        <w:tc>
          <w:tcPr>
            <w:tcW w:w="1893" w:type="pct"/>
          </w:tcPr>
          <w:p w14:paraId="33079E5B" w14:textId="77777777" w:rsidR="00D54955" w:rsidRDefault="00D54955" w:rsidP="00D43AFE">
            <w:pPr>
              <w:pStyle w:val="Compact"/>
            </w:pPr>
            <w:r>
              <w:t>Slope for nonsymbiotic N fixation as a function of annual precipitation</w:t>
            </w:r>
          </w:p>
        </w:tc>
      </w:tr>
    </w:tbl>
    <w:p w14:paraId="70E390BF" w14:textId="77777777" w:rsidR="00D54955" w:rsidRDefault="00D54955" w:rsidP="00D54955">
      <w:pPr>
        <w:sectPr w:rsidR="00D54955" w:rsidSect="00C637D4">
          <w:footerReference w:type="default" r:id="rId71"/>
          <w:pgSz w:w="12240" w:h="15840"/>
          <w:pgMar w:top="1440" w:right="1440" w:bottom="1440" w:left="1440" w:header="720" w:footer="720" w:gutter="0"/>
          <w:cols w:space="720"/>
        </w:sectPr>
      </w:pPr>
    </w:p>
    <w:p w14:paraId="6534E7F2" w14:textId="65D3BCD2" w:rsidR="00D54955" w:rsidRDefault="00D54955" w:rsidP="00D54955">
      <w:pPr>
        <w:pStyle w:val="TableCaption"/>
      </w:pPr>
      <w:r>
        <w:lastRenderedPageBreak/>
        <w:t xml:space="preserve">Table </w:t>
      </w:r>
      <w:r w:rsidR="005F49DC">
        <w:t>A.</w:t>
      </w:r>
      <w:r>
        <w:t>2: Summary of management schedule for DayCent simulations.</w:t>
      </w:r>
    </w:p>
    <w:p w14:paraId="39B312CB" w14:textId="77777777" w:rsidR="00D54955" w:rsidRDefault="00D54955" w:rsidP="00D54955">
      <w:pPr>
        <w:pStyle w:val="TableCaption"/>
      </w:pPr>
    </w:p>
    <w:tbl>
      <w:tblPr>
        <w:tblW w:w="4793" w:type="pct"/>
        <w:tblInd w:w="198" w:type="dxa"/>
        <w:tblLayout w:type="fixed"/>
        <w:tblLook w:val="07E0" w:firstRow="1" w:lastRow="1" w:firstColumn="1" w:lastColumn="1" w:noHBand="1" w:noVBand="1"/>
        <w:tblCaption w:val="Table 2.S2: Summary of management schedule for DayCent simulations."/>
      </w:tblPr>
      <w:tblGrid>
        <w:gridCol w:w="1394"/>
        <w:gridCol w:w="1935"/>
        <w:gridCol w:w="1173"/>
        <w:gridCol w:w="2157"/>
        <w:gridCol w:w="2521"/>
      </w:tblGrid>
      <w:tr w:rsidR="00D54955" w14:paraId="0A8D47CB" w14:textId="77777777" w:rsidTr="00D43AFE">
        <w:tc>
          <w:tcPr>
            <w:tcW w:w="759" w:type="pct"/>
            <w:tcBorders>
              <w:bottom w:val="single" w:sz="0" w:space="0" w:color="auto"/>
            </w:tcBorders>
            <w:vAlign w:val="bottom"/>
          </w:tcPr>
          <w:p w14:paraId="25E4D475" w14:textId="77777777" w:rsidR="00D54955" w:rsidRDefault="00D54955" w:rsidP="00D43AFE">
            <w:pPr>
              <w:pStyle w:val="Compact"/>
            </w:pPr>
            <w:r>
              <w:t>Years</w:t>
            </w:r>
          </w:p>
        </w:tc>
        <w:tc>
          <w:tcPr>
            <w:tcW w:w="1054" w:type="pct"/>
            <w:tcBorders>
              <w:bottom w:val="single" w:sz="0" w:space="0" w:color="auto"/>
            </w:tcBorders>
            <w:vAlign w:val="bottom"/>
          </w:tcPr>
          <w:p w14:paraId="56B756C2" w14:textId="77777777" w:rsidR="00D54955" w:rsidRDefault="00D54955" w:rsidP="00D43AFE">
            <w:pPr>
              <w:pStyle w:val="Compact"/>
            </w:pPr>
            <w:r>
              <w:t>Crop</w:t>
            </w:r>
          </w:p>
        </w:tc>
        <w:tc>
          <w:tcPr>
            <w:tcW w:w="639" w:type="pct"/>
            <w:tcBorders>
              <w:bottom w:val="single" w:sz="0" w:space="0" w:color="auto"/>
            </w:tcBorders>
            <w:vAlign w:val="bottom"/>
          </w:tcPr>
          <w:p w14:paraId="52882A8A" w14:textId="77777777" w:rsidR="00D54955" w:rsidRDefault="00D54955" w:rsidP="00D43AFE">
            <w:pPr>
              <w:pStyle w:val="Compact"/>
            </w:pPr>
            <w:r>
              <w:t>Weather</w:t>
            </w:r>
            <w:r>
              <w:rPr>
                <w:vertAlign w:val="superscript"/>
              </w:rPr>
              <w:t>1</w:t>
            </w:r>
          </w:p>
        </w:tc>
        <w:tc>
          <w:tcPr>
            <w:tcW w:w="1175" w:type="pct"/>
            <w:tcBorders>
              <w:bottom w:val="single" w:sz="0" w:space="0" w:color="auto"/>
            </w:tcBorders>
            <w:vAlign w:val="bottom"/>
          </w:tcPr>
          <w:p w14:paraId="4CD4D6B6" w14:textId="77777777" w:rsidR="00D54955" w:rsidRDefault="00D54955" w:rsidP="00D43AFE">
            <w:pPr>
              <w:pStyle w:val="Compact"/>
            </w:pPr>
            <w:r>
              <w:t>Tillage</w:t>
            </w:r>
            <w:r>
              <w:rPr>
                <w:vertAlign w:val="superscript"/>
              </w:rPr>
              <w:t>2</w:t>
            </w:r>
          </w:p>
        </w:tc>
        <w:tc>
          <w:tcPr>
            <w:tcW w:w="1373" w:type="pct"/>
            <w:tcBorders>
              <w:bottom w:val="single" w:sz="0" w:space="0" w:color="auto"/>
            </w:tcBorders>
            <w:vAlign w:val="bottom"/>
          </w:tcPr>
          <w:p w14:paraId="1C3DD125" w14:textId="77777777" w:rsidR="00D54955" w:rsidRDefault="00D54955" w:rsidP="00D43AFE">
            <w:pPr>
              <w:pStyle w:val="Compact"/>
            </w:pPr>
            <w:r>
              <w:t>N management</w:t>
            </w:r>
            <w:r>
              <w:rPr>
                <w:vertAlign w:val="superscript"/>
              </w:rPr>
              <w:t>3</w:t>
            </w:r>
          </w:p>
        </w:tc>
      </w:tr>
      <w:tr w:rsidR="00D54955" w14:paraId="56897BA7" w14:textId="77777777" w:rsidTr="00D43AFE">
        <w:tc>
          <w:tcPr>
            <w:tcW w:w="759" w:type="pct"/>
          </w:tcPr>
          <w:p w14:paraId="6907F7EE" w14:textId="77777777" w:rsidR="00D54955" w:rsidRDefault="00D54955" w:rsidP="00D43AFE">
            <w:pPr>
              <w:pStyle w:val="Compact"/>
            </w:pPr>
            <w:r>
              <w:t>-2000–1868</w:t>
            </w:r>
          </w:p>
        </w:tc>
        <w:tc>
          <w:tcPr>
            <w:tcW w:w="1054" w:type="pct"/>
          </w:tcPr>
          <w:p w14:paraId="71BF66B6" w14:textId="77777777" w:rsidR="00D54955" w:rsidRDefault="00D54955" w:rsidP="00D43AFE">
            <w:pPr>
              <w:pStyle w:val="Compact"/>
            </w:pPr>
            <w:r>
              <w:t>Prairie</w:t>
            </w:r>
          </w:p>
        </w:tc>
        <w:tc>
          <w:tcPr>
            <w:tcW w:w="639" w:type="pct"/>
          </w:tcPr>
          <w:p w14:paraId="56D43A9E" w14:textId="77777777" w:rsidR="00D54955" w:rsidRDefault="00D54955" w:rsidP="00D43AFE">
            <w:pPr>
              <w:pStyle w:val="Compact"/>
            </w:pPr>
            <w:r>
              <w:t>R</w:t>
            </w:r>
          </w:p>
        </w:tc>
        <w:tc>
          <w:tcPr>
            <w:tcW w:w="1175" w:type="pct"/>
          </w:tcPr>
          <w:p w14:paraId="26D9ABD2" w14:textId="77777777" w:rsidR="00D54955" w:rsidRDefault="00D54955" w:rsidP="00D43AFE">
            <w:pPr>
              <w:pStyle w:val="Compact"/>
            </w:pPr>
            <w:r>
              <w:t>Fire every 5th year</w:t>
            </w:r>
          </w:p>
        </w:tc>
        <w:tc>
          <w:tcPr>
            <w:tcW w:w="1373" w:type="pct"/>
          </w:tcPr>
          <w:p w14:paraId="07A16AC3" w14:textId="77777777" w:rsidR="00D54955" w:rsidRDefault="00D54955" w:rsidP="00D43AFE">
            <w:pPr>
              <w:pStyle w:val="Compact"/>
            </w:pPr>
            <w:r>
              <w:t>Graze May–July</w:t>
            </w:r>
          </w:p>
        </w:tc>
      </w:tr>
      <w:tr w:rsidR="00D54955" w14:paraId="3CAF89DA" w14:textId="77777777" w:rsidTr="00D43AFE">
        <w:tc>
          <w:tcPr>
            <w:tcW w:w="759" w:type="pct"/>
          </w:tcPr>
          <w:p w14:paraId="73599413" w14:textId="77777777" w:rsidR="00D54955" w:rsidRDefault="00D54955" w:rsidP="00D43AFE">
            <w:pPr>
              <w:pStyle w:val="Compact"/>
            </w:pPr>
            <w:r>
              <w:t>1869–1888</w:t>
            </w:r>
          </w:p>
        </w:tc>
        <w:tc>
          <w:tcPr>
            <w:tcW w:w="1054" w:type="pct"/>
          </w:tcPr>
          <w:p w14:paraId="4E929802" w14:textId="77777777" w:rsidR="00D54955" w:rsidRDefault="00D54955" w:rsidP="00D43AFE">
            <w:pPr>
              <w:pStyle w:val="Compact"/>
            </w:pPr>
            <w:r>
              <w:t>2 yr maize 1, oat, 2 yr pasture</w:t>
            </w:r>
          </w:p>
        </w:tc>
        <w:tc>
          <w:tcPr>
            <w:tcW w:w="639" w:type="pct"/>
          </w:tcPr>
          <w:p w14:paraId="68DE6F59" w14:textId="77777777" w:rsidR="00D54955" w:rsidRDefault="00D54955" w:rsidP="00D43AFE">
            <w:pPr>
              <w:pStyle w:val="Compact"/>
            </w:pPr>
            <w:r>
              <w:t>R</w:t>
            </w:r>
          </w:p>
        </w:tc>
        <w:tc>
          <w:tcPr>
            <w:tcW w:w="1175" w:type="pct"/>
          </w:tcPr>
          <w:p w14:paraId="38629561" w14:textId="77777777" w:rsidR="00D54955" w:rsidRDefault="00D54955" w:rsidP="00D43AFE">
            <w:pPr>
              <w:pStyle w:val="Compact"/>
            </w:pPr>
            <w:r>
              <w:t>Spring MD before maize &amp; oat, fall M</w:t>
            </w:r>
          </w:p>
        </w:tc>
        <w:tc>
          <w:tcPr>
            <w:tcW w:w="1373" w:type="pct"/>
          </w:tcPr>
          <w:p w14:paraId="3909813B" w14:textId="77777777" w:rsidR="00D54955" w:rsidRDefault="00D54955" w:rsidP="00D43AFE">
            <w:pPr>
              <w:pStyle w:val="Compact"/>
            </w:pPr>
            <w:r>
              <w:t>Graze May–Oct after oats and during pasture</w:t>
            </w:r>
          </w:p>
        </w:tc>
      </w:tr>
      <w:tr w:rsidR="00D54955" w14:paraId="112683F9" w14:textId="77777777" w:rsidTr="00D43AFE">
        <w:tc>
          <w:tcPr>
            <w:tcW w:w="759" w:type="pct"/>
          </w:tcPr>
          <w:p w14:paraId="35484CBC" w14:textId="77777777" w:rsidR="00D54955" w:rsidRDefault="00D54955" w:rsidP="00D43AFE">
            <w:pPr>
              <w:pStyle w:val="Compact"/>
            </w:pPr>
            <w:r>
              <w:t>1889–1934</w:t>
            </w:r>
          </w:p>
        </w:tc>
        <w:tc>
          <w:tcPr>
            <w:tcW w:w="1054" w:type="pct"/>
          </w:tcPr>
          <w:p w14:paraId="31B48849" w14:textId="77777777" w:rsidR="00D54955" w:rsidRDefault="00D54955" w:rsidP="00D43AFE">
            <w:pPr>
              <w:pStyle w:val="Compact"/>
            </w:pPr>
            <w:r>
              <w:t>2 yr maize 1, oat, 2 yr pasture</w:t>
            </w:r>
          </w:p>
        </w:tc>
        <w:tc>
          <w:tcPr>
            <w:tcW w:w="639" w:type="pct"/>
          </w:tcPr>
          <w:p w14:paraId="75DD3700" w14:textId="77777777" w:rsidR="00D54955" w:rsidRDefault="00D54955" w:rsidP="00D43AFE">
            <w:pPr>
              <w:pStyle w:val="Compact"/>
            </w:pPr>
            <w:r>
              <w:t>H</w:t>
            </w:r>
          </w:p>
        </w:tc>
        <w:tc>
          <w:tcPr>
            <w:tcW w:w="1175" w:type="pct"/>
          </w:tcPr>
          <w:p w14:paraId="4293FD13" w14:textId="77777777" w:rsidR="00D54955" w:rsidRDefault="00D54955" w:rsidP="00D43AFE">
            <w:pPr>
              <w:pStyle w:val="Compact"/>
            </w:pPr>
            <w:r>
              <w:t>Spring MD before maize &amp; oat, fall M</w:t>
            </w:r>
          </w:p>
        </w:tc>
        <w:tc>
          <w:tcPr>
            <w:tcW w:w="1373" w:type="pct"/>
          </w:tcPr>
          <w:p w14:paraId="4260A854" w14:textId="77777777" w:rsidR="00D54955" w:rsidRDefault="00D54955" w:rsidP="00D43AFE">
            <w:pPr>
              <w:pStyle w:val="Compact"/>
            </w:pPr>
            <w:r>
              <w:t>Graze May–Oct after oats and during pasture</w:t>
            </w:r>
          </w:p>
        </w:tc>
      </w:tr>
      <w:tr w:rsidR="00D54955" w14:paraId="2B361113" w14:textId="77777777" w:rsidTr="00D43AFE">
        <w:tc>
          <w:tcPr>
            <w:tcW w:w="759" w:type="pct"/>
          </w:tcPr>
          <w:p w14:paraId="0DA198B0" w14:textId="77777777" w:rsidR="00D54955" w:rsidRDefault="00D54955" w:rsidP="00D43AFE">
            <w:pPr>
              <w:pStyle w:val="Compact"/>
            </w:pPr>
            <w:r>
              <w:t>1935–1949</w:t>
            </w:r>
          </w:p>
        </w:tc>
        <w:tc>
          <w:tcPr>
            <w:tcW w:w="1054" w:type="pct"/>
          </w:tcPr>
          <w:p w14:paraId="0B6B5861" w14:textId="77777777" w:rsidR="00D54955" w:rsidRDefault="00D54955" w:rsidP="00D43AFE">
            <w:pPr>
              <w:pStyle w:val="Compact"/>
            </w:pPr>
            <w:r>
              <w:t>Maize 3, oat, low yield soy</w:t>
            </w:r>
          </w:p>
        </w:tc>
        <w:tc>
          <w:tcPr>
            <w:tcW w:w="639" w:type="pct"/>
          </w:tcPr>
          <w:p w14:paraId="302A3CCF" w14:textId="77777777" w:rsidR="00D54955" w:rsidRDefault="00D54955" w:rsidP="00D43AFE">
            <w:pPr>
              <w:pStyle w:val="Compact"/>
            </w:pPr>
            <w:r>
              <w:t>H</w:t>
            </w:r>
          </w:p>
        </w:tc>
        <w:tc>
          <w:tcPr>
            <w:tcW w:w="1175" w:type="pct"/>
          </w:tcPr>
          <w:p w14:paraId="5F6B942F" w14:textId="77777777" w:rsidR="00D54955" w:rsidRDefault="00D54955" w:rsidP="00D43AFE">
            <w:pPr>
              <w:pStyle w:val="Compact"/>
            </w:pPr>
            <w:r>
              <w:t>Spring MD, fall M</w:t>
            </w:r>
          </w:p>
        </w:tc>
        <w:tc>
          <w:tcPr>
            <w:tcW w:w="1373" w:type="pct"/>
          </w:tcPr>
          <w:p w14:paraId="3D20B7C0" w14:textId="77777777" w:rsidR="00D54955" w:rsidRDefault="00D54955" w:rsidP="00D43AFE">
            <w:pPr>
              <w:pStyle w:val="Compact"/>
            </w:pPr>
            <w:r>
              <w:t>Fert 40.4, graze after oats</w:t>
            </w:r>
          </w:p>
        </w:tc>
      </w:tr>
      <w:tr w:rsidR="00D54955" w14:paraId="6EDDFD60" w14:textId="77777777" w:rsidTr="00D43AFE">
        <w:tc>
          <w:tcPr>
            <w:tcW w:w="759" w:type="pct"/>
          </w:tcPr>
          <w:p w14:paraId="5439D4F3" w14:textId="77777777" w:rsidR="00D54955" w:rsidRDefault="00D54955" w:rsidP="00D43AFE">
            <w:pPr>
              <w:pStyle w:val="Compact"/>
            </w:pPr>
            <w:r>
              <w:t>1950–1959</w:t>
            </w:r>
          </w:p>
        </w:tc>
        <w:tc>
          <w:tcPr>
            <w:tcW w:w="1054" w:type="pct"/>
          </w:tcPr>
          <w:p w14:paraId="49AB6051" w14:textId="77777777" w:rsidR="00D54955" w:rsidRDefault="00D54955" w:rsidP="00D43AFE">
            <w:pPr>
              <w:pStyle w:val="Compact"/>
            </w:pPr>
            <w:r>
              <w:t>Maize 5, medium yield soy</w:t>
            </w:r>
          </w:p>
        </w:tc>
        <w:tc>
          <w:tcPr>
            <w:tcW w:w="639" w:type="pct"/>
          </w:tcPr>
          <w:p w14:paraId="4E9AEECC" w14:textId="77777777" w:rsidR="00D54955" w:rsidRDefault="00D54955" w:rsidP="00D43AFE">
            <w:pPr>
              <w:pStyle w:val="Compact"/>
            </w:pPr>
            <w:r>
              <w:t>H</w:t>
            </w:r>
          </w:p>
        </w:tc>
        <w:tc>
          <w:tcPr>
            <w:tcW w:w="1175" w:type="pct"/>
          </w:tcPr>
          <w:p w14:paraId="28C7ED1D" w14:textId="77777777" w:rsidR="00D54955" w:rsidRDefault="00D54955" w:rsidP="00D43AFE">
            <w:pPr>
              <w:pStyle w:val="Compact"/>
            </w:pPr>
            <w:r>
              <w:t>Spring MD, fall M</w:t>
            </w:r>
          </w:p>
        </w:tc>
        <w:tc>
          <w:tcPr>
            <w:tcW w:w="1373" w:type="pct"/>
          </w:tcPr>
          <w:p w14:paraId="18E045AF" w14:textId="77777777" w:rsidR="00D54955" w:rsidRDefault="00D54955" w:rsidP="00D43AFE">
            <w:pPr>
              <w:pStyle w:val="Compact"/>
            </w:pPr>
            <w:r>
              <w:t>Fert 56</w:t>
            </w:r>
          </w:p>
        </w:tc>
      </w:tr>
      <w:tr w:rsidR="00D54955" w14:paraId="69927D7E" w14:textId="77777777" w:rsidTr="00D43AFE">
        <w:tc>
          <w:tcPr>
            <w:tcW w:w="759" w:type="pct"/>
          </w:tcPr>
          <w:p w14:paraId="554E2B8F" w14:textId="77777777" w:rsidR="00D54955" w:rsidRDefault="00D54955" w:rsidP="00D43AFE">
            <w:pPr>
              <w:pStyle w:val="Compact"/>
            </w:pPr>
            <w:r>
              <w:t>1960–1969</w:t>
            </w:r>
          </w:p>
        </w:tc>
        <w:tc>
          <w:tcPr>
            <w:tcW w:w="1054" w:type="pct"/>
          </w:tcPr>
          <w:p w14:paraId="32E9E524" w14:textId="77777777" w:rsidR="00D54955" w:rsidRDefault="00D54955" w:rsidP="00D43AFE">
            <w:pPr>
              <w:pStyle w:val="Compact"/>
            </w:pPr>
            <w:r>
              <w:t>Maize 7, medium yield soy</w:t>
            </w:r>
          </w:p>
        </w:tc>
        <w:tc>
          <w:tcPr>
            <w:tcW w:w="639" w:type="pct"/>
          </w:tcPr>
          <w:p w14:paraId="520867E6" w14:textId="77777777" w:rsidR="00D54955" w:rsidRDefault="00D54955" w:rsidP="00D43AFE">
            <w:pPr>
              <w:pStyle w:val="Compact"/>
            </w:pPr>
            <w:r>
              <w:t>H</w:t>
            </w:r>
          </w:p>
        </w:tc>
        <w:tc>
          <w:tcPr>
            <w:tcW w:w="1175" w:type="pct"/>
          </w:tcPr>
          <w:p w14:paraId="2786C9E2" w14:textId="77777777" w:rsidR="00D54955" w:rsidRDefault="00D54955" w:rsidP="00D43AFE">
            <w:pPr>
              <w:pStyle w:val="Compact"/>
            </w:pPr>
            <w:r>
              <w:t>Spring MD, fall M</w:t>
            </w:r>
          </w:p>
        </w:tc>
        <w:tc>
          <w:tcPr>
            <w:tcW w:w="1373" w:type="pct"/>
          </w:tcPr>
          <w:p w14:paraId="78FBA915" w14:textId="77777777" w:rsidR="00D54955" w:rsidRDefault="00D54955" w:rsidP="00D43AFE">
            <w:pPr>
              <w:pStyle w:val="Compact"/>
            </w:pPr>
            <w:r>
              <w:t>Fert 100</w:t>
            </w:r>
          </w:p>
        </w:tc>
      </w:tr>
      <w:tr w:rsidR="00D54955" w14:paraId="0ADA984D" w14:textId="77777777" w:rsidTr="00D43AFE">
        <w:tc>
          <w:tcPr>
            <w:tcW w:w="759" w:type="pct"/>
          </w:tcPr>
          <w:p w14:paraId="33E53626" w14:textId="77777777" w:rsidR="00D54955" w:rsidRDefault="00D54955" w:rsidP="00D43AFE">
            <w:pPr>
              <w:pStyle w:val="Compact"/>
            </w:pPr>
            <w:r>
              <w:t>1970–1979</w:t>
            </w:r>
          </w:p>
        </w:tc>
        <w:tc>
          <w:tcPr>
            <w:tcW w:w="1054" w:type="pct"/>
          </w:tcPr>
          <w:p w14:paraId="7B5B0E71" w14:textId="77777777" w:rsidR="00D54955" w:rsidRDefault="00D54955" w:rsidP="00D43AFE">
            <w:pPr>
              <w:pStyle w:val="Compact"/>
            </w:pPr>
            <w:r>
              <w:t>Maize 9, medium yield soy</w:t>
            </w:r>
          </w:p>
        </w:tc>
        <w:tc>
          <w:tcPr>
            <w:tcW w:w="639" w:type="pct"/>
          </w:tcPr>
          <w:p w14:paraId="6F45FF8E" w14:textId="77777777" w:rsidR="00D54955" w:rsidRDefault="00D54955" w:rsidP="00D43AFE">
            <w:pPr>
              <w:pStyle w:val="Compact"/>
            </w:pPr>
            <w:r>
              <w:t>H</w:t>
            </w:r>
          </w:p>
        </w:tc>
        <w:tc>
          <w:tcPr>
            <w:tcW w:w="1175" w:type="pct"/>
          </w:tcPr>
          <w:p w14:paraId="6B69EA30" w14:textId="77777777" w:rsidR="00D54955" w:rsidRDefault="00D54955" w:rsidP="00D43AFE">
            <w:pPr>
              <w:pStyle w:val="Compact"/>
            </w:pPr>
            <w:r>
              <w:t>Spring CD, fall C after maize</w:t>
            </w:r>
          </w:p>
        </w:tc>
        <w:tc>
          <w:tcPr>
            <w:tcW w:w="1373" w:type="pct"/>
          </w:tcPr>
          <w:p w14:paraId="594A1A2A" w14:textId="77777777" w:rsidR="00D54955" w:rsidRDefault="00D54955" w:rsidP="00D43AFE">
            <w:pPr>
              <w:pStyle w:val="Compact"/>
            </w:pPr>
            <w:r>
              <w:t>Fert 157</w:t>
            </w:r>
          </w:p>
        </w:tc>
      </w:tr>
      <w:tr w:rsidR="00D54955" w14:paraId="76856C5C" w14:textId="77777777" w:rsidTr="00D43AFE">
        <w:tc>
          <w:tcPr>
            <w:tcW w:w="759" w:type="pct"/>
          </w:tcPr>
          <w:p w14:paraId="7F1169AE" w14:textId="77777777" w:rsidR="00D54955" w:rsidRDefault="00D54955" w:rsidP="00D43AFE">
            <w:pPr>
              <w:pStyle w:val="Compact"/>
            </w:pPr>
            <w:r>
              <w:t>1980–1998</w:t>
            </w:r>
          </w:p>
        </w:tc>
        <w:tc>
          <w:tcPr>
            <w:tcW w:w="1054" w:type="pct"/>
          </w:tcPr>
          <w:p w14:paraId="5A1042C1" w14:textId="77777777" w:rsidR="00D54955" w:rsidRDefault="00D54955" w:rsidP="00D43AFE">
            <w:pPr>
              <w:pStyle w:val="Compact"/>
            </w:pPr>
            <w:r>
              <w:t>Maize 10, high yield soy</w:t>
            </w:r>
          </w:p>
        </w:tc>
        <w:tc>
          <w:tcPr>
            <w:tcW w:w="639" w:type="pct"/>
          </w:tcPr>
          <w:p w14:paraId="3CDDBA68" w14:textId="77777777" w:rsidR="00D54955" w:rsidRDefault="00D54955" w:rsidP="00D43AFE">
            <w:pPr>
              <w:pStyle w:val="Compact"/>
            </w:pPr>
            <w:r>
              <w:t>H</w:t>
            </w:r>
          </w:p>
        </w:tc>
        <w:tc>
          <w:tcPr>
            <w:tcW w:w="1175" w:type="pct"/>
          </w:tcPr>
          <w:p w14:paraId="21450EE3" w14:textId="77777777" w:rsidR="00D54955" w:rsidRDefault="00D54955" w:rsidP="00D43AFE">
            <w:pPr>
              <w:pStyle w:val="Compact"/>
            </w:pPr>
            <w:r>
              <w:t>Spring CD, fall C after maize</w:t>
            </w:r>
          </w:p>
        </w:tc>
        <w:tc>
          <w:tcPr>
            <w:tcW w:w="1373" w:type="pct"/>
          </w:tcPr>
          <w:p w14:paraId="7158CB8A" w14:textId="77777777" w:rsidR="00D54955" w:rsidRDefault="00D54955" w:rsidP="00D43AFE">
            <w:pPr>
              <w:pStyle w:val="Compact"/>
            </w:pPr>
            <w:r>
              <w:t>Fert 157</w:t>
            </w:r>
          </w:p>
        </w:tc>
      </w:tr>
      <w:tr w:rsidR="00D54955" w14:paraId="580A8105" w14:textId="77777777" w:rsidTr="00D43AFE">
        <w:tc>
          <w:tcPr>
            <w:tcW w:w="759" w:type="pct"/>
          </w:tcPr>
          <w:p w14:paraId="779AEFBE" w14:textId="77777777" w:rsidR="00D54955" w:rsidRDefault="00D54955" w:rsidP="00D43AFE">
            <w:pPr>
              <w:pStyle w:val="Compact"/>
            </w:pPr>
            <w:r>
              <w:t>1999–2000</w:t>
            </w:r>
          </w:p>
        </w:tc>
        <w:tc>
          <w:tcPr>
            <w:tcW w:w="1054" w:type="pct"/>
          </w:tcPr>
          <w:p w14:paraId="0DEC42A3" w14:textId="77777777" w:rsidR="00D54955" w:rsidRDefault="00D54955" w:rsidP="00D43AFE">
            <w:pPr>
              <w:pStyle w:val="Compact"/>
            </w:pPr>
            <w:r>
              <w:t>High yield soy, winter wheat</w:t>
            </w:r>
          </w:p>
        </w:tc>
        <w:tc>
          <w:tcPr>
            <w:tcW w:w="639" w:type="pct"/>
          </w:tcPr>
          <w:p w14:paraId="3BC52F5F" w14:textId="77777777" w:rsidR="00D54955" w:rsidRDefault="00D54955" w:rsidP="00D43AFE">
            <w:pPr>
              <w:pStyle w:val="Compact"/>
            </w:pPr>
            <w:r>
              <w:t>H</w:t>
            </w:r>
          </w:p>
        </w:tc>
        <w:tc>
          <w:tcPr>
            <w:tcW w:w="1175" w:type="pct"/>
          </w:tcPr>
          <w:p w14:paraId="16B72648" w14:textId="77777777" w:rsidR="00D54955" w:rsidRDefault="00D54955" w:rsidP="00D43AFE">
            <w:pPr>
              <w:pStyle w:val="Compact"/>
            </w:pPr>
            <w:r>
              <w:t>Spring CD, fall C after wheat</w:t>
            </w:r>
          </w:p>
        </w:tc>
        <w:tc>
          <w:tcPr>
            <w:tcW w:w="1373" w:type="pct"/>
          </w:tcPr>
          <w:p w14:paraId="0B4458AC" w14:textId="77777777" w:rsidR="00D54955" w:rsidRDefault="00D54955" w:rsidP="00D43AFE">
            <w:pPr>
              <w:pStyle w:val="Compact"/>
            </w:pPr>
            <w:r>
              <w:t>Fert 116.4</w:t>
            </w:r>
          </w:p>
        </w:tc>
      </w:tr>
      <w:tr w:rsidR="00D54955" w14:paraId="2188E851" w14:textId="77777777" w:rsidTr="00D43AFE">
        <w:tc>
          <w:tcPr>
            <w:tcW w:w="759" w:type="pct"/>
          </w:tcPr>
          <w:p w14:paraId="2604820C" w14:textId="77777777" w:rsidR="00D54955" w:rsidRDefault="00D54955" w:rsidP="00D43AFE">
            <w:pPr>
              <w:pStyle w:val="Compact"/>
            </w:pPr>
            <w:r>
              <w:t>2001-2109</w:t>
            </w:r>
          </w:p>
        </w:tc>
        <w:tc>
          <w:tcPr>
            <w:tcW w:w="1054" w:type="pct"/>
          </w:tcPr>
          <w:p w14:paraId="15FDC90C" w14:textId="77777777" w:rsidR="00D54955" w:rsidRDefault="00D54955" w:rsidP="00D43AFE">
            <w:pPr>
              <w:pStyle w:val="Compact"/>
            </w:pPr>
            <w:r>
              <w:t>Maize 10, high yield soy</w:t>
            </w:r>
          </w:p>
        </w:tc>
        <w:tc>
          <w:tcPr>
            <w:tcW w:w="639" w:type="pct"/>
          </w:tcPr>
          <w:p w14:paraId="44169E29" w14:textId="77777777" w:rsidR="00D54955" w:rsidRDefault="00D54955" w:rsidP="00D43AFE">
            <w:pPr>
              <w:pStyle w:val="Compact"/>
            </w:pPr>
            <w:r>
              <w:t>D</w:t>
            </w:r>
          </w:p>
        </w:tc>
        <w:tc>
          <w:tcPr>
            <w:tcW w:w="1175" w:type="pct"/>
          </w:tcPr>
          <w:p w14:paraId="32BE6BB4" w14:textId="77777777" w:rsidR="00D54955" w:rsidRDefault="00D54955" w:rsidP="00D43AFE">
            <w:pPr>
              <w:pStyle w:val="Compact"/>
            </w:pPr>
            <w:r>
              <w:t>Spring CD, fall C after maize</w:t>
            </w:r>
          </w:p>
        </w:tc>
        <w:tc>
          <w:tcPr>
            <w:tcW w:w="1373" w:type="pct"/>
          </w:tcPr>
          <w:p w14:paraId="4E36A5F1" w14:textId="77777777" w:rsidR="00D54955" w:rsidRDefault="00D54955" w:rsidP="00D43AFE">
            <w:pPr>
              <w:pStyle w:val="Compact"/>
            </w:pPr>
            <w:r>
              <w:t>Fert 157</w:t>
            </w:r>
          </w:p>
        </w:tc>
      </w:tr>
    </w:tbl>
    <w:p w14:paraId="1C453622" w14:textId="77777777" w:rsidR="00D54955" w:rsidRDefault="00D54955" w:rsidP="00D54955">
      <w:pPr>
        <w:pStyle w:val="BodyText"/>
        <w:rPr>
          <w:vertAlign w:val="superscript"/>
        </w:rPr>
      </w:pPr>
    </w:p>
    <w:p w14:paraId="263A6D80" w14:textId="77777777" w:rsidR="00D54955" w:rsidRDefault="00D54955" w:rsidP="00D54955">
      <w:pPr>
        <w:pStyle w:val="Compact"/>
      </w:pPr>
      <w:r>
        <w:rPr>
          <w:vertAlign w:val="superscript"/>
        </w:rPr>
        <w:t>1</w:t>
      </w:r>
      <w:r>
        <w:t>R = randomized weather; H = historic weather from Illinois Water Survey (4.7 km from site); D = Gridded weather for site retrieved from DAYMET.</w:t>
      </w:r>
    </w:p>
    <w:p w14:paraId="2A87955A" w14:textId="77777777" w:rsidR="00D54955" w:rsidRDefault="00D54955" w:rsidP="00D54955">
      <w:pPr>
        <w:pStyle w:val="Compact"/>
      </w:pPr>
      <w:r>
        <w:rPr>
          <w:vertAlign w:val="superscript"/>
        </w:rPr>
        <w:t>2</w:t>
      </w:r>
      <w:r>
        <w:t>M = Moldboard plow; D = disk; C = Chisel plow.</w:t>
      </w:r>
    </w:p>
    <w:p w14:paraId="2E796CF9" w14:textId="77777777" w:rsidR="00D54955" w:rsidRDefault="00D54955" w:rsidP="00D54955">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035646AE" w14:textId="77777777" w:rsidR="00D54955" w:rsidRDefault="00D54955" w:rsidP="00D54955">
      <w:pPr>
        <w:sectPr w:rsidR="00D54955" w:rsidSect="00C637D4">
          <w:footerReference w:type="default" r:id="rId72"/>
          <w:pgSz w:w="12240" w:h="15840"/>
          <w:pgMar w:top="1440" w:right="1440" w:bottom="1440" w:left="1440" w:header="720" w:footer="720" w:gutter="0"/>
          <w:cols w:space="720"/>
        </w:sectPr>
      </w:pPr>
    </w:p>
    <w:p w14:paraId="1FE239DC" w14:textId="1C7E0ED2" w:rsidR="00D54955" w:rsidRDefault="00D54955" w:rsidP="00D54955">
      <w:pPr>
        <w:pStyle w:val="TableCaption"/>
      </w:pPr>
      <w:r>
        <w:lastRenderedPageBreak/>
        <w:t xml:space="preserve">Table </w:t>
      </w:r>
      <w:r w:rsidR="005F49DC">
        <w:t>A.</w:t>
      </w:r>
      <w:r>
        <w:t>3: Summary of DayCent parameters changed between simulated maize cultivars. All parameters not shown here are identical between cultivars; see CROP.100 in the model files for details.</w:t>
      </w:r>
    </w:p>
    <w:p w14:paraId="44D26CB0" w14:textId="77777777" w:rsidR="00D54955" w:rsidRDefault="00D54955" w:rsidP="00D54955">
      <w:pPr>
        <w:pStyle w:val="TableCaption"/>
      </w:pPr>
    </w:p>
    <w:tbl>
      <w:tblPr>
        <w:tblW w:w="0" w:type="pct"/>
        <w:tblLook w:val="07E0" w:firstRow="1" w:lastRow="1" w:firstColumn="1" w:lastColumn="1" w:noHBand="1" w:noVBand="1"/>
        <w:tblCaption w:val="Table 2.S3: Summary of DayCent parameters changed between simulated maize cultivars. All parameters not shown here are identical between cultivars; see CROP.100 in the model files for details."/>
      </w:tblPr>
      <w:tblGrid>
        <w:gridCol w:w="1530"/>
        <w:gridCol w:w="696"/>
        <w:gridCol w:w="696"/>
        <w:gridCol w:w="696"/>
        <w:gridCol w:w="696"/>
        <w:gridCol w:w="696"/>
        <w:gridCol w:w="696"/>
      </w:tblGrid>
      <w:tr w:rsidR="00D54955" w14:paraId="30A8AB6B" w14:textId="77777777" w:rsidTr="00D43AFE">
        <w:tc>
          <w:tcPr>
            <w:tcW w:w="0" w:type="auto"/>
            <w:tcBorders>
              <w:bottom w:val="single" w:sz="0" w:space="0" w:color="auto"/>
            </w:tcBorders>
            <w:vAlign w:val="bottom"/>
          </w:tcPr>
          <w:p w14:paraId="57A06584" w14:textId="77777777" w:rsidR="00D54955" w:rsidRDefault="00D54955" w:rsidP="00D43AFE">
            <w:pPr>
              <w:pStyle w:val="Compact"/>
            </w:pPr>
            <w:r>
              <w:t>Parameter</w:t>
            </w:r>
          </w:p>
        </w:tc>
        <w:tc>
          <w:tcPr>
            <w:tcW w:w="0" w:type="auto"/>
            <w:tcBorders>
              <w:bottom w:val="single" w:sz="0" w:space="0" w:color="auto"/>
            </w:tcBorders>
            <w:vAlign w:val="bottom"/>
          </w:tcPr>
          <w:p w14:paraId="3F636107" w14:textId="77777777" w:rsidR="00D54955" w:rsidRDefault="00D54955" w:rsidP="00D43AFE">
            <w:pPr>
              <w:pStyle w:val="Compact"/>
              <w:jc w:val="right"/>
            </w:pPr>
            <w:r>
              <w:t>C1</w:t>
            </w:r>
            <w:r>
              <w:rPr>
                <w:vertAlign w:val="superscript"/>
              </w:rPr>
              <w:t>1</w:t>
            </w:r>
          </w:p>
        </w:tc>
        <w:tc>
          <w:tcPr>
            <w:tcW w:w="0" w:type="auto"/>
            <w:tcBorders>
              <w:bottom w:val="single" w:sz="0" w:space="0" w:color="auto"/>
            </w:tcBorders>
            <w:vAlign w:val="bottom"/>
          </w:tcPr>
          <w:p w14:paraId="628E2ED8" w14:textId="77777777" w:rsidR="00D54955" w:rsidRDefault="00D54955" w:rsidP="00D43AFE">
            <w:pPr>
              <w:pStyle w:val="Compact"/>
              <w:jc w:val="right"/>
            </w:pPr>
            <w:r>
              <w:t>C3</w:t>
            </w:r>
          </w:p>
        </w:tc>
        <w:tc>
          <w:tcPr>
            <w:tcW w:w="0" w:type="auto"/>
            <w:tcBorders>
              <w:bottom w:val="single" w:sz="0" w:space="0" w:color="auto"/>
            </w:tcBorders>
            <w:vAlign w:val="bottom"/>
          </w:tcPr>
          <w:p w14:paraId="03A8047E" w14:textId="77777777" w:rsidR="00D54955" w:rsidRDefault="00D54955" w:rsidP="00D43AFE">
            <w:pPr>
              <w:pStyle w:val="Compact"/>
              <w:jc w:val="right"/>
            </w:pPr>
            <w:r>
              <w:t>C5</w:t>
            </w:r>
          </w:p>
        </w:tc>
        <w:tc>
          <w:tcPr>
            <w:tcW w:w="0" w:type="auto"/>
            <w:tcBorders>
              <w:bottom w:val="single" w:sz="0" w:space="0" w:color="auto"/>
            </w:tcBorders>
            <w:vAlign w:val="bottom"/>
          </w:tcPr>
          <w:p w14:paraId="5FC0F817" w14:textId="77777777" w:rsidR="00D54955" w:rsidRDefault="00D54955" w:rsidP="00D43AFE">
            <w:pPr>
              <w:pStyle w:val="Compact"/>
              <w:jc w:val="right"/>
            </w:pPr>
            <w:r>
              <w:t>C7</w:t>
            </w:r>
          </w:p>
        </w:tc>
        <w:tc>
          <w:tcPr>
            <w:tcW w:w="0" w:type="auto"/>
            <w:tcBorders>
              <w:bottom w:val="single" w:sz="0" w:space="0" w:color="auto"/>
            </w:tcBorders>
            <w:vAlign w:val="bottom"/>
          </w:tcPr>
          <w:p w14:paraId="08FA6B8B" w14:textId="77777777" w:rsidR="00D54955" w:rsidRDefault="00D54955" w:rsidP="00D43AFE">
            <w:pPr>
              <w:pStyle w:val="Compact"/>
              <w:jc w:val="right"/>
            </w:pPr>
            <w:r>
              <w:t>C9</w:t>
            </w:r>
          </w:p>
        </w:tc>
        <w:tc>
          <w:tcPr>
            <w:tcW w:w="0" w:type="auto"/>
            <w:tcBorders>
              <w:bottom w:val="single" w:sz="0" w:space="0" w:color="auto"/>
            </w:tcBorders>
            <w:vAlign w:val="bottom"/>
          </w:tcPr>
          <w:p w14:paraId="09FC572A" w14:textId="77777777" w:rsidR="00D54955" w:rsidRDefault="00D54955" w:rsidP="00D43AFE">
            <w:pPr>
              <w:pStyle w:val="Compact"/>
              <w:jc w:val="right"/>
            </w:pPr>
            <w:r>
              <w:t>C10</w:t>
            </w:r>
          </w:p>
        </w:tc>
      </w:tr>
      <w:tr w:rsidR="00D54955" w14:paraId="77832817" w14:textId="77777777" w:rsidTr="00D43AFE">
        <w:tc>
          <w:tcPr>
            <w:tcW w:w="0" w:type="auto"/>
          </w:tcPr>
          <w:p w14:paraId="51C4F472" w14:textId="77777777" w:rsidR="00D54955" w:rsidRDefault="00D54955" w:rsidP="00D43AFE">
            <w:pPr>
              <w:pStyle w:val="Compact"/>
            </w:pPr>
            <w:proofErr w:type="gramStart"/>
            <w:r>
              <w:t>PRDX(</w:t>
            </w:r>
            <w:proofErr w:type="gramEnd"/>
            <w:r>
              <w:t>1)</w:t>
            </w:r>
          </w:p>
        </w:tc>
        <w:tc>
          <w:tcPr>
            <w:tcW w:w="0" w:type="auto"/>
          </w:tcPr>
          <w:p w14:paraId="0BE2ABAF" w14:textId="77777777" w:rsidR="00D54955" w:rsidRDefault="00D54955" w:rsidP="00D43AFE">
            <w:pPr>
              <w:pStyle w:val="Compact"/>
              <w:jc w:val="right"/>
            </w:pPr>
            <w:r>
              <w:t>0.30</w:t>
            </w:r>
          </w:p>
        </w:tc>
        <w:tc>
          <w:tcPr>
            <w:tcW w:w="0" w:type="auto"/>
          </w:tcPr>
          <w:p w14:paraId="11E10C21" w14:textId="77777777" w:rsidR="00D54955" w:rsidRDefault="00D54955" w:rsidP="00D43AFE">
            <w:pPr>
              <w:pStyle w:val="Compact"/>
              <w:jc w:val="right"/>
            </w:pPr>
            <w:r>
              <w:t>0.45</w:t>
            </w:r>
          </w:p>
        </w:tc>
        <w:tc>
          <w:tcPr>
            <w:tcW w:w="0" w:type="auto"/>
          </w:tcPr>
          <w:p w14:paraId="019B0045" w14:textId="77777777" w:rsidR="00D54955" w:rsidRDefault="00D54955" w:rsidP="00D43AFE">
            <w:pPr>
              <w:pStyle w:val="Compact"/>
              <w:jc w:val="right"/>
            </w:pPr>
            <w:r>
              <w:t>0.70</w:t>
            </w:r>
          </w:p>
        </w:tc>
        <w:tc>
          <w:tcPr>
            <w:tcW w:w="0" w:type="auto"/>
          </w:tcPr>
          <w:p w14:paraId="326605F9" w14:textId="77777777" w:rsidR="00D54955" w:rsidRDefault="00D54955" w:rsidP="00D43AFE">
            <w:pPr>
              <w:pStyle w:val="Compact"/>
              <w:jc w:val="right"/>
            </w:pPr>
            <w:r>
              <w:t>0.75</w:t>
            </w:r>
          </w:p>
        </w:tc>
        <w:tc>
          <w:tcPr>
            <w:tcW w:w="0" w:type="auto"/>
          </w:tcPr>
          <w:p w14:paraId="0EFFF010" w14:textId="77777777" w:rsidR="00D54955" w:rsidRDefault="00D54955" w:rsidP="00D43AFE">
            <w:pPr>
              <w:pStyle w:val="Compact"/>
              <w:jc w:val="right"/>
            </w:pPr>
            <w:r>
              <w:t>1.00</w:t>
            </w:r>
          </w:p>
        </w:tc>
        <w:tc>
          <w:tcPr>
            <w:tcW w:w="0" w:type="auto"/>
          </w:tcPr>
          <w:p w14:paraId="0BA9432F" w14:textId="77777777" w:rsidR="00D54955" w:rsidRDefault="00D54955" w:rsidP="00D43AFE">
            <w:pPr>
              <w:pStyle w:val="Compact"/>
              <w:jc w:val="right"/>
            </w:pPr>
            <w:r>
              <w:t>1.50</w:t>
            </w:r>
          </w:p>
        </w:tc>
      </w:tr>
      <w:tr w:rsidR="00D54955" w14:paraId="5670181F" w14:textId="77777777" w:rsidTr="00D43AFE">
        <w:tc>
          <w:tcPr>
            <w:tcW w:w="0" w:type="auto"/>
          </w:tcPr>
          <w:p w14:paraId="7DA603E2" w14:textId="77777777" w:rsidR="00D54955" w:rsidRDefault="00D54955" w:rsidP="00D43AFE">
            <w:pPr>
              <w:pStyle w:val="Compact"/>
            </w:pPr>
            <w:proofErr w:type="gramStart"/>
            <w:r>
              <w:t>FRTC(</w:t>
            </w:r>
            <w:proofErr w:type="gramEnd"/>
            <w:r>
              <w:t>5)</w:t>
            </w:r>
          </w:p>
        </w:tc>
        <w:tc>
          <w:tcPr>
            <w:tcW w:w="0" w:type="auto"/>
          </w:tcPr>
          <w:p w14:paraId="64EFF18E" w14:textId="77777777" w:rsidR="00D54955" w:rsidRDefault="00D54955" w:rsidP="00D43AFE">
            <w:pPr>
              <w:pStyle w:val="Compact"/>
              <w:jc w:val="right"/>
            </w:pPr>
            <w:r>
              <w:t>0.10</w:t>
            </w:r>
          </w:p>
        </w:tc>
        <w:tc>
          <w:tcPr>
            <w:tcW w:w="0" w:type="auto"/>
          </w:tcPr>
          <w:p w14:paraId="6412C98C" w14:textId="77777777" w:rsidR="00D54955" w:rsidRDefault="00D54955" w:rsidP="00D43AFE">
            <w:pPr>
              <w:pStyle w:val="Compact"/>
              <w:jc w:val="right"/>
            </w:pPr>
            <w:r>
              <w:t>0.10</w:t>
            </w:r>
          </w:p>
        </w:tc>
        <w:tc>
          <w:tcPr>
            <w:tcW w:w="0" w:type="auto"/>
          </w:tcPr>
          <w:p w14:paraId="3FCAEE74" w14:textId="77777777" w:rsidR="00D54955" w:rsidRDefault="00D54955" w:rsidP="00D43AFE">
            <w:pPr>
              <w:pStyle w:val="Compact"/>
              <w:jc w:val="right"/>
            </w:pPr>
            <w:r>
              <w:t>0.10</w:t>
            </w:r>
          </w:p>
        </w:tc>
        <w:tc>
          <w:tcPr>
            <w:tcW w:w="0" w:type="auto"/>
          </w:tcPr>
          <w:p w14:paraId="672AB5E0" w14:textId="77777777" w:rsidR="00D54955" w:rsidRDefault="00D54955" w:rsidP="00D43AFE">
            <w:pPr>
              <w:pStyle w:val="Compact"/>
              <w:jc w:val="right"/>
            </w:pPr>
            <w:r>
              <w:t>0.20</w:t>
            </w:r>
          </w:p>
        </w:tc>
        <w:tc>
          <w:tcPr>
            <w:tcW w:w="0" w:type="auto"/>
          </w:tcPr>
          <w:p w14:paraId="6C903521" w14:textId="77777777" w:rsidR="00D54955" w:rsidRDefault="00D54955" w:rsidP="00D43AFE">
            <w:pPr>
              <w:pStyle w:val="Compact"/>
              <w:jc w:val="right"/>
            </w:pPr>
            <w:r>
              <w:t>0.20</w:t>
            </w:r>
          </w:p>
        </w:tc>
        <w:tc>
          <w:tcPr>
            <w:tcW w:w="0" w:type="auto"/>
          </w:tcPr>
          <w:p w14:paraId="73531C42" w14:textId="77777777" w:rsidR="00D54955" w:rsidRDefault="00D54955" w:rsidP="00D43AFE">
            <w:pPr>
              <w:pStyle w:val="Compact"/>
              <w:jc w:val="right"/>
            </w:pPr>
            <w:r>
              <w:t>0.20</w:t>
            </w:r>
          </w:p>
        </w:tc>
      </w:tr>
      <w:tr w:rsidR="00D54955" w14:paraId="59F6FEBC" w14:textId="77777777" w:rsidTr="00D43AFE">
        <w:tc>
          <w:tcPr>
            <w:tcW w:w="0" w:type="auto"/>
          </w:tcPr>
          <w:p w14:paraId="255A38C0" w14:textId="77777777" w:rsidR="00D54955" w:rsidRDefault="00D54955" w:rsidP="00D43AFE">
            <w:pPr>
              <w:pStyle w:val="Compact"/>
            </w:pPr>
            <w:proofErr w:type="gramStart"/>
            <w:r>
              <w:t>CFRTCN(</w:t>
            </w:r>
            <w:proofErr w:type="gramEnd"/>
            <w:r>
              <w:t>1)</w:t>
            </w:r>
            <w:r>
              <w:rPr>
                <w:vertAlign w:val="superscript"/>
              </w:rPr>
              <w:t>2</w:t>
            </w:r>
          </w:p>
        </w:tc>
        <w:tc>
          <w:tcPr>
            <w:tcW w:w="0" w:type="auto"/>
          </w:tcPr>
          <w:p w14:paraId="113FEF46" w14:textId="77777777" w:rsidR="00D54955" w:rsidRDefault="00D54955" w:rsidP="00D43AFE">
            <w:pPr>
              <w:pStyle w:val="Compact"/>
              <w:jc w:val="right"/>
            </w:pPr>
            <w:r>
              <w:t>0.40</w:t>
            </w:r>
          </w:p>
        </w:tc>
        <w:tc>
          <w:tcPr>
            <w:tcW w:w="0" w:type="auto"/>
          </w:tcPr>
          <w:p w14:paraId="5CCB1BE2" w14:textId="77777777" w:rsidR="00D54955" w:rsidRDefault="00D54955" w:rsidP="00D43AFE">
            <w:pPr>
              <w:pStyle w:val="Compact"/>
              <w:jc w:val="right"/>
            </w:pPr>
            <w:r>
              <w:t>0.40</w:t>
            </w:r>
          </w:p>
        </w:tc>
        <w:tc>
          <w:tcPr>
            <w:tcW w:w="0" w:type="auto"/>
          </w:tcPr>
          <w:p w14:paraId="76F98391" w14:textId="77777777" w:rsidR="00D54955" w:rsidRDefault="00D54955" w:rsidP="00D43AFE">
            <w:pPr>
              <w:pStyle w:val="Compact"/>
              <w:jc w:val="right"/>
            </w:pPr>
            <w:r>
              <w:t>0.40</w:t>
            </w:r>
          </w:p>
        </w:tc>
        <w:tc>
          <w:tcPr>
            <w:tcW w:w="0" w:type="auto"/>
          </w:tcPr>
          <w:p w14:paraId="5D39430A" w14:textId="77777777" w:rsidR="00D54955" w:rsidRDefault="00D54955" w:rsidP="00D43AFE">
            <w:pPr>
              <w:pStyle w:val="Compact"/>
              <w:jc w:val="right"/>
            </w:pPr>
            <w:r>
              <w:t>0.30</w:t>
            </w:r>
          </w:p>
        </w:tc>
        <w:tc>
          <w:tcPr>
            <w:tcW w:w="0" w:type="auto"/>
          </w:tcPr>
          <w:p w14:paraId="78CDD017" w14:textId="77777777" w:rsidR="00D54955" w:rsidRDefault="00D54955" w:rsidP="00D43AFE">
            <w:pPr>
              <w:pStyle w:val="Compact"/>
              <w:jc w:val="right"/>
            </w:pPr>
            <w:r>
              <w:t>0.30</w:t>
            </w:r>
          </w:p>
        </w:tc>
        <w:tc>
          <w:tcPr>
            <w:tcW w:w="0" w:type="auto"/>
          </w:tcPr>
          <w:p w14:paraId="0AB4ED0F" w14:textId="77777777" w:rsidR="00D54955" w:rsidRDefault="00D54955" w:rsidP="00D43AFE">
            <w:pPr>
              <w:pStyle w:val="Compact"/>
              <w:jc w:val="right"/>
            </w:pPr>
            <w:r>
              <w:t>0.30</w:t>
            </w:r>
          </w:p>
        </w:tc>
      </w:tr>
      <w:tr w:rsidR="00D54955" w14:paraId="556682F6" w14:textId="77777777" w:rsidTr="00D43AFE">
        <w:tc>
          <w:tcPr>
            <w:tcW w:w="0" w:type="auto"/>
          </w:tcPr>
          <w:p w14:paraId="73976B87" w14:textId="77777777" w:rsidR="00D54955" w:rsidRDefault="00D54955" w:rsidP="00D43AFE">
            <w:pPr>
              <w:pStyle w:val="Compact"/>
            </w:pPr>
            <w:proofErr w:type="gramStart"/>
            <w:r>
              <w:t>PRAMN(</w:t>
            </w:r>
            <w:proofErr w:type="gramEnd"/>
            <w:r>
              <w:t>1,1)</w:t>
            </w:r>
          </w:p>
        </w:tc>
        <w:tc>
          <w:tcPr>
            <w:tcW w:w="0" w:type="auto"/>
          </w:tcPr>
          <w:p w14:paraId="13051634" w14:textId="77777777" w:rsidR="00D54955" w:rsidRDefault="00D54955" w:rsidP="00D43AFE">
            <w:pPr>
              <w:pStyle w:val="Compact"/>
              <w:jc w:val="right"/>
            </w:pPr>
            <w:r>
              <w:t>20</w:t>
            </w:r>
          </w:p>
        </w:tc>
        <w:tc>
          <w:tcPr>
            <w:tcW w:w="0" w:type="auto"/>
          </w:tcPr>
          <w:p w14:paraId="45317B9E" w14:textId="77777777" w:rsidR="00D54955" w:rsidRDefault="00D54955" w:rsidP="00D43AFE">
            <w:pPr>
              <w:pStyle w:val="Compact"/>
              <w:jc w:val="right"/>
            </w:pPr>
            <w:r>
              <w:t>20</w:t>
            </w:r>
          </w:p>
        </w:tc>
        <w:tc>
          <w:tcPr>
            <w:tcW w:w="0" w:type="auto"/>
          </w:tcPr>
          <w:p w14:paraId="1660351E" w14:textId="77777777" w:rsidR="00D54955" w:rsidRDefault="00D54955" w:rsidP="00D43AFE">
            <w:pPr>
              <w:pStyle w:val="Compact"/>
              <w:jc w:val="right"/>
            </w:pPr>
            <w:r>
              <w:t>10</w:t>
            </w:r>
          </w:p>
        </w:tc>
        <w:tc>
          <w:tcPr>
            <w:tcW w:w="0" w:type="auto"/>
          </w:tcPr>
          <w:p w14:paraId="03E275C7" w14:textId="77777777" w:rsidR="00D54955" w:rsidRDefault="00D54955" w:rsidP="00D43AFE">
            <w:pPr>
              <w:pStyle w:val="Compact"/>
              <w:jc w:val="right"/>
            </w:pPr>
            <w:r>
              <w:t>10</w:t>
            </w:r>
          </w:p>
        </w:tc>
        <w:tc>
          <w:tcPr>
            <w:tcW w:w="0" w:type="auto"/>
          </w:tcPr>
          <w:p w14:paraId="21CCF769" w14:textId="77777777" w:rsidR="00D54955" w:rsidRDefault="00D54955" w:rsidP="00D43AFE">
            <w:pPr>
              <w:pStyle w:val="Compact"/>
              <w:jc w:val="right"/>
            </w:pPr>
            <w:r>
              <w:t>10</w:t>
            </w:r>
          </w:p>
        </w:tc>
        <w:tc>
          <w:tcPr>
            <w:tcW w:w="0" w:type="auto"/>
          </w:tcPr>
          <w:p w14:paraId="4F3C3FC0" w14:textId="77777777" w:rsidR="00D54955" w:rsidRDefault="00D54955" w:rsidP="00D43AFE">
            <w:pPr>
              <w:pStyle w:val="Compact"/>
              <w:jc w:val="right"/>
            </w:pPr>
            <w:r>
              <w:t>10</w:t>
            </w:r>
          </w:p>
        </w:tc>
      </w:tr>
      <w:tr w:rsidR="00D54955" w14:paraId="39483445" w14:textId="77777777" w:rsidTr="00D43AFE">
        <w:tc>
          <w:tcPr>
            <w:tcW w:w="0" w:type="auto"/>
          </w:tcPr>
          <w:p w14:paraId="58BB0BE1" w14:textId="77777777" w:rsidR="00D54955" w:rsidRDefault="00D54955" w:rsidP="00D43AFE">
            <w:pPr>
              <w:pStyle w:val="Compact"/>
            </w:pPr>
            <w:proofErr w:type="gramStart"/>
            <w:r>
              <w:t>PRAMX(</w:t>
            </w:r>
            <w:proofErr w:type="gramEnd"/>
            <w:r>
              <w:t>1,1)</w:t>
            </w:r>
          </w:p>
        </w:tc>
        <w:tc>
          <w:tcPr>
            <w:tcW w:w="0" w:type="auto"/>
          </w:tcPr>
          <w:p w14:paraId="1AC3A1E3" w14:textId="77777777" w:rsidR="00D54955" w:rsidRDefault="00D54955" w:rsidP="00D43AFE">
            <w:pPr>
              <w:pStyle w:val="Compact"/>
              <w:jc w:val="right"/>
            </w:pPr>
            <w:r>
              <w:t>40</w:t>
            </w:r>
          </w:p>
        </w:tc>
        <w:tc>
          <w:tcPr>
            <w:tcW w:w="0" w:type="auto"/>
          </w:tcPr>
          <w:p w14:paraId="5E265190" w14:textId="77777777" w:rsidR="00D54955" w:rsidRDefault="00D54955" w:rsidP="00D43AFE">
            <w:pPr>
              <w:pStyle w:val="Compact"/>
              <w:jc w:val="right"/>
            </w:pPr>
            <w:r>
              <w:t>40</w:t>
            </w:r>
          </w:p>
        </w:tc>
        <w:tc>
          <w:tcPr>
            <w:tcW w:w="0" w:type="auto"/>
          </w:tcPr>
          <w:p w14:paraId="7F13E1D1" w14:textId="77777777" w:rsidR="00D54955" w:rsidRDefault="00D54955" w:rsidP="00D43AFE">
            <w:pPr>
              <w:pStyle w:val="Compact"/>
              <w:jc w:val="right"/>
            </w:pPr>
            <w:r>
              <w:t>20</w:t>
            </w:r>
          </w:p>
        </w:tc>
        <w:tc>
          <w:tcPr>
            <w:tcW w:w="0" w:type="auto"/>
          </w:tcPr>
          <w:p w14:paraId="38CB0D55" w14:textId="77777777" w:rsidR="00D54955" w:rsidRDefault="00D54955" w:rsidP="00D43AFE">
            <w:pPr>
              <w:pStyle w:val="Compact"/>
              <w:jc w:val="right"/>
            </w:pPr>
            <w:r>
              <w:t>20</w:t>
            </w:r>
          </w:p>
        </w:tc>
        <w:tc>
          <w:tcPr>
            <w:tcW w:w="0" w:type="auto"/>
          </w:tcPr>
          <w:p w14:paraId="60CB39D6" w14:textId="77777777" w:rsidR="00D54955" w:rsidRDefault="00D54955" w:rsidP="00D43AFE">
            <w:pPr>
              <w:pStyle w:val="Compact"/>
              <w:jc w:val="right"/>
            </w:pPr>
            <w:r>
              <w:t>20</w:t>
            </w:r>
          </w:p>
        </w:tc>
        <w:tc>
          <w:tcPr>
            <w:tcW w:w="0" w:type="auto"/>
          </w:tcPr>
          <w:p w14:paraId="6F76BD47" w14:textId="77777777" w:rsidR="00D54955" w:rsidRDefault="00D54955" w:rsidP="00D43AFE">
            <w:pPr>
              <w:pStyle w:val="Compact"/>
              <w:jc w:val="right"/>
            </w:pPr>
            <w:r>
              <w:t>20</w:t>
            </w:r>
          </w:p>
        </w:tc>
      </w:tr>
      <w:tr w:rsidR="00D54955" w14:paraId="619E7795" w14:textId="77777777" w:rsidTr="00D43AFE">
        <w:tc>
          <w:tcPr>
            <w:tcW w:w="0" w:type="auto"/>
          </w:tcPr>
          <w:p w14:paraId="220A0F10" w14:textId="77777777" w:rsidR="00D54955" w:rsidRDefault="00D54955" w:rsidP="00D43AFE">
            <w:pPr>
              <w:pStyle w:val="Compact"/>
            </w:pPr>
            <w:r>
              <w:t>HIMAX</w:t>
            </w:r>
          </w:p>
        </w:tc>
        <w:tc>
          <w:tcPr>
            <w:tcW w:w="0" w:type="auto"/>
          </w:tcPr>
          <w:p w14:paraId="76F0A40A" w14:textId="77777777" w:rsidR="00D54955" w:rsidRDefault="00D54955" w:rsidP="00D43AFE">
            <w:pPr>
              <w:pStyle w:val="Compact"/>
              <w:jc w:val="right"/>
            </w:pPr>
            <w:r>
              <w:t>0.35</w:t>
            </w:r>
          </w:p>
        </w:tc>
        <w:tc>
          <w:tcPr>
            <w:tcW w:w="0" w:type="auto"/>
          </w:tcPr>
          <w:p w14:paraId="08D1FB90" w14:textId="77777777" w:rsidR="00D54955" w:rsidRDefault="00D54955" w:rsidP="00D43AFE">
            <w:pPr>
              <w:pStyle w:val="Compact"/>
              <w:jc w:val="right"/>
            </w:pPr>
            <w:r>
              <w:t>0.40</w:t>
            </w:r>
          </w:p>
        </w:tc>
        <w:tc>
          <w:tcPr>
            <w:tcW w:w="0" w:type="auto"/>
          </w:tcPr>
          <w:p w14:paraId="7AAC7463" w14:textId="77777777" w:rsidR="00D54955" w:rsidRDefault="00D54955" w:rsidP="00D43AFE">
            <w:pPr>
              <w:pStyle w:val="Compact"/>
              <w:jc w:val="right"/>
            </w:pPr>
            <w:r>
              <w:t>0.50</w:t>
            </w:r>
          </w:p>
        </w:tc>
        <w:tc>
          <w:tcPr>
            <w:tcW w:w="0" w:type="auto"/>
          </w:tcPr>
          <w:p w14:paraId="44F9F931" w14:textId="77777777" w:rsidR="00D54955" w:rsidRDefault="00D54955" w:rsidP="00D43AFE">
            <w:pPr>
              <w:pStyle w:val="Compact"/>
              <w:jc w:val="right"/>
            </w:pPr>
            <w:r>
              <w:t>0.60</w:t>
            </w:r>
          </w:p>
        </w:tc>
        <w:tc>
          <w:tcPr>
            <w:tcW w:w="0" w:type="auto"/>
          </w:tcPr>
          <w:p w14:paraId="44D9B720" w14:textId="77777777" w:rsidR="00D54955" w:rsidRDefault="00D54955" w:rsidP="00D43AFE">
            <w:pPr>
              <w:pStyle w:val="Compact"/>
              <w:jc w:val="right"/>
            </w:pPr>
            <w:r>
              <w:t>0.60</w:t>
            </w:r>
          </w:p>
        </w:tc>
        <w:tc>
          <w:tcPr>
            <w:tcW w:w="0" w:type="auto"/>
          </w:tcPr>
          <w:p w14:paraId="6F5316CC" w14:textId="77777777" w:rsidR="00D54955" w:rsidRDefault="00D54955" w:rsidP="00D43AFE">
            <w:pPr>
              <w:pStyle w:val="Compact"/>
              <w:jc w:val="right"/>
            </w:pPr>
            <w:r>
              <w:t>0.60</w:t>
            </w:r>
          </w:p>
        </w:tc>
      </w:tr>
      <w:tr w:rsidR="00D54955" w14:paraId="623F1AC8" w14:textId="77777777" w:rsidTr="00D43AFE">
        <w:tc>
          <w:tcPr>
            <w:tcW w:w="0" w:type="auto"/>
          </w:tcPr>
          <w:p w14:paraId="175E897D" w14:textId="77777777" w:rsidR="00D54955" w:rsidRDefault="00D54955" w:rsidP="00D43AFE">
            <w:pPr>
              <w:pStyle w:val="Compact"/>
            </w:pPr>
            <w:proofErr w:type="gramStart"/>
            <w:r>
              <w:t>EFRGRN(</w:t>
            </w:r>
            <w:proofErr w:type="gramEnd"/>
            <w:r>
              <w:t>1)</w:t>
            </w:r>
          </w:p>
        </w:tc>
        <w:tc>
          <w:tcPr>
            <w:tcW w:w="0" w:type="auto"/>
          </w:tcPr>
          <w:p w14:paraId="20CD4BA4" w14:textId="77777777" w:rsidR="00D54955" w:rsidRDefault="00D54955" w:rsidP="00D43AFE">
            <w:pPr>
              <w:pStyle w:val="Compact"/>
              <w:jc w:val="right"/>
            </w:pPr>
            <w:r>
              <w:t>0.50</w:t>
            </w:r>
          </w:p>
        </w:tc>
        <w:tc>
          <w:tcPr>
            <w:tcW w:w="0" w:type="auto"/>
          </w:tcPr>
          <w:p w14:paraId="7EDB9423" w14:textId="77777777" w:rsidR="00D54955" w:rsidRDefault="00D54955" w:rsidP="00D43AFE">
            <w:pPr>
              <w:pStyle w:val="Compact"/>
              <w:jc w:val="right"/>
            </w:pPr>
            <w:r>
              <w:t>0.75</w:t>
            </w:r>
          </w:p>
        </w:tc>
        <w:tc>
          <w:tcPr>
            <w:tcW w:w="0" w:type="auto"/>
          </w:tcPr>
          <w:p w14:paraId="48CF0072" w14:textId="77777777" w:rsidR="00D54955" w:rsidRDefault="00D54955" w:rsidP="00D43AFE">
            <w:pPr>
              <w:pStyle w:val="Compact"/>
              <w:jc w:val="right"/>
            </w:pPr>
            <w:r>
              <w:t>0.75</w:t>
            </w:r>
          </w:p>
        </w:tc>
        <w:tc>
          <w:tcPr>
            <w:tcW w:w="0" w:type="auto"/>
          </w:tcPr>
          <w:p w14:paraId="4850E776" w14:textId="77777777" w:rsidR="00D54955" w:rsidRDefault="00D54955" w:rsidP="00D43AFE">
            <w:pPr>
              <w:pStyle w:val="Compact"/>
              <w:jc w:val="right"/>
            </w:pPr>
            <w:r>
              <w:t>0.75</w:t>
            </w:r>
          </w:p>
        </w:tc>
        <w:tc>
          <w:tcPr>
            <w:tcW w:w="0" w:type="auto"/>
          </w:tcPr>
          <w:p w14:paraId="62CC6FBC" w14:textId="77777777" w:rsidR="00D54955" w:rsidRDefault="00D54955" w:rsidP="00D43AFE">
            <w:pPr>
              <w:pStyle w:val="Compact"/>
              <w:jc w:val="right"/>
            </w:pPr>
            <w:r>
              <w:t>0.75</w:t>
            </w:r>
          </w:p>
        </w:tc>
        <w:tc>
          <w:tcPr>
            <w:tcW w:w="0" w:type="auto"/>
          </w:tcPr>
          <w:p w14:paraId="57E75F47" w14:textId="77777777" w:rsidR="00D54955" w:rsidRDefault="00D54955" w:rsidP="00D43AFE">
            <w:pPr>
              <w:pStyle w:val="Compact"/>
              <w:jc w:val="right"/>
            </w:pPr>
            <w:r>
              <w:t>0.75</w:t>
            </w:r>
          </w:p>
        </w:tc>
      </w:tr>
      <w:tr w:rsidR="00D54955" w14:paraId="73CAF91E" w14:textId="77777777" w:rsidTr="00D43AFE">
        <w:tc>
          <w:tcPr>
            <w:tcW w:w="0" w:type="auto"/>
          </w:tcPr>
          <w:p w14:paraId="29F34B64" w14:textId="77777777" w:rsidR="00D54955" w:rsidRDefault="00D54955" w:rsidP="00D43AFE">
            <w:pPr>
              <w:pStyle w:val="Compact"/>
            </w:pPr>
            <w:r>
              <w:t>FALLRT</w:t>
            </w:r>
          </w:p>
        </w:tc>
        <w:tc>
          <w:tcPr>
            <w:tcW w:w="0" w:type="auto"/>
          </w:tcPr>
          <w:p w14:paraId="75A001E8" w14:textId="77777777" w:rsidR="00D54955" w:rsidRDefault="00D54955" w:rsidP="00D43AFE">
            <w:pPr>
              <w:pStyle w:val="Compact"/>
              <w:jc w:val="right"/>
            </w:pPr>
            <w:r>
              <w:t>0.10</w:t>
            </w:r>
          </w:p>
        </w:tc>
        <w:tc>
          <w:tcPr>
            <w:tcW w:w="0" w:type="auto"/>
          </w:tcPr>
          <w:p w14:paraId="16762588" w14:textId="77777777" w:rsidR="00D54955" w:rsidRDefault="00D54955" w:rsidP="00D43AFE">
            <w:pPr>
              <w:pStyle w:val="Compact"/>
              <w:jc w:val="right"/>
            </w:pPr>
            <w:r>
              <w:t>0.10</w:t>
            </w:r>
          </w:p>
        </w:tc>
        <w:tc>
          <w:tcPr>
            <w:tcW w:w="0" w:type="auto"/>
          </w:tcPr>
          <w:p w14:paraId="4D8A9CCF" w14:textId="77777777" w:rsidR="00D54955" w:rsidRDefault="00D54955" w:rsidP="00D43AFE">
            <w:pPr>
              <w:pStyle w:val="Compact"/>
              <w:jc w:val="right"/>
            </w:pPr>
            <w:r>
              <w:t>0.10</w:t>
            </w:r>
          </w:p>
        </w:tc>
        <w:tc>
          <w:tcPr>
            <w:tcW w:w="0" w:type="auto"/>
          </w:tcPr>
          <w:p w14:paraId="59AE9933" w14:textId="77777777" w:rsidR="00D54955" w:rsidRDefault="00D54955" w:rsidP="00D43AFE">
            <w:pPr>
              <w:pStyle w:val="Compact"/>
              <w:jc w:val="right"/>
            </w:pPr>
            <w:r>
              <w:t>0.10</w:t>
            </w:r>
          </w:p>
        </w:tc>
        <w:tc>
          <w:tcPr>
            <w:tcW w:w="0" w:type="auto"/>
          </w:tcPr>
          <w:p w14:paraId="1A3817DD" w14:textId="77777777" w:rsidR="00D54955" w:rsidRDefault="00D54955" w:rsidP="00D43AFE">
            <w:pPr>
              <w:pStyle w:val="Compact"/>
              <w:jc w:val="right"/>
            </w:pPr>
            <w:r>
              <w:t>0.20</w:t>
            </w:r>
          </w:p>
        </w:tc>
        <w:tc>
          <w:tcPr>
            <w:tcW w:w="0" w:type="auto"/>
          </w:tcPr>
          <w:p w14:paraId="74F8470F" w14:textId="77777777" w:rsidR="00D54955" w:rsidRDefault="00D54955" w:rsidP="00D43AFE">
            <w:pPr>
              <w:pStyle w:val="Compact"/>
              <w:jc w:val="right"/>
            </w:pPr>
            <w:r>
              <w:t>0.20</w:t>
            </w:r>
          </w:p>
        </w:tc>
      </w:tr>
      <w:tr w:rsidR="00D54955" w14:paraId="0002BFD7" w14:textId="77777777" w:rsidTr="00D43AFE">
        <w:tc>
          <w:tcPr>
            <w:tcW w:w="0" w:type="auto"/>
          </w:tcPr>
          <w:p w14:paraId="4CC3D8AD" w14:textId="77777777" w:rsidR="00D54955" w:rsidRDefault="00D54955" w:rsidP="00D43AFE">
            <w:pPr>
              <w:pStyle w:val="Compact"/>
            </w:pPr>
            <w:r>
              <w:t>TMPGERM</w:t>
            </w:r>
            <w:r>
              <w:rPr>
                <w:vertAlign w:val="superscript"/>
              </w:rPr>
              <w:t>2</w:t>
            </w:r>
          </w:p>
        </w:tc>
        <w:tc>
          <w:tcPr>
            <w:tcW w:w="0" w:type="auto"/>
          </w:tcPr>
          <w:p w14:paraId="105C4A87" w14:textId="77777777" w:rsidR="00D54955" w:rsidRDefault="00D54955" w:rsidP="00D43AFE">
            <w:pPr>
              <w:pStyle w:val="Compact"/>
              <w:jc w:val="right"/>
            </w:pPr>
            <w:r>
              <w:t>10</w:t>
            </w:r>
          </w:p>
        </w:tc>
        <w:tc>
          <w:tcPr>
            <w:tcW w:w="0" w:type="auto"/>
          </w:tcPr>
          <w:p w14:paraId="3FA3E32D" w14:textId="77777777" w:rsidR="00D54955" w:rsidRDefault="00D54955" w:rsidP="00D43AFE">
            <w:pPr>
              <w:pStyle w:val="Compact"/>
              <w:jc w:val="right"/>
            </w:pPr>
            <w:r>
              <w:t>10</w:t>
            </w:r>
          </w:p>
        </w:tc>
        <w:tc>
          <w:tcPr>
            <w:tcW w:w="0" w:type="auto"/>
          </w:tcPr>
          <w:p w14:paraId="0D4F0FCA" w14:textId="77777777" w:rsidR="00D54955" w:rsidRDefault="00D54955" w:rsidP="00D43AFE">
            <w:pPr>
              <w:pStyle w:val="Compact"/>
              <w:jc w:val="right"/>
            </w:pPr>
            <w:r>
              <w:t>10</w:t>
            </w:r>
          </w:p>
        </w:tc>
        <w:tc>
          <w:tcPr>
            <w:tcW w:w="0" w:type="auto"/>
          </w:tcPr>
          <w:p w14:paraId="2D1D7514" w14:textId="77777777" w:rsidR="00D54955" w:rsidRDefault="00D54955" w:rsidP="00D43AFE">
            <w:pPr>
              <w:pStyle w:val="Compact"/>
              <w:jc w:val="right"/>
            </w:pPr>
            <w:r>
              <w:t>15</w:t>
            </w:r>
          </w:p>
        </w:tc>
        <w:tc>
          <w:tcPr>
            <w:tcW w:w="0" w:type="auto"/>
          </w:tcPr>
          <w:p w14:paraId="5E2138AF" w14:textId="77777777" w:rsidR="00D54955" w:rsidRDefault="00D54955" w:rsidP="00D43AFE">
            <w:pPr>
              <w:pStyle w:val="Compact"/>
              <w:jc w:val="right"/>
            </w:pPr>
            <w:r>
              <w:t>15</w:t>
            </w:r>
          </w:p>
        </w:tc>
        <w:tc>
          <w:tcPr>
            <w:tcW w:w="0" w:type="auto"/>
          </w:tcPr>
          <w:p w14:paraId="3B888929" w14:textId="77777777" w:rsidR="00D54955" w:rsidRDefault="00D54955" w:rsidP="00D43AFE">
            <w:pPr>
              <w:pStyle w:val="Compact"/>
              <w:jc w:val="right"/>
            </w:pPr>
            <w:r>
              <w:t>15</w:t>
            </w:r>
          </w:p>
        </w:tc>
      </w:tr>
      <w:tr w:rsidR="00D54955" w14:paraId="1BA41472" w14:textId="77777777" w:rsidTr="00D43AFE">
        <w:tc>
          <w:tcPr>
            <w:tcW w:w="0" w:type="auto"/>
          </w:tcPr>
          <w:p w14:paraId="04865BB3" w14:textId="77777777" w:rsidR="00D54955" w:rsidRDefault="00D54955" w:rsidP="00D43AFE">
            <w:pPr>
              <w:pStyle w:val="Compact"/>
            </w:pPr>
            <w:r>
              <w:t>DDBASE</w:t>
            </w:r>
            <w:r>
              <w:rPr>
                <w:vertAlign w:val="superscript"/>
              </w:rPr>
              <w:t>2</w:t>
            </w:r>
          </w:p>
        </w:tc>
        <w:tc>
          <w:tcPr>
            <w:tcW w:w="0" w:type="auto"/>
          </w:tcPr>
          <w:p w14:paraId="3178852C" w14:textId="77777777" w:rsidR="00D54955" w:rsidRDefault="00D54955" w:rsidP="00D43AFE">
            <w:pPr>
              <w:pStyle w:val="Compact"/>
              <w:jc w:val="right"/>
            </w:pPr>
            <w:r>
              <w:t>1500</w:t>
            </w:r>
          </w:p>
        </w:tc>
        <w:tc>
          <w:tcPr>
            <w:tcW w:w="0" w:type="auto"/>
          </w:tcPr>
          <w:p w14:paraId="7799B18F" w14:textId="77777777" w:rsidR="00D54955" w:rsidRDefault="00D54955" w:rsidP="00D43AFE">
            <w:pPr>
              <w:pStyle w:val="Compact"/>
              <w:jc w:val="right"/>
            </w:pPr>
            <w:r>
              <w:t>1500</w:t>
            </w:r>
          </w:p>
        </w:tc>
        <w:tc>
          <w:tcPr>
            <w:tcW w:w="0" w:type="auto"/>
          </w:tcPr>
          <w:p w14:paraId="5E3DB41B" w14:textId="77777777" w:rsidR="00D54955" w:rsidRDefault="00D54955" w:rsidP="00D43AFE">
            <w:pPr>
              <w:pStyle w:val="Compact"/>
              <w:jc w:val="right"/>
            </w:pPr>
            <w:r>
              <w:t>1700</w:t>
            </w:r>
          </w:p>
        </w:tc>
        <w:tc>
          <w:tcPr>
            <w:tcW w:w="0" w:type="auto"/>
          </w:tcPr>
          <w:p w14:paraId="00336513" w14:textId="77777777" w:rsidR="00D54955" w:rsidRDefault="00D54955" w:rsidP="00D43AFE">
            <w:pPr>
              <w:pStyle w:val="Compact"/>
              <w:jc w:val="right"/>
            </w:pPr>
            <w:r>
              <w:t>1450</w:t>
            </w:r>
          </w:p>
        </w:tc>
        <w:tc>
          <w:tcPr>
            <w:tcW w:w="0" w:type="auto"/>
          </w:tcPr>
          <w:p w14:paraId="4EB947A5" w14:textId="77777777" w:rsidR="00D54955" w:rsidRDefault="00D54955" w:rsidP="00D43AFE">
            <w:pPr>
              <w:pStyle w:val="Compact"/>
              <w:jc w:val="right"/>
            </w:pPr>
            <w:r>
              <w:t>1450</w:t>
            </w:r>
          </w:p>
        </w:tc>
        <w:tc>
          <w:tcPr>
            <w:tcW w:w="0" w:type="auto"/>
          </w:tcPr>
          <w:p w14:paraId="34FE5232" w14:textId="77777777" w:rsidR="00D54955" w:rsidRDefault="00D54955" w:rsidP="00D43AFE">
            <w:pPr>
              <w:pStyle w:val="Compact"/>
              <w:jc w:val="right"/>
            </w:pPr>
            <w:r>
              <w:t>1450</w:t>
            </w:r>
          </w:p>
        </w:tc>
      </w:tr>
      <w:tr w:rsidR="00D54955" w14:paraId="3C6A80B0" w14:textId="77777777" w:rsidTr="00D43AFE">
        <w:tc>
          <w:tcPr>
            <w:tcW w:w="0" w:type="auto"/>
          </w:tcPr>
          <w:p w14:paraId="00B10973" w14:textId="77777777" w:rsidR="00D54955" w:rsidRDefault="00D54955" w:rsidP="00D43AFE">
            <w:pPr>
              <w:pStyle w:val="Compact"/>
            </w:pPr>
            <w:r>
              <w:t>TMPKILL</w:t>
            </w:r>
            <w:r>
              <w:rPr>
                <w:vertAlign w:val="superscript"/>
              </w:rPr>
              <w:t>2</w:t>
            </w:r>
          </w:p>
        </w:tc>
        <w:tc>
          <w:tcPr>
            <w:tcW w:w="0" w:type="auto"/>
          </w:tcPr>
          <w:p w14:paraId="22C41E73" w14:textId="77777777" w:rsidR="00D54955" w:rsidRDefault="00D54955" w:rsidP="00D43AFE">
            <w:pPr>
              <w:pStyle w:val="Compact"/>
              <w:jc w:val="right"/>
            </w:pPr>
            <w:r>
              <w:t>7</w:t>
            </w:r>
          </w:p>
        </w:tc>
        <w:tc>
          <w:tcPr>
            <w:tcW w:w="0" w:type="auto"/>
          </w:tcPr>
          <w:p w14:paraId="58D0F8EB" w14:textId="77777777" w:rsidR="00D54955" w:rsidRDefault="00D54955" w:rsidP="00D43AFE">
            <w:pPr>
              <w:pStyle w:val="Compact"/>
              <w:jc w:val="right"/>
            </w:pPr>
            <w:r>
              <w:t>7</w:t>
            </w:r>
          </w:p>
        </w:tc>
        <w:tc>
          <w:tcPr>
            <w:tcW w:w="0" w:type="auto"/>
          </w:tcPr>
          <w:p w14:paraId="63EA3E3A" w14:textId="77777777" w:rsidR="00D54955" w:rsidRDefault="00D54955" w:rsidP="00D43AFE">
            <w:pPr>
              <w:pStyle w:val="Compact"/>
              <w:jc w:val="right"/>
            </w:pPr>
            <w:r>
              <w:t>12</w:t>
            </w:r>
          </w:p>
        </w:tc>
        <w:tc>
          <w:tcPr>
            <w:tcW w:w="0" w:type="auto"/>
          </w:tcPr>
          <w:p w14:paraId="2C6219FA" w14:textId="77777777" w:rsidR="00D54955" w:rsidRDefault="00D54955" w:rsidP="00D43AFE">
            <w:pPr>
              <w:pStyle w:val="Compact"/>
              <w:jc w:val="right"/>
            </w:pPr>
            <w:r>
              <w:t>14</w:t>
            </w:r>
          </w:p>
        </w:tc>
        <w:tc>
          <w:tcPr>
            <w:tcW w:w="0" w:type="auto"/>
          </w:tcPr>
          <w:p w14:paraId="4A8B5CAB" w14:textId="77777777" w:rsidR="00D54955" w:rsidRDefault="00D54955" w:rsidP="00D43AFE">
            <w:pPr>
              <w:pStyle w:val="Compact"/>
              <w:jc w:val="right"/>
            </w:pPr>
            <w:r>
              <w:t>14</w:t>
            </w:r>
          </w:p>
        </w:tc>
        <w:tc>
          <w:tcPr>
            <w:tcW w:w="0" w:type="auto"/>
          </w:tcPr>
          <w:p w14:paraId="5F6EE595" w14:textId="77777777" w:rsidR="00D54955" w:rsidRDefault="00D54955" w:rsidP="00D43AFE">
            <w:pPr>
              <w:pStyle w:val="Compact"/>
              <w:jc w:val="right"/>
            </w:pPr>
            <w:r>
              <w:t>14</w:t>
            </w:r>
          </w:p>
        </w:tc>
      </w:tr>
    </w:tbl>
    <w:p w14:paraId="5CD7A791" w14:textId="77777777" w:rsidR="00D54955" w:rsidRDefault="00D54955" w:rsidP="00D54955">
      <w:pPr>
        <w:pStyle w:val="Compact"/>
        <w:rPr>
          <w:vertAlign w:val="superscript"/>
        </w:rPr>
      </w:pPr>
    </w:p>
    <w:p w14:paraId="58445864" w14:textId="77777777" w:rsidR="00D54955" w:rsidRDefault="00D54955" w:rsidP="00D54955">
      <w:pPr>
        <w:pStyle w:val="Compact"/>
      </w:pPr>
      <w:r>
        <w:rPr>
          <w:vertAlign w:val="superscript"/>
        </w:rPr>
        <w:t>1</w:t>
      </w:r>
      <w:r>
        <w:t>These cultivar names come from a set of 11 developed by Hudiburg et al. (2015); C2, C4, C6, C8, C11 are not shown here because they were not used in the current simulations.</w:t>
      </w:r>
    </w:p>
    <w:p w14:paraId="50FFD1B0" w14:textId="77777777" w:rsidR="00D54955" w:rsidRDefault="00D54955" w:rsidP="00D54955">
      <w:pPr>
        <w:pStyle w:val="Compact"/>
      </w:pPr>
      <w:r>
        <w:rPr>
          <w:vertAlign w:val="superscript"/>
        </w:rPr>
        <w:t>2</w:t>
      </w:r>
      <w:r>
        <w:t>These parameters are ignored by DayCent when FRTINDX==2, as it is for all of these cultivars, and are included here only for completeness.</w:t>
      </w:r>
    </w:p>
    <w:p w14:paraId="011C3338" w14:textId="77777777" w:rsidR="00D54955" w:rsidRDefault="00D54955" w:rsidP="00D54955">
      <w:pPr>
        <w:sectPr w:rsidR="00D54955" w:rsidSect="00C637D4">
          <w:footerReference w:type="default" r:id="rId73"/>
          <w:pgSz w:w="12240" w:h="15840"/>
          <w:pgMar w:top="1440" w:right="1440" w:bottom="1440" w:left="1440" w:header="720" w:footer="720" w:gutter="0"/>
          <w:cols w:space="720"/>
        </w:sectPr>
      </w:pPr>
    </w:p>
    <w:p w14:paraId="31E59C7F" w14:textId="77777777" w:rsidR="00D54955" w:rsidRDefault="00D54955" w:rsidP="00D54955">
      <w:pPr>
        <w:pStyle w:val="Compact"/>
      </w:pPr>
      <w:r>
        <w:rPr>
          <w:noProof/>
        </w:rPr>
        <w:lastRenderedPageBreak/>
        <w:drawing>
          <wp:inline distT="0" distB="0" distL="0" distR="0" wp14:anchorId="2A8BFE48" wp14:editId="57A6C940">
            <wp:extent cx="5943600" cy="6343614"/>
            <wp:effectExtent l="0" t="0" r="0" b="6985"/>
            <wp:docPr id="6" name="Picture" descr="Figure 2.S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74"/>
                    <a:stretch>
                      <a:fillRect/>
                    </a:stretch>
                  </pic:blipFill>
                  <pic:spPr bwMode="auto">
                    <a:xfrm>
                      <a:off x="0" y="0"/>
                      <a:ext cx="5944573" cy="6344652"/>
                    </a:xfrm>
                    <a:prstGeom prst="rect">
                      <a:avLst/>
                    </a:prstGeom>
                    <a:noFill/>
                    <a:ln w="9525">
                      <a:noFill/>
                      <a:headEnd/>
                      <a:tailEnd/>
                    </a:ln>
                  </pic:spPr>
                </pic:pic>
              </a:graphicData>
            </a:graphic>
          </wp:inline>
        </w:drawing>
      </w:r>
    </w:p>
    <w:p w14:paraId="50B193F8" w14:textId="77777777" w:rsidR="00D54955" w:rsidRDefault="00D54955" w:rsidP="00D54955">
      <w:pPr>
        <w:pStyle w:val="ImageCaption"/>
      </w:pPr>
    </w:p>
    <w:p w14:paraId="478682A6" w14:textId="6A8AA680" w:rsidR="00D54955" w:rsidRDefault="00D54955" w:rsidP="00D54955">
      <w:pPr>
        <w:pStyle w:val="Compact"/>
      </w:pPr>
      <w:r>
        <w:t xml:space="preserve">Figure </w:t>
      </w:r>
      <w:r w:rsidR="005F49DC">
        <w:t>A.</w:t>
      </w:r>
      <w:r>
        <w:t>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0E4EEB88" w14:textId="77777777" w:rsidR="00D54955" w:rsidRDefault="00D54955" w:rsidP="00D54955">
      <w:pPr>
        <w:sectPr w:rsidR="00D54955" w:rsidSect="00C637D4">
          <w:footerReference w:type="default" r:id="rId75"/>
          <w:pgSz w:w="12240" w:h="15840"/>
          <w:pgMar w:top="1440" w:right="1440" w:bottom="1440" w:left="1440" w:header="720" w:footer="720" w:gutter="0"/>
          <w:cols w:space="720"/>
        </w:sectPr>
      </w:pPr>
    </w:p>
    <w:p w14:paraId="04AE6FFD" w14:textId="77777777" w:rsidR="00D54955" w:rsidRDefault="00D54955" w:rsidP="00D54955">
      <w:pPr>
        <w:pStyle w:val="Compact"/>
      </w:pPr>
      <w:r>
        <w:rPr>
          <w:noProof/>
        </w:rPr>
        <w:lastRenderedPageBreak/>
        <w:drawing>
          <wp:inline distT="0" distB="0" distL="0" distR="0" wp14:anchorId="348385D3" wp14:editId="34B1C6DF">
            <wp:extent cx="5943600" cy="4592780"/>
            <wp:effectExtent l="0" t="0" r="0" b="5080"/>
            <wp:docPr id="7" name="Picture" descr="Figure 2.S2: 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76"/>
                    <a:stretch>
                      <a:fillRect/>
                    </a:stretch>
                  </pic:blipFill>
                  <pic:spPr bwMode="auto">
                    <a:xfrm>
                      <a:off x="0" y="0"/>
                      <a:ext cx="5944465" cy="4593449"/>
                    </a:xfrm>
                    <a:prstGeom prst="rect">
                      <a:avLst/>
                    </a:prstGeom>
                    <a:noFill/>
                    <a:ln w="9525">
                      <a:noFill/>
                      <a:headEnd/>
                      <a:tailEnd/>
                    </a:ln>
                  </pic:spPr>
                </pic:pic>
              </a:graphicData>
            </a:graphic>
          </wp:inline>
        </w:drawing>
      </w:r>
    </w:p>
    <w:p w14:paraId="330AFD80" w14:textId="77777777" w:rsidR="00D54955" w:rsidRDefault="00D54955" w:rsidP="00D54955">
      <w:pPr>
        <w:pStyle w:val="Compact"/>
      </w:pPr>
    </w:p>
    <w:p w14:paraId="47ABE101" w14:textId="19507FFD" w:rsidR="00D54955" w:rsidRDefault="00D54955" w:rsidP="00D54955">
      <w:pPr>
        <w:pStyle w:val="Compact"/>
      </w:pPr>
      <w:r>
        <w:t xml:space="preserve">Figure </w:t>
      </w:r>
      <w:r w:rsidR="005F49DC">
        <w:t>A.</w:t>
      </w:r>
      <w:r>
        <w:t>2: a</w:t>
      </w:r>
      <w:proofErr w:type="gramStart"/>
      <w:r>
        <w:t>,c</w:t>
      </w:r>
      <w:proofErr w:type="gramEnd"/>
      <w:r>
        <w:t xml:space="preserve">: Maize (a) and soybean (c) grain production simulated by DayCent (black lines) and Champaign County averages from NASS (grey lines). </w:t>
      </w:r>
      <w:proofErr w:type="gramStart"/>
      <w:r>
        <w:t>b</w:t>
      </w:r>
      <w:proofErr w:type="gramEnd"/>
      <w:r>
        <w:t>,d, linear regression of DayCent vs. NASS maize (b) and soybean (d) yields.</w:t>
      </w:r>
    </w:p>
    <w:p w14:paraId="27E3C479" w14:textId="77777777" w:rsidR="00D54955" w:rsidRDefault="00D54955" w:rsidP="00D54955">
      <w:pPr>
        <w:sectPr w:rsidR="00D54955" w:rsidSect="00C637D4">
          <w:footerReference w:type="default" r:id="rId77"/>
          <w:pgSz w:w="12240" w:h="15840"/>
          <w:pgMar w:top="1440" w:right="1440" w:bottom="1440" w:left="1440" w:header="720" w:footer="720" w:gutter="0"/>
          <w:cols w:space="720"/>
        </w:sectPr>
      </w:pPr>
    </w:p>
    <w:p w14:paraId="67F51904" w14:textId="77777777" w:rsidR="00D54955" w:rsidRDefault="00D54955" w:rsidP="00D54955">
      <w:pPr>
        <w:pStyle w:val="Compact"/>
      </w:pPr>
      <w:r>
        <w:rPr>
          <w:noProof/>
        </w:rPr>
        <w:lastRenderedPageBreak/>
        <w:drawing>
          <wp:inline distT="0" distB="0" distL="0" distR="0" wp14:anchorId="23271CF9" wp14:editId="2E8F4CA2">
            <wp:extent cx="5943600" cy="4570326"/>
            <wp:effectExtent l="0" t="0" r="0" b="1905"/>
            <wp:docPr id="8" name="Picture" descr="Figure 2.S3: Linear regression of DayCent vs. NASS grain yields for all year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78"/>
                    <a:stretch>
                      <a:fillRect/>
                    </a:stretch>
                  </pic:blipFill>
                  <pic:spPr bwMode="auto">
                    <a:xfrm>
                      <a:off x="0" y="0"/>
                      <a:ext cx="5943600" cy="4570326"/>
                    </a:xfrm>
                    <a:prstGeom prst="rect">
                      <a:avLst/>
                    </a:prstGeom>
                    <a:noFill/>
                    <a:ln w="9525">
                      <a:noFill/>
                      <a:headEnd/>
                      <a:tailEnd/>
                    </a:ln>
                  </pic:spPr>
                </pic:pic>
              </a:graphicData>
            </a:graphic>
          </wp:inline>
        </w:drawing>
      </w:r>
    </w:p>
    <w:p w14:paraId="40CD9E19" w14:textId="77777777" w:rsidR="00D54955" w:rsidRDefault="00D54955" w:rsidP="00D54955">
      <w:pPr>
        <w:pStyle w:val="ImageCaption"/>
      </w:pPr>
    </w:p>
    <w:p w14:paraId="2B36F149" w14:textId="1110AD21" w:rsidR="00D54955" w:rsidRDefault="00D54955" w:rsidP="00D54955">
      <w:pPr>
        <w:pStyle w:val="Compact"/>
      </w:pPr>
      <w:r>
        <w:t xml:space="preserve">Figure </w:t>
      </w:r>
      <w:r w:rsidR="005F49DC">
        <w:t>A.</w:t>
      </w:r>
      <w:r>
        <w:t>3: Linear regression of DayCent vs. NASS grain yields for all years combined.</w:t>
      </w:r>
    </w:p>
    <w:p w14:paraId="75D34CF1" w14:textId="77777777" w:rsidR="00D54955" w:rsidRDefault="00D54955" w:rsidP="00D54955">
      <w:pPr>
        <w:sectPr w:rsidR="00D54955" w:rsidSect="00C637D4">
          <w:footerReference w:type="default" r:id="rId79"/>
          <w:pgSz w:w="12240" w:h="15840"/>
          <w:pgMar w:top="1440" w:right="1440" w:bottom="1440" w:left="1440" w:header="720" w:footer="720" w:gutter="0"/>
          <w:cols w:space="720"/>
        </w:sectPr>
      </w:pPr>
    </w:p>
    <w:p w14:paraId="463BA812" w14:textId="77777777" w:rsidR="00D54955" w:rsidRDefault="00D54955" w:rsidP="00D54955">
      <w:pPr>
        <w:pStyle w:val="Compact"/>
      </w:pPr>
      <w:r>
        <w:rPr>
          <w:noProof/>
        </w:rPr>
        <w:lastRenderedPageBreak/>
        <w:drawing>
          <wp:inline distT="0" distB="0" distL="0" distR="0" wp14:anchorId="4A7BA3F7" wp14:editId="044E0EA7">
            <wp:extent cx="5943600" cy="4843446"/>
            <wp:effectExtent l="0" t="0" r="0" b="8255"/>
            <wp:docPr id="9" name="Picture" descr="Figure 2.S4: Aboveground soybean biomass C observed at SoyFACE (dots) and simulated by DayCent in 2001 (a), 2003 (b), 2005 (c), and 2007 (d). Observations from 2003 include effects from a defoliating hailstorm on DOY 198 that is not simulated in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80"/>
                    <a:stretch>
                      <a:fillRect/>
                    </a:stretch>
                  </pic:blipFill>
                  <pic:spPr bwMode="auto">
                    <a:xfrm>
                      <a:off x="0" y="0"/>
                      <a:ext cx="5943600" cy="4843446"/>
                    </a:xfrm>
                    <a:prstGeom prst="rect">
                      <a:avLst/>
                    </a:prstGeom>
                    <a:noFill/>
                    <a:ln w="9525">
                      <a:noFill/>
                      <a:headEnd/>
                      <a:tailEnd/>
                    </a:ln>
                  </pic:spPr>
                </pic:pic>
              </a:graphicData>
            </a:graphic>
          </wp:inline>
        </w:drawing>
      </w:r>
    </w:p>
    <w:p w14:paraId="79AB9161" w14:textId="77777777" w:rsidR="00D54955" w:rsidRDefault="00D54955" w:rsidP="00D54955">
      <w:pPr>
        <w:pStyle w:val="Compact"/>
      </w:pPr>
    </w:p>
    <w:p w14:paraId="45F52415" w14:textId="57A58F1A" w:rsidR="00D54955" w:rsidRDefault="00D54955" w:rsidP="00D54955">
      <w:pPr>
        <w:pStyle w:val="Compact"/>
      </w:pPr>
      <w:r>
        <w:t xml:space="preserve">Figure </w:t>
      </w:r>
      <w:r w:rsidR="005F49DC">
        <w:t>A.</w:t>
      </w:r>
      <w:r>
        <w:t>4: Aboveground soybean biomass C observed at SoyFACE (dots) and simulated by DayCent in 2001 (a), 2003 (b), 2005 (c), and 2007 (d). Observations from 2003 include effects from a defoliating hailstorm on DOY 198 that is not simulated in the model.</w:t>
      </w:r>
    </w:p>
    <w:p w14:paraId="68761E8E" w14:textId="77777777" w:rsidR="00D54955" w:rsidRDefault="00D54955" w:rsidP="00D54955">
      <w:pPr>
        <w:sectPr w:rsidR="00D54955" w:rsidSect="00C637D4">
          <w:footerReference w:type="default" r:id="rId81"/>
          <w:pgSz w:w="12240" w:h="15840"/>
          <w:pgMar w:top="1440" w:right="1440" w:bottom="1440" w:left="1440" w:header="720" w:footer="720" w:gutter="0"/>
          <w:cols w:space="720"/>
        </w:sectPr>
      </w:pPr>
    </w:p>
    <w:p w14:paraId="167F2121" w14:textId="77777777" w:rsidR="00D54955" w:rsidRDefault="00D54955" w:rsidP="00D54955">
      <w:pPr>
        <w:pStyle w:val="Compact"/>
      </w:pPr>
      <w:r>
        <w:rPr>
          <w:noProof/>
        </w:rPr>
        <w:lastRenderedPageBreak/>
        <w:drawing>
          <wp:inline distT="0" distB="0" distL="0" distR="0" wp14:anchorId="4194E0EE" wp14:editId="0785D026">
            <wp:extent cx="5505525" cy="7086600"/>
            <wp:effectExtent l="0" t="0" r="0" b="0"/>
            <wp:docPr id="10" name="Picture" descr="Figure 2.S5: 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82"/>
                    <a:stretch>
                      <a:fillRect/>
                    </a:stretch>
                  </pic:blipFill>
                  <pic:spPr bwMode="auto">
                    <a:xfrm>
                      <a:off x="0" y="0"/>
                      <a:ext cx="5506182" cy="7087446"/>
                    </a:xfrm>
                    <a:prstGeom prst="rect">
                      <a:avLst/>
                    </a:prstGeom>
                    <a:noFill/>
                    <a:ln w="9525">
                      <a:noFill/>
                      <a:headEnd/>
                      <a:tailEnd/>
                    </a:ln>
                  </pic:spPr>
                </pic:pic>
              </a:graphicData>
            </a:graphic>
          </wp:inline>
        </w:drawing>
      </w:r>
    </w:p>
    <w:p w14:paraId="2626A5EA" w14:textId="77777777" w:rsidR="00D54955" w:rsidRDefault="00D54955" w:rsidP="00D54955">
      <w:pPr>
        <w:pStyle w:val="Compact"/>
      </w:pPr>
    </w:p>
    <w:p w14:paraId="13041B5E" w14:textId="77777777" w:rsidR="004B7DB0" w:rsidRDefault="00D54955" w:rsidP="00530C07">
      <w:pPr>
        <w:pStyle w:val="Compact"/>
        <w:sectPr w:rsidR="004B7DB0" w:rsidSect="00C637D4">
          <w:pgSz w:w="12240" w:h="15840"/>
          <w:pgMar w:top="1440" w:right="1440" w:bottom="1440" w:left="1440" w:header="720" w:footer="720" w:gutter="0"/>
          <w:cols w:space="720"/>
        </w:sectPr>
      </w:pPr>
      <w:r>
        <w:t xml:space="preserve">Figure </w:t>
      </w:r>
      <w:r w:rsidR="005F49DC">
        <w:t>A.</w:t>
      </w:r>
      <w:r>
        <w:t>5: CO</w:t>
      </w:r>
      <w:r>
        <w:rPr>
          <w:vertAlign w:val="subscript"/>
        </w:rPr>
        <w:t>2</w:t>
      </w:r>
      <w:r>
        <w:t xml:space="preserve"> flux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Symbols with error bars show observed treatment means </w:t>
      </w:r>
      <m:oMath>
        <m:r>
          <w:rPr>
            <w:rFonts w:ascii="Cambria Math" w:hAnsi="Cambria Math"/>
          </w:rPr>
          <m:t>±</m:t>
        </m:r>
      </m:oMath>
      <w:r>
        <w:t xml:space="preserve"> 1 standard error for each day. Lines show values predicted by DayCent. Grey = unheated; Black = heated; Solid lines &amp; unfilled circles = ambient CO</w:t>
      </w:r>
      <w:r>
        <w:rPr>
          <w:vertAlign w:val="subscript"/>
        </w:rPr>
        <w:t>2</w:t>
      </w:r>
      <w:r>
        <w:t>; dashed lines &amp; filled triangles = elevated CO</w:t>
      </w:r>
      <w:r>
        <w:rPr>
          <w:vertAlign w:val="subscript"/>
        </w:rPr>
        <w:t>2</w:t>
      </w:r>
      <w:r>
        <w:t>.</w:t>
      </w:r>
      <w:r w:rsidR="00530C07" w:rsidRPr="00C64F3C">
        <w:t xml:space="preserve"> </w:t>
      </w:r>
    </w:p>
    <w:p w14:paraId="080D3767" w14:textId="3E7A2B59" w:rsidR="00A9702E" w:rsidRDefault="00A9702E" w:rsidP="00A9702E">
      <w:pPr>
        <w:pStyle w:val="Heading1"/>
      </w:pPr>
      <w:r>
        <w:lastRenderedPageBreak/>
        <w:t>Appendix B</w:t>
      </w:r>
    </w:p>
    <w:p w14:paraId="7E131E31" w14:textId="6FDDBE62" w:rsidR="00A9702E" w:rsidRPr="00A9702E" w:rsidRDefault="00A9702E" w:rsidP="00A9702E">
      <w:pPr>
        <w:pStyle w:val="Heading1"/>
      </w:pPr>
      <w:r>
        <w:t>Rhizotron model fit evaluation</w:t>
      </w:r>
    </w:p>
    <w:p w14:paraId="5D270B10" w14:textId="77777777" w:rsidR="00A9702E" w:rsidRDefault="00A9702E" w:rsidP="00A9702E">
      <w:pPr>
        <w:pStyle w:val="Heading2"/>
      </w:pPr>
    </w:p>
    <w:p w14:paraId="1F9AADD5" w14:textId="28DDB9A1" w:rsidR="004B7DB0" w:rsidRDefault="004B7DB0" w:rsidP="00A9702E">
      <w:pPr>
        <w:pStyle w:val="Heading2"/>
      </w:pPr>
      <w:r>
        <w:t>Selection of priors for model parameters</w:t>
      </w:r>
    </w:p>
    <w:p w14:paraId="0C0B7F33" w14:textId="77777777" w:rsidR="004B7DB0" w:rsidRDefault="004B7DB0" w:rsidP="004B7DB0">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use information from other published minirhizotron work but for all other parameters we set our priors with reference to the numeric constraints on visible root volume per image rather than directly from previous biological research.</w:t>
      </w:r>
    </w:p>
    <w:p w14:paraId="301B918F" w14:textId="77777777" w:rsidR="004B7DB0" w:rsidRDefault="004B7DB0" w:rsidP="004B7DB0">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roots occupy less than 1 pixel per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w:t>
      </w:r>
      <w:r>
        <w:rPr>
          <w:vertAlign w:val="superscript"/>
        </w:rPr>
        <w:t>3</w:t>
      </w:r>
      <w:r>
        <w:t xml:space="preserve">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w:proofErr w:type="gramStart"/>
        <m:r>
          <m:rPr>
            <m:sty m:val="p"/>
          </m:rPr>
          <w:rPr>
            <w:rFonts w:ascii="Cambria Math" w:hAnsi="Cambria Math"/>
          </w:rPr>
          <m:t>ln</m:t>
        </m:r>
        <m:r>
          <w:rPr>
            <w:rFonts w:ascii="Cambria Math" w:hAnsi="Cambria Math"/>
          </w:rPr>
          <m:t>(</m:t>
        </m:r>
        <w:proofErr w:type="gramEnd"/>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2CABE01C" w14:textId="77777777" w:rsidR="004B7DB0" w:rsidRDefault="004B7DB0" w:rsidP="004B7DB0">
      <w:pPr>
        <w:numPr>
          <w:ilvl w:val="0"/>
          <w:numId w:val="23"/>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w:proofErr w:type="gramStart"/>
      <m:oMath>
        <m:r>
          <w:rPr>
            <w:rFonts w:ascii="Cambria Math" w:hAnsi="Cambria Math"/>
          </w:rPr>
          <m:t>N(</m:t>
        </m:r>
        <w:proofErr w:type="gramEnd"/>
        <m:r>
          <w:rPr>
            <w:rFonts w:ascii="Cambria Math" w:hAnsi="Cambria Math"/>
          </w:rPr>
          <m:t>-6,6)</m:t>
        </m:r>
      </m:oMath>
      <w:r>
        <w:t xml:space="preserve"> for each crop.</w:t>
      </w:r>
    </w:p>
    <w:p w14:paraId="58C15EBF" w14:textId="77777777" w:rsidR="004B7DB0" w:rsidRDefault="004B7DB0" w:rsidP="004B7DB0">
      <w:pPr>
        <w:numPr>
          <w:ilvl w:val="0"/>
          <w:numId w:val="23"/>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w:t>
      </w:r>
      <w:r>
        <w:lastRenderedPageBreak/>
        <w:t>detectable (i.e. </w:t>
      </w:r>
      <w:proofErr w:type="gramStart"/>
      <w:r>
        <w:t>ln(</w:t>
      </w:r>
      <w:proofErr w:type="gramEnd"/>
      <w:r>
        <w:t xml:space="preserve">root volume) &gt; -12) at depths greater than 1 m. Since </w:t>
      </w:r>
      <w:proofErr w:type="gramStart"/>
      <w:r>
        <w:t>ln(</w:t>
      </w:r>
      <w:proofErr w:type="gramEnd"/>
      <w:r>
        <w:t xml:space="preserve">root 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0D5CB7A8" w14:textId="77777777" w:rsidR="004B7DB0" w:rsidRDefault="004B7DB0" w:rsidP="004B7DB0">
      <w:pPr>
        <w:numPr>
          <w:ilvl w:val="0"/>
          <w:numId w:val="23"/>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xml:space="preserve">, so we set the prior to a folded </w:t>
      </w:r>
      <w:proofErr w:type="gramStart"/>
      <w:r>
        <w:t>Normal(</w:t>
      </w:r>
      <w:proofErr w:type="gramEnd"/>
      <w:r>
        <w:t>0, 3).</w:t>
      </w:r>
    </w:p>
    <w:p w14:paraId="38FE5B95" w14:textId="77777777" w:rsidR="004B7DB0" w:rsidRDefault="004B7DB0" w:rsidP="004B7DB0">
      <w:pPr>
        <w:numPr>
          <w:ilvl w:val="0"/>
          <w:numId w:val="23"/>
        </w:numPr>
      </w:pPr>
      <w:r>
        <w:t xml:space="preserve">Variation among individual minirhizotron tubes </w:t>
      </w:r>
      <m:oMath>
        <m:sSup>
          <m:sSupPr>
            <m:ctrlPr>
              <w:rPr>
                <w:rFonts w:ascii="Cambria Math" w:hAnsi="Cambria Math"/>
              </w:rPr>
            </m:ctrlPr>
          </m:sSupPr>
          <m:e>
            <m:r>
              <w:rPr>
                <w:rFonts w:ascii="Cambria Math" w:hAnsi="Cambria Math"/>
              </w:rPr>
              <m:t>σ</m:t>
            </m:r>
          </m:e>
          <m:sup>
            <m:r>
              <m:rPr>
                <m:sty m:val="p"/>
              </m:rPr>
              <w:rPr>
                <w:rFonts w:ascii="Cambria Math" w:hAnsi="Cambria Math"/>
              </w:rPr>
              <m:t>tube</m:t>
            </m:r>
          </m:sup>
        </m:sSup>
      </m:oMath>
      <w:r>
        <w:t xml:space="preserve"> has the same possible range as </w:t>
      </w:r>
      <m:oMath>
        <m:r>
          <w:rPr>
            <w:rFonts w:ascii="Cambria Math" w:hAnsi="Cambria Math"/>
          </w:rPr>
          <m:t>ϵ</m:t>
        </m:r>
      </m:oMath>
      <w:r>
        <w:t xml:space="preserve">, so we use the same prior: folded </w:t>
      </w:r>
      <w:proofErr w:type="gramStart"/>
      <m:oMath>
        <m:r>
          <w:rPr>
            <w:rFonts w:ascii="Cambria Math" w:hAnsi="Cambria Math"/>
          </w:rPr>
          <m:t>N(</m:t>
        </m:r>
        <w:proofErr w:type="gramEnd"/>
        <m:r>
          <w:rPr>
            <w:rFonts w:ascii="Cambria Math" w:hAnsi="Cambria Math"/>
          </w:rPr>
          <m:t>0,3)</m:t>
        </m:r>
      </m:oMath>
      <w:r>
        <w:t>.</w:t>
      </w:r>
    </w:p>
    <w:p w14:paraId="110C3BC6" w14:textId="77777777" w:rsidR="004B7DB0" w:rsidRDefault="004B7DB0" w:rsidP="004B7DB0">
      <w:pPr>
        <w:numPr>
          <w:ilvl w:val="0"/>
          <w:numId w:val="23"/>
        </w:numPr>
      </w:pPr>
      <w:r>
        <w:t xml:space="preserve">The location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and scale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of the root detection probability </w:t>
      </w:r>
      <m:oMath>
        <m:r>
          <w:rPr>
            <w:rFonts w:ascii="Cambria Math" w:hAnsi="Cambria Math"/>
          </w:rPr>
          <m:t>ϕ=</m:t>
        </m:r>
        <w:proofErr w:type="gramStart"/>
        <m:r>
          <w:rPr>
            <w:rFonts w:ascii="Cambria Math" w:hAnsi="Cambria Math"/>
          </w:rPr>
          <m:t>p(</m:t>
        </m:r>
        <w:proofErr w:type="gramEnd"/>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w:proofErr w:type="gramStart"/>
      <m:oMath>
        <m:r>
          <w:rPr>
            <w:rFonts w:ascii="Cambria Math" w:hAnsi="Cambria Math"/>
          </w:rPr>
          <m:t>N(</m:t>
        </m:r>
        <w:proofErr w:type="gramEnd"/>
        <m:r>
          <w:rPr>
            <w:rFonts w:ascii="Cambria Math" w:hAnsi="Cambria Math"/>
          </w:rPr>
          <m:t>-8,10)</m:t>
        </m:r>
      </m:oMath>
      <w:r>
        <w:t>.</w:t>
      </w:r>
    </w:p>
    <w:p w14:paraId="1D5DC9D6" w14:textId="77777777" w:rsidR="004B7DB0" w:rsidRDefault="004B7DB0" w:rsidP="004B7DB0">
      <w:pPr>
        <w:numPr>
          <w:ilvl w:val="0"/>
          <w:numId w:val="23"/>
        </w:numPr>
      </w:pPr>
      <w:r>
        <w:lastRenderedPageBreak/>
        <w:t xml:space="preserve">Reasoning similarly f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oMath>
      <w:r>
        <w:t xml:space="preserve"> as for </w:t>
      </w:r>
      <m:oMath>
        <m:sSup>
          <m:sSupPr>
            <m:ctrlPr>
              <w:rPr>
                <w:rFonts w:ascii="Cambria Math" w:hAnsi="Cambria Math"/>
              </w:rPr>
            </m:ctrlPr>
          </m:sSupPr>
          <m:e>
            <m:r>
              <w:rPr>
                <w:rFonts w:ascii="Cambria Math" w:hAnsi="Cambria Math"/>
              </w:rPr>
              <m:t>α</m:t>
            </m:r>
          </m:e>
          <m:sup>
            <m:r>
              <m:rPr>
                <m:sty m:val="p"/>
              </m:rPr>
              <w:rPr>
                <w:rFonts w:ascii="Cambria Math" w:hAnsi="Cambria Math"/>
              </w:rPr>
              <m:t>detect</m:t>
            </m:r>
          </m:sup>
        </m:sSup>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p>
          <m:sSupPr>
            <m:ctrlPr>
              <w:rPr>
                <w:rFonts w:ascii="Cambria Math" w:hAnsi="Cambria Math"/>
              </w:rPr>
            </m:ctrlPr>
          </m:sSupPr>
          <m:e>
            <m:r>
              <w:rPr>
                <w:rFonts w:ascii="Cambria Math" w:hAnsi="Cambria Math"/>
              </w:rPr>
              <m:t>β</m:t>
            </m:r>
          </m:e>
          <m:sup>
            <m:r>
              <m:rPr>
                <m:sty m:val="p"/>
              </m:rPr>
              <w:rPr>
                <w:rFonts w:ascii="Cambria Math" w:hAnsi="Cambria Math"/>
              </w:rPr>
              <m:t>detect</m:t>
            </m:r>
          </m:sup>
        </m:sSup>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w:proofErr w:type="gramStart"/>
      <m:oMath>
        <m:r>
          <w:rPr>
            <w:rFonts w:ascii="Cambria Math" w:hAnsi="Cambria Math"/>
          </w:rPr>
          <m:t>N(</m:t>
        </m:r>
        <w:proofErr w:type="gramEnd"/>
        <m:r>
          <w:rPr>
            <w:rFonts w:ascii="Cambria Math" w:hAnsi="Cambria Math"/>
          </w:rPr>
          <m:t>0,6)</m:t>
        </m:r>
      </m:oMath>
      <w:r>
        <w:t>.</w:t>
      </w:r>
    </w:p>
    <w:p w14:paraId="3214E558" w14:textId="77777777" w:rsidR="004B7DB0" w:rsidRDefault="004B7DB0" w:rsidP="004B7DB0">
      <w:pPr>
        <w:sectPr w:rsidR="004B7DB0" w:rsidSect="00C637D4">
          <w:footerReference w:type="default" r:id="rId83"/>
          <w:pgSz w:w="12240" w:h="15840"/>
          <w:pgMar w:top="1440" w:right="1440" w:bottom="1440" w:left="1440" w:header="720" w:footer="720" w:gutter="0"/>
          <w:cols w:space="720"/>
        </w:sectPr>
      </w:pPr>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is around 13 cm and the scale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is about 6. This is qualitatively comparable with other papers that report underdetection near the surface by minirhizotron methods, but few others have reported the comparison in enough detail to plot the curve. We set our prior for </w:t>
      </w:r>
      <m:oMath>
        <m:sSup>
          <m:sSupPr>
            <m:ctrlPr>
              <w:rPr>
                <w:rFonts w:ascii="Cambria Math" w:hAnsi="Cambria Math"/>
              </w:rPr>
            </m:ctrlPr>
          </m:sSupPr>
          <m:e>
            <m:r>
              <w:rPr>
                <w:rFonts w:ascii="Cambria Math" w:hAnsi="Cambria Math"/>
              </w:rPr>
              <m:t>α</m:t>
            </m:r>
          </m:e>
          <m:sup>
            <m:r>
              <m:rPr>
                <m:sty m:val="p"/>
              </m:rPr>
              <w:rPr>
                <w:rFonts w:ascii="Cambria Math" w:hAnsi="Cambria Math"/>
              </w:rPr>
              <m:t>surface</m:t>
            </m:r>
          </m:sup>
        </m:sSup>
      </m:oMath>
      <w:r>
        <w:t xml:space="preserve"> as </w:t>
      </w:r>
      <w:proofErr w:type="gramStart"/>
      <m:oMath>
        <m:r>
          <w:rPr>
            <w:rFonts w:ascii="Cambria Math" w:hAnsi="Cambria Math"/>
          </w:rPr>
          <m:t>N(</m:t>
        </m:r>
        <w:proofErr w:type="gramEnd"/>
        <m:r>
          <w:rPr>
            <w:rFonts w:ascii="Cambria Math" w:hAnsi="Cambria Math"/>
          </w:rPr>
          <m:t>13,10)</m:t>
        </m:r>
      </m:oMath>
      <w:r>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rPr>
              <m:t>surface</m:t>
            </m:r>
          </m:sup>
        </m:sSup>
      </m:oMath>
      <w:r>
        <w:t xml:space="preserve"> as </w:t>
      </w:r>
      <m:oMath>
        <m:r>
          <w:rPr>
            <w:rFonts w:ascii="Cambria Math" w:hAnsi="Cambria Math"/>
          </w:rPr>
          <m:t>N(6,5)</m:t>
        </m:r>
      </m:oMath>
      <w:r>
        <w:t>.</w:t>
      </w:r>
    </w:p>
    <w:p w14:paraId="66AF2933" w14:textId="7ADF2619" w:rsidR="004B7DB0" w:rsidRDefault="00A9702E" w:rsidP="004B7DB0">
      <w:pPr>
        <w:pStyle w:val="Heading2"/>
      </w:pPr>
      <w:bookmarkStart w:id="51" w:name="supplement-3.2-supplemental-figures"/>
      <w:bookmarkEnd w:id="51"/>
      <w:r>
        <w:lastRenderedPageBreak/>
        <w:t>F</w:t>
      </w:r>
      <w:r w:rsidR="004B7DB0">
        <w:t>igures</w:t>
      </w:r>
    </w:p>
    <w:p w14:paraId="68CC6743" w14:textId="77777777" w:rsidR="004B7DB0" w:rsidRPr="00AF6523" w:rsidRDefault="004B7DB0" w:rsidP="004B7DB0"/>
    <w:p w14:paraId="04A25819" w14:textId="77777777" w:rsidR="004B7DB0" w:rsidRDefault="004B7DB0" w:rsidP="004B7DB0">
      <w:pPr>
        <w:pStyle w:val="Compact"/>
      </w:pPr>
      <w:r>
        <w:rPr>
          <w:noProof/>
        </w:rPr>
        <w:drawing>
          <wp:inline distT="0" distB="0" distL="0" distR="0" wp14:anchorId="1AA80683" wp14:editId="3B0E9653">
            <wp:extent cx="5943600" cy="5846740"/>
            <wp:effectExtent l="0" t="0" r="0" b="0"/>
            <wp:docPr id="34" name="Picture" descr="Figure 3.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84"/>
                    <a:stretch>
                      <a:fillRect/>
                    </a:stretch>
                  </pic:blipFill>
                  <pic:spPr bwMode="auto">
                    <a:xfrm>
                      <a:off x="0" y="0"/>
                      <a:ext cx="5944353" cy="5847481"/>
                    </a:xfrm>
                    <a:prstGeom prst="rect">
                      <a:avLst/>
                    </a:prstGeom>
                    <a:noFill/>
                    <a:ln w="9525">
                      <a:noFill/>
                      <a:headEnd/>
                      <a:tailEnd/>
                    </a:ln>
                  </pic:spPr>
                </pic:pic>
              </a:graphicData>
            </a:graphic>
          </wp:inline>
        </w:drawing>
      </w:r>
    </w:p>
    <w:p w14:paraId="631A79FE" w14:textId="77777777" w:rsidR="004B7DB0" w:rsidRDefault="004B7DB0" w:rsidP="004B7DB0">
      <w:pPr>
        <w:pStyle w:val="Compact"/>
      </w:pPr>
    </w:p>
    <w:p w14:paraId="09C6E6FC" w14:textId="6B5C940D" w:rsidR="004B7DB0" w:rsidRDefault="004B7DB0" w:rsidP="004B7DB0">
      <w:pPr>
        <w:pStyle w:val="Compact"/>
      </w:pPr>
      <w:r>
        <w:t xml:space="preserve">Figure </w:t>
      </w:r>
      <w:r w:rsidR="00F30D98">
        <w:t>B.</w:t>
      </w:r>
      <w:r>
        <w:t>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2E97FFA1" w14:textId="77777777" w:rsidR="004B7DB0" w:rsidRDefault="004B7DB0" w:rsidP="004B7DB0">
      <w:pPr>
        <w:pStyle w:val="Compact"/>
        <w:sectPr w:rsidR="004B7DB0" w:rsidSect="00C637D4">
          <w:pgSz w:w="12240" w:h="15840"/>
          <w:pgMar w:top="1440" w:right="1440" w:bottom="1440" w:left="1440" w:header="720" w:footer="720" w:gutter="0"/>
          <w:cols w:space="720"/>
        </w:sectPr>
      </w:pPr>
    </w:p>
    <w:p w14:paraId="1836922A" w14:textId="77777777" w:rsidR="004B7DB0" w:rsidRDefault="004B7DB0" w:rsidP="004B7DB0">
      <w:pPr>
        <w:pStyle w:val="Compact"/>
      </w:pPr>
      <w:r>
        <w:rPr>
          <w:noProof/>
        </w:rPr>
        <w:lastRenderedPageBreak/>
        <w:drawing>
          <wp:inline distT="0" distB="0" distL="0" distR="0" wp14:anchorId="39A9B39D" wp14:editId="3E5C501F">
            <wp:extent cx="5715000" cy="7370038"/>
            <wp:effectExtent l="0" t="0" r="0" b="0"/>
            <wp:docPr id="35" name="Picture" descr="Figure 3.S2: Model parameter estimates. The grey bar at the left edge of each panel shows the mean ± 95% credible interval of the prior distribution; black bars show posterior mean ± 95% credible interval for each sample day."/>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rotWithShape="1">
                    <a:blip r:embed="rId85"/>
                    <a:srcRect l="13151" r="9305"/>
                    <a:stretch/>
                  </pic:blipFill>
                  <pic:spPr bwMode="auto">
                    <a:xfrm>
                      <a:off x="0" y="0"/>
                      <a:ext cx="5716762" cy="7372310"/>
                    </a:xfrm>
                    <a:prstGeom prst="rect">
                      <a:avLst/>
                    </a:prstGeom>
                    <a:noFill/>
                    <a:ln>
                      <a:noFill/>
                    </a:ln>
                    <a:extLst>
                      <a:ext uri="{53640926-AAD7-44d8-BBD7-CCE9431645EC}">
                        <a14:shadowObscured xmlns:a14="http://schemas.microsoft.com/office/drawing/2010/main"/>
                      </a:ext>
                    </a:extLst>
                  </pic:spPr>
                </pic:pic>
              </a:graphicData>
            </a:graphic>
          </wp:inline>
        </w:drawing>
      </w:r>
    </w:p>
    <w:p w14:paraId="00922476" w14:textId="77777777" w:rsidR="004B7DB0" w:rsidRDefault="004B7DB0" w:rsidP="004B7DB0">
      <w:pPr>
        <w:pStyle w:val="Compact"/>
      </w:pPr>
    </w:p>
    <w:p w14:paraId="018D761F" w14:textId="38089939" w:rsidR="004B7DB0" w:rsidRDefault="004B7DB0" w:rsidP="004B7DB0">
      <w:pPr>
        <w:pStyle w:val="Compact"/>
      </w:pPr>
      <w:r>
        <w:t xml:space="preserve">Figure </w:t>
      </w:r>
      <w:r w:rsidR="00F30D98">
        <w:t>B.</w:t>
      </w:r>
      <w:r>
        <w:t>2: Model parameter estimates. The grey bar at the left edge of each panel shows the mean ± 95% credible interval of the prior distribution; black bars show posterior mean ± 95% credible interval for each sample day.</w:t>
      </w:r>
    </w:p>
    <w:p w14:paraId="2AF94008" w14:textId="77777777" w:rsidR="004B7DB0" w:rsidRDefault="004B7DB0" w:rsidP="004B7DB0">
      <w:pPr>
        <w:pStyle w:val="Compact"/>
        <w:sectPr w:rsidR="004B7DB0" w:rsidSect="00C637D4">
          <w:footerReference w:type="default" r:id="rId86"/>
          <w:pgSz w:w="12240" w:h="15840"/>
          <w:pgMar w:top="1440" w:right="1440" w:bottom="1440" w:left="1440" w:header="720" w:footer="720" w:gutter="0"/>
          <w:cols w:space="720"/>
        </w:sectPr>
      </w:pPr>
    </w:p>
    <w:p w14:paraId="371A3DCC" w14:textId="77777777" w:rsidR="004B7DB0" w:rsidRDefault="004B7DB0" w:rsidP="004B7DB0">
      <w:pPr>
        <w:pStyle w:val="Compact"/>
      </w:pPr>
      <w:r>
        <w:rPr>
          <w:noProof/>
        </w:rPr>
        <w:lastRenderedPageBreak/>
        <w:drawing>
          <wp:inline distT="0" distB="0" distL="0" distR="0" wp14:anchorId="767A970A" wp14:editId="58015C68">
            <wp:extent cx="5943600" cy="6452617"/>
            <wp:effectExtent l="0" t="0" r="0" b="0"/>
            <wp:docPr id="36" name="Picture" descr="Figure 3.S3: Comparison between root mass measured from soil cores and estimated from minirhizotron images taken in midsummer 2011 and 2014. Each point shows the mean ± 95% interval for one depth layer (0-10, 10-30, 30-50, 50-100 cm) in one experimental plot. Dashed lines show the expected relationship between root mass and volume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87"/>
                    <a:stretch>
                      <a:fillRect/>
                    </a:stretch>
                  </pic:blipFill>
                  <pic:spPr bwMode="auto">
                    <a:xfrm>
                      <a:off x="0" y="0"/>
                      <a:ext cx="5944553" cy="6453652"/>
                    </a:xfrm>
                    <a:prstGeom prst="rect">
                      <a:avLst/>
                    </a:prstGeom>
                    <a:noFill/>
                    <a:ln w="9525">
                      <a:noFill/>
                      <a:headEnd/>
                      <a:tailEnd/>
                    </a:ln>
                  </pic:spPr>
                </pic:pic>
              </a:graphicData>
            </a:graphic>
          </wp:inline>
        </w:drawing>
      </w:r>
    </w:p>
    <w:p w14:paraId="04C17FDC" w14:textId="77777777" w:rsidR="004B7DB0" w:rsidRDefault="004B7DB0" w:rsidP="004B7DB0">
      <w:pPr>
        <w:pStyle w:val="Compact"/>
      </w:pPr>
    </w:p>
    <w:p w14:paraId="09B37686" w14:textId="1C0CF1B3" w:rsidR="00853865" w:rsidRDefault="004B7DB0" w:rsidP="004B7DB0">
      <w:pPr>
        <w:pStyle w:val="Compact"/>
        <w:sectPr w:rsidR="00853865" w:rsidSect="00C637D4">
          <w:pgSz w:w="12240" w:h="15840"/>
          <w:pgMar w:top="1440" w:right="1440" w:bottom="1440" w:left="1440" w:header="720" w:footer="720" w:gutter="0"/>
          <w:cols w:space="720"/>
        </w:sectPr>
      </w:pPr>
      <w:r>
        <w:t xml:space="preserve">Figure </w:t>
      </w:r>
      <w:r w:rsidR="00F30D98">
        <w:t>B.</w:t>
      </w:r>
      <w:r>
        <w:t>3: Comparison between root mass measured from soil cores and estimated from minirhizotron images taken in midsummer 2011 and 2014. Each point shows the mean ± 95% interval for one depth layer (0-10, 10-30, 30-50, 50-100 cm) in one experimental plot. Dashed lines show the expected relationship between root mass and volume assuming a 0.78 mm depth of view and constant root tissue densities of 0.08 (maize), 0.20 (</w:t>
      </w:r>
      <w:r>
        <w:rPr>
          <w:i/>
        </w:rPr>
        <w:t>Miscanthus</w:t>
      </w:r>
      <w:r>
        <w:t>), 0.19 (switchgrass), or 0.15 (prairie) g cm</w:t>
      </w:r>
      <w:r>
        <w:rPr>
          <w:vertAlign w:val="superscript"/>
        </w:rPr>
        <w:t>-3</w:t>
      </w:r>
      <w:r>
        <w:t>.</w:t>
      </w:r>
    </w:p>
    <w:p w14:paraId="79F8FAF7" w14:textId="05998F9B" w:rsidR="00853865" w:rsidRDefault="00853865" w:rsidP="00853865">
      <w:pPr>
        <w:pStyle w:val="Heading2"/>
      </w:pPr>
      <w:r>
        <w:lastRenderedPageBreak/>
        <w:t>References</w:t>
      </w:r>
    </w:p>
    <w:p w14:paraId="79068E90" w14:textId="2BFBDC02" w:rsidR="00853865" w:rsidRDefault="00853865" w:rsidP="00853865">
      <w:pPr>
        <w:pStyle w:val="Bibliography"/>
      </w:pPr>
      <w:r>
        <w:t xml:space="preserve">Bragg, P. L., G. Govi, and R. Q. Cannell. 1983. A comparison of methods, including angled and vertical minirhizotrons, for studying root growth and distribution in a spring oat crop. </w:t>
      </w:r>
      <w:proofErr w:type="gramStart"/>
      <w:r>
        <w:t>Plant and Soil 73:435–440.</w:t>
      </w:r>
      <w:proofErr w:type="gramEnd"/>
    </w:p>
    <w:p w14:paraId="20302C6D" w14:textId="32F7C553" w:rsidR="00E71370" w:rsidRDefault="00E71370" w:rsidP="00E71370">
      <w:pPr>
        <w:pStyle w:val="Bibliography"/>
      </w:pPr>
      <w:r>
        <w:t>Ephrath, J. E., M. Silberbush, and P. Berliner. 1999. Calibration of minirhizotron readings against root length density data obtained from soil cores. Plant and Soil 209:201–208.</w:t>
      </w:r>
    </w:p>
    <w:p w14:paraId="44D6A807" w14:textId="77777777" w:rsidR="00853865" w:rsidRDefault="00853865" w:rsidP="00853865">
      <w:pPr>
        <w:pStyle w:val="Bibliography"/>
      </w:pPr>
      <w:proofErr w:type="gramStart"/>
      <w:r>
        <w:t>Gelman, A. 2006.</w:t>
      </w:r>
      <w:proofErr w:type="gramEnd"/>
      <w:r>
        <w:t xml:space="preserve"> </w:t>
      </w:r>
      <w:proofErr w:type="gramStart"/>
      <w:r>
        <w:t>Prior distributions for variance parameters in hierarchical models (comment on article by Browne and Draper).</w:t>
      </w:r>
      <w:proofErr w:type="gramEnd"/>
      <w:r>
        <w:t xml:space="preserve"> </w:t>
      </w:r>
      <w:proofErr w:type="gramStart"/>
      <w:r>
        <w:t>Bayesian Analysis 1:515–534.</w:t>
      </w:r>
      <w:proofErr w:type="gramEnd"/>
    </w:p>
    <w:p w14:paraId="4DAC4D99" w14:textId="77777777" w:rsidR="00B57EF0" w:rsidRDefault="00853865" w:rsidP="00853865">
      <w:pPr>
        <w:pStyle w:val="Bibliography"/>
        <w:sectPr w:rsidR="00B57EF0" w:rsidSect="00C637D4">
          <w:pgSz w:w="12240" w:h="15840"/>
          <w:pgMar w:top="1440" w:right="1440" w:bottom="1440" w:left="1440" w:header="720" w:footer="720" w:gutter="0"/>
          <w:cols w:space="720"/>
        </w:sectPr>
      </w:pPr>
      <w:r>
        <w:t>Samson, B. K., and T. R. Sinclair. 1994. Soil core and minirhizotron comparison for the determination of root length density. Plant and Soil 161:225–232.</w:t>
      </w:r>
    </w:p>
    <w:p w14:paraId="4F60DB12" w14:textId="77777777" w:rsidR="00DD73C1" w:rsidRDefault="00DD73C1" w:rsidP="00DD73C1">
      <w:pPr>
        <w:pStyle w:val="Heading1"/>
      </w:pPr>
      <w:r>
        <w:lastRenderedPageBreak/>
        <w:t>Appendix C</w:t>
      </w:r>
    </w:p>
    <w:p w14:paraId="6629D267" w14:textId="1CFD4CF7" w:rsidR="00B57EF0" w:rsidRDefault="00DD73C1" w:rsidP="00DD73C1">
      <w:pPr>
        <w:pStyle w:val="Heading1"/>
      </w:pPr>
      <w:r>
        <w:t xml:space="preserve">Supplemental figures for </w:t>
      </w:r>
      <w:r w:rsidRPr="00DD73C1">
        <w:t>taxonomic partitioning of root placement</w:t>
      </w:r>
    </w:p>
    <w:p w14:paraId="6D79A1DE" w14:textId="77777777" w:rsidR="00B57EF0" w:rsidRPr="00F27C4E" w:rsidRDefault="00B57EF0" w:rsidP="00B57EF0"/>
    <w:p w14:paraId="6E43A36D" w14:textId="77777777" w:rsidR="00B57EF0" w:rsidRDefault="00B57EF0" w:rsidP="00B57EF0">
      <w:pPr>
        <w:pStyle w:val="Compact"/>
      </w:pPr>
      <w:r>
        <w:rPr>
          <w:noProof/>
        </w:rPr>
        <w:drawing>
          <wp:inline distT="0" distB="0" distL="0" distR="0" wp14:anchorId="77F222C5" wp14:editId="1F2CC58C">
            <wp:extent cx="5943600" cy="5943600"/>
            <wp:effectExtent l="0" t="0" r="0" b="0"/>
            <wp:docPr id="42" name="Picture" descr="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14:paraId="33E18E73" w14:textId="77777777" w:rsidR="00B57EF0" w:rsidRDefault="00B57EF0" w:rsidP="00B57EF0">
      <w:pPr>
        <w:pStyle w:val="Compact"/>
      </w:pPr>
    </w:p>
    <w:p w14:paraId="6F22A35F" w14:textId="379DC252" w:rsidR="00B57EF0" w:rsidRDefault="00B57EF0" w:rsidP="00B57EF0">
      <w:pPr>
        <w:pStyle w:val="Compact"/>
      </w:pPr>
      <w:r>
        <w:t xml:space="preserve">Figure </w:t>
      </w:r>
      <w:r w:rsidR="00AF7436">
        <w:t>C.</w:t>
      </w:r>
      <w:r>
        <w:t>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1EE26C4C" w14:textId="77777777" w:rsidR="00B57EF0" w:rsidRDefault="00B57EF0" w:rsidP="00B57EF0">
      <w:pPr>
        <w:pStyle w:val="Compact"/>
        <w:sectPr w:rsidR="00B57EF0" w:rsidSect="00C637D4">
          <w:footerReference w:type="default" r:id="rId89"/>
          <w:pgSz w:w="12240" w:h="15840"/>
          <w:pgMar w:top="1440" w:right="1440" w:bottom="1440" w:left="1440" w:header="720" w:footer="720" w:gutter="0"/>
          <w:cols w:space="720"/>
        </w:sectPr>
      </w:pPr>
    </w:p>
    <w:p w14:paraId="6F6171F4" w14:textId="77777777" w:rsidR="00B57EF0" w:rsidRDefault="00B57EF0" w:rsidP="00B57EF0">
      <w:pPr>
        <w:pStyle w:val="Compact"/>
      </w:pPr>
      <w:r>
        <w:rPr>
          <w:noProof/>
        </w:rPr>
        <w:lastRenderedPageBreak/>
        <w:drawing>
          <wp:inline distT="0" distB="0" distL="0" distR="0" wp14:anchorId="13A34795" wp14:editId="79FDC9AF">
            <wp:extent cx="5943600" cy="5943600"/>
            <wp:effectExtent l="0" t="0" r="0" b="0"/>
            <wp:docPr id="43" name="Picture" descr="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14:paraId="085D8F63" w14:textId="77777777" w:rsidR="00B57EF0" w:rsidRDefault="00B57EF0" w:rsidP="00B57EF0">
      <w:pPr>
        <w:pStyle w:val="Compact"/>
      </w:pPr>
    </w:p>
    <w:p w14:paraId="08527241" w14:textId="0DAFF0C3" w:rsidR="00B57EF0" w:rsidRDefault="00B57EF0" w:rsidP="00B57EF0">
      <w:pPr>
        <w:pStyle w:val="Compact"/>
      </w:pPr>
      <w:r>
        <w:t xml:space="preserve">Figure </w:t>
      </w:r>
      <w:r w:rsidR="00AF7436">
        <w:t>C.</w:t>
      </w:r>
      <w:r>
        <w:t>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5DF5DE4F" w14:textId="77777777" w:rsidR="00B57EF0" w:rsidRDefault="00B57EF0" w:rsidP="00B57EF0">
      <w:pPr>
        <w:pStyle w:val="Compact"/>
        <w:sectPr w:rsidR="00B57EF0" w:rsidSect="00C637D4">
          <w:footerReference w:type="default" r:id="rId91"/>
          <w:pgSz w:w="12240" w:h="15840"/>
          <w:pgMar w:top="1440" w:right="1440" w:bottom="1440" w:left="1440" w:header="720" w:footer="720" w:gutter="0"/>
          <w:cols w:space="720"/>
        </w:sectPr>
      </w:pPr>
    </w:p>
    <w:p w14:paraId="3C5E6D78" w14:textId="77777777" w:rsidR="00B57EF0" w:rsidRDefault="00B57EF0" w:rsidP="00B57EF0">
      <w:pPr>
        <w:pStyle w:val="Compact"/>
      </w:pPr>
      <w:r>
        <w:rPr>
          <w:noProof/>
        </w:rPr>
        <w:lastRenderedPageBreak/>
        <w:drawing>
          <wp:inline distT="0" distB="0" distL="0" distR="0" wp14:anchorId="182F455F" wp14:editId="68851EA8">
            <wp:extent cx="5943600" cy="4457700"/>
            <wp:effectExtent l="0" t="0" r="0" b="12700"/>
            <wp:docPr id="44" name="Picture" descr="Figure 4.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92"/>
                    <a:stretch>
                      <a:fillRect/>
                    </a:stretch>
                  </pic:blipFill>
                  <pic:spPr bwMode="auto">
                    <a:xfrm>
                      <a:off x="0" y="0"/>
                      <a:ext cx="5943600" cy="4457700"/>
                    </a:xfrm>
                    <a:prstGeom prst="rect">
                      <a:avLst/>
                    </a:prstGeom>
                    <a:noFill/>
                    <a:ln w="9525">
                      <a:noFill/>
                      <a:headEnd/>
                      <a:tailEnd/>
                    </a:ln>
                  </pic:spPr>
                </pic:pic>
              </a:graphicData>
            </a:graphic>
          </wp:inline>
        </w:drawing>
      </w:r>
    </w:p>
    <w:p w14:paraId="0D9A563C" w14:textId="77777777" w:rsidR="00B57EF0" w:rsidRDefault="00B57EF0" w:rsidP="00B57EF0">
      <w:pPr>
        <w:pStyle w:val="Compact"/>
      </w:pPr>
    </w:p>
    <w:p w14:paraId="74EAF3C4" w14:textId="6544C5E1" w:rsidR="00B57EF0" w:rsidRDefault="00B57EF0" w:rsidP="00B57EF0">
      <w:pPr>
        <w:pStyle w:val="Compact"/>
      </w:pPr>
      <w:r>
        <w:t xml:space="preserve">Figure </w:t>
      </w:r>
      <w:r w:rsidR="00AF7436">
        <w:t>C.</w:t>
      </w:r>
      <w:r>
        <w:t>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4969A57" w14:textId="77777777" w:rsidR="00B57EF0" w:rsidRDefault="00B57EF0" w:rsidP="00B57EF0">
      <w:pPr>
        <w:pStyle w:val="Compact"/>
        <w:sectPr w:rsidR="00B57EF0" w:rsidSect="00C637D4">
          <w:footerReference w:type="default" r:id="rId93"/>
          <w:pgSz w:w="12240" w:h="15840"/>
          <w:pgMar w:top="1440" w:right="1440" w:bottom="1440" w:left="1440" w:header="720" w:footer="720" w:gutter="0"/>
          <w:cols w:space="720"/>
        </w:sectPr>
      </w:pPr>
    </w:p>
    <w:p w14:paraId="50ABEA6C" w14:textId="77777777" w:rsidR="00B57EF0" w:rsidRDefault="00B57EF0" w:rsidP="00B57EF0">
      <w:pPr>
        <w:pStyle w:val="Compact"/>
      </w:pPr>
      <w:r>
        <w:rPr>
          <w:noProof/>
        </w:rPr>
        <w:lastRenderedPageBreak/>
        <w:drawing>
          <wp:inline distT="0" distB="0" distL="0" distR="0" wp14:anchorId="55F6085E" wp14:editId="5AABE938">
            <wp:extent cx="5943600" cy="4457700"/>
            <wp:effectExtent l="0" t="0" r="0" b="0"/>
            <wp:docPr id="45" name="Picture" descr="Figure 4.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94"/>
                    <a:stretch>
                      <a:fillRect/>
                    </a:stretch>
                  </pic:blipFill>
                  <pic:spPr bwMode="auto">
                    <a:xfrm>
                      <a:off x="0" y="0"/>
                      <a:ext cx="5943600" cy="4457700"/>
                    </a:xfrm>
                    <a:prstGeom prst="rect">
                      <a:avLst/>
                    </a:prstGeom>
                    <a:noFill/>
                    <a:ln w="9525">
                      <a:noFill/>
                      <a:headEnd/>
                      <a:tailEnd/>
                    </a:ln>
                  </pic:spPr>
                </pic:pic>
              </a:graphicData>
            </a:graphic>
          </wp:inline>
        </w:drawing>
      </w:r>
    </w:p>
    <w:p w14:paraId="6E4D23F2" w14:textId="77777777" w:rsidR="00B57EF0" w:rsidRDefault="00B57EF0" w:rsidP="00B57EF0">
      <w:pPr>
        <w:pStyle w:val="Compact"/>
      </w:pPr>
    </w:p>
    <w:p w14:paraId="2068FEA4" w14:textId="2D8C79AE" w:rsidR="00B57EF0" w:rsidRDefault="00B57EF0" w:rsidP="00B57EF0">
      <w:pPr>
        <w:pStyle w:val="Compact"/>
      </w:pPr>
      <w:r>
        <w:t xml:space="preserve">Figure </w:t>
      </w:r>
      <w:r w:rsidR="00AF7436">
        <w:t>C.</w:t>
      </w:r>
      <w:r>
        <w:t xml:space="preserve">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76FD99A4" w14:textId="77777777" w:rsidR="00B57EF0" w:rsidRDefault="00B57EF0" w:rsidP="00B57EF0">
      <w:pPr>
        <w:pStyle w:val="Compact"/>
        <w:sectPr w:rsidR="00B57EF0" w:rsidSect="00C637D4">
          <w:footerReference w:type="default" r:id="rId95"/>
          <w:pgSz w:w="12240" w:h="15840"/>
          <w:pgMar w:top="1440" w:right="1440" w:bottom="1440" w:left="1440" w:header="720" w:footer="720" w:gutter="0"/>
          <w:cols w:space="720"/>
        </w:sectPr>
      </w:pPr>
    </w:p>
    <w:p w14:paraId="79FC0E07" w14:textId="77777777" w:rsidR="00B57EF0" w:rsidRDefault="00B57EF0" w:rsidP="00B57EF0">
      <w:pPr>
        <w:pStyle w:val="Compact"/>
      </w:pPr>
      <w:r>
        <w:rPr>
          <w:noProof/>
        </w:rPr>
        <w:lastRenderedPageBreak/>
        <w:drawing>
          <wp:inline distT="0" distB="0" distL="0" distR="0" wp14:anchorId="101EF8D7" wp14:editId="0F3D0E60">
            <wp:extent cx="5943600" cy="4457700"/>
            <wp:effectExtent l="0" t="0" r="0" b="12700"/>
            <wp:docPr id="46" name="Picture" descr="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96"/>
                    <a:stretch>
                      <a:fillRect/>
                    </a:stretch>
                  </pic:blipFill>
                  <pic:spPr bwMode="auto">
                    <a:xfrm>
                      <a:off x="0" y="0"/>
                      <a:ext cx="5943600" cy="4457700"/>
                    </a:xfrm>
                    <a:prstGeom prst="rect">
                      <a:avLst/>
                    </a:prstGeom>
                    <a:noFill/>
                    <a:ln w="9525">
                      <a:noFill/>
                      <a:headEnd/>
                      <a:tailEnd/>
                    </a:ln>
                  </pic:spPr>
                </pic:pic>
              </a:graphicData>
            </a:graphic>
          </wp:inline>
        </w:drawing>
      </w:r>
    </w:p>
    <w:p w14:paraId="55B320A5" w14:textId="77777777" w:rsidR="00B57EF0" w:rsidRDefault="00B57EF0" w:rsidP="00B57EF0">
      <w:pPr>
        <w:pStyle w:val="Compact"/>
      </w:pPr>
    </w:p>
    <w:p w14:paraId="7F2C6831" w14:textId="7F2BFC73" w:rsidR="00853865" w:rsidRDefault="00B57EF0" w:rsidP="00CA33CB">
      <w:pPr>
        <w:pStyle w:val="Compact"/>
      </w:pPr>
      <w:r>
        <w:t xml:space="preserve">Figure </w:t>
      </w:r>
      <w:r w:rsidR="00AF7436">
        <w:t>C.</w:t>
      </w:r>
      <w:r>
        <w:t>5: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w:t>
      </w:r>
      <w:r w:rsidR="00BF6E0E">
        <w:t>e</w:t>
      </w:r>
      <w:r>
        <w:t>nce rate is the number of root samples with at least 1% of reads attributed to each species in the pair. Colors indicate species pairs whose co-occur</w:t>
      </w:r>
      <w:r w:rsidR="00BF6E0E">
        <w:t>re</w:t>
      </w:r>
      <w:r>
        <w:t>nce rate differs significantly (p&lt;0.05) from the null model.</w:t>
      </w:r>
      <w:r w:rsidR="00CA33CB">
        <w:t xml:space="preserve"> </w:t>
      </w:r>
    </w:p>
    <w:p w14:paraId="710A53E5" w14:textId="4198459D" w:rsidR="00C64F3C" w:rsidRPr="00C64F3C" w:rsidRDefault="00C64F3C" w:rsidP="004B7DB0">
      <w:pPr>
        <w:pStyle w:val="Compact"/>
      </w:pPr>
    </w:p>
    <w:sectPr w:rsidR="00C64F3C" w:rsidRPr="00C64F3C" w:rsidSect="00C637D4">
      <w:footerReference w:type="default" r:id="rId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9A0277" w:rsidRDefault="009A0277">
      <w:pPr>
        <w:spacing w:line="240" w:lineRule="auto"/>
      </w:pPr>
      <w:r>
        <w:separator/>
      </w:r>
    </w:p>
  </w:endnote>
  <w:endnote w:type="continuationSeparator" w:id="0">
    <w:p w14:paraId="750B0413" w14:textId="77777777" w:rsidR="009A0277" w:rsidRDefault="009A0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9A0277" w:rsidRDefault="009A0277"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9A0277" w:rsidRDefault="009A0277"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25405"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6</w:t>
    </w:r>
    <w:r>
      <w:rPr>
        <w:rStyle w:val="PageNumber"/>
      </w:rPr>
      <w:fldChar w:fldCharType="end"/>
    </w:r>
  </w:p>
  <w:p w14:paraId="595E07A0" w14:textId="77777777" w:rsidR="009A0277" w:rsidRDefault="009A0277" w:rsidP="00934B90">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9A0277" w:rsidRDefault="009A0277"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48</w:t>
    </w:r>
    <w:r>
      <w:rPr>
        <w:rStyle w:val="PageNumber"/>
      </w:rPr>
      <w:fldChar w:fldCharType="end"/>
    </w:r>
  </w:p>
  <w:p w14:paraId="0396FD8A" w14:textId="77777777" w:rsidR="009A0277" w:rsidRDefault="009A0277"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0C09A"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49</w:t>
    </w:r>
    <w:r>
      <w:rPr>
        <w:rStyle w:val="PageNumber"/>
      </w:rPr>
      <w:fldChar w:fldCharType="end"/>
    </w:r>
  </w:p>
  <w:p w14:paraId="4D79BD4B" w14:textId="77777777" w:rsidR="009A0277" w:rsidRDefault="009A0277" w:rsidP="00934B90">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7C3CD"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68</w:t>
    </w:r>
    <w:r>
      <w:rPr>
        <w:rStyle w:val="PageNumber"/>
      </w:rPr>
      <w:fldChar w:fldCharType="end"/>
    </w:r>
  </w:p>
  <w:p w14:paraId="193F5648" w14:textId="77777777" w:rsidR="009A0277" w:rsidRDefault="009A0277" w:rsidP="00934B90">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13C7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69</w:t>
    </w:r>
    <w:r>
      <w:rPr>
        <w:rStyle w:val="PageNumber"/>
      </w:rPr>
      <w:fldChar w:fldCharType="end"/>
    </w:r>
  </w:p>
  <w:p w14:paraId="25E936A9" w14:textId="77777777" w:rsidR="009A0277" w:rsidRDefault="009A0277" w:rsidP="00934B90">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0D1D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70</w:t>
    </w:r>
    <w:r>
      <w:rPr>
        <w:rStyle w:val="PageNumber"/>
      </w:rPr>
      <w:fldChar w:fldCharType="end"/>
    </w:r>
  </w:p>
  <w:p w14:paraId="008EA9D5" w14:textId="77777777" w:rsidR="009A0277" w:rsidRDefault="009A0277" w:rsidP="00934B90">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7F1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71</w:t>
    </w:r>
    <w:r>
      <w:rPr>
        <w:rStyle w:val="PageNumber"/>
      </w:rPr>
      <w:fldChar w:fldCharType="end"/>
    </w:r>
  </w:p>
  <w:p w14:paraId="66F76B99" w14:textId="77777777" w:rsidR="009A0277" w:rsidRDefault="009A0277" w:rsidP="00934B90">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FCA41"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72</w:t>
    </w:r>
    <w:r>
      <w:rPr>
        <w:rStyle w:val="PageNumber"/>
      </w:rPr>
      <w:fldChar w:fldCharType="end"/>
    </w:r>
  </w:p>
  <w:p w14:paraId="760ED7BB" w14:textId="77777777" w:rsidR="009A0277" w:rsidRDefault="009A0277" w:rsidP="00934B90">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9A0277" w:rsidRDefault="009A0277"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82</w:t>
    </w:r>
    <w:r>
      <w:rPr>
        <w:rStyle w:val="PageNumber"/>
      </w:rPr>
      <w:fldChar w:fldCharType="end"/>
    </w:r>
  </w:p>
  <w:p w14:paraId="114319E9" w14:textId="77777777" w:rsidR="009A0277" w:rsidRDefault="009A0277" w:rsidP="00AD1D20">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82CBB"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83</w:t>
    </w:r>
    <w:r>
      <w:rPr>
        <w:rStyle w:val="PageNumber"/>
      </w:rPr>
      <w:fldChar w:fldCharType="end"/>
    </w:r>
  </w:p>
  <w:p w14:paraId="3028CB71" w14:textId="77777777" w:rsidR="009A0277" w:rsidRDefault="009A0277" w:rsidP="00934B9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9A0277" w:rsidRDefault="009A0277" w:rsidP="007828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vi</w:t>
    </w:r>
    <w:r>
      <w:rPr>
        <w:rStyle w:val="PageNumber"/>
      </w:rPr>
      <w:fldChar w:fldCharType="end"/>
    </w:r>
  </w:p>
  <w:p w14:paraId="53711428" w14:textId="77777777" w:rsidR="009A0277" w:rsidRDefault="009A0277"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1D2C"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97</w:t>
    </w:r>
    <w:r>
      <w:rPr>
        <w:rStyle w:val="PageNumber"/>
      </w:rPr>
      <w:fldChar w:fldCharType="end"/>
    </w:r>
  </w:p>
  <w:p w14:paraId="4FE1EA43" w14:textId="77777777" w:rsidR="009A0277" w:rsidRDefault="009A0277" w:rsidP="00934B90">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3D9B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98</w:t>
    </w:r>
    <w:r>
      <w:rPr>
        <w:rStyle w:val="PageNumber"/>
      </w:rPr>
      <w:fldChar w:fldCharType="end"/>
    </w:r>
  </w:p>
  <w:p w14:paraId="3893BCE9" w14:textId="77777777" w:rsidR="009A0277" w:rsidRDefault="009A0277" w:rsidP="00934B9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93BE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99</w:t>
    </w:r>
    <w:r>
      <w:rPr>
        <w:rStyle w:val="PageNumber"/>
      </w:rPr>
      <w:fldChar w:fldCharType="end"/>
    </w:r>
  </w:p>
  <w:p w14:paraId="35AB7E9C" w14:textId="77777777" w:rsidR="009A0277" w:rsidRDefault="009A0277" w:rsidP="00934B9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5012D"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00</w:t>
    </w:r>
    <w:r>
      <w:rPr>
        <w:rStyle w:val="PageNumber"/>
      </w:rPr>
      <w:fldChar w:fldCharType="end"/>
    </w:r>
  </w:p>
  <w:p w14:paraId="105AD38C" w14:textId="77777777" w:rsidR="009A0277" w:rsidRDefault="009A0277" w:rsidP="00934B9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3C6A7"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01</w:t>
    </w:r>
    <w:r>
      <w:rPr>
        <w:rStyle w:val="PageNumber"/>
      </w:rPr>
      <w:fldChar w:fldCharType="end"/>
    </w:r>
  </w:p>
  <w:p w14:paraId="4538DA7F" w14:textId="77777777" w:rsidR="009A0277" w:rsidRDefault="009A0277" w:rsidP="00934B9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4D97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02</w:t>
    </w:r>
    <w:r>
      <w:rPr>
        <w:rStyle w:val="PageNumber"/>
      </w:rPr>
      <w:fldChar w:fldCharType="end"/>
    </w:r>
  </w:p>
  <w:p w14:paraId="6E76F494" w14:textId="77777777" w:rsidR="009A0277" w:rsidRDefault="009A0277" w:rsidP="00934B9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06C7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03</w:t>
    </w:r>
    <w:r>
      <w:rPr>
        <w:rStyle w:val="PageNumber"/>
      </w:rPr>
      <w:fldChar w:fldCharType="end"/>
    </w:r>
  </w:p>
  <w:p w14:paraId="64ADCB86" w14:textId="77777777" w:rsidR="009A0277" w:rsidRDefault="009A0277" w:rsidP="00934B9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9A0277" w:rsidRDefault="009A0277"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2</w:t>
    </w:r>
    <w:r>
      <w:rPr>
        <w:rStyle w:val="PageNumber"/>
      </w:rPr>
      <w:fldChar w:fldCharType="end"/>
    </w:r>
  </w:p>
  <w:p w14:paraId="50F1B0D9" w14:textId="77777777" w:rsidR="009A0277" w:rsidRDefault="009A0277" w:rsidP="00D7796B">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EF26F"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3</w:t>
    </w:r>
    <w:r>
      <w:rPr>
        <w:rStyle w:val="PageNumber"/>
      </w:rPr>
      <w:fldChar w:fldCharType="end"/>
    </w:r>
  </w:p>
  <w:p w14:paraId="0DF761BF" w14:textId="77777777" w:rsidR="009A0277" w:rsidRDefault="009A0277" w:rsidP="00934B9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9C5E4E"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4</w:t>
    </w:r>
    <w:r>
      <w:rPr>
        <w:rStyle w:val="PageNumber"/>
      </w:rPr>
      <w:fldChar w:fldCharType="end"/>
    </w:r>
  </w:p>
  <w:p w14:paraId="4DDA8E75" w14:textId="77777777" w:rsidR="009A0277" w:rsidRDefault="009A0277" w:rsidP="00934B9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5BA91" w14:textId="77777777" w:rsidR="009A0277" w:rsidRDefault="009A0277" w:rsidP="0093232B">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66F668"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5</w:t>
    </w:r>
    <w:r>
      <w:rPr>
        <w:rStyle w:val="PageNumber"/>
      </w:rPr>
      <w:fldChar w:fldCharType="end"/>
    </w:r>
  </w:p>
  <w:p w14:paraId="3A07D93C" w14:textId="77777777" w:rsidR="009A0277" w:rsidRDefault="009A0277" w:rsidP="00934B9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67EC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6</w:t>
    </w:r>
    <w:r>
      <w:rPr>
        <w:rStyle w:val="PageNumber"/>
      </w:rPr>
      <w:fldChar w:fldCharType="end"/>
    </w:r>
  </w:p>
  <w:p w14:paraId="7E3A0722" w14:textId="77777777" w:rsidR="009A0277" w:rsidRDefault="009A0277" w:rsidP="00934B9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577A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7</w:t>
    </w:r>
    <w:r>
      <w:rPr>
        <w:rStyle w:val="PageNumber"/>
      </w:rPr>
      <w:fldChar w:fldCharType="end"/>
    </w:r>
  </w:p>
  <w:p w14:paraId="291BEE7A" w14:textId="77777777" w:rsidR="009A0277" w:rsidRDefault="009A0277" w:rsidP="00934B90">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487A9"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8</w:t>
    </w:r>
    <w:r>
      <w:rPr>
        <w:rStyle w:val="PageNumber"/>
      </w:rPr>
      <w:fldChar w:fldCharType="end"/>
    </w:r>
  </w:p>
  <w:p w14:paraId="1F350B47" w14:textId="77777777" w:rsidR="009A0277" w:rsidRDefault="009A0277" w:rsidP="00934B90">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DDD19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19</w:t>
    </w:r>
    <w:r>
      <w:rPr>
        <w:rStyle w:val="PageNumber"/>
      </w:rPr>
      <w:fldChar w:fldCharType="end"/>
    </w:r>
  </w:p>
  <w:p w14:paraId="74BE3B1C" w14:textId="77777777" w:rsidR="009A0277" w:rsidRDefault="009A0277" w:rsidP="00934B90">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844C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21</w:t>
    </w:r>
    <w:r>
      <w:rPr>
        <w:rStyle w:val="PageNumber"/>
      </w:rPr>
      <w:fldChar w:fldCharType="end"/>
    </w:r>
  </w:p>
  <w:p w14:paraId="0442C94E" w14:textId="77777777" w:rsidR="009A0277" w:rsidRDefault="009A0277" w:rsidP="00934B90">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2F2B3"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25</w:t>
    </w:r>
    <w:r>
      <w:rPr>
        <w:rStyle w:val="PageNumber"/>
      </w:rPr>
      <w:fldChar w:fldCharType="end"/>
    </w:r>
  </w:p>
  <w:p w14:paraId="6E658C99" w14:textId="77777777" w:rsidR="009A0277" w:rsidRDefault="009A0277" w:rsidP="00934B90">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ED3C3B"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28</w:t>
    </w:r>
    <w:r>
      <w:rPr>
        <w:rStyle w:val="PageNumber"/>
      </w:rPr>
      <w:fldChar w:fldCharType="end"/>
    </w:r>
  </w:p>
  <w:p w14:paraId="592C9207" w14:textId="77777777" w:rsidR="009A0277" w:rsidRDefault="009A0277" w:rsidP="00934B90">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D2A2E"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29</w:t>
    </w:r>
    <w:r>
      <w:rPr>
        <w:rStyle w:val="PageNumber"/>
      </w:rPr>
      <w:fldChar w:fldCharType="end"/>
    </w:r>
  </w:p>
  <w:p w14:paraId="7527EE1D" w14:textId="77777777" w:rsidR="009A0277" w:rsidRDefault="009A0277" w:rsidP="00934B90">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E537B"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30</w:t>
    </w:r>
    <w:r>
      <w:rPr>
        <w:rStyle w:val="PageNumber"/>
      </w:rPr>
      <w:fldChar w:fldCharType="end"/>
    </w:r>
  </w:p>
  <w:p w14:paraId="45455479" w14:textId="77777777" w:rsidR="009A0277" w:rsidRDefault="009A0277" w:rsidP="00934B90">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9A0277" w:rsidRDefault="009A0277"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0</w:t>
    </w:r>
    <w:r>
      <w:rPr>
        <w:rStyle w:val="PageNumber"/>
      </w:rPr>
      <w:fldChar w:fldCharType="end"/>
    </w:r>
  </w:p>
  <w:p w14:paraId="2BE96617" w14:textId="77777777" w:rsidR="009A0277" w:rsidRDefault="009A0277"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DB88E"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31</w:t>
    </w:r>
    <w:r>
      <w:rPr>
        <w:rStyle w:val="PageNumber"/>
      </w:rPr>
      <w:fldChar w:fldCharType="end"/>
    </w:r>
  </w:p>
  <w:p w14:paraId="7C7E0004" w14:textId="77777777" w:rsidR="009A0277" w:rsidRDefault="009A0277" w:rsidP="00934B90">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A42FC"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32</w:t>
    </w:r>
    <w:r>
      <w:rPr>
        <w:rStyle w:val="PageNumber"/>
      </w:rPr>
      <w:fldChar w:fldCharType="end"/>
    </w:r>
  </w:p>
  <w:p w14:paraId="02989451" w14:textId="77777777" w:rsidR="009A0277" w:rsidRDefault="009A0277" w:rsidP="00934B90">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D8B17" w14:textId="77777777" w:rsidR="009A0277" w:rsidRDefault="009A0277"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133</w:t>
    </w:r>
    <w:r>
      <w:rPr>
        <w:rStyle w:val="PageNumber"/>
      </w:rPr>
      <w:fldChar w:fldCharType="end"/>
    </w:r>
  </w:p>
  <w:p w14:paraId="7CCDC738" w14:textId="77777777" w:rsidR="009A0277" w:rsidRDefault="009A0277"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DD6F"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1</w:t>
    </w:r>
    <w:r>
      <w:rPr>
        <w:rStyle w:val="PageNumber"/>
      </w:rPr>
      <w:fldChar w:fldCharType="end"/>
    </w:r>
  </w:p>
  <w:p w14:paraId="1D74BDE6" w14:textId="77777777" w:rsidR="009A0277" w:rsidRDefault="009A0277" w:rsidP="00934B90">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B3D75"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2</w:t>
    </w:r>
    <w:r>
      <w:rPr>
        <w:rStyle w:val="PageNumber"/>
      </w:rPr>
      <w:fldChar w:fldCharType="end"/>
    </w:r>
  </w:p>
  <w:p w14:paraId="5D3181C0" w14:textId="77777777" w:rsidR="009A0277" w:rsidRDefault="009A0277" w:rsidP="00934B90">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DFAF7"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3</w:t>
    </w:r>
    <w:r>
      <w:rPr>
        <w:rStyle w:val="PageNumber"/>
      </w:rPr>
      <w:fldChar w:fldCharType="end"/>
    </w:r>
  </w:p>
  <w:p w14:paraId="30619A5E" w14:textId="77777777" w:rsidR="009A0277" w:rsidRDefault="009A0277" w:rsidP="00934B90">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D2173"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4</w:t>
    </w:r>
    <w:r>
      <w:rPr>
        <w:rStyle w:val="PageNumber"/>
      </w:rPr>
      <w:fldChar w:fldCharType="end"/>
    </w:r>
  </w:p>
  <w:p w14:paraId="01391013" w14:textId="77777777" w:rsidR="009A0277" w:rsidRDefault="009A0277" w:rsidP="00934B90">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AC0A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B2C">
      <w:rPr>
        <w:rStyle w:val="PageNumber"/>
        <w:noProof/>
      </w:rPr>
      <w:t>35</w:t>
    </w:r>
    <w:r>
      <w:rPr>
        <w:rStyle w:val="PageNumber"/>
      </w:rPr>
      <w:fldChar w:fldCharType="end"/>
    </w:r>
  </w:p>
  <w:p w14:paraId="42ED6D4A" w14:textId="77777777" w:rsidR="009A0277" w:rsidRDefault="009A0277" w:rsidP="00934B9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9A0277" w:rsidRDefault="009A0277">
      <w:r>
        <w:separator/>
      </w:r>
    </w:p>
  </w:footnote>
  <w:footnote w:type="continuationSeparator" w:id="0">
    <w:p w14:paraId="7972D7D4" w14:textId="77777777" w:rsidR="009A0277" w:rsidRDefault="009A0277">
      <w:r>
        <w:continuationSeparator/>
      </w:r>
    </w:p>
  </w:footnote>
  <w:footnote w:id="1">
    <w:p w14:paraId="55C8336E" w14:textId="0F8F8C66" w:rsidR="009A0277" w:rsidRDefault="009A0277">
      <w:pPr>
        <w:pStyle w:val="FootnoteText"/>
      </w:pPr>
      <w:r>
        <w:rPr>
          <w:rStyle w:val="FootnoteReference"/>
        </w:rPr>
        <w:footnoteRef/>
      </w:r>
      <w:r>
        <w:t xml:space="preserve"> Reprinted with permission from: </w:t>
      </w:r>
      <w:r w:rsidRPr="00742147">
        <w:t>Black, C. K., Davis, S. C., Hudiburg, T. W., Bernacchi, C. J. and DeLucia, E. H</w:t>
      </w:r>
      <w:r>
        <w:t>. 2016.</w:t>
      </w:r>
      <w:r w:rsidRPr="00742147">
        <w:t xml:space="preserve"> Elevated CO</w:t>
      </w:r>
      <w:r w:rsidRPr="00DA24BD">
        <w:rPr>
          <w:vertAlign w:val="subscript"/>
        </w:rPr>
        <w:t>2</w:t>
      </w:r>
      <w:r w:rsidRPr="00742147">
        <w:t xml:space="preserve"> and temperature increase soil C losses from a soybean–maize ecosystem. </w:t>
      </w:r>
      <w:proofErr w:type="gramStart"/>
      <w:r w:rsidRPr="00742147">
        <w:t>Global Change Biology.</w:t>
      </w:r>
      <w:proofErr w:type="gramEnd"/>
      <w:r w:rsidRPr="00742147">
        <w:t xml:space="preserve"> </w:t>
      </w:r>
      <w:proofErr w:type="gramStart"/>
      <w:r w:rsidRPr="00742147">
        <w:t>doi</w:t>
      </w:r>
      <w:proofErr w:type="gramEnd"/>
      <w:r w:rsidRPr="00742147">
        <w:t>: 10.1111/gcb.13378</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A8431" w14:textId="77777777" w:rsidR="009A0277" w:rsidRDefault="009A027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1B5A7104"/>
    <w:multiLevelType w:val="multilevel"/>
    <w:tmpl w:val="94D4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15E0EDD"/>
    <w:multiLevelType w:val="multilevel"/>
    <w:tmpl w:val="E9F88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7BFA6BE"/>
    <w:multiLevelType w:val="multilevel"/>
    <w:tmpl w:val="5386D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371ED"/>
    <w:rsid w:val="00050FF5"/>
    <w:rsid w:val="00076D32"/>
    <w:rsid w:val="00084597"/>
    <w:rsid w:val="000857F3"/>
    <w:rsid w:val="00086363"/>
    <w:rsid w:val="0009148F"/>
    <w:rsid w:val="0009237C"/>
    <w:rsid w:val="00097492"/>
    <w:rsid w:val="000A6024"/>
    <w:rsid w:val="000B069B"/>
    <w:rsid w:val="000B5A61"/>
    <w:rsid w:val="000B7EAC"/>
    <w:rsid w:val="000C2BBC"/>
    <w:rsid w:val="000F7A10"/>
    <w:rsid w:val="00114211"/>
    <w:rsid w:val="00122819"/>
    <w:rsid w:val="001230C0"/>
    <w:rsid w:val="001425CC"/>
    <w:rsid w:val="0014758E"/>
    <w:rsid w:val="00153ABA"/>
    <w:rsid w:val="00155439"/>
    <w:rsid w:val="00161FFC"/>
    <w:rsid w:val="00163A5C"/>
    <w:rsid w:val="001653E7"/>
    <w:rsid w:val="00167073"/>
    <w:rsid w:val="00167CD0"/>
    <w:rsid w:val="00174905"/>
    <w:rsid w:val="001B5611"/>
    <w:rsid w:val="001E2CF8"/>
    <w:rsid w:val="002026C6"/>
    <w:rsid w:val="00216D45"/>
    <w:rsid w:val="00236557"/>
    <w:rsid w:val="00241826"/>
    <w:rsid w:val="00251E53"/>
    <w:rsid w:val="0025284E"/>
    <w:rsid w:val="002746B8"/>
    <w:rsid w:val="00280038"/>
    <w:rsid w:val="00286DB7"/>
    <w:rsid w:val="002A3DB7"/>
    <w:rsid w:val="002A74FD"/>
    <w:rsid w:val="002B5DE8"/>
    <w:rsid w:val="002E39A4"/>
    <w:rsid w:val="002F17A6"/>
    <w:rsid w:val="002F212C"/>
    <w:rsid w:val="002F55F4"/>
    <w:rsid w:val="002F723E"/>
    <w:rsid w:val="00322712"/>
    <w:rsid w:val="00325A89"/>
    <w:rsid w:val="00335A83"/>
    <w:rsid w:val="003653AA"/>
    <w:rsid w:val="00371CA5"/>
    <w:rsid w:val="003729C8"/>
    <w:rsid w:val="003947A6"/>
    <w:rsid w:val="003950EA"/>
    <w:rsid w:val="00397B95"/>
    <w:rsid w:val="003F1A7F"/>
    <w:rsid w:val="003F2675"/>
    <w:rsid w:val="003F27F8"/>
    <w:rsid w:val="004031AD"/>
    <w:rsid w:val="004244E8"/>
    <w:rsid w:val="00425009"/>
    <w:rsid w:val="00432799"/>
    <w:rsid w:val="00435144"/>
    <w:rsid w:val="004478E2"/>
    <w:rsid w:val="00451560"/>
    <w:rsid w:val="00463DB9"/>
    <w:rsid w:val="00464555"/>
    <w:rsid w:val="00465104"/>
    <w:rsid w:val="00466C07"/>
    <w:rsid w:val="004716D8"/>
    <w:rsid w:val="0047228F"/>
    <w:rsid w:val="00480AB5"/>
    <w:rsid w:val="004A15C5"/>
    <w:rsid w:val="004A481B"/>
    <w:rsid w:val="004A52EE"/>
    <w:rsid w:val="004B3983"/>
    <w:rsid w:val="004B5402"/>
    <w:rsid w:val="004B5615"/>
    <w:rsid w:val="004B7DB0"/>
    <w:rsid w:val="004C00D0"/>
    <w:rsid w:val="004C32BB"/>
    <w:rsid w:val="004C6050"/>
    <w:rsid w:val="004D5855"/>
    <w:rsid w:val="004E00D3"/>
    <w:rsid w:val="004E29B3"/>
    <w:rsid w:val="004F6EA0"/>
    <w:rsid w:val="00503ED8"/>
    <w:rsid w:val="00504E73"/>
    <w:rsid w:val="005213B9"/>
    <w:rsid w:val="00521884"/>
    <w:rsid w:val="00530C07"/>
    <w:rsid w:val="00543A4D"/>
    <w:rsid w:val="00546771"/>
    <w:rsid w:val="00553E81"/>
    <w:rsid w:val="00562E69"/>
    <w:rsid w:val="00584DCC"/>
    <w:rsid w:val="00590496"/>
    <w:rsid w:val="00590D07"/>
    <w:rsid w:val="005915DF"/>
    <w:rsid w:val="00591A4A"/>
    <w:rsid w:val="005939F6"/>
    <w:rsid w:val="005B4400"/>
    <w:rsid w:val="005C57E3"/>
    <w:rsid w:val="005F49DC"/>
    <w:rsid w:val="005F6AE1"/>
    <w:rsid w:val="00603A4A"/>
    <w:rsid w:val="00603BF0"/>
    <w:rsid w:val="00603CB4"/>
    <w:rsid w:val="00635505"/>
    <w:rsid w:val="00647D9F"/>
    <w:rsid w:val="00651326"/>
    <w:rsid w:val="00664131"/>
    <w:rsid w:val="006760EF"/>
    <w:rsid w:val="006850B4"/>
    <w:rsid w:val="0068788F"/>
    <w:rsid w:val="006C0A21"/>
    <w:rsid w:val="006C79D5"/>
    <w:rsid w:val="006D65D9"/>
    <w:rsid w:val="006D7DC2"/>
    <w:rsid w:val="006E4DF4"/>
    <w:rsid w:val="006F5A99"/>
    <w:rsid w:val="00707888"/>
    <w:rsid w:val="00707B6B"/>
    <w:rsid w:val="00742147"/>
    <w:rsid w:val="00760DB9"/>
    <w:rsid w:val="00761DD5"/>
    <w:rsid w:val="007779CE"/>
    <w:rsid w:val="0078289A"/>
    <w:rsid w:val="00784D58"/>
    <w:rsid w:val="0078605E"/>
    <w:rsid w:val="00793601"/>
    <w:rsid w:val="007B1F16"/>
    <w:rsid w:val="007B2D9C"/>
    <w:rsid w:val="007B3011"/>
    <w:rsid w:val="007B40A9"/>
    <w:rsid w:val="007D4EAD"/>
    <w:rsid w:val="007E3DF0"/>
    <w:rsid w:val="007E6128"/>
    <w:rsid w:val="007F3D03"/>
    <w:rsid w:val="008013D2"/>
    <w:rsid w:val="008349A7"/>
    <w:rsid w:val="00851AB5"/>
    <w:rsid w:val="00853865"/>
    <w:rsid w:val="008551D7"/>
    <w:rsid w:val="0086353A"/>
    <w:rsid w:val="00863FF1"/>
    <w:rsid w:val="00887CA1"/>
    <w:rsid w:val="008C4E91"/>
    <w:rsid w:val="008C7D4E"/>
    <w:rsid w:val="008D4246"/>
    <w:rsid w:val="008D6863"/>
    <w:rsid w:val="008E3287"/>
    <w:rsid w:val="008E3F59"/>
    <w:rsid w:val="008F3408"/>
    <w:rsid w:val="00902CAE"/>
    <w:rsid w:val="00906A55"/>
    <w:rsid w:val="0091148F"/>
    <w:rsid w:val="00913DD0"/>
    <w:rsid w:val="00925590"/>
    <w:rsid w:val="00926C0E"/>
    <w:rsid w:val="0093232B"/>
    <w:rsid w:val="00934B90"/>
    <w:rsid w:val="00940592"/>
    <w:rsid w:val="00946540"/>
    <w:rsid w:val="00962A65"/>
    <w:rsid w:val="00977ACE"/>
    <w:rsid w:val="00987CC0"/>
    <w:rsid w:val="00995AB7"/>
    <w:rsid w:val="009A0277"/>
    <w:rsid w:val="009A0F3A"/>
    <w:rsid w:val="009A2E08"/>
    <w:rsid w:val="009B466D"/>
    <w:rsid w:val="009B61F4"/>
    <w:rsid w:val="009B635D"/>
    <w:rsid w:val="009B6EB8"/>
    <w:rsid w:val="009C1690"/>
    <w:rsid w:val="009E1F5A"/>
    <w:rsid w:val="00A03CD0"/>
    <w:rsid w:val="00A12664"/>
    <w:rsid w:val="00A2595C"/>
    <w:rsid w:val="00A31CAE"/>
    <w:rsid w:val="00A5481F"/>
    <w:rsid w:val="00A6587A"/>
    <w:rsid w:val="00A90A1F"/>
    <w:rsid w:val="00A94FF5"/>
    <w:rsid w:val="00A96361"/>
    <w:rsid w:val="00A9702E"/>
    <w:rsid w:val="00A97F2C"/>
    <w:rsid w:val="00AA0CC2"/>
    <w:rsid w:val="00AB4A9A"/>
    <w:rsid w:val="00AB4F09"/>
    <w:rsid w:val="00AC0540"/>
    <w:rsid w:val="00AC419F"/>
    <w:rsid w:val="00AD1D20"/>
    <w:rsid w:val="00AE58F9"/>
    <w:rsid w:val="00AF7436"/>
    <w:rsid w:val="00B045D2"/>
    <w:rsid w:val="00B06248"/>
    <w:rsid w:val="00B23EF7"/>
    <w:rsid w:val="00B37E1D"/>
    <w:rsid w:val="00B47694"/>
    <w:rsid w:val="00B520AC"/>
    <w:rsid w:val="00B573F4"/>
    <w:rsid w:val="00B57EF0"/>
    <w:rsid w:val="00B84251"/>
    <w:rsid w:val="00B86B75"/>
    <w:rsid w:val="00B91E84"/>
    <w:rsid w:val="00B93874"/>
    <w:rsid w:val="00BA4FF7"/>
    <w:rsid w:val="00BB56EE"/>
    <w:rsid w:val="00BC48D5"/>
    <w:rsid w:val="00BD3226"/>
    <w:rsid w:val="00BF6E0E"/>
    <w:rsid w:val="00C001C5"/>
    <w:rsid w:val="00C15A4F"/>
    <w:rsid w:val="00C23C94"/>
    <w:rsid w:val="00C30327"/>
    <w:rsid w:val="00C36279"/>
    <w:rsid w:val="00C57904"/>
    <w:rsid w:val="00C60B2C"/>
    <w:rsid w:val="00C6320B"/>
    <w:rsid w:val="00C637D4"/>
    <w:rsid w:val="00C64F3C"/>
    <w:rsid w:val="00C9644A"/>
    <w:rsid w:val="00C96FFD"/>
    <w:rsid w:val="00CA33CB"/>
    <w:rsid w:val="00CB21FA"/>
    <w:rsid w:val="00CD0C9E"/>
    <w:rsid w:val="00CE441D"/>
    <w:rsid w:val="00CF0DEA"/>
    <w:rsid w:val="00CF30F6"/>
    <w:rsid w:val="00D33B64"/>
    <w:rsid w:val="00D34211"/>
    <w:rsid w:val="00D37ADA"/>
    <w:rsid w:val="00D42CF4"/>
    <w:rsid w:val="00D43AFE"/>
    <w:rsid w:val="00D47D5C"/>
    <w:rsid w:val="00D54955"/>
    <w:rsid w:val="00D7448D"/>
    <w:rsid w:val="00D757B0"/>
    <w:rsid w:val="00D7796B"/>
    <w:rsid w:val="00D97FD9"/>
    <w:rsid w:val="00DA24BD"/>
    <w:rsid w:val="00DB1412"/>
    <w:rsid w:val="00DD4C76"/>
    <w:rsid w:val="00DD73C1"/>
    <w:rsid w:val="00DE21F0"/>
    <w:rsid w:val="00DE4296"/>
    <w:rsid w:val="00DF0AF3"/>
    <w:rsid w:val="00DF0BDE"/>
    <w:rsid w:val="00E0608A"/>
    <w:rsid w:val="00E0651E"/>
    <w:rsid w:val="00E2078E"/>
    <w:rsid w:val="00E315A3"/>
    <w:rsid w:val="00E3194E"/>
    <w:rsid w:val="00E45A4E"/>
    <w:rsid w:val="00E54D8A"/>
    <w:rsid w:val="00E67FC8"/>
    <w:rsid w:val="00E71370"/>
    <w:rsid w:val="00E85384"/>
    <w:rsid w:val="00E858C2"/>
    <w:rsid w:val="00EC214C"/>
    <w:rsid w:val="00EC5242"/>
    <w:rsid w:val="00EC67C6"/>
    <w:rsid w:val="00F30D98"/>
    <w:rsid w:val="00F32776"/>
    <w:rsid w:val="00F32D95"/>
    <w:rsid w:val="00F3648F"/>
    <w:rsid w:val="00F66628"/>
    <w:rsid w:val="00F71BF5"/>
    <w:rsid w:val="00F72B72"/>
    <w:rsid w:val="00F8098D"/>
    <w:rsid w:val="00F874BA"/>
    <w:rsid w:val="00F92E6B"/>
    <w:rsid w:val="00F94704"/>
    <w:rsid w:val="00F9628F"/>
    <w:rsid w:val="00FA2645"/>
    <w:rsid w:val="00FC055C"/>
    <w:rsid w:val="00FE1295"/>
    <w:rsid w:val="00FE7F6C"/>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 w:type="character" w:styleId="Hyperlink">
    <w:name w:val="Hyperlink"/>
    <w:basedOn w:val="DefaultParagraphFont"/>
    <w:rsid w:val="00CB21FA"/>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 w:type="character" w:styleId="Hyperlink">
    <w:name w:val="Hyperlink"/>
    <w:basedOn w:val="DefaultParagraphFont"/>
    <w:rsid w:val="00CB21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hyperlink" Target="http://www.nass.usda.gov/Quick_Stats/" TargetMode="External"/><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footer" Target="footer4.xml"/><Relationship Id="rId16" Type="http://schemas.openxmlformats.org/officeDocument/2006/relationships/footer" Target="footer5.xml"/><Relationship Id="rId17" Type="http://schemas.openxmlformats.org/officeDocument/2006/relationships/footer" Target="footer6.xml"/><Relationship Id="rId18" Type="http://schemas.openxmlformats.org/officeDocument/2006/relationships/image" Target="media/image1.png"/><Relationship Id="rId19" Type="http://schemas.openxmlformats.org/officeDocument/2006/relationships/footer" Target="footer7.xml"/><Relationship Id="rId30" Type="http://schemas.openxmlformats.org/officeDocument/2006/relationships/hyperlink" Target="http://dx.doi.org/10.5061/dryad.bn7j3%20" TargetMode="External"/><Relationship Id="rId31" Type="http://schemas.openxmlformats.org/officeDocument/2006/relationships/hyperlink" Target="http://www.nass.usda.gov/Quick_Stats/" TargetMode="External"/><Relationship Id="rId32" Type="http://schemas.openxmlformats.org/officeDocument/2006/relationships/hyperlink" Target="http://websoilsurvey.nrcs.usda.gov/" TargetMode="External"/><Relationship Id="rId33" Type="http://schemas.openxmlformats.org/officeDocument/2006/relationships/hyperlink" Target="http://CRAN.R-project.org/package=nlme" TargetMode="External"/><Relationship Id="rId34" Type="http://schemas.openxmlformats.org/officeDocument/2006/relationships/hyperlink" Target="https://www.R-project.org/" TargetMode="External"/><Relationship Id="rId35" Type="http://schemas.openxmlformats.org/officeDocument/2006/relationships/hyperlink" Target="http://daac.ornl.gov/" TargetMode="External"/><Relationship Id="rId36" Type="http://schemas.openxmlformats.org/officeDocument/2006/relationships/footer" Target="footer12.xml"/><Relationship Id="rId37" Type="http://schemas.openxmlformats.org/officeDocument/2006/relationships/footer" Target="footer13.xml"/><Relationship Id="rId38" Type="http://schemas.openxmlformats.org/officeDocument/2006/relationships/image" Target="media/image6.png"/><Relationship Id="rId39" Type="http://schemas.openxmlformats.org/officeDocument/2006/relationships/footer" Target="footer14.xml"/><Relationship Id="rId50" Type="http://schemas.openxmlformats.org/officeDocument/2006/relationships/hyperlink" Target="http://CRAN.R-project.org/package=nlme" TargetMode="External"/><Relationship Id="rId51" Type="http://schemas.openxmlformats.org/officeDocument/2006/relationships/hyperlink" Target="https://www.R-project.org/" TargetMode="External"/><Relationship Id="rId52" Type="http://schemas.openxmlformats.org/officeDocument/2006/relationships/hyperlink" Target="https://cran.r-project.org/web/packages/rstan/" TargetMode="External"/><Relationship Id="rId53" Type="http://schemas.openxmlformats.org/officeDocument/2006/relationships/hyperlink" Target="http://mc-stan.org" TargetMode="External"/><Relationship Id="rId54" Type="http://schemas.openxmlformats.org/officeDocument/2006/relationships/footer" Target="footer19.xml"/><Relationship Id="rId55" Type="http://schemas.openxmlformats.org/officeDocument/2006/relationships/footer" Target="footer20.xml"/><Relationship Id="rId56" Type="http://schemas.openxmlformats.org/officeDocument/2006/relationships/footer" Target="footer21.xml"/><Relationship Id="rId57" Type="http://schemas.openxmlformats.org/officeDocument/2006/relationships/image" Target="media/image11.emf"/><Relationship Id="rId58" Type="http://schemas.openxmlformats.org/officeDocument/2006/relationships/footer" Target="footer22.xml"/><Relationship Id="rId59" Type="http://schemas.openxmlformats.org/officeDocument/2006/relationships/image" Target="media/image12.emf"/><Relationship Id="rId70" Type="http://schemas.openxmlformats.org/officeDocument/2006/relationships/footer" Target="footer28.xml"/><Relationship Id="rId71" Type="http://schemas.openxmlformats.org/officeDocument/2006/relationships/footer" Target="footer29.xml"/><Relationship Id="rId72" Type="http://schemas.openxmlformats.org/officeDocument/2006/relationships/footer" Target="footer30.xml"/><Relationship Id="rId73" Type="http://schemas.openxmlformats.org/officeDocument/2006/relationships/footer" Target="footer31.xml"/><Relationship Id="rId74" Type="http://schemas.openxmlformats.org/officeDocument/2006/relationships/image" Target="media/image16.png"/><Relationship Id="rId75" Type="http://schemas.openxmlformats.org/officeDocument/2006/relationships/footer" Target="footer32.xml"/><Relationship Id="rId76" Type="http://schemas.openxmlformats.org/officeDocument/2006/relationships/image" Target="media/image17.png"/><Relationship Id="rId77" Type="http://schemas.openxmlformats.org/officeDocument/2006/relationships/footer" Target="footer33.xml"/><Relationship Id="rId78" Type="http://schemas.openxmlformats.org/officeDocument/2006/relationships/image" Target="media/image18.png"/><Relationship Id="rId79" Type="http://schemas.openxmlformats.org/officeDocument/2006/relationships/footer" Target="footer34.xml"/><Relationship Id="rId90" Type="http://schemas.openxmlformats.org/officeDocument/2006/relationships/image" Target="media/image25.emf"/><Relationship Id="rId91" Type="http://schemas.openxmlformats.org/officeDocument/2006/relationships/footer" Target="footer39.xml"/><Relationship Id="rId92" Type="http://schemas.openxmlformats.org/officeDocument/2006/relationships/image" Target="media/image26.emf"/><Relationship Id="rId93" Type="http://schemas.openxmlformats.org/officeDocument/2006/relationships/footer" Target="footer40.xml"/><Relationship Id="rId94" Type="http://schemas.openxmlformats.org/officeDocument/2006/relationships/image" Target="media/image27.emf"/><Relationship Id="rId95" Type="http://schemas.openxmlformats.org/officeDocument/2006/relationships/footer" Target="footer41.xml"/><Relationship Id="rId96" Type="http://schemas.openxmlformats.org/officeDocument/2006/relationships/image" Target="media/image28.emf"/><Relationship Id="rId97" Type="http://schemas.openxmlformats.org/officeDocument/2006/relationships/footer" Target="footer42.xml"/><Relationship Id="rId98" Type="http://schemas.openxmlformats.org/officeDocument/2006/relationships/fontTable" Target="fontTable.xml"/><Relationship Id="rId99" Type="http://schemas.openxmlformats.org/officeDocument/2006/relationships/theme" Target="theme/theme1.xml"/><Relationship Id="rId20" Type="http://schemas.openxmlformats.org/officeDocument/2006/relationships/image" Target="media/image2.png"/><Relationship Id="rId21" Type="http://schemas.openxmlformats.org/officeDocument/2006/relationships/footer" Target="footer8.xml"/><Relationship Id="rId22" Type="http://schemas.openxmlformats.org/officeDocument/2006/relationships/image" Target="media/image3.png"/><Relationship Id="rId23" Type="http://schemas.openxmlformats.org/officeDocument/2006/relationships/footer" Target="footer9.xml"/><Relationship Id="rId24" Type="http://schemas.openxmlformats.org/officeDocument/2006/relationships/image" Target="media/image4.png"/><Relationship Id="rId25" Type="http://schemas.openxmlformats.org/officeDocument/2006/relationships/footer" Target="footer10.xml"/><Relationship Id="rId26" Type="http://schemas.openxmlformats.org/officeDocument/2006/relationships/image" Target="media/image5.png"/><Relationship Id="rId27" Type="http://schemas.openxmlformats.org/officeDocument/2006/relationships/footer" Target="footer11.xml"/><Relationship Id="rId28" Type="http://schemas.openxmlformats.org/officeDocument/2006/relationships/hyperlink" Target="http://www.isws.illinois.edu/atmos/statecli/newnormals/normals.USC00118740.txt" TargetMode="External"/><Relationship Id="rId29" Type="http://schemas.openxmlformats.org/officeDocument/2006/relationships/hyperlink" Target="http://www.isws.illinois.edu/atmos/statecli/cuweather/index.htm" TargetMode="External"/><Relationship Id="rId40" Type="http://schemas.openxmlformats.org/officeDocument/2006/relationships/image" Target="media/image7.png"/><Relationship Id="rId41" Type="http://schemas.openxmlformats.org/officeDocument/2006/relationships/footer" Target="footer15.xml"/><Relationship Id="rId42" Type="http://schemas.openxmlformats.org/officeDocument/2006/relationships/image" Target="media/image8.png"/><Relationship Id="rId43" Type="http://schemas.openxmlformats.org/officeDocument/2006/relationships/footer" Target="footer16.xml"/><Relationship Id="rId44" Type="http://schemas.openxmlformats.org/officeDocument/2006/relationships/image" Target="media/image9.png"/><Relationship Id="rId45" Type="http://schemas.openxmlformats.org/officeDocument/2006/relationships/footer" Target="footer17.xml"/><Relationship Id="rId46" Type="http://schemas.openxmlformats.org/officeDocument/2006/relationships/image" Target="media/image10.png"/><Relationship Id="rId47" Type="http://schemas.openxmlformats.org/officeDocument/2006/relationships/footer" Target="footer18.xml"/><Relationship Id="rId48" Type="http://schemas.openxmlformats.org/officeDocument/2006/relationships/hyperlink" Target="https://doi.org/10.1007/s11104-016-2964-4" TargetMode="External"/><Relationship Id="rId49" Type="http://schemas.openxmlformats.org/officeDocument/2006/relationships/hyperlink" Target="https://doi.org/10.1111/gcbb.12294" TargetMode="External"/><Relationship Id="rId60" Type="http://schemas.openxmlformats.org/officeDocument/2006/relationships/footer" Target="footer23.xml"/><Relationship Id="rId61" Type="http://schemas.openxmlformats.org/officeDocument/2006/relationships/image" Target="media/image13.emf"/><Relationship Id="rId62" Type="http://schemas.openxmlformats.org/officeDocument/2006/relationships/footer" Target="footer24.xml"/><Relationship Id="rId63" Type="http://schemas.openxmlformats.org/officeDocument/2006/relationships/image" Target="media/image14.emf"/><Relationship Id="rId64" Type="http://schemas.openxmlformats.org/officeDocument/2006/relationships/footer" Target="footer25.xml"/><Relationship Id="rId65" Type="http://schemas.openxmlformats.org/officeDocument/2006/relationships/image" Target="media/image15.emf"/><Relationship Id="rId66" Type="http://schemas.openxmlformats.org/officeDocument/2006/relationships/footer" Target="footer26.xml"/><Relationship Id="rId67" Type="http://schemas.openxmlformats.org/officeDocument/2006/relationships/hyperlink" Target="https://CRAN.R-project.org/package=vegan" TargetMode="External"/><Relationship Id="rId68" Type="http://schemas.openxmlformats.org/officeDocument/2006/relationships/hyperlink" Target="https://www.R-project.org/" TargetMode="External"/><Relationship Id="rId69" Type="http://schemas.openxmlformats.org/officeDocument/2006/relationships/footer" Target="footer27.xml"/><Relationship Id="rId80" Type="http://schemas.openxmlformats.org/officeDocument/2006/relationships/image" Target="media/image19.png"/><Relationship Id="rId81" Type="http://schemas.openxmlformats.org/officeDocument/2006/relationships/footer" Target="footer35.xml"/><Relationship Id="rId82" Type="http://schemas.openxmlformats.org/officeDocument/2006/relationships/image" Target="media/image20.png"/><Relationship Id="rId83" Type="http://schemas.openxmlformats.org/officeDocument/2006/relationships/footer" Target="footer36.xml"/><Relationship Id="rId84" Type="http://schemas.openxmlformats.org/officeDocument/2006/relationships/image" Target="media/image21.png"/><Relationship Id="rId85" Type="http://schemas.openxmlformats.org/officeDocument/2006/relationships/image" Target="media/image22.png"/><Relationship Id="rId86" Type="http://schemas.openxmlformats.org/officeDocument/2006/relationships/footer" Target="footer37.xml"/><Relationship Id="rId87" Type="http://schemas.openxmlformats.org/officeDocument/2006/relationships/image" Target="media/image23.png"/><Relationship Id="rId88" Type="http://schemas.openxmlformats.org/officeDocument/2006/relationships/image" Target="media/image24.emf"/><Relationship Id="rId89" Type="http://schemas.openxmlformats.org/officeDocument/2006/relationships/footer" Target="footer3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BB6DD-5D9A-BF4A-BE5F-B4BFCD6D3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9</Pages>
  <Words>29700</Words>
  <Characters>169292</Characters>
  <Application>Microsoft Macintosh Word</Application>
  <DocSecurity>0</DocSecurity>
  <Lines>1410</Lines>
  <Paragraphs>397</Paragraphs>
  <ScaleCrop>false</ScaleCrop>
  <Company>University of Illinois</Company>
  <LinksUpToDate>false</LinksUpToDate>
  <CharactersWithSpaces>198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cp:lastPrinted>2016-11-30T03:14:00Z</cp:lastPrinted>
  <dcterms:created xsi:type="dcterms:W3CDTF">2016-11-30T03:14:00Z</dcterms:created>
  <dcterms:modified xsi:type="dcterms:W3CDTF">2016-11-30T03:14:00Z</dcterms:modified>
</cp:coreProperties>
</file>